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D90ED" w14:textId="1AB33573" w:rsidR="00BF2601" w:rsidRDefault="00BF2601" w:rsidP="00A75EAE">
      <w:pPr>
        <w:jc w:val="both"/>
        <w:rPr>
          <w:rFonts w:ascii="Trebuchet MS" w:hAnsi="Trebuchet MS"/>
          <w:b/>
          <w:caps/>
          <w:u w:val="single"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07C1874E" wp14:editId="2670673F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6DC816" w14:textId="77777777" w:rsidR="00BF2601" w:rsidRPr="00D20A19" w:rsidRDefault="00BF2601" w:rsidP="00BF2601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71A1D4B9" w14:textId="77777777" w:rsidR="00BF2601" w:rsidRDefault="00BF2601" w:rsidP="00BF2601">
      <w:pPr>
        <w:rPr>
          <w:rFonts w:ascii="Trebuchet MS" w:hAnsi="Trebuchet MS"/>
          <w:caps/>
          <w:u w:val="single"/>
        </w:rPr>
      </w:pPr>
    </w:p>
    <w:p w14:paraId="686AAA27" w14:textId="77777777" w:rsidR="00BF2601" w:rsidRPr="00D20A19" w:rsidRDefault="00BF2601" w:rsidP="00BF2601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BF2601" w14:paraId="5AB84652" w14:textId="77777777" w:rsidTr="00C87411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5F0E7834" w14:textId="77777777" w:rsidR="00BF2601" w:rsidRPr="00865008" w:rsidRDefault="00BF2601" w:rsidP="00C87411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placeholder>
              <w:docPart w:val="34A938AB65D449B0AF3FC195FEED402E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49263B28" w14:textId="19A14155" w:rsidR="00BF2601" w:rsidRPr="00EF5DFE" w:rsidRDefault="0040559D" w:rsidP="001B36DD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  <w:lang w:val="en-IN"/>
                  </w:rPr>
                  <w:t>Electronics and Communication Engineering</w:t>
                </w:r>
              </w:p>
            </w:tc>
          </w:sdtContent>
        </w:sdt>
      </w:tr>
      <w:tr w:rsidR="00BF2601" w14:paraId="2CA9759E" w14:textId="77777777" w:rsidTr="00C87411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6A6E9AFE" w14:textId="77777777" w:rsidR="00BF2601" w:rsidRPr="00865008" w:rsidRDefault="00BF2601" w:rsidP="00C87411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03CEEFF" w14:textId="1D94694E" w:rsidR="00BF2601" w:rsidRPr="00EF5DFE" w:rsidRDefault="000928AC" w:rsidP="006248B8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A837CA2496324E4C9F7EA739B3B47813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40559D">
                  <w:rPr>
                    <w:rStyle w:val="Style2"/>
                    <w:lang w:val="en-IN"/>
                  </w:rPr>
                  <w:t xml:space="preserve">Basic Electronics </w:t>
                </w:r>
              </w:sdtContent>
            </w:sdt>
            <w:r w:rsidR="00A75EAE">
              <w:rPr>
                <w:rStyle w:val="Style2"/>
              </w:rPr>
              <w:t>,</w:t>
            </w:r>
            <w:r w:rsidR="00BF2601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BF2601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9FC68D7C65FF4945A979A553E7603B4E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10B04">
                  <w:rPr>
                    <w:rStyle w:val="Style2"/>
                    <w:color w:val="7F7F7F" w:themeColor="text1" w:themeTint="80"/>
                    <w:lang w:val="en-IN"/>
                  </w:rPr>
                  <w:t xml:space="preserve"> ECE 107</w:t>
                </w:r>
                <w:r w:rsidR="0040559D">
                  <w:rPr>
                    <w:rStyle w:val="Style2"/>
                    <w:color w:val="7F7F7F" w:themeColor="text1" w:themeTint="80"/>
                    <w:lang w:val="en-IN"/>
                  </w:rPr>
                  <w:t>1</w:t>
                </w:r>
              </w:sdtContent>
            </w:sdt>
          </w:p>
        </w:tc>
      </w:tr>
      <w:tr w:rsidR="00BF2601" w14:paraId="4F07AE5C" w14:textId="77777777" w:rsidTr="00C87411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7C120516" w14:textId="77777777" w:rsidR="00BF2601" w:rsidRPr="00865008" w:rsidRDefault="00BF2601" w:rsidP="00C87411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A5A2343" w14:textId="6BD7C30C" w:rsidR="00BF2601" w:rsidRPr="00EF5DFE" w:rsidRDefault="000928AC" w:rsidP="005E3ED5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9B769747DA264BAEA58532F274EDE73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0559D">
                  <w:rPr>
                    <w:rStyle w:val="Style2"/>
                    <w:lang w:val="en-IN"/>
                  </w:rPr>
                  <w:t>I</w:t>
                </w:r>
                <w:r w:rsidR="00376AE1">
                  <w:rPr>
                    <w:rStyle w:val="Style2"/>
                    <w:lang w:val="en-IN"/>
                  </w:rPr>
                  <w:t>I</w:t>
                </w:r>
                <w:r w:rsidR="0040559D">
                  <w:rPr>
                    <w:rStyle w:val="Style2"/>
                    <w:lang w:val="en-IN"/>
                  </w:rPr>
                  <w:t xml:space="preserve">,   </w:t>
                </w:r>
              </w:sdtContent>
            </w:sdt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72E5DE2F6E9A461EAD151AD4E2208E2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0559D">
                  <w:rPr>
                    <w:rStyle w:val="Style2"/>
                    <w:lang w:val="en-IN"/>
                  </w:rPr>
                  <w:t>ECE</w:t>
                </w:r>
              </w:sdtContent>
            </w:sdt>
          </w:p>
        </w:tc>
      </w:tr>
      <w:tr w:rsidR="00BF2601" w14:paraId="2DC9677C" w14:textId="77777777" w:rsidTr="00C87411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74B8E446" w14:textId="77777777" w:rsidR="00BF2601" w:rsidRPr="00865008" w:rsidRDefault="00BF2601" w:rsidP="00C87411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bCs/>
            </w:rPr>
            <w:alias w:val="Faculty name"/>
            <w:tag w:val="fname"/>
            <w:id w:val="633761925"/>
            <w:placeholder>
              <w:docPart w:val="443C783B666940C9BE348E5D2C07EC31"/>
            </w:placeholder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41A3DFF" w14:textId="7E83B1C2" w:rsidR="00BF2601" w:rsidRPr="001B36DD" w:rsidRDefault="004E177A" w:rsidP="004E177A">
                <w:pPr>
                  <w:pStyle w:val="ListParagraph"/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4E177A">
                  <w:rPr>
                    <w:bCs/>
                  </w:rPr>
                  <w:t xml:space="preserve">1. Dr. Ananthakrishna T                2. Dr. Aparna U          3. Dr. Yashwanth N                    </w:t>
                </w:r>
              </w:p>
            </w:tc>
          </w:sdtContent>
        </w:sdt>
      </w:tr>
      <w:tr w:rsidR="00BF2601" w14:paraId="75393E8B" w14:textId="77777777" w:rsidTr="00C87411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2293BFAA" w14:textId="77777777" w:rsidR="00BF2601" w:rsidRPr="00865008" w:rsidRDefault="00BF2601" w:rsidP="00C87411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BF2601" w14:paraId="33B9E6E7" w14:textId="77777777" w:rsidTr="00C87411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92C9867" w14:textId="77777777" w:rsidR="00BF2601" w:rsidRPr="006A627A" w:rsidRDefault="00BF2601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F715F" w14:textId="77777777" w:rsidR="00BF2601" w:rsidRPr="006A627A" w:rsidRDefault="00BF2601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0D2E11" w14:textId="77777777" w:rsidR="00BF2601" w:rsidRPr="006A627A" w:rsidRDefault="00BF2601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DAD12E0" w14:textId="77777777" w:rsidR="00BF2601" w:rsidRPr="006A627A" w:rsidRDefault="00BF2601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</w:rPr>
                    <w:t>C</w:t>
                  </w:r>
                </w:p>
              </w:tc>
            </w:tr>
            <w:tr w:rsidR="00BF2601" w14:paraId="4B3E2572" w14:textId="77777777" w:rsidTr="00C87411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7DDC095A" w14:textId="0E838EDC" w:rsidR="00BF2601" w:rsidRPr="006A627A" w:rsidRDefault="000928AC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</w:rPr>
                      <w:alias w:val="Lecture"/>
                      <w:tag w:val="Lecture"/>
                      <w:id w:val="-707725145"/>
                      <w:placeholder>
                        <w:docPart w:val="FD9A120320AC4D66992CB03A0CF31CD2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0559D">
                        <w:rPr>
                          <w:rStyle w:val="PlaceholderText"/>
                          <w:rFonts w:asciiTheme="minorHAnsi" w:hAnsiTheme="minorHAnsi"/>
                          <w:lang w:val="en-IN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7D5FAEF0" w14:textId="4A245B7B" w:rsidR="00BF2601" w:rsidRPr="006A627A" w:rsidRDefault="000928AC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</w:rPr>
                      <w:alias w:val="Tutorial"/>
                      <w:tag w:val="Tutorial"/>
                      <w:id w:val="1791004875"/>
                      <w:placeholder>
                        <w:docPart w:val="4A0FE1370A3745F38E30089C0CDA5C3F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0559D">
                        <w:rPr>
                          <w:rStyle w:val="PlaceholderText"/>
                          <w:rFonts w:asciiTheme="minorHAnsi" w:hAnsiTheme="minorHAnsi"/>
                          <w:lang w:val="en-IN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5AC72718" w14:textId="68D036E5" w:rsidR="00BF2601" w:rsidRPr="006A627A" w:rsidRDefault="000928AC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</w:rPr>
                      <w:alias w:val="Practical"/>
                      <w:tag w:val="Practical"/>
                      <w:id w:val="1958214696"/>
                      <w:placeholder>
                        <w:docPart w:val="D7811EEB7A874AF3BE55A9F5BCF555FE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0559D">
                        <w:rPr>
                          <w:rStyle w:val="PlaceholderText"/>
                          <w:rFonts w:asciiTheme="minorHAnsi" w:hAnsiTheme="minorHAnsi"/>
                          <w:lang w:val="en-IN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2533B1F1" w14:textId="47DBDA4B" w:rsidR="00BF2601" w:rsidRPr="006A627A" w:rsidRDefault="000928AC" w:rsidP="00C87411">
                  <w:pPr>
                    <w:jc w:val="center"/>
                    <w:rPr>
                      <w:rStyle w:val="PlaceholderText"/>
                      <w:rFonts w:asciiTheme="minorHAnsi" w:hAnsiTheme="minorHAnsi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</w:rPr>
                      <w:alias w:val="Credit"/>
                      <w:tag w:val="Credit"/>
                      <w:id w:val="363726847"/>
                      <w:placeholder>
                        <w:docPart w:val="13E384169D5C4C7EAE4248AD07B5990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0559D">
                        <w:rPr>
                          <w:rStyle w:val="PlaceholderText"/>
                          <w:rFonts w:asciiTheme="minorHAnsi" w:hAnsiTheme="minorHAnsi"/>
                          <w:lang w:val="en-IN"/>
                        </w:rPr>
                        <w:t>3</w:t>
                      </w:r>
                    </w:sdtContent>
                  </w:sdt>
                </w:p>
              </w:tc>
            </w:tr>
          </w:tbl>
          <w:p w14:paraId="2A2F576A" w14:textId="77777777" w:rsidR="00BF2601" w:rsidRPr="00EB6B07" w:rsidRDefault="00BF2601" w:rsidP="00C87411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14:paraId="30214DD0" w14:textId="77777777" w:rsidR="00BF2601" w:rsidRPr="00D20A19" w:rsidRDefault="00BF2601" w:rsidP="00BF2601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14:paraId="3239601D" w14:textId="77777777" w:rsidR="00BF2601" w:rsidRDefault="00BF2601" w:rsidP="00BF2601">
      <w:pPr>
        <w:jc w:val="center"/>
        <w:rPr>
          <w:rFonts w:ascii="Trebuchet MS" w:hAnsi="Trebuchet MS" w:cs="Arial"/>
          <w:b/>
          <w:caps/>
        </w:rPr>
      </w:pPr>
    </w:p>
    <w:p w14:paraId="5E28FC92" w14:textId="77777777" w:rsidR="00BF2601" w:rsidRDefault="00BF2601" w:rsidP="00BF2601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14:paraId="656E442E" w14:textId="77777777" w:rsidR="00BF2601" w:rsidRPr="00D20A19" w:rsidRDefault="00BF2601" w:rsidP="00BF2601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BF2601" w14:paraId="600D66BF" w14:textId="77777777" w:rsidTr="003220EB">
        <w:trPr>
          <w:trHeight w:val="720"/>
        </w:trPr>
        <w:tc>
          <w:tcPr>
            <w:tcW w:w="809" w:type="dxa"/>
            <w:vAlign w:val="center"/>
          </w:tcPr>
          <w:p w14:paraId="523A7C11" w14:textId="77777777" w:rsidR="00BF2601" w:rsidRPr="005E0EC6" w:rsidRDefault="00BF2601" w:rsidP="00C87411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28B66C79" w14:textId="12287F4B" w:rsidR="00BF2601" w:rsidRPr="003B4674" w:rsidRDefault="00BF2601" w:rsidP="00C87411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524DA802">
              <w:rPr>
                <w:rFonts w:ascii="Trebuchet MS" w:hAnsi="Trebuchet MS"/>
                <w:b/>
                <w:bCs/>
                <w:i/>
                <w:iCs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796C1EB1" w14:textId="77777777" w:rsidR="00BF2601" w:rsidRPr="003B4674" w:rsidRDefault="00BF2601" w:rsidP="00C87411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43E26A1B" w14:textId="77777777" w:rsidR="00BF2601" w:rsidRPr="003B4674" w:rsidRDefault="00BF2601" w:rsidP="00C87411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BF2601" w14:paraId="443218B3" w14:textId="77777777" w:rsidTr="003220EB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D2B9E86" w14:textId="77777777" w:rsidR="00BF2601" w:rsidRPr="005E0EC6" w:rsidRDefault="00BF2601" w:rsidP="00C87411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-1229000499"/>
            <w:placeholder>
              <w:docPart w:val="7C55BDBDF3764541800DFA40FFA49D95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D6D8586" w14:textId="1A5A2B32" w:rsidR="00BF2601" w:rsidRDefault="0040559D" w:rsidP="00C87411">
                <w:pPr>
                  <w:spacing w:line="360" w:lineRule="auto"/>
                </w:pPr>
                <w:r>
                  <w:rPr>
                    <w:lang w:val="en-IN"/>
                  </w:rPr>
                  <w:t>Describe the characteristics of various electronic devices and analyze simple circuit applications using them</w:t>
                </w:r>
              </w:p>
            </w:tc>
          </w:sdtContent>
        </w:sdt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</w:tcPr>
          <w:p w14:paraId="3DA82F7C" w14:textId="5B76206A" w:rsidR="00BF2601" w:rsidRDefault="003A0A2F" w:rsidP="00C87411">
            <w:pPr>
              <w:spacing w:line="360" w:lineRule="auto"/>
              <w:jc w:val="center"/>
            </w:pPr>
            <w:r>
              <w:t>6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</w:tcPr>
          <w:p w14:paraId="78327EA9" w14:textId="15DBB7D6" w:rsidR="00BF2601" w:rsidRDefault="003A0A2F" w:rsidP="00A75EAE">
            <w:pPr>
              <w:spacing w:line="360" w:lineRule="auto"/>
              <w:jc w:val="center"/>
            </w:pPr>
            <w:r>
              <w:t>1</w:t>
            </w:r>
            <w:r w:rsidR="004F2AC3">
              <w:t>7</w:t>
            </w:r>
          </w:p>
        </w:tc>
      </w:tr>
      <w:tr w:rsidR="00BF2601" w14:paraId="2B5DB824" w14:textId="77777777" w:rsidTr="003220EB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0EA55E1" w14:textId="77777777" w:rsidR="00BF2601" w:rsidRPr="005E0EC6" w:rsidRDefault="00BF2601" w:rsidP="00C87411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874892929"/>
            <w:placeholder>
              <w:docPart w:val="AC00C1B974FD45C6812DFA6E32C18913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8ED842F" w14:textId="653D57A5" w:rsidR="00BF2601" w:rsidRDefault="00FA5F12" w:rsidP="00A75EAE">
                <w:pPr>
                  <w:spacing w:line="360" w:lineRule="auto"/>
                </w:pPr>
                <w:r>
                  <w:t>Analyze rectifier circuits, voltage regulator and Amplifier</w:t>
                </w:r>
              </w:p>
            </w:tc>
          </w:sdtContent>
        </w:sdt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</w:tcPr>
          <w:p w14:paraId="5AF4EB0B" w14:textId="6ED8DA12" w:rsidR="00BF2601" w:rsidRDefault="003A0A2F" w:rsidP="001B36DD">
            <w:pPr>
              <w:spacing w:line="360" w:lineRule="auto"/>
              <w:jc w:val="center"/>
            </w:pPr>
            <w:r>
              <w:t>7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</w:tcPr>
          <w:p w14:paraId="00E9FB63" w14:textId="251C6FB5" w:rsidR="00BF2601" w:rsidRDefault="003A0A2F" w:rsidP="001B36DD">
            <w:pPr>
              <w:spacing w:line="360" w:lineRule="auto"/>
              <w:jc w:val="center"/>
            </w:pPr>
            <w:r>
              <w:t>2</w:t>
            </w:r>
            <w:r w:rsidR="004F2AC3">
              <w:t>0</w:t>
            </w:r>
          </w:p>
        </w:tc>
      </w:tr>
      <w:tr w:rsidR="00BF2601" w14:paraId="342CF210" w14:textId="77777777" w:rsidTr="003220EB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56E193E" w14:textId="77777777" w:rsidR="00BF2601" w:rsidRPr="005E0EC6" w:rsidRDefault="00BF2601" w:rsidP="00C87411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388002279"/>
            <w:placeholder>
              <w:docPart w:val="9F91A93A610F419396CC0AAE2FC8FA35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2BCB2E89" w14:textId="22E9162F" w:rsidR="00BF2601" w:rsidRDefault="00FA5F12" w:rsidP="00FA5F12">
                <w:pPr>
                  <w:spacing w:line="360" w:lineRule="auto"/>
                </w:pPr>
                <w:r w:rsidRPr="00FA5F12">
                  <w:t>Discuss Op-Amp and its basic applications using suitable circuits</w:t>
                </w:r>
              </w:p>
            </w:tc>
          </w:sdtContent>
        </w:sdt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</w:tcPr>
          <w:p w14:paraId="2CC5192F" w14:textId="27BE7FF2" w:rsidR="00BF2601" w:rsidRDefault="00221A48" w:rsidP="00C87411">
            <w:pPr>
              <w:spacing w:line="360" w:lineRule="auto"/>
              <w:jc w:val="center"/>
            </w:pPr>
            <w:r>
              <w:t>5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</w:tcPr>
          <w:p w14:paraId="2063EAA1" w14:textId="2EC14D1A" w:rsidR="00BF2601" w:rsidRDefault="00221A48" w:rsidP="00A75EAE">
            <w:pPr>
              <w:spacing w:line="360" w:lineRule="auto"/>
              <w:jc w:val="center"/>
            </w:pPr>
            <w:r>
              <w:t>1</w:t>
            </w:r>
            <w:r w:rsidR="00DD78F6">
              <w:t>4</w:t>
            </w:r>
          </w:p>
        </w:tc>
      </w:tr>
      <w:tr w:rsidR="00BF2601" w14:paraId="4AAD7096" w14:textId="77777777" w:rsidTr="003220EB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3B4F25E8" w14:textId="77777777" w:rsidR="00BF2601" w:rsidRPr="005E0EC6" w:rsidRDefault="00BF2601" w:rsidP="00C87411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282625534"/>
            <w:placeholder>
              <w:docPart w:val="32C2954CFD7543CC8AD9BE3FD56A66A8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66E03CE" w14:textId="4D3F3984" w:rsidR="00BF2601" w:rsidRDefault="0040559D" w:rsidP="00221A48">
                <w:pPr>
                  <w:spacing w:line="360" w:lineRule="auto"/>
                </w:pPr>
                <w:r>
                  <w:rPr>
                    <w:lang w:val="en-IN"/>
                  </w:rPr>
                  <w:t>Simplify Boolean expressions and implement simple digital circuits using logic gates.</w:t>
                </w:r>
              </w:p>
            </w:tc>
          </w:sdtContent>
        </w:sdt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</w:tcPr>
          <w:p w14:paraId="2594DD77" w14:textId="64FE762C" w:rsidR="00BF2601" w:rsidRDefault="00DD78F6" w:rsidP="00C87411">
            <w:pPr>
              <w:spacing w:line="360" w:lineRule="auto"/>
              <w:jc w:val="center"/>
            </w:pPr>
            <w:r>
              <w:t>12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</w:tcPr>
          <w:p w14:paraId="5B00D9B9" w14:textId="20F1AE66" w:rsidR="00BF2601" w:rsidRDefault="00DD78F6" w:rsidP="00C87411">
            <w:pPr>
              <w:spacing w:line="360" w:lineRule="auto"/>
              <w:jc w:val="center"/>
            </w:pPr>
            <w:r>
              <w:t>33</w:t>
            </w:r>
          </w:p>
        </w:tc>
      </w:tr>
      <w:tr w:rsidR="00BF2601" w14:paraId="48492D36" w14:textId="77777777" w:rsidTr="003220EB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AC51749" w14:textId="77777777" w:rsidR="00BF2601" w:rsidRPr="005E0EC6" w:rsidRDefault="00BF2601" w:rsidP="00C87411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alias w:val="Course Outcome"/>
            <w:tag w:val="CO"/>
            <w:id w:val="581116305"/>
            <w:placeholder>
              <w:docPart w:val="DD1167131B9E48EA906F5FC7265873DC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761B41D4" w14:textId="7BF368D7" w:rsidR="00BF2601" w:rsidRDefault="0040559D" w:rsidP="00221A48">
                <w:pPr>
                  <w:spacing w:line="360" w:lineRule="auto"/>
                </w:pPr>
                <w:r>
                  <w:rPr>
                    <w:lang w:val="en-IN"/>
                  </w:rPr>
                  <w:t>Describe the principles of analog and digital communication.</w:t>
                </w:r>
              </w:p>
            </w:tc>
          </w:sdtContent>
        </w:sdt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</w:tcPr>
          <w:p w14:paraId="0EB95B07" w14:textId="7D7A889E" w:rsidR="00BF2601" w:rsidRDefault="00DD78F6" w:rsidP="00C87411">
            <w:pPr>
              <w:spacing w:line="360" w:lineRule="auto"/>
              <w:jc w:val="center"/>
            </w:pPr>
            <w:r>
              <w:t>6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</w:tcPr>
          <w:p w14:paraId="77E5DC81" w14:textId="297CBAFC" w:rsidR="00BF2601" w:rsidRDefault="00DD78F6" w:rsidP="00DD78F6">
            <w:pPr>
              <w:spacing w:line="360" w:lineRule="auto"/>
              <w:jc w:val="center"/>
            </w:pPr>
            <w:r>
              <w:t>16</w:t>
            </w:r>
          </w:p>
        </w:tc>
      </w:tr>
      <w:tr w:rsidR="00BF2601" w14:paraId="3AEA1A46" w14:textId="77777777" w:rsidTr="003220EB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83944440AF42444CB7F5A0E655CB9B1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3A583D45" w14:textId="77777777" w:rsidR="00BF2601" w:rsidRPr="005E0EC6" w:rsidRDefault="00BF2601" w:rsidP="00C87411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F2CC7BAB3D464BECAA92FCFB98E8E3B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63352EF" w14:textId="47804DD7" w:rsidR="00BF2601" w:rsidRPr="00C75201" w:rsidRDefault="0040559D" w:rsidP="00C87411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  <w:b/>
                    <w:lang w:val="en-IN"/>
                  </w:rPr>
                  <w:t>Total</w:t>
                </w:r>
              </w:p>
            </w:tc>
          </w:sdtContent>
        </w:sdt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5A0196FB" w14:textId="17F0020C" w:rsidR="00BF2601" w:rsidRPr="008D76F0" w:rsidRDefault="00221A48" w:rsidP="00C87411">
            <w:pPr>
              <w:spacing w:line="360" w:lineRule="auto"/>
              <w:jc w:val="center"/>
              <w:rPr>
                <w:rFonts w:asciiTheme="minorHAnsi" w:hAnsiTheme="minorHAnsi"/>
                <w:color w:val="171717" w:themeColor="background2" w:themeShade="1A"/>
              </w:rPr>
            </w:pPr>
            <w:r w:rsidRPr="008D76F0">
              <w:rPr>
                <w:rFonts w:asciiTheme="minorHAnsi" w:hAnsiTheme="minorHAnsi"/>
                <w:color w:val="171717" w:themeColor="background2" w:themeShade="1A"/>
              </w:rPr>
              <w:t>36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0A09F434" w14:textId="6972CE6C" w:rsidR="00BF2601" w:rsidRPr="008D76F0" w:rsidRDefault="00221A48" w:rsidP="00C87411">
            <w:pPr>
              <w:spacing w:line="360" w:lineRule="auto"/>
              <w:jc w:val="center"/>
              <w:rPr>
                <w:rFonts w:asciiTheme="minorHAnsi" w:hAnsiTheme="minorHAnsi"/>
                <w:color w:val="171717" w:themeColor="background2" w:themeShade="1A"/>
              </w:rPr>
            </w:pPr>
            <w:r w:rsidRPr="008D76F0">
              <w:rPr>
                <w:rFonts w:asciiTheme="minorHAnsi" w:hAnsiTheme="minorHAnsi"/>
                <w:color w:val="171717" w:themeColor="background2" w:themeShade="1A"/>
              </w:rPr>
              <w:t>100</w:t>
            </w:r>
          </w:p>
        </w:tc>
      </w:tr>
    </w:tbl>
    <w:p w14:paraId="64842726" w14:textId="77777777" w:rsidR="00BF2601" w:rsidRPr="00B96656" w:rsidRDefault="00BF2601" w:rsidP="00BF2601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14:paraId="377823BF" w14:textId="5474410C" w:rsidR="00DD6458" w:rsidRDefault="00DD6458" w:rsidP="00DD6458">
      <w:pPr>
        <w:tabs>
          <w:tab w:val="left" w:pos="285"/>
          <w:tab w:val="left" w:pos="790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ssessment Plan</w:t>
      </w:r>
    </w:p>
    <w:tbl>
      <w:tblPr>
        <w:tblpPr w:leftFromText="180" w:rightFromText="180" w:vertAnchor="page" w:horzAnchor="margin" w:tblpXSpec="center" w:tblpY="1831"/>
        <w:tblW w:w="1048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7"/>
        <w:gridCol w:w="3203"/>
        <w:gridCol w:w="3119"/>
        <w:gridCol w:w="2693"/>
      </w:tblGrid>
      <w:tr w:rsidR="00DD6458" w:rsidRPr="00694FC4" w14:paraId="3956DED9" w14:textId="77777777" w:rsidTr="00DD6458">
        <w:trPr>
          <w:trHeight w:val="690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37C7EF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Components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0FDE615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Continuous Assessment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706754" w14:textId="77777777" w:rsidR="00DD6458" w:rsidRPr="00694FC4" w:rsidRDefault="00DD6458" w:rsidP="00DD6458">
            <w:pPr>
              <w:jc w:val="center"/>
              <w:rPr>
                <w:rFonts w:ascii="Arial Nova" w:hAnsi="Arial Nova" w:cstheme="minorHAnsi"/>
                <w:b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b/>
                <w:sz w:val="19"/>
                <w:szCs w:val="19"/>
              </w:rPr>
              <w:t>In-Semester</w:t>
            </w:r>
          </w:p>
          <w:p w14:paraId="3E38E818" w14:textId="77777777" w:rsidR="00DD6458" w:rsidRPr="00694FC4" w:rsidRDefault="00DD6458" w:rsidP="00DD6458">
            <w:pPr>
              <w:jc w:val="center"/>
              <w:rPr>
                <w:rFonts w:ascii="Arial Nova" w:hAnsi="Arial Nova" w:cstheme="minorHAnsi"/>
                <w:b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b/>
                <w:sz w:val="19"/>
                <w:szCs w:val="19"/>
              </w:rPr>
              <w:t>Examination 1 &amp; 2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2CADBF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End-Semester</w:t>
            </w:r>
          </w:p>
          <w:p w14:paraId="551247BC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Examination</w:t>
            </w:r>
          </w:p>
        </w:tc>
      </w:tr>
      <w:tr w:rsidR="00DD6458" w:rsidRPr="00694FC4" w14:paraId="7E37FA27" w14:textId="77777777" w:rsidTr="00DD6458">
        <w:trPr>
          <w:trHeight w:val="357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B005B8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Duration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D84A58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1 week per assignment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A8FE64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sz w:val="19"/>
                <w:szCs w:val="19"/>
              </w:rPr>
              <w:t>60 minute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93415E0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180 minutes</w:t>
            </w:r>
          </w:p>
        </w:tc>
      </w:tr>
      <w:tr w:rsidR="00DD6458" w:rsidRPr="00694FC4" w14:paraId="7FA0FBAB" w14:textId="77777777" w:rsidTr="00DD6458">
        <w:trPr>
          <w:trHeight w:val="418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84AAD2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Weightage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9A0F7C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20% (20 marks)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50CFAE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sz w:val="19"/>
                <w:szCs w:val="19"/>
              </w:rPr>
              <w:t>30% (15 marks each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C1290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50% (50 marks)</w:t>
            </w:r>
          </w:p>
        </w:tc>
      </w:tr>
      <w:tr w:rsidR="00DD6458" w:rsidRPr="00694FC4" w14:paraId="52E68162" w14:textId="77777777" w:rsidTr="00DD6458">
        <w:trPr>
          <w:trHeight w:val="1119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DE3DBC3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Typology of Questions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9729F6F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Knowledge/ Recall; Understanding/ Comprehension; Application;</w:t>
            </w:r>
          </w:p>
          <w:p w14:paraId="0D5B25C4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Analysis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C48BC5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Understanding/ Comprehension; Application;</w:t>
            </w:r>
          </w:p>
          <w:p w14:paraId="1B32EDEB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Analysi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DE12D6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Understanding/ Comprehension; Application; Analysis</w:t>
            </w:r>
          </w:p>
          <w:p w14:paraId="618553A3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</w:p>
        </w:tc>
      </w:tr>
      <w:tr w:rsidR="00DD6458" w:rsidRPr="00694FC4" w14:paraId="165BF7B9" w14:textId="77777777" w:rsidTr="00DD6458">
        <w:trPr>
          <w:trHeight w:val="695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FE7F64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Pattern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6A03A9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Answer all questions uploaded </w:t>
            </w:r>
            <w:r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to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 the LMS platform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1B2644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MCQs for 5 marks and 2/3 marks question for a total of 10 marks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97B733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Answer all 5 full questions of 10 marks each.</w:t>
            </w:r>
          </w:p>
        </w:tc>
      </w:tr>
      <w:tr w:rsidR="00DD6458" w:rsidRPr="00694FC4" w14:paraId="1603FA0A" w14:textId="77777777" w:rsidTr="00DD6458">
        <w:trPr>
          <w:trHeight w:val="1307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3B1FAA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Schedule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AA416" w14:textId="77777777" w:rsidR="00DD6458" w:rsidRDefault="00DD6458" w:rsidP="00DD6458">
            <w:pPr>
              <w:pStyle w:val="paragraph"/>
              <w:spacing w:before="0" w:beforeAutospacing="0" w:after="0" w:afterAutospacing="0"/>
              <w:rPr>
                <w:rFonts w:ascii="Arial Nova" w:hAnsi="Arial Nova" w:cs="Segoe UI"/>
                <w:sz w:val="19"/>
                <w:szCs w:val="19"/>
                <w:lang w:val="en-US"/>
              </w:rPr>
            </w:pPr>
            <w:r>
              <w:rPr>
                <w:rFonts w:ascii="Arial Nova" w:hAnsi="Arial Nova" w:cs="Segoe UI"/>
                <w:sz w:val="19"/>
                <w:szCs w:val="19"/>
              </w:rPr>
              <w:t>A1:29-10-22;     A2:</w:t>
            </w:r>
            <w:r>
              <w:rPr>
                <w:rFonts w:ascii="Arial Nova" w:hAnsi="Arial Nova" w:cs="Segoe UI"/>
                <w:sz w:val="19"/>
                <w:szCs w:val="19"/>
                <w:lang w:val="en-US"/>
              </w:rPr>
              <w:t>12-11-22</w:t>
            </w:r>
          </w:p>
          <w:p w14:paraId="48B5A5FA" w14:textId="77777777" w:rsidR="00DD6458" w:rsidRDefault="00DD6458" w:rsidP="00DD6458">
            <w:pPr>
              <w:pStyle w:val="paragraph"/>
              <w:spacing w:before="0" w:beforeAutospacing="0"/>
              <w:rPr>
                <w:rFonts w:ascii="Arial Nova" w:hAnsi="Arial Nova" w:cs="Segoe UI"/>
                <w:sz w:val="19"/>
                <w:szCs w:val="19"/>
                <w:lang w:val="en-US"/>
              </w:rPr>
            </w:pPr>
            <w:r>
              <w:rPr>
                <w:rFonts w:ascii="Arial Nova" w:hAnsi="Arial Nova" w:cs="Segoe UI"/>
                <w:sz w:val="19"/>
                <w:szCs w:val="19"/>
                <w:lang w:val="en-US"/>
              </w:rPr>
              <w:t>A3: 19-11-22;     A4: 10-12-22</w:t>
            </w:r>
            <w:r w:rsidRPr="002459AD">
              <w:rPr>
                <w:rFonts w:ascii="Arial Nova" w:hAnsi="Arial Nova" w:cs="Segoe UI"/>
                <w:sz w:val="19"/>
                <w:szCs w:val="19"/>
                <w:lang w:val="en-US"/>
              </w:rPr>
              <w:t xml:space="preserve"> </w:t>
            </w:r>
          </w:p>
          <w:p w14:paraId="29FC847C" w14:textId="77777777" w:rsidR="00DD6458" w:rsidRDefault="00DD6458" w:rsidP="00DD6458">
            <w:pPr>
              <w:pStyle w:val="paragraph"/>
              <w:spacing w:after="0" w:afterAutospacing="0"/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</w:pPr>
            <w:r>
              <w:rPr>
                <w:rFonts w:ascii="Arial Nova" w:hAnsi="Arial Nova" w:cs="Segoe UI"/>
                <w:sz w:val="19"/>
                <w:szCs w:val="19"/>
                <w:lang w:val="en-US"/>
              </w:rPr>
              <w:t xml:space="preserve">Questions will be uploaded on the dates mentioned above. </w:t>
            </w:r>
            <w:r w:rsidRPr="002459AD">
              <w:rPr>
                <w:rFonts w:ascii="Arial Nova" w:hAnsi="Arial Nova" w:cs="Segoe UI"/>
                <w:sz w:val="19"/>
                <w:szCs w:val="19"/>
                <w:lang w:val="en-US"/>
              </w:rPr>
              <w:t>A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 total of </w:t>
            </w:r>
            <w:r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4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 online submissions </w:t>
            </w:r>
            <w:r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with 5 marks each. Submission will be one week from the date of uploading the questions. (5-11-22; 19-11-22;</w:t>
            </w:r>
          </w:p>
          <w:p w14:paraId="3EBD1916" w14:textId="32C0D01C" w:rsidR="00DD6458" w:rsidRPr="00694FC4" w:rsidRDefault="00DD6458" w:rsidP="00DD6458">
            <w:pPr>
              <w:pStyle w:val="paragraph"/>
              <w:rPr>
                <w:rFonts w:ascii="Arial Nova" w:hAnsi="Arial Nova" w:cs="Segoe UI"/>
                <w:sz w:val="19"/>
                <w:szCs w:val="19"/>
              </w:rPr>
            </w:pPr>
            <w:r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26-11-22; 17-12-22)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783F06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6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 and 12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vertAlign w:val="superscript"/>
                <w:lang w:val="en-US"/>
              </w:rPr>
              <w:t>th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 week of the academic calendar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16C7CF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Starting from</w:t>
            </w:r>
          </w:p>
          <w:p w14:paraId="13FC2924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2 Jan 2023</w:t>
            </w:r>
          </w:p>
          <w:p w14:paraId="4BC314DB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</w:p>
        </w:tc>
      </w:tr>
      <w:tr w:rsidR="00DD6458" w:rsidRPr="00694FC4" w14:paraId="4A168053" w14:textId="77777777" w:rsidTr="00DD6458">
        <w:trPr>
          <w:trHeight w:val="1606"/>
        </w:trPr>
        <w:tc>
          <w:tcPr>
            <w:tcW w:w="14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9C1B5D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sz w:val="19"/>
                <w:szCs w:val="19"/>
                <w:lang w:val="en-US"/>
              </w:rPr>
              <w:t>Topics Covered</w:t>
            </w:r>
          </w:p>
        </w:tc>
        <w:tc>
          <w:tcPr>
            <w:tcW w:w="320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D28E6F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L</w:t>
            </w:r>
            <w:r w:rsidRPr="00694FC4">
              <w:rPr>
                <w:rStyle w:val="normaltextrun"/>
                <w:rFonts w:ascii="Arial Nova" w:hAnsi="Arial Nova"/>
                <w:sz w:val="19"/>
                <w:szCs w:val="19"/>
                <w:lang w:val="en-US"/>
              </w:rPr>
              <w:t xml:space="preserve"> 1 </w:t>
            </w: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>onwards</w:t>
            </w:r>
          </w:p>
          <w:p w14:paraId="44AF1563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b/>
                <w:bCs/>
                <w:color w:val="C00000"/>
                <w:sz w:val="19"/>
                <w:szCs w:val="19"/>
                <w:lang w:val="en-US"/>
              </w:rPr>
              <w:t>(CO1-5)</w:t>
            </w: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D4415F" w14:textId="77777777" w:rsidR="00DD6458" w:rsidRPr="00694FC4" w:rsidRDefault="00DD6458" w:rsidP="00DD6458">
            <w:pPr>
              <w:jc w:val="center"/>
              <w:rPr>
                <w:rFonts w:ascii="Arial Nova" w:hAnsi="Arial Nova" w:cstheme="minorHAns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sz w:val="19"/>
                <w:szCs w:val="19"/>
              </w:rPr>
              <w:t>Comprehensive examination covering</w:t>
            </w:r>
          </w:p>
          <w:p w14:paraId="68DC9B26" w14:textId="77777777" w:rsidR="00DD6458" w:rsidRPr="00694FC4" w:rsidRDefault="00DD6458" w:rsidP="00DD6458">
            <w:pPr>
              <w:jc w:val="center"/>
              <w:rPr>
                <w:rFonts w:ascii="Arial Nova" w:hAnsi="Arial Nova" w:cstheme="minorHAns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sz w:val="19"/>
                <w:szCs w:val="19"/>
              </w:rPr>
              <w:t>In-sem exam 1: L</w:t>
            </w:r>
            <w:r>
              <w:rPr>
                <w:rStyle w:val="Style2"/>
                <w:rFonts w:ascii="Arial Nova" w:hAnsi="Arial Nova"/>
                <w:sz w:val="19"/>
                <w:szCs w:val="19"/>
              </w:rPr>
              <w:t xml:space="preserve"> 1-8</w:t>
            </w:r>
            <w:r w:rsidRPr="00694FC4">
              <w:rPr>
                <w:rFonts w:ascii="Arial Nova" w:hAnsi="Arial Nova" w:cstheme="minorHAnsi"/>
                <w:sz w:val="19"/>
                <w:szCs w:val="19"/>
                <w:vertAlign w:val="subscript"/>
              </w:rPr>
              <w:t xml:space="preserve"> </w:t>
            </w:r>
          </w:p>
          <w:p w14:paraId="7238DF23" w14:textId="77777777" w:rsidR="00DD6458" w:rsidRPr="00694FC4" w:rsidRDefault="00DD6458" w:rsidP="00DD6458">
            <w:pPr>
              <w:jc w:val="center"/>
              <w:rPr>
                <w:rFonts w:ascii="Arial Nova" w:hAnsi="Arial Nova" w:cstheme="minorHAns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sz w:val="19"/>
                <w:szCs w:val="19"/>
              </w:rPr>
              <w:t>In-sem exam 2: L</w:t>
            </w:r>
            <w:r w:rsidRPr="00694FC4">
              <w:rPr>
                <w:rStyle w:val="Style2"/>
                <w:rFonts w:ascii="Arial Nova" w:hAnsi="Arial Nova"/>
                <w:sz w:val="19"/>
                <w:szCs w:val="19"/>
              </w:rPr>
              <w:t xml:space="preserve"> </w:t>
            </w:r>
            <w:r>
              <w:rPr>
                <w:rStyle w:val="Style2"/>
                <w:rFonts w:ascii="Arial Nova" w:hAnsi="Arial Nova"/>
                <w:sz w:val="19"/>
                <w:szCs w:val="19"/>
              </w:rPr>
              <w:t>9</w:t>
            </w:r>
            <w:r w:rsidRPr="00694FC4">
              <w:rPr>
                <w:rStyle w:val="Style2"/>
                <w:rFonts w:ascii="Arial Nova" w:hAnsi="Arial Nova"/>
                <w:sz w:val="19"/>
                <w:szCs w:val="19"/>
              </w:rPr>
              <w:t>-21</w:t>
            </w:r>
            <w:r w:rsidRPr="00694FC4">
              <w:rPr>
                <w:rFonts w:ascii="Arial Nova" w:hAnsi="Arial Nova" w:cstheme="minorHAnsi"/>
                <w:sz w:val="19"/>
                <w:szCs w:val="19"/>
                <w:vertAlign w:val="subscript"/>
              </w:rPr>
              <w:t xml:space="preserve">  </w:t>
            </w:r>
          </w:p>
          <w:p w14:paraId="0AD535DB" w14:textId="77777777" w:rsidR="00DD6458" w:rsidRPr="00694FC4" w:rsidRDefault="00DD6458" w:rsidP="00DD6458">
            <w:pPr>
              <w:jc w:val="center"/>
              <w:rPr>
                <w:rFonts w:ascii="Arial Nova" w:hAnsi="Arial Nova" w:cstheme="minorHAns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sz w:val="19"/>
                <w:szCs w:val="19"/>
              </w:rPr>
              <w:t>Students are expected to answer all questions</w:t>
            </w:r>
          </w:p>
          <w:p w14:paraId="307FDB04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Fonts w:ascii="Arial Nova" w:hAnsi="Arial Nova" w:cstheme="minorHAnsi"/>
                <w:b/>
                <w:color w:val="C00000"/>
                <w:sz w:val="19"/>
                <w:szCs w:val="19"/>
              </w:rPr>
              <w:t>(CO1-4)</w:t>
            </w:r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01F4BB" w14:textId="77777777" w:rsidR="00DD6458" w:rsidRPr="00694FC4" w:rsidRDefault="00DD6458" w:rsidP="00DD6458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Arial Nova" w:hAnsi="Arial Nova" w:cs="Segoe UI"/>
                <w:sz w:val="19"/>
                <w:szCs w:val="19"/>
              </w:rPr>
            </w:pPr>
            <w:r w:rsidRPr="00694FC4">
              <w:rPr>
                <w:rStyle w:val="normaltextrun"/>
                <w:rFonts w:ascii="Arial Nova" w:hAnsi="Arial Nova" w:cs="Segoe UI"/>
                <w:sz w:val="19"/>
                <w:szCs w:val="19"/>
                <w:lang w:val="en-US"/>
              </w:rPr>
              <w:t xml:space="preserve">Comprehensive examination covering full syllabus. Students are expected to answer all questions </w:t>
            </w:r>
            <w:r w:rsidRPr="00694FC4">
              <w:rPr>
                <w:rStyle w:val="normaltextrun"/>
                <w:rFonts w:ascii="Arial Nova" w:hAnsi="Arial Nova" w:cs="Segoe UI"/>
                <w:b/>
                <w:bCs/>
                <w:color w:val="C00000"/>
                <w:sz w:val="19"/>
                <w:szCs w:val="19"/>
                <w:lang w:val="en-US"/>
              </w:rPr>
              <w:t>(CO1-5)</w:t>
            </w:r>
          </w:p>
        </w:tc>
      </w:tr>
    </w:tbl>
    <w:p w14:paraId="78DDFC87" w14:textId="77777777" w:rsidR="00DD6458" w:rsidRDefault="00DD6458" w:rsidP="00BF2601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</w:p>
    <w:p w14:paraId="3CDECF72" w14:textId="44C886DB" w:rsidR="00BF2601" w:rsidRDefault="00BF2601" w:rsidP="00BF2601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F97A76">
        <w:rPr>
          <w:rFonts w:ascii="Trebuchet MS" w:hAnsi="Trebuchet MS" w:cs="Times New Roman"/>
          <w:b/>
          <w:bCs/>
          <w:sz w:val="24"/>
          <w:szCs w:val="24"/>
        </w:rPr>
        <w:t>Lecture Plan</w:t>
      </w:r>
    </w:p>
    <w:p w14:paraId="4AC91ECE" w14:textId="77777777" w:rsidR="00BF2601" w:rsidRPr="00F91718" w:rsidRDefault="00BF2601" w:rsidP="00BF260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5"/>
        <w:gridCol w:w="8258"/>
        <w:gridCol w:w="1317"/>
      </w:tblGrid>
      <w:tr w:rsidR="00BF2601" w14:paraId="6B0AB9CA" w14:textId="77777777" w:rsidTr="00525D24">
        <w:trPr>
          <w:trHeight w:val="460"/>
        </w:trPr>
        <w:tc>
          <w:tcPr>
            <w:tcW w:w="865" w:type="dxa"/>
            <w:shd w:val="clear" w:color="auto" w:fill="F2F2F2" w:themeFill="background1" w:themeFillShade="F2"/>
            <w:vAlign w:val="center"/>
          </w:tcPr>
          <w:p w14:paraId="20AFAF3D" w14:textId="77777777" w:rsidR="00BF2601" w:rsidRPr="00D20A19" w:rsidRDefault="00BF2601" w:rsidP="00C87411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258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EE267F1" w14:textId="77777777" w:rsidR="00BF2601" w:rsidRPr="00D20A19" w:rsidRDefault="00BF2601" w:rsidP="00C87411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31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BA458B" w14:textId="77777777" w:rsidR="00BF2601" w:rsidRPr="00D20A19" w:rsidRDefault="00BF2601" w:rsidP="00C87411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ourse Outcome Addressed</w:t>
            </w:r>
          </w:p>
        </w:tc>
      </w:tr>
      <w:tr w:rsidR="00BF2601" w14:paraId="1257DC9B" w14:textId="77777777" w:rsidTr="00525D24">
        <w:trPr>
          <w:trHeight w:val="475"/>
        </w:trPr>
        <w:tc>
          <w:tcPr>
            <w:tcW w:w="865" w:type="dxa"/>
            <w:vAlign w:val="center"/>
          </w:tcPr>
          <w:p w14:paraId="1586617D" w14:textId="77777777" w:rsidR="00BF2601" w:rsidRPr="00D20A19" w:rsidRDefault="00BF2601" w:rsidP="00C8741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alias w:val="Course Plan Content"/>
            <w:tag w:val="CPC"/>
            <w:id w:val="2030987846"/>
            <w:placeholder>
              <w:docPart w:val="D95C4547C27F4462A9D04133873ED987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5F56A97D" w14:textId="69DFA331" w:rsidR="00BF2601" w:rsidRPr="00EF5DFE" w:rsidRDefault="0040559D" w:rsidP="00C87411">
                <w:pPr>
                  <w:spacing w:line="360" w:lineRule="auto"/>
                  <w:rPr>
                    <w:rFonts w:asciiTheme="minorHAnsi" w:hAnsiTheme="minorHAnsi"/>
                  </w:rPr>
                </w:pPr>
                <w:r>
                  <w:rPr>
                    <w:lang w:val="en-IN"/>
                  </w:rPr>
                  <w:t>Introduction to Basic Electronic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DEB5661505CA47E19EEA812678BD5C1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AB0F947" w14:textId="79435179" w:rsidR="00BF2601" w:rsidRDefault="0040559D" w:rsidP="00C87411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-</w:t>
                </w:r>
              </w:p>
            </w:tc>
          </w:sdtContent>
        </w:sdt>
      </w:tr>
      <w:tr w:rsidR="00BF2601" w14:paraId="35493C79" w14:textId="77777777" w:rsidTr="00525D24">
        <w:trPr>
          <w:trHeight w:val="460"/>
        </w:trPr>
        <w:tc>
          <w:tcPr>
            <w:tcW w:w="865" w:type="dxa"/>
            <w:vAlign w:val="center"/>
          </w:tcPr>
          <w:p w14:paraId="4FB6E88B" w14:textId="09E7AF65" w:rsidR="00BF2601" w:rsidRPr="00D20A19" w:rsidRDefault="000928AC" w:rsidP="00C8741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F906E6844014D318001BAF9DEF50B5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1</w:t>
                </w:r>
              </w:sdtContent>
            </w:sdt>
            <w:r w:rsidR="00BF2601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12980141"/>
            <w:placeholder>
              <w:docPart w:val="3A18F42E07EE40338334296D659D3A42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7040C37" w14:textId="5EEF6B2F" w:rsidR="00BF2601" w:rsidRDefault="0040559D" w:rsidP="00525D24">
                <w:r>
                  <w:rPr>
                    <w:lang w:val="en-IN"/>
                  </w:rPr>
                  <w:t>Discussion of Junction Diode and V-I characteristic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C5FF3046C1E14B02953227F04B0F566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31556D27" w14:textId="7B1A3FF4" w:rsidR="00BF2601" w:rsidRDefault="0040559D" w:rsidP="00C87411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1</w:t>
                </w:r>
              </w:p>
            </w:tc>
          </w:sdtContent>
        </w:sdt>
      </w:tr>
      <w:tr w:rsidR="00525D24" w14:paraId="7EF650D6" w14:textId="77777777" w:rsidTr="00525D24">
        <w:trPr>
          <w:trHeight w:val="460"/>
        </w:trPr>
        <w:tc>
          <w:tcPr>
            <w:tcW w:w="865" w:type="dxa"/>
            <w:vAlign w:val="center"/>
          </w:tcPr>
          <w:p w14:paraId="49EDD28B" w14:textId="622B00EC" w:rsidR="00525D24" w:rsidRDefault="000928AC" w:rsidP="00525D24">
            <w:pPr>
              <w:spacing w:line="360" w:lineRule="auto"/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63457445"/>
                <w:placeholder>
                  <w:docPart w:val="90E70ECBE2F246FCB90DB2C7C32DF93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2</w:t>
                </w:r>
              </w:sdtContent>
            </w:sdt>
            <w:r w:rsidR="00525D24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en-IN"/>
            </w:rPr>
            <w:alias w:val="Course Plan Content"/>
            <w:tag w:val="CPC"/>
            <w:id w:val="1406569897"/>
            <w:placeholder>
              <w:docPart w:val="EC90A00417F74E3BB78A42C2586B7A6E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43B301A0" w14:textId="1D5B093F" w:rsidR="00525D24" w:rsidRDefault="003A0A2F" w:rsidP="00525D24">
                <w:r>
                  <w:rPr>
                    <w:lang w:val="en-IN"/>
                  </w:rPr>
                  <w:t xml:space="preserve">Equivalent circuit of Junction Diode. </w:t>
                </w:r>
                <w:r w:rsidRPr="005E411B">
                  <w:rPr>
                    <w:lang w:val="en-IN"/>
                  </w:rPr>
                  <w:t>Breakdown phenomenon in diodes, Zener diod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86165188"/>
            <w:placeholder>
              <w:docPart w:val="B683CC27A4244E5C902403AFE6A65AD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45523CE1" w14:textId="0F50F528" w:rsidR="00525D24" w:rsidRDefault="0040559D" w:rsidP="00525D2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1</w:t>
                </w:r>
              </w:p>
            </w:tc>
          </w:sdtContent>
        </w:sdt>
      </w:tr>
      <w:tr w:rsidR="00525D24" w14:paraId="6D2C1408" w14:textId="77777777" w:rsidTr="00525D24">
        <w:trPr>
          <w:trHeight w:val="460"/>
        </w:trPr>
        <w:tc>
          <w:tcPr>
            <w:tcW w:w="865" w:type="dxa"/>
            <w:vAlign w:val="center"/>
          </w:tcPr>
          <w:p w14:paraId="1BC868D4" w14:textId="5C798576" w:rsidR="00525D24" w:rsidRDefault="000928AC" w:rsidP="00525D24">
            <w:pPr>
              <w:spacing w:line="360" w:lineRule="auto"/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4165605"/>
                <w:placeholder>
                  <w:docPart w:val="679BD78070E646F4BD5AD7D7DABE34C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3</w:t>
                </w:r>
              </w:sdtContent>
            </w:sdt>
            <w:r w:rsidR="00525D24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en-IN"/>
            </w:rPr>
            <w:alias w:val="Course Plan Content"/>
            <w:tag w:val="CPC"/>
            <w:id w:val="2096669177"/>
            <w:placeholder>
              <w:docPart w:val="E155BF55909543AA998CBCBC92C2B50A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726A5E89" w14:textId="1D62849C" w:rsidR="00525D24" w:rsidRDefault="003A0A2F" w:rsidP="003A0A2F">
                <w:r>
                  <w:rPr>
                    <w:lang w:val="en-IN"/>
                  </w:rPr>
                  <w:t>Rectifiers: Discussion of half wave rectifier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3031030"/>
            <w:placeholder>
              <w:docPart w:val="82F8FA922CB043D59DEE70FD217FAC7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75B99F95" w14:textId="04F5DC68" w:rsidR="00525D24" w:rsidRDefault="003A0A2F" w:rsidP="00525D2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  <w:tr w:rsidR="00525D24" w14:paraId="62237DD2" w14:textId="77777777" w:rsidTr="00525D24">
        <w:trPr>
          <w:trHeight w:val="460"/>
        </w:trPr>
        <w:tc>
          <w:tcPr>
            <w:tcW w:w="865" w:type="dxa"/>
            <w:vAlign w:val="center"/>
          </w:tcPr>
          <w:p w14:paraId="170257EA" w14:textId="54D6E58B" w:rsidR="00525D24" w:rsidRDefault="000928AC" w:rsidP="00525D24">
            <w:pPr>
              <w:spacing w:line="360" w:lineRule="auto"/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982736"/>
                <w:placeholder>
                  <w:docPart w:val="8C7B2BE0F413451B8D3943130AA3157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4</w:t>
                </w:r>
              </w:sdtContent>
            </w:sdt>
            <w:r w:rsidR="00525D24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en-IN"/>
            </w:rPr>
            <w:alias w:val="Course Plan Content"/>
            <w:tag w:val="CPC"/>
            <w:id w:val="-1620675588"/>
            <w:placeholder>
              <w:docPart w:val="CD93B97AB42E4E4C8F44368E90A7884A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4FF37537" w14:textId="794E3E82" w:rsidR="00525D24" w:rsidRDefault="003A0A2F" w:rsidP="003A0A2F">
                <w:r>
                  <w:rPr>
                    <w:lang w:val="en-IN"/>
                  </w:rPr>
                  <w:t>D</w:t>
                </w:r>
                <w:r w:rsidR="0040559D">
                  <w:rPr>
                    <w:lang w:val="en-IN"/>
                  </w:rPr>
                  <w:t xml:space="preserve">iscussion of </w:t>
                </w:r>
                <w:r w:rsidR="00CF4647">
                  <w:rPr>
                    <w:lang w:val="en-IN"/>
                  </w:rPr>
                  <w:t xml:space="preserve">center tapped </w:t>
                </w:r>
                <w:r>
                  <w:rPr>
                    <w:lang w:val="en-IN"/>
                  </w:rPr>
                  <w:t>f</w:t>
                </w:r>
                <w:r w:rsidR="0040559D">
                  <w:rPr>
                    <w:lang w:val="en-IN"/>
                  </w:rPr>
                  <w:t>ull wave rectifier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39911203"/>
            <w:placeholder>
              <w:docPart w:val="1847BBA515094C6E9423A002C965CB9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49E49B38" w14:textId="70706A51" w:rsidR="00525D24" w:rsidRDefault="0040559D" w:rsidP="00525D24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  <w:tr w:rsidR="00525D24" w14:paraId="29B523BF" w14:textId="77777777" w:rsidTr="00525D24">
        <w:trPr>
          <w:trHeight w:val="460"/>
        </w:trPr>
        <w:tc>
          <w:tcPr>
            <w:tcW w:w="865" w:type="dxa"/>
          </w:tcPr>
          <w:p w14:paraId="55A1B67D" w14:textId="72E58EDC" w:rsidR="00525D24" w:rsidRDefault="000928AC" w:rsidP="00525D2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B6AA053071004D7D88BCE033AD6B8D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5</w:t>
                </w:r>
              </w:sdtContent>
            </w:sdt>
          </w:p>
        </w:tc>
        <w:sdt>
          <w:sdtPr>
            <w:rPr>
              <w:lang w:val="en-IN"/>
            </w:rPr>
            <w:alias w:val="Course Plan Content"/>
            <w:tag w:val="CPC"/>
            <w:id w:val="1915199203"/>
            <w:placeholder>
              <w:docPart w:val="B86BF9CECB4C4B39A545384E23069A21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7E2ACA8" w14:textId="39108180" w:rsidR="00525D24" w:rsidRDefault="0040559D" w:rsidP="00525D24">
                <w:r>
                  <w:rPr>
                    <w:lang w:val="en-IN"/>
                  </w:rPr>
                  <w:t>Discussion of bridge rectifier, Capacitor filt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4765170"/>
            <w:placeholder>
              <w:docPart w:val="4BFB07F585C441178B73BE03707683A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0E067B4E" w14:textId="02371430" w:rsidR="00525D24" w:rsidRDefault="0040559D" w:rsidP="00525D24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  <w:tr w:rsidR="00525D24" w14:paraId="23B87BE8" w14:textId="77777777" w:rsidTr="00525D24">
        <w:trPr>
          <w:trHeight w:val="460"/>
        </w:trPr>
        <w:tc>
          <w:tcPr>
            <w:tcW w:w="865" w:type="dxa"/>
          </w:tcPr>
          <w:p w14:paraId="25292A02" w14:textId="7E37AAB7" w:rsidR="00525D24" w:rsidRDefault="000928AC" w:rsidP="00525D2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A5E13902D3624EB7A8D1304127CCA2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6</w:t>
                </w:r>
              </w:sdtContent>
            </w:sdt>
          </w:p>
        </w:tc>
        <w:sdt>
          <w:sdtPr>
            <w:rPr>
              <w:lang w:val="en-IN"/>
            </w:rPr>
            <w:alias w:val="Course Plan Content"/>
            <w:tag w:val="CPC"/>
            <w:id w:val="895702309"/>
            <w:placeholder>
              <w:docPart w:val="5469785CA30A4854B6842668098ED46C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73D5D7A" w14:textId="49D9B154" w:rsidR="00525D24" w:rsidRDefault="0040559D" w:rsidP="00525D24">
                <w:r>
                  <w:rPr>
                    <w:lang w:val="en-IN"/>
                  </w:rPr>
                  <w:t>Zener regulator and regulated power suppl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38695322"/>
            <w:placeholder>
              <w:docPart w:val="069826C4FCB44E2AA689B41377CADB4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4837E77D" w14:textId="39420C4F" w:rsidR="00525D24" w:rsidRDefault="0040559D" w:rsidP="00525D24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  <w:tr w:rsidR="00525D24" w14:paraId="2D20D76B" w14:textId="77777777" w:rsidTr="00525D24">
        <w:trPr>
          <w:trHeight w:val="460"/>
        </w:trPr>
        <w:tc>
          <w:tcPr>
            <w:tcW w:w="865" w:type="dxa"/>
          </w:tcPr>
          <w:p w14:paraId="7776306B" w14:textId="2647F877" w:rsidR="00525D24" w:rsidRDefault="000928AC" w:rsidP="00525D2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E795C60AE1094CE7B219B5F8010A2F8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0559D">
                  <w:rPr>
                    <w:rStyle w:val="Style2"/>
                    <w:rFonts w:ascii="Trebuchet MS" w:hAnsi="Trebuchet MS"/>
                    <w:b/>
                    <w:lang w:val="en-IN"/>
                  </w:rPr>
                  <w:t>L7</w:t>
                </w:r>
              </w:sdtContent>
            </w:sdt>
          </w:p>
        </w:tc>
        <w:sdt>
          <w:sdtPr>
            <w:alias w:val="Course Plan Content"/>
            <w:tag w:val="CPC"/>
            <w:id w:val="388539519"/>
            <w:placeholder>
              <w:docPart w:val="53E45C50A78A438DAE1E6C5827D68F8C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0C2C8178" w14:textId="6DB06F1B" w:rsidR="00525D24" w:rsidRDefault="0040559D" w:rsidP="00525D24">
                <w:r>
                  <w:rPr>
                    <w:lang w:val="en-IN"/>
                  </w:rPr>
                  <w:t>Special diodes - LEDs, Photo diodes and their application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70230887"/>
            <w:placeholder>
              <w:docPart w:val="2658D5E76683489A84C208DB378C34A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226F912B" w14:textId="0BA41F4A" w:rsidR="00525D24" w:rsidRDefault="0040559D" w:rsidP="00525D24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1,2</w:t>
                </w:r>
              </w:p>
            </w:tc>
          </w:sdtContent>
        </w:sdt>
      </w:tr>
      <w:tr w:rsidR="00AC147C" w14:paraId="5468B9DE" w14:textId="77777777" w:rsidTr="00525D24">
        <w:trPr>
          <w:trHeight w:val="460"/>
        </w:trPr>
        <w:tc>
          <w:tcPr>
            <w:tcW w:w="865" w:type="dxa"/>
          </w:tcPr>
          <w:p w14:paraId="79636081" w14:textId="4B3DB04F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DE2BC73A0A594E949646011F1A132BA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8</w:t>
                </w:r>
              </w:sdtContent>
            </w:sdt>
          </w:p>
        </w:tc>
        <w:sdt>
          <w:sdtPr>
            <w:alias w:val="Course Plan Content"/>
            <w:tag w:val="CPC"/>
            <w:id w:val="818162354"/>
            <w:placeholder>
              <w:docPart w:val="6D57081387804ECFB0CEBBC2CE5AA65A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747A27A7" w14:textId="61374DCB" w:rsidR="00AC147C" w:rsidRDefault="00AC147C" w:rsidP="00AC147C">
                <w:r>
                  <w:rPr>
                    <w:lang w:val="en-IN"/>
                  </w:rPr>
                  <w:t>Block diagram and characteristics of op-amp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03B3CE6DAB6447E0870B378C1F09165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0D501600" w14:textId="419CC6F4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3</w:t>
                </w:r>
              </w:p>
            </w:tc>
          </w:sdtContent>
        </w:sdt>
      </w:tr>
      <w:tr w:rsidR="00AC147C" w14:paraId="6BD382A0" w14:textId="77777777" w:rsidTr="00525D24">
        <w:trPr>
          <w:trHeight w:val="460"/>
        </w:trPr>
        <w:tc>
          <w:tcPr>
            <w:tcW w:w="865" w:type="dxa"/>
          </w:tcPr>
          <w:p w14:paraId="50AF5882" w14:textId="0F97808C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87CD6C20CC334559B7335351B9C26C0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9</w:t>
                </w:r>
              </w:sdtContent>
            </w:sdt>
          </w:p>
        </w:tc>
        <w:sdt>
          <w:sdtPr>
            <w:alias w:val="Course Plan Content"/>
            <w:tag w:val="CPC"/>
            <w:id w:val="1166823677"/>
            <w:placeholder>
              <w:docPart w:val="8961676C3AC14846A5497E1068D2E9AD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71E34B6A" w14:textId="2FD44AD4" w:rsidR="00AC147C" w:rsidRDefault="00AC147C" w:rsidP="00AC147C">
                <w:r>
                  <w:rPr>
                    <w:lang w:val="en-IN"/>
                  </w:rPr>
                  <w:t>Op-amp Inverting amplifier, non- inverting amplifi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73EC947F91AE4CB7A81CC8013CA4AFB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37D119B2" w14:textId="2752BCE9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3</w:t>
                </w:r>
              </w:p>
            </w:tc>
          </w:sdtContent>
        </w:sdt>
      </w:tr>
      <w:tr w:rsidR="00AC147C" w14:paraId="583CAF4A" w14:textId="77777777" w:rsidTr="00525D24">
        <w:trPr>
          <w:trHeight w:val="460"/>
        </w:trPr>
        <w:tc>
          <w:tcPr>
            <w:tcW w:w="865" w:type="dxa"/>
          </w:tcPr>
          <w:p w14:paraId="2C472079" w14:textId="001ECDA1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DDD06C681C21489AB44BDA988214F58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0</w:t>
                </w:r>
              </w:sdtContent>
            </w:sdt>
          </w:p>
        </w:tc>
        <w:sdt>
          <w:sdtPr>
            <w:alias w:val="Course Plan Content"/>
            <w:tag w:val="CPC"/>
            <w:id w:val="-1340308398"/>
            <w:placeholder>
              <w:docPart w:val="80B8606A7A824680A614BCF0FEA4D738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FB58E9C" w14:textId="2C630E9B" w:rsidR="00AC147C" w:rsidRDefault="00AC147C" w:rsidP="00AC147C">
                <w:r>
                  <w:rPr>
                    <w:lang w:val="en-IN"/>
                  </w:rPr>
                  <w:t>Op-amp adder, subtracto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62FC12E99D1A467BA7ADDE324CA1ABC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332CC98B" w14:textId="3F6D7F40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3</w:t>
                </w:r>
              </w:p>
            </w:tc>
          </w:sdtContent>
        </w:sdt>
      </w:tr>
      <w:tr w:rsidR="00AC147C" w14:paraId="60E29817" w14:textId="77777777" w:rsidTr="00525D24">
        <w:trPr>
          <w:trHeight w:val="460"/>
        </w:trPr>
        <w:tc>
          <w:tcPr>
            <w:tcW w:w="865" w:type="dxa"/>
          </w:tcPr>
          <w:p w14:paraId="66706520" w14:textId="7D60F966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83189306"/>
                <w:placeholder>
                  <w:docPart w:val="A5A0F971E6B54B9082B75BD375F2498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1</w:t>
                </w:r>
              </w:sdtContent>
            </w:sdt>
          </w:p>
        </w:tc>
        <w:sdt>
          <w:sdtPr>
            <w:rPr>
              <w:lang w:val="en-IN"/>
            </w:rPr>
            <w:alias w:val="Course Plan Content"/>
            <w:tag w:val="CPC"/>
            <w:id w:val="-1935278504"/>
            <w:placeholder>
              <w:docPart w:val="B0397840BF2541B4888028CCA54C603F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00E45B6A" w14:textId="41970A04" w:rsidR="00AC147C" w:rsidRDefault="00AC147C" w:rsidP="00AC147C">
                <w:r>
                  <w:rPr>
                    <w:lang w:val="en-IN"/>
                  </w:rPr>
                  <w:t>Op-amp integrator and differentiato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39207800"/>
            <w:placeholder>
              <w:docPart w:val="C92DD2EFFF1446FA8215FECF875FB23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53939C5E" w14:textId="2F562260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3</w:t>
                </w:r>
              </w:p>
            </w:tc>
          </w:sdtContent>
        </w:sdt>
      </w:tr>
      <w:tr w:rsidR="00AC147C" w14:paraId="439BB19E" w14:textId="77777777" w:rsidTr="00525D24">
        <w:trPr>
          <w:trHeight w:val="460"/>
        </w:trPr>
        <w:tc>
          <w:tcPr>
            <w:tcW w:w="865" w:type="dxa"/>
          </w:tcPr>
          <w:p w14:paraId="45A2CC4B" w14:textId="161BCD2D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86015507"/>
                <w:placeholder>
                  <w:docPart w:val="A286B72C308F44E98E9AF4472229674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2</w:t>
                </w:r>
              </w:sdtContent>
            </w:sdt>
          </w:p>
        </w:tc>
        <w:sdt>
          <w:sdtPr>
            <w:alias w:val="Course Plan Content"/>
            <w:tag w:val="CPC"/>
            <w:id w:val="-2006199871"/>
            <w:placeholder>
              <w:docPart w:val="552125D523E740F8A8E1027FE0DA641B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11843423" w14:textId="58441B04" w:rsidR="00AC147C" w:rsidRDefault="00AC147C" w:rsidP="00AC147C">
                <w:r>
                  <w:rPr>
                    <w:lang w:val="en-IN"/>
                  </w:rPr>
                  <w:t>Op-amp based Comparator and square wave generato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65635534"/>
            <w:placeholder>
              <w:docPart w:val="41A9E1CCF80C4700B323309502BBDA2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7D0E2DB" w14:textId="41AFB91F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3</w:t>
                </w:r>
              </w:p>
            </w:tc>
          </w:sdtContent>
        </w:sdt>
      </w:tr>
      <w:tr w:rsidR="00AC147C" w14:paraId="29308AEC" w14:textId="77777777" w:rsidTr="00525D24">
        <w:trPr>
          <w:trHeight w:val="460"/>
        </w:trPr>
        <w:tc>
          <w:tcPr>
            <w:tcW w:w="865" w:type="dxa"/>
          </w:tcPr>
          <w:p w14:paraId="4641AD9A" w14:textId="4469E6EB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5929599"/>
                <w:placeholder>
                  <w:docPart w:val="5EC963A9B8264F21949118CFD0A0C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3</w:t>
                </w:r>
              </w:sdtContent>
            </w:sdt>
          </w:p>
        </w:tc>
        <w:sdt>
          <w:sdtPr>
            <w:alias w:val="Course Plan Content"/>
            <w:tag w:val="CPC"/>
            <w:id w:val="2125263455"/>
            <w:placeholder>
              <w:docPart w:val="DBA1115FBFB64609899A332B35FD5D78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60ADC775" w14:textId="2ECC09D6" w:rsidR="00AC147C" w:rsidRDefault="00AC147C" w:rsidP="00AC147C">
                <w:r>
                  <w:rPr>
                    <w:lang w:val="en-IN"/>
                  </w:rPr>
                  <w:t xml:space="preserve">Discussion of Number systems: Decimal, binary, octal and Hexadecimal number systems.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97B1E12A2C984331BAA5AA21F4BC684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05C9C8FF" w14:textId="5DADD05E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55DCE3FB" w14:textId="77777777" w:rsidTr="00525D24">
        <w:trPr>
          <w:trHeight w:val="460"/>
        </w:trPr>
        <w:tc>
          <w:tcPr>
            <w:tcW w:w="865" w:type="dxa"/>
          </w:tcPr>
          <w:p w14:paraId="2B1D82E6" w14:textId="7BB57B1B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629C360899E54C18A8D61339F9CA04A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4</w:t>
                </w:r>
              </w:sdtContent>
            </w:sdt>
          </w:p>
        </w:tc>
        <w:tc>
          <w:tcPr>
            <w:tcW w:w="8258" w:type="dxa"/>
          </w:tcPr>
          <w:p w14:paraId="2633834E" w14:textId="7CEA48B7" w:rsidR="00AC147C" w:rsidRDefault="00AC147C" w:rsidP="00AC147C">
            <w:r>
              <w:rPr>
                <w:lang w:val="en-IN"/>
              </w:rPr>
              <w:t>One’s and two’s complements, subtraction using complements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4EE1610FFE9443EFA1BA5E1CC13005B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21410155" w14:textId="42F49F53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65B319CD" w14:textId="77777777" w:rsidTr="00525D24">
        <w:trPr>
          <w:trHeight w:val="460"/>
        </w:trPr>
        <w:tc>
          <w:tcPr>
            <w:tcW w:w="865" w:type="dxa"/>
          </w:tcPr>
          <w:p w14:paraId="1911D413" w14:textId="1FF245B1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19078869D45A4EAE9425513D81C775C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5</w:t>
                </w:r>
              </w:sdtContent>
            </w:sdt>
          </w:p>
        </w:tc>
        <w:tc>
          <w:tcPr>
            <w:tcW w:w="8258" w:type="dxa"/>
          </w:tcPr>
          <w:p w14:paraId="5C0194A6" w14:textId="1D9E0011" w:rsidR="00AC147C" w:rsidRDefault="00AC147C" w:rsidP="00AC147C">
            <w:r>
              <w:t xml:space="preserve">Weighted and non-weighted codes, </w:t>
            </w:r>
            <w:sdt>
              <w:sdtPr>
                <w:alias w:val="Course Plan Content"/>
                <w:tag w:val="CPC"/>
                <w:id w:val="-2146881417"/>
                <w:placeholder>
                  <w:docPart w:val="4FECDAC4A5044F1FA2335332305393E7"/>
                </w:placeholder>
                <w:text w:multiLine="1"/>
              </w:sdtPr>
              <w:sdtEndPr/>
              <w:sdtContent>
                <w:r>
                  <w:rPr>
                    <w:lang w:val="en-IN"/>
                  </w:rPr>
                  <w:t>Self-complimenting codes, error detecting and correcting codes.</w:t>
                </w:r>
              </w:sdtContent>
            </w:sdt>
          </w:p>
        </w:tc>
        <w:sdt>
          <w:sdtPr>
            <w:rPr>
              <w:rStyle w:val="Style2"/>
            </w:rPr>
            <w:alias w:val="Course Outcome"/>
            <w:tag w:val="CO"/>
            <w:id w:val="-1630316700"/>
            <w:placeholder>
              <w:docPart w:val="E885A9C495A643B8AC5961588EBA914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43B0838A" w14:textId="4C5A19F7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234CBA86" w14:textId="77777777" w:rsidTr="00525D24">
        <w:trPr>
          <w:trHeight w:val="460"/>
        </w:trPr>
        <w:tc>
          <w:tcPr>
            <w:tcW w:w="865" w:type="dxa"/>
          </w:tcPr>
          <w:p w14:paraId="22F1B10E" w14:textId="18EB5CA4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C7751855E3DF4864B42281C0E8B4EAF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6</w:t>
                </w:r>
              </w:sdtContent>
            </w:sdt>
          </w:p>
        </w:tc>
        <w:sdt>
          <w:sdtPr>
            <w:alias w:val="Course Plan Content"/>
            <w:tag w:val="CPC"/>
            <w:id w:val="1273672528"/>
            <w:placeholder>
              <w:docPart w:val="0D49DA29E4B84DA9AEFB471CE7128032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2D2228EC" w14:textId="291669D5" w:rsidR="00AC147C" w:rsidRDefault="00AC147C" w:rsidP="00AC147C">
                <w:r>
                  <w:rPr>
                    <w:lang w:val="en-IN"/>
                  </w:rPr>
                  <w:t>Boolean algebraic theorems and simplification of Boolean expression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0C05B861A447406F9E991B79DD9FC7B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288C07A" w14:textId="1B31A8E1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03C66E1C" w14:textId="77777777" w:rsidTr="00525D24">
        <w:trPr>
          <w:trHeight w:val="460"/>
        </w:trPr>
        <w:tc>
          <w:tcPr>
            <w:tcW w:w="865" w:type="dxa"/>
          </w:tcPr>
          <w:p w14:paraId="551D93C4" w14:textId="594C0C49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0697176"/>
                <w:placeholder>
                  <w:docPart w:val="3E2375C8BE114B99BE81D7EF95684FA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7</w:t>
                </w:r>
              </w:sdtContent>
            </w:sdt>
          </w:p>
        </w:tc>
        <w:tc>
          <w:tcPr>
            <w:tcW w:w="8258" w:type="dxa"/>
          </w:tcPr>
          <w:p w14:paraId="6ABAA1B0" w14:textId="1A03F474" w:rsidR="00AC147C" w:rsidRDefault="00AC147C" w:rsidP="00AC147C">
            <w:r>
              <w:rPr>
                <w:lang w:val="en-IN"/>
              </w:rPr>
              <w:t>Logic gates: OR, NOT, AND, NOR, NAND , XOR and XNOR. Concept of Universal Logic.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11DE442582A43C191CDFD3274C9F3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4D9D4D3" w14:textId="24C5B473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25AE5DBA" w14:textId="77777777" w:rsidTr="00525D24">
        <w:trPr>
          <w:trHeight w:val="460"/>
        </w:trPr>
        <w:tc>
          <w:tcPr>
            <w:tcW w:w="865" w:type="dxa"/>
          </w:tcPr>
          <w:p w14:paraId="38C82551" w14:textId="7F2AD9F9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24956039"/>
                <w:placeholder>
                  <w:docPart w:val="A7A4385584A342DA8660EF4E25C199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8</w:t>
                </w:r>
              </w:sdtContent>
            </w:sdt>
          </w:p>
        </w:tc>
        <w:sdt>
          <w:sdtPr>
            <w:alias w:val="Course Plan Content"/>
            <w:tag w:val="CPC"/>
            <w:id w:val="643323044"/>
            <w:placeholder>
              <w:docPart w:val="F8402CBAE0104DA2A8D00642DF830D31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714C6D5D" w14:textId="1470BE05" w:rsidR="00AC147C" w:rsidRDefault="00AC147C" w:rsidP="00AC147C">
                <w:r>
                  <w:rPr>
                    <w:lang w:val="en-IN"/>
                  </w:rPr>
                  <w:t>Implementation of Boolean expressions using logic gates,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E7B7EDAF63A34A68A937825D4402572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C0C79EE" w14:textId="5BC4D3E1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605A670C" w14:textId="77777777" w:rsidTr="00525D24">
        <w:trPr>
          <w:trHeight w:val="460"/>
        </w:trPr>
        <w:tc>
          <w:tcPr>
            <w:tcW w:w="865" w:type="dxa"/>
          </w:tcPr>
          <w:p w14:paraId="519C74FB" w14:textId="5A922AAF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510A56D797AC4319A51B0C8FCA96D3C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19</w:t>
                </w:r>
              </w:sdtContent>
            </w:sdt>
          </w:p>
        </w:tc>
        <w:sdt>
          <w:sdtPr>
            <w:alias w:val="Course Plan Content"/>
            <w:tag w:val="CPC"/>
            <w:id w:val="986449297"/>
            <w:placeholder>
              <w:docPart w:val="952C29235FBF42548CCD3D4ACAC25CC5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7A4093E7" w14:textId="7AB38848" w:rsidR="00AC147C" w:rsidRDefault="00AC147C" w:rsidP="00AC147C">
                <w:r>
                  <w:rPr>
                    <w:lang w:val="en-IN"/>
                  </w:rPr>
                  <w:t>Standard forms of Boolean expressions- POS and SOP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19645743"/>
            <w:placeholder>
              <w:docPart w:val="8315C2D970424390B8EEE6B8F5C3DF2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A76F324" w14:textId="658D8CB5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36287083" w14:textId="77777777" w:rsidTr="00525D24">
        <w:trPr>
          <w:trHeight w:val="460"/>
        </w:trPr>
        <w:tc>
          <w:tcPr>
            <w:tcW w:w="865" w:type="dxa"/>
          </w:tcPr>
          <w:p w14:paraId="37A8D61C" w14:textId="1C64BCF7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FA4A012573FE4716A0EE7F7F87C03DC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0</w:t>
                </w:r>
              </w:sdtContent>
            </w:sdt>
          </w:p>
        </w:tc>
        <w:sdt>
          <w:sdtPr>
            <w:alias w:val="Course Plan Content"/>
            <w:tag w:val="CPC"/>
            <w:id w:val="-1291201657"/>
            <w:placeholder>
              <w:docPart w:val="699D263A316343DDA89A13FCAB8DDFB3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632ACC8E" w14:textId="7DB508EF" w:rsidR="00AC147C" w:rsidRDefault="00AC147C" w:rsidP="00AC147C">
                <w:r>
                  <w:rPr>
                    <w:lang w:val="en-IN"/>
                  </w:rPr>
                  <w:t>Simplification of Boolean expressions using K-map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75489488"/>
            <w:placeholder>
              <w:docPart w:val="0EF90C1F09944FF69EB9CD7BC0ADAD1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7BF6625C" w14:textId="58E7567A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491ED620" w14:textId="77777777" w:rsidTr="00525D24">
        <w:trPr>
          <w:trHeight w:val="460"/>
        </w:trPr>
        <w:tc>
          <w:tcPr>
            <w:tcW w:w="865" w:type="dxa"/>
          </w:tcPr>
          <w:p w14:paraId="6405693A" w14:textId="6F09E8C8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4362759"/>
                <w:placeholder>
                  <w:docPart w:val="C972F19CD5EC498EBC1659044680D8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1</w:t>
                </w:r>
              </w:sdtContent>
            </w:sdt>
          </w:p>
        </w:tc>
        <w:sdt>
          <w:sdtPr>
            <w:alias w:val="Course Plan Content"/>
            <w:tag w:val="CPC"/>
            <w:id w:val="225496764"/>
            <w:placeholder>
              <w:docPart w:val="A58B9EFEECC34321A2CDD2B59CC56984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EA2CB1C" w14:textId="19206B1C" w:rsidR="00AC147C" w:rsidRDefault="00AC147C" w:rsidP="00AC147C">
                <w:r>
                  <w:rPr>
                    <w:lang w:val="en-IN"/>
                  </w:rPr>
                  <w:t>Multiplexers and Demultiplex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07488146"/>
            <w:placeholder>
              <w:docPart w:val="2CBC78490E26424AA25D5E7792ACECB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0656C060" w14:textId="4FE39BAF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52C007FE" w14:textId="77777777" w:rsidTr="00525D24">
        <w:trPr>
          <w:trHeight w:val="460"/>
        </w:trPr>
        <w:tc>
          <w:tcPr>
            <w:tcW w:w="865" w:type="dxa"/>
          </w:tcPr>
          <w:p w14:paraId="48712CA1" w14:textId="1E1B9BBF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09E5162272014D97B06EF31F9436552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2</w:t>
                </w:r>
              </w:sdtContent>
            </w:sdt>
          </w:p>
        </w:tc>
        <w:sdt>
          <w:sdtPr>
            <w:alias w:val="Course Plan Content"/>
            <w:tag w:val="CPC"/>
            <w:id w:val="-1041355009"/>
            <w:placeholder>
              <w:docPart w:val="59A9B744196948FF838BC0109A7A9852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8C9EA90" w14:textId="460E4299" w:rsidR="00AC147C" w:rsidRDefault="00AC147C" w:rsidP="00AC147C">
                <w:r>
                  <w:rPr>
                    <w:lang w:val="en-IN"/>
                  </w:rPr>
                  <w:t>Sequential circuits- Discussion of SR flip flop, JK flip flop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CDA77850E1424726851F9E5350AF59C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35387A7E" w14:textId="06E4424A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3D9A7E34" w14:textId="77777777" w:rsidTr="00525D24">
        <w:trPr>
          <w:trHeight w:val="460"/>
        </w:trPr>
        <w:tc>
          <w:tcPr>
            <w:tcW w:w="865" w:type="dxa"/>
          </w:tcPr>
          <w:p w14:paraId="2BFF7B68" w14:textId="73005C10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DF128591C5D54BD3932E0EC5B2968D8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3</w:t>
                </w:r>
              </w:sdtContent>
            </w:sdt>
          </w:p>
        </w:tc>
        <w:sdt>
          <w:sdtPr>
            <w:rPr>
              <w:lang w:val="en-IN"/>
            </w:rPr>
            <w:alias w:val="Course Plan Content"/>
            <w:tag w:val="CPC"/>
            <w:id w:val="-1617829123"/>
            <w:placeholder>
              <w:docPart w:val="AB7EC5A975E94696AC098AE92694646B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032E2059" w14:textId="6DEE043C" w:rsidR="00AC147C" w:rsidRDefault="00AC147C" w:rsidP="00AC147C">
                <w:r>
                  <w:rPr>
                    <w:lang w:val="en-IN"/>
                  </w:rPr>
                  <w:t>D-flip flop and T flip flop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6D7D9DFF07C24F2EAA49BC5179CD5DB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B9BA876" w14:textId="23FB1646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21773FDD" w14:textId="77777777" w:rsidTr="00525D24">
        <w:trPr>
          <w:trHeight w:val="460"/>
        </w:trPr>
        <w:tc>
          <w:tcPr>
            <w:tcW w:w="865" w:type="dxa"/>
          </w:tcPr>
          <w:p w14:paraId="3E3FDAB9" w14:textId="139DBE5A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0D54C84CC63D4F5FBE4DDF82D6C08B6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4</w:t>
                </w:r>
              </w:sdtContent>
            </w:sdt>
          </w:p>
        </w:tc>
        <w:sdt>
          <w:sdtPr>
            <w:alias w:val="Course Plan Content"/>
            <w:tag w:val="CPC"/>
            <w:id w:val="1705518229"/>
            <w:placeholder>
              <w:docPart w:val="44830658686B4E4DA7A80E618D0A9FF0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2B6CA24" w14:textId="277B56CF" w:rsidR="00AC147C" w:rsidRDefault="00AC147C" w:rsidP="00AC147C">
                <w:r>
                  <w:rPr>
                    <w:lang w:val="en-IN"/>
                  </w:rPr>
                  <w:t>Applications of flip flops- Simple binary counters and shift register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83776679"/>
            <w:placeholder>
              <w:docPart w:val="5E83BACA555C45458DB76A315A27E41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2975A63D" w14:textId="42E960FF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4</w:t>
                </w:r>
              </w:p>
            </w:tc>
          </w:sdtContent>
        </w:sdt>
      </w:tr>
      <w:tr w:rsidR="00AC147C" w14:paraId="09F6F21F" w14:textId="77777777" w:rsidTr="00525D24">
        <w:trPr>
          <w:trHeight w:val="460"/>
        </w:trPr>
        <w:tc>
          <w:tcPr>
            <w:tcW w:w="865" w:type="dxa"/>
          </w:tcPr>
          <w:p w14:paraId="6C47EF64" w14:textId="40627C77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877425994"/>
                <w:placeholder>
                  <w:docPart w:val="0EDDAA5218EA4B36ADF13CAB333CF4F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5</w:t>
                </w:r>
              </w:sdtContent>
            </w:sdt>
          </w:p>
        </w:tc>
        <w:sdt>
          <w:sdtPr>
            <w:alias w:val="Course Plan Content"/>
            <w:tag w:val="CPC"/>
            <w:id w:val="499162787"/>
            <w:placeholder>
              <w:docPart w:val="CBEDCD727DFC4E7597C80C3C898AB980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1EB7B5AF" w14:textId="1700D390" w:rsidR="00AC147C" w:rsidRDefault="00AC147C" w:rsidP="00AC147C">
                <w:r>
                  <w:rPr>
                    <w:lang w:val="en-IN"/>
                  </w:rPr>
                  <w:t>Introduction to communication, Need for modul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7B6BEDCF095B44D5A4AC0CB0B138151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08C1B2D9" w14:textId="3804E68D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5</w:t>
                </w:r>
              </w:p>
            </w:tc>
          </w:sdtContent>
        </w:sdt>
      </w:tr>
      <w:tr w:rsidR="00AC147C" w14:paraId="3ED02ED8" w14:textId="77777777" w:rsidTr="00525D24">
        <w:trPr>
          <w:trHeight w:val="460"/>
        </w:trPr>
        <w:tc>
          <w:tcPr>
            <w:tcW w:w="865" w:type="dxa"/>
          </w:tcPr>
          <w:p w14:paraId="7B241F5D" w14:textId="23D94C25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05053229"/>
                <w:placeholder>
                  <w:docPart w:val="F828400CE9644EE0B8300238400A74A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6</w:t>
                </w:r>
              </w:sdtContent>
            </w:sdt>
          </w:p>
        </w:tc>
        <w:sdt>
          <w:sdtPr>
            <w:alias w:val="Course Plan Content"/>
            <w:tag w:val="CPC"/>
            <w:id w:val="-686522181"/>
            <w:placeholder>
              <w:docPart w:val="13DCFBEF57ED45EF902A90627F69CC18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33D4292C" w14:textId="7AEEF95E" w:rsidR="00AC147C" w:rsidRDefault="00AC147C" w:rsidP="00AC147C">
                <w:r>
                  <w:rPr>
                    <w:lang w:val="en-IN"/>
                  </w:rPr>
                  <w:t>Amplitude and Frequency modulation concepts, Principle and block diagra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F77302DFF79A4F269BB1545A910305A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6D3C5685" w14:textId="51472F5A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5</w:t>
                </w:r>
              </w:p>
            </w:tc>
          </w:sdtContent>
        </w:sdt>
      </w:tr>
      <w:tr w:rsidR="00AC147C" w14:paraId="3BE90D04" w14:textId="77777777" w:rsidTr="00525D24">
        <w:trPr>
          <w:trHeight w:val="460"/>
        </w:trPr>
        <w:tc>
          <w:tcPr>
            <w:tcW w:w="865" w:type="dxa"/>
          </w:tcPr>
          <w:p w14:paraId="0E838992" w14:textId="6A42203F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80457505"/>
                <w:placeholder>
                  <w:docPart w:val="77359E4BD2DB4832BAC9335C01BF400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7</w:t>
                </w:r>
              </w:sdtContent>
            </w:sdt>
          </w:p>
        </w:tc>
        <w:sdt>
          <w:sdtPr>
            <w:alias w:val="Course Plan Content"/>
            <w:tag w:val="CPC"/>
            <w:id w:val="-185534083"/>
            <w:placeholder>
              <w:docPart w:val="EB7534AAC71C4937B1ECC318973AB429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6741571D" w14:textId="33C4C6DF" w:rsidR="00AC147C" w:rsidRDefault="00AC147C" w:rsidP="00AC147C">
                <w:r>
                  <w:rPr>
                    <w:lang w:val="en-IN"/>
                  </w:rPr>
                  <w:t>Comparison of AM and FM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249B8EE99096404EB610D0EE019A1AA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50B7F2C3" w14:textId="13C066F4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5</w:t>
                </w:r>
              </w:p>
            </w:tc>
          </w:sdtContent>
        </w:sdt>
      </w:tr>
      <w:tr w:rsidR="00AC147C" w14:paraId="4087F0CB" w14:textId="77777777" w:rsidTr="00525D24">
        <w:trPr>
          <w:trHeight w:val="460"/>
        </w:trPr>
        <w:tc>
          <w:tcPr>
            <w:tcW w:w="865" w:type="dxa"/>
          </w:tcPr>
          <w:p w14:paraId="76D9C29F" w14:textId="09C901ED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00A6A30F04C44C9BB64EFD841B9AA2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8</w:t>
                </w:r>
              </w:sdtContent>
            </w:sdt>
          </w:p>
        </w:tc>
        <w:sdt>
          <w:sdtPr>
            <w:alias w:val="Course Plan Content"/>
            <w:tag w:val="CPC"/>
            <w:id w:val="585579925"/>
            <w:placeholder>
              <w:docPart w:val="CE1DE942680B44A983A2DAE16678C006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1B0C3697" w14:textId="660A30F3" w:rsidR="00AC147C" w:rsidRDefault="00AC147C" w:rsidP="00AC147C">
                <w:r>
                  <w:rPr>
                    <w:lang w:val="en-IN"/>
                  </w:rPr>
                  <w:t>Basic principle of Sampling and digitization. Block schematic of general digital communication system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116A2C3DDE2045C39E70C0FD580F3FA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3E96F6D4" w14:textId="5F14FF37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5</w:t>
                </w:r>
              </w:p>
            </w:tc>
          </w:sdtContent>
        </w:sdt>
      </w:tr>
      <w:tr w:rsidR="00AC147C" w14:paraId="6BCE6828" w14:textId="77777777" w:rsidTr="00525D24">
        <w:trPr>
          <w:trHeight w:val="460"/>
        </w:trPr>
        <w:tc>
          <w:tcPr>
            <w:tcW w:w="865" w:type="dxa"/>
          </w:tcPr>
          <w:p w14:paraId="3A2D640D" w14:textId="307620C6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47495C81711D4D73839A2DBC5336EA8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29</w:t>
                </w:r>
              </w:sdtContent>
            </w:sdt>
          </w:p>
        </w:tc>
        <w:sdt>
          <w:sdtPr>
            <w:alias w:val="Course Plan Content"/>
            <w:tag w:val="CPC"/>
            <w:id w:val="-564567152"/>
            <w:placeholder>
              <w:docPart w:val="7DB6D0789972477EBAFB41F2CDCE3596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7A642B6C" w14:textId="660BEAF4" w:rsidR="00AC147C" w:rsidRDefault="00AC147C" w:rsidP="00AC147C">
                <w:r>
                  <w:rPr>
                    <w:lang w:val="en-IN"/>
                  </w:rPr>
                  <w:t>Qualitative discussion of pulse modulation schemes - PAM, PPM and PWM and digital modulation schemes – ASK,PSK, FS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B270DABF16B84A95935C3BA89FA4B97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6FE2D33B" w14:textId="0184D6F0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5</w:t>
                </w:r>
              </w:p>
            </w:tc>
          </w:sdtContent>
        </w:sdt>
      </w:tr>
      <w:tr w:rsidR="00AC147C" w14:paraId="127CFBEE" w14:textId="77777777" w:rsidTr="00525D24">
        <w:trPr>
          <w:trHeight w:val="460"/>
        </w:trPr>
        <w:tc>
          <w:tcPr>
            <w:tcW w:w="865" w:type="dxa"/>
          </w:tcPr>
          <w:p w14:paraId="478135C6" w14:textId="2D927B8B" w:rsidR="00AC147C" w:rsidRDefault="000928AC" w:rsidP="00AC147C">
            <w:pPr>
              <w:jc w:val="center"/>
              <w:rPr>
                <w:rStyle w:val="Style2"/>
                <w:rFonts w:ascii="Trebuchet MS" w:hAnsi="Trebuchet MS"/>
                <w:b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3875770"/>
                <w:placeholder>
                  <w:docPart w:val="D53AD5D0E26E40418BE7FBBCAD68AC5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0</w:t>
                </w:r>
              </w:sdtContent>
            </w:sdt>
          </w:p>
        </w:tc>
        <w:sdt>
          <w:sdtPr>
            <w:rPr>
              <w:lang w:val="en-IN"/>
            </w:rPr>
            <w:alias w:val="Course Plan Content"/>
            <w:tag w:val="CPC"/>
            <w:id w:val="-2140789208"/>
            <w:placeholder>
              <w:docPart w:val="90C1358CF8C946198FA333D79E8E20FB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42F8C891" w14:textId="594D67FB" w:rsidR="00AC147C" w:rsidRDefault="00AC147C" w:rsidP="00AC147C">
                <w:r>
                  <w:rPr>
                    <w:lang w:val="en-IN"/>
                  </w:rPr>
                  <w:t>Principle of Cellular mobile communication and architecture of GSM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8DFF0972E12A42EABC1FE687888426F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5D334222" w14:textId="3DBC3376" w:rsidR="00AC147C" w:rsidRDefault="00AC147C" w:rsidP="00AC147C">
                <w:pPr>
                  <w:jc w:val="center"/>
                  <w:rPr>
                    <w:rStyle w:val="Style2"/>
                  </w:rPr>
                </w:pPr>
                <w:r>
                  <w:rPr>
                    <w:rStyle w:val="Style2"/>
                    <w:lang w:val="en-IN"/>
                  </w:rPr>
                  <w:t>5</w:t>
                </w:r>
              </w:p>
            </w:tc>
          </w:sdtContent>
        </w:sdt>
      </w:tr>
      <w:tr w:rsidR="00AC147C" w14:paraId="53D39E2A" w14:textId="77777777" w:rsidTr="00525D24">
        <w:trPr>
          <w:trHeight w:val="460"/>
        </w:trPr>
        <w:tc>
          <w:tcPr>
            <w:tcW w:w="865" w:type="dxa"/>
          </w:tcPr>
          <w:p w14:paraId="687EABC2" w14:textId="7BF659C0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F96B76ED10274399BDA7FCE2A145199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1</w:t>
                </w:r>
              </w:sdtContent>
            </w:sdt>
          </w:p>
        </w:tc>
        <w:sdt>
          <w:sdtPr>
            <w:rPr>
              <w:color w:val="000000"/>
              <w:bdr w:val="none" w:sz="0" w:space="0" w:color="auto" w:frame="1"/>
              <w:lang w:val="en-IN" w:eastAsia="en-IN"/>
            </w:rPr>
            <w:alias w:val="Course Plan Content"/>
            <w:tag w:val="CPC"/>
            <w:id w:val="188343798"/>
            <w:placeholder>
              <w:docPart w:val="243CCB1BEC04410FA5F941E3D0661011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5E901A99" w14:textId="77217287" w:rsidR="00AC147C" w:rsidRDefault="00AC147C" w:rsidP="00AC147C">
                <w:r>
                  <w:rPr>
                    <w:color w:val="000000"/>
                    <w:bdr w:val="none" w:sz="0" w:space="0" w:color="auto" w:frame="1"/>
                    <w:lang w:val="en-IN" w:eastAsia="en-IN"/>
                  </w:rPr>
                  <w:t>Structure and operation of NMOS, V-I Characterestics, Regions of oper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E87D90097B2940CE8F5E5ABD99360ED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595959B7" w14:textId="22F8EC84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1</w:t>
                </w:r>
              </w:p>
            </w:tc>
          </w:sdtContent>
        </w:sdt>
      </w:tr>
      <w:tr w:rsidR="00AC147C" w14:paraId="73284BFA" w14:textId="77777777" w:rsidTr="00525D24">
        <w:trPr>
          <w:trHeight w:val="460"/>
        </w:trPr>
        <w:tc>
          <w:tcPr>
            <w:tcW w:w="865" w:type="dxa"/>
          </w:tcPr>
          <w:p w14:paraId="6F835040" w14:textId="3BD44C7D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50526FBF78B34317AC951A08717E8BD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2</w:t>
                </w:r>
              </w:sdtContent>
            </w:sdt>
          </w:p>
        </w:tc>
        <w:sdt>
          <w:sdtPr>
            <w:rPr>
              <w:color w:val="000000"/>
              <w:bdr w:val="none" w:sz="0" w:space="0" w:color="auto" w:frame="1"/>
              <w:lang w:val="en-IN" w:eastAsia="en-IN"/>
            </w:rPr>
            <w:alias w:val="Course Plan Content"/>
            <w:tag w:val="CPC"/>
            <w:id w:val="1535231337"/>
            <w:placeholder>
              <w:docPart w:val="43706A340F704F3B9499A4765FBC6A90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1BAAA967" w14:textId="76F4E44E" w:rsidR="00AC147C" w:rsidRDefault="00AC147C" w:rsidP="00AC147C">
                <w:r>
                  <w:rPr>
                    <w:color w:val="000000"/>
                    <w:bdr w:val="none" w:sz="0" w:space="0" w:color="auto" w:frame="1"/>
                    <w:lang w:val="en-IN" w:eastAsia="en-IN"/>
                  </w:rPr>
                  <w:t>Channel length modulation, Small-Signal Mode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5915D5218EC944C68083DF36B07CE25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7D319B86" w14:textId="1935B4A3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1</w:t>
                </w:r>
              </w:p>
            </w:tc>
          </w:sdtContent>
        </w:sdt>
      </w:tr>
      <w:tr w:rsidR="00AC147C" w14:paraId="2D9AB342" w14:textId="77777777" w:rsidTr="00525D24">
        <w:trPr>
          <w:trHeight w:val="460"/>
        </w:trPr>
        <w:tc>
          <w:tcPr>
            <w:tcW w:w="865" w:type="dxa"/>
          </w:tcPr>
          <w:p w14:paraId="6BF7B007" w14:textId="265B61CA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EF1A24D02CAC4B248BD703985BF66A9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3</w:t>
                </w:r>
              </w:sdtContent>
            </w:sdt>
          </w:p>
        </w:tc>
        <w:sdt>
          <w:sdtPr>
            <w:rPr>
              <w:color w:val="000000"/>
              <w:bdr w:val="none" w:sz="0" w:space="0" w:color="auto" w:frame="1"/>
              <w:lang w:val="en-IN" w:eastAsia="en-IN"/>
            </w:rPr>
            <w:alias w:val="Course Plan Content"/>
            <w:tag w:val="CPC"/>
            <w:id w:val="-1123843149"/>
            <w:placeholder>
              <w:docPart w:val="3D3D7536489345DFBE5D6AC9FA7EE50B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1828E046" w14:textId="1FC03CED" w:rsidR="00AC147C" w:rsidRDefault="00AC147C" w:rsidP="00AC147C">
                <w:r>
                  <w:rPr>
                    <w:color w:val="000000"/>
                    <w:bdr w:val="none" w:sz="0" w:space="0" w:color="auto" w:frame="1"/>
                    <w:lang w:val="en-IN" w:eastAsia="en-IN"/>
                  </w:rPr>
                  <w:t>Structure and Operation of PMO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B1D54B2BDBC54E8CAFD8636BDF7A74C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7330AE46" w14:textId="3E9CA57D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1</w:t>
                </w:r>
              </w:p>
            </w:tc>
          </w:sdtContent>
        </w:sdt>
      </w:tr>
      <w:tr w:rsidR="00AC147C" w14:paraId="3FCDB40E" w14:textId="77777777" w:rsidTr="00525D24">
        <w:trPr>
          <w:trHeight w:val="460"/>
        </w:trPr>
        <w:tc>
          <w:tcPr>
            <w:tcW w:w="865" w:type="dxa"/>
          </w:tcPr>
          <w:p w14:paraId="0EDD9A31" w14:textId="15A33BDE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BE9916BC63B4493496714DF8AA7C724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4</w:t>
                </w:r>
              </w:sdtContent>
            </w:sdt>
          </w:p>
        </w:tc>
        <w:sdt>
          <w:sdtPr>
            <w:rPr>
              <w:color w:val="000000"/>
              <w:bdr w:val="none" w:sz="0" w:space="0" w:color="auto" w:frame="1"/>
              <w:lang w:val="en-IN" w:eastAsia="en-IN"/>
            </w:rPr>
            <w:alias w:val="Course Plan Content"/>
            <w:tag w:val="CPC"/>
            <w:id w:val="1506173146"/>
            <w:placeholder>
              <w:docPart w:val="EC54FBA0C56244FABABD1C0F57543220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6670F82E" w14:textId="45C26C4B" w:rsidR="00AC147C" w:rsidRDefault="00AC147C" w:rsidP="00AC147C">
                <w:r>
                  <w:rPr>
                    <w:color w:val="000000"/>
                    <w:bdr w:val="none" w:sz="0" w:space="0" w:color="auto" w:frame="1"/>
                    <w:lang w:val="en-IN" w:eastAsia="en-IN"/>
                  </w:rPr>
                  <w:t>Amplifier Biasing Techniqu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51694312"/>
            <w:placeholder>
              <w:docPart w:val="EE8D18D1C02E44DFB394EC9AC1A7F5A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16EDE743" w14:textId="640CB742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1</w:t>
                </w:r>
              </w:p>
            </w:tc>
          </w:sdtContent>
        </w:sdt>
      </w:tr>
      <w:tr w:rsidR="00AC147C" w14:paraId="730569AC" w14:textId="77777777" w:rsidTr="00525D24">
        <w:trPr>
          <w:trHeight w:val="460"/>
        </w:trPr>
        <w:tc>
          <w:tcPr>
            <w:tcW w:w="865" w:type="dxa"/>
          </w:tcPr>
          <w:p w14:paraId="51815833" w14:textId="1DFE2ECC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D1E428E0154B42EDB7B646229464603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5</w:t>
                </w:r>
              </w:sdtContent>
            </w:sdt>
          </w:p>
        </w:tc>
        <w:sdt>
          <w:sdtPr>
            <w:rPr>
              <w:color w:val="000000"/>
              <w:bdr w:val="none" w:sz="0" w:space="0" w:color="auto" w:frame="1"/>
              <w:lang w:val="en-IN" w:eastAsia="en-IN"/>
            </w:rPr>
            <w:alias w:val="Course Plan Content"/>
            <w:tag w:val="CPC"/>
            <w:id w:val="-847940685"/>
            <w:placeholder>
              <w:docPart w:val="A8FD9D3F02854272B0BE37CFC994C917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6A217192" w14:textId="1BD863F4" w:rsidR="00AC147C" w:rsidRDefault="00AC147C" w:rsidP="00AC147C">
                <w:r>
                  <w:rPr>
                    <w:color w:val="000000"/>
                    <w:bdr w:val="none" w:sz="0" w:space="0" w:color="auto" w:frame="1"/>
                    <w:lang w:val="en-IN" w:eastAsia="en-IN"/>
                  </w:rPr>
                  <w:t>Amplifier Configurations,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07690679"/>
            <w:placeholder>
              <w:docPart w:val="07C152447A82453885CC34933A3607B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200ECE19" w14:textId="7B05541D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  <w:tr w:rsidR="00AC147C" w14:paraId="54B1D0FF" w14:textId="77777777" w:rsidTr="00525D24">
        <w:trPr>
          <w:trHeight w:val="460"/>
        </w:trPr>
        <w:tc>
          <w:tcPr>
            <w:tcW w:w="865" w:type="dxa"/>
          </w:tcPr>
          <w:p w14:paraId="5B4AAA09" w14:textId="054AD929" w:rsidR="00AC147C" w:rsidRDefault="000928AC" w:rsidP="00AC147C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D630157AF1434421BBFC67735D0DD72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AC147C">
                  <w:rPr>
                    <w:rStyle w:val="Style2"/>
                    <w:rFonts w:ascii="Trebuchet MS" w:hAnsi="Trebuchet MS"/>
                    <w:b/>
                    <w:lang w:val="en-IN"/>
                  </w:rPr>
                  <w:t>L36</w:t>
                </w:r>
              </w:sdtContent>
            </w:sdt>
          </w:p>
        </w:tc>
        <w:sdt>
          <w:sdtPr>
            <w:rPr>
              <w:color w:val="000000"/>
              <w:bdr w:val="none" w:sz="0" w:space="0" w:color="auto" w:frame="1"/>
              <w:lang w:val="en-IN" w:eastAsia="en-IN"/>
            </w:rPr>
            <w:alias w:val="Course Plan Content"/>
            <w:tag w:val="CPC"/>
            <w:id w:val="-200095551"/>
            <w:placeholder>
              <w:docPart w:val="93F142F3AA014480A316117C309F807F"/>
            </w:placeholder>
            <w:text w:multiLine="1"/>
          </w:sdtPr>
          <w:sdtEndPr/>
          <w:sdtContent>
            <w:tc>
              <w:tcPr>
                <w:tcW w:w="8258" w:type="dxa"/>
              </w:tcPr>
              <w:p w14:paraId="5A6A127B" w14:textId="6C721EF1" w:rsidR="00AC147C" w:rsidRDefault="00AC147C" w:rsidP="00AC147C">
                <w:r>
                  <w:rPr>
                    <w:color w:val="000000"/>
                    <w:bdr w:val="none" w:sz="0" w:space="0" w:color="auto" w:frame="1"/>
                    <w:lang w:val="en-IN" w:eastAsia="en-IN"/>
                  </w:rPr>
                  <w:t>CS Amplifier working principle and frequency respon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63495"/>
            <w:placeholder>
              <w:docPart w:val="73C45588BFB64A44B9272666352DFDC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317" w:type="dxa"/>
              </w:tcPr>
              <w:p w14:paraId="3253D226" w14:textId="520B95CD" w:rsidR="00AC147C" w:rsidRDefault="00AC147C" w:rsidP="00AC147C">
                <w:pPr>
                  <w:jc w:val="center"/>
                </w:pPr>
                <w:r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</w:tbl>
    <w:p w14:paraId="48B772CB" w14:textId="77777777" w:rsidR="00BF2601" w:rsidRDefault="00BF2601" w:rsidP="00BF2601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14:paraId="40BBB2F5" w14:textId="77777777" w:rsidR="00BF2601" w:rsidRDefault="00BF2601" w:rsidP="00BF2601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14:paraId="1010F2CF" w14:textId="77777777" w:rsidR="00BF2601" w:rsidRDefault="00BF2601" w:rsidP="00BF2601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753F9D81" w14:textId="77777777" w:rsidR="00BF2601" w:rsidRPr="0026309B" w:rsidRDefault="00BF2601" w:rsidP="00BF2601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F86AAA" w14:paraId="248AD2DC" w14:textId="77777777" w:rsidTr="00D36863">
        <w:trPr>
          <w:trHeight w:val="43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48A4172" w14:textId="77777777" w:rsidR="00F86AAA" w:rsidRPr="005E0EC6" w:rsidRDefault="00F86AAA" w:rsidP="00F86AAA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FD7553" w14:textId="71216555" w:rsidR="00F86AAA" w:rsidRPr="00EF5DFE" w:rsidRDefault="000928AC" w:rsidP="000F02BA">
            <w:pPr>
              <w:spacing w:line="276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Fonts w:eastAsia="Calibri"/>
                  <w:lang w:val="en-IN"/>
                </w:rPr>
                <w:alias w:val="Reference"/>
                <w:tag w:val="ref"/>
                <w:id w:val="-1718045561"/>
                <w:placeholder>
                  <w:docPart w:val="A100B49FA46E4E92B44FE425EAECA489"/>
                </w:placeholder>
                <w:text w:multiLine="1"/>
              </w:sdtPr>
              <w:sdtEndPr/>
              <w:sdtContent>
                <w:r w:rsidR="0040559D">
                  <w:rPr>
                    <w:rFonts w:eastAsia="Calibri"/>
                    <w:lang w:val="en-IN"/>
                  </w:rPr>
                  <w:t>Robert L. Boylestad, Louis Nashelsky- Electronic Devices &amp; Circuit Theory, 11th Edition, PHI, 2012</w:t>
                </w:r>
              </w:sdtContent>
            </w:sdt>
            <w:r w:rsidR="00F86AAA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EF7E95" w14:paraId="0D208801" w14:textId="77777777" w:rsidTr="00D36863">
        <w:trPr>
          <w:trHeight w:val="426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CC8165D" w14:textId="77777777" w:rsidR="00EF7E95" w:rsidRPr="005E0EC6" w:rsidRDefault="00EF7E95" w:rsidP="00EF7E95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30EE2D3" w14:textId="7F14F092" w:rsidR="00EF7E95" w:rsidRDefault="000928AC" w:rsidP="00EF7E95">
            <w:pPr>
              <w:spacing w:line="276" w:lineRule="auto"/>
            </w:pPr>
            <w:sdt>
              <w:sdtPr>
                <w:rPr>
                  <w:rFonts w:eastAsia="Calibri"/>
                  <w:color w:val="000000"/>
                  <w:lang w:val="en-IN"/>
                </w:rPr>
                <w:alias w:val="Reference"/>
                <w:tag w:val="ref"/>
                <w:id w:val="965538858"/>
                <w:placeholder>
                  <w:docPart w:val="4BCA894EBBA84FA2999AACB132506D78"/>
                </w:placeholder>
                <w:text w:multiLine="1"/>
              </w:sdtPr>
              <w:sdtEndPr/>
              <w:sdtContent>
                <w:r w:rsidR="0040559D">
                  <w:rPr>
                    <w:rFonts w:eastAsia="Calibri"/>
                    <w:color w:val="000000"/>
                    <w:lang w:val="en-IN"/>
                  </w:rPr>
                  <w:t>Behzad Razavi, “Fundamental of Microelectronics”, Wiley, 2013.</w:t>
                </w:r>
              </w:sdtContent>
            </w:sdt>
          </w:p>
        </w:tc>
      </w:tr>
      <w:tr w:rsidR="00EF7E95" w14:paraId="1F24A0EE" w14:textId="77777777" w:rsidTr="00D36863">
        <w:trPr>
          <w:trHeight w:val="4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1A6D1E8" w14:textId="4884B8AA" w:rsidR="00EF7E95" w:rsidRPr="005E0EC6" w:rsidRDefault="006E4396" w:rsidP="00EF7E95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</w:t>
            </w:r>
            <w:r w:rsidR="00EF7E95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7CF84C0" w14:textId="58DAEB82" w:rsidR="00EF7E95" w:rsidRDefault="000928AC" w:rsidP="00EF7E95">
            <w:pPr>
              <w:spacing w:line="276" w:lineRule="auto"/>
            </w:pPr>
            <w:sdt>
              <w:sdtPr>
                <w:rPr>
                  <w:rFonts w:eastAsia="Calibri"/>
                  <w:lang w:val="en-IN"/>
                </w:rPr>
                <w:alias w:val="Reference"/>
                <w:tag w:val="ref"/>
                <w:id w:val="1188101188"/>
                <w:placeholder>
                  <w:docPart w:val="76A03D180C89452B89AA9A0E6CFCDDC2"/>
                </w:placeholder>
                <w:text w:multiLine="1"/>
              </w:sdtPr>
              <w:sdtEndPr/>
              <w:sdtContent>
                <w:r w:rsidR="0040559D">
                  <w:rPr>
                    <w:rFonts w:eastAsia="Calibri"/>
                    <w:lang w:val="en-IN"/>
                  </w:rPr>
                  <w:t>Morris Mano- Digital design, Prentice Hall of India, Third Edition, 2013.</w:t>
                </w:r>
              </w:sdtContent>
            </w:sdt>
          </w:p>
        </w:tc>
      </w:tr>
      <w:tr w:rsidR="00EF7E95" w14:paraId="09B6D9A5" w14:textId="77777777" w:rsidTr="00D36863">
        <w:trPr>
          <w:trHeight w:val="415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B3E8282" w14:textId="2B06EF5F" w:rsidR="00EF7E95" w:rsidRPr="005E0EC6" w:rsidRDefault="006E4396" w:rsidP="00EF7E95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</w:t>
            </w:r>
            <w:r w:rsidR="00EF7E95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082189F9" w14:textId="68244220" w:rsidR="00EF7E95" w:rsidRDefault="000928AC" w:rsidP="00253F9B">
            <w:pPr>
              <w:spacing w:line="276" w:lineRule="auto"/>
            </w:pPr>
            <w:sdt>
              <w:sdtPr>
                <w:rPr>
                  <w:rFonts w:eastAsia="Calibri"/>
                  <w:lang w:val="en-IN"/>
                </w:rPr>
                <w:alias w:val="Reference"/>
                <w:tag w:val="ref"/>
                <w:id w:val="1880735729"/>
                <w:placeholder>
                  <w:docPart w:val="7C2F5A22C3E2410593425C5B541E79E2"/>
                </w:placeholder>
                <w:text w:multiLine="1"/>
              </w:sdtPr>
              <w:sdtEndPr/>
              <w:sdtContent>
                <w:r w:rsidR="0040559D">
                  <w:rPr>
                    <w:rFonts w:eastAsia="Calibri"/>
                    <w:lang w:val="en-IN"/>
                  </w:rPr>
                  <w:t>George Kennedy, Bernad Davis- Electronic Communication Systems, Fourth edition, TMH, 2004.</w:t>
                </w:r>
              </w:sdtContent>
            </w:sdt>
          </w:p>
        </w:tc>
      </w:tr>
      <w:tr w:rsidR="00EF7E95" w14:paraId="1B4BAAD4" w14:textId="77777777" w:rsidTr="00D36863">
        <w:trPr>
          <w:trHeight w:val="415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E6B640D" w14:textId="629C3B22" w:rsidR="00EF7E95" w:rsidRDefault="006E4396" w:rsidP="00EF7E95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</w:t>
            </w:r>
            <w:r w:rsidR="00EF7E95">
              <w:rPr>
                <w:rFonts w:ascii="Trebuchet MS" w:hAnsi="Trebuchet MS"/>
                <w:sz w:val="22"/>
                <w:szCs w:val="22"/>
              </w:rPr>
              <w:t xml:space="preserve">. 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08EA304D" w14:textId="72ED2D5F" w:rsidR="00EF7E95" w:rsidRDefault="000928AC" w:rsidP="000F7218">
            <w:pPr>
              <w:spacing w:line="276" w:lineRule="auto"/>
              <w:rPr>
                <w:rFonts w:eastAsia="Calibri"/>
                <w:lang w:val="en-IN"/>
              </w:rPr>
            </w:pPr>
            <w:sdt>
              <w:sdtPr>
                <w:alias w:val="Reference"/>
                <w:tag w:val="ref"/>
                <w:id w:val="-1100863829"/>
                <w:placeholder>
                  <w:docPart w:val="B80724EE632D4E10A0A9815104B109DC"/>
                </w:placeholder>
                <w:text w:multiLine="1"/>
              </w:sdtPr>
              <w:sdtEndPr/>
              <w:sdtContent>
                <w:r w:rsidR="0040559D">
                  <w:rPr>
                    <w:lang w:val="en-IN"/>
                  </w:rPr>
                  <w:t>Raj Pandya, “Mobile and Personal Communication Services and Systems”, Wiley-IEEE  Press, 1999</w:t>
                </w:r>
              </w:sdtContent>
            </w:sdt>
          </w:p>
        </w:tc>
      </w:tr>
    </w:tbl>
    <w:p w14:paraId="46C84DA8" w14:textId="77777777" w:rsidR="00BF2601" w:rsidRDefault="00BF2601" w:rsidP="00BF2601">
      <w:pPr>
        <w:rPr>
          <w:rFonts w:ascii="Trebuchet MS" w:hAnsi="Trebuchet MS"/>
          <w:b/>
        </w:rPr>
      </w:pPr>
    </w:p>
    <w:p w14:paraId="6E3FB058" w14:textId="77777777" w:rsidR="006248B8" w:rsidRDefault="006248B8" w:rsidP="00BF260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2601" w14:paraId="5CE21E1A" w14:textId="77777777" w:rsidTr="00C87411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580126" w14:textId="77777777" w:rsidR="00BF2601" w:rsidRDefault="00BF2601" w:rsidP="00C87411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bCs/>
            </w:rPr>
            <w:alias w:val="Submitted by"/>
            <w:tag w:val="sb"/>
            <w:id w:val="-1870294343"/>
            <w:placeholder>
              <w:docPart w:val="B44D9F75C8D147AFA12D4C4DA4B248FE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430BD7D" w14:textId="7F8AE1BD" w:rsidR="00BF2601" w:rsidRPr="00221A48" w:rsidRDefault="004E177A" w:rsidP="006A5660">
                <w:pPr>
                  <w:pStyle w:val="ListParagraph"/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4E177A">
                  <w:rPr>
                    <w:bCs/>
                  </w:rPr>
                  <w:t>Dr. Ananthakrishna T</w:t>
                </w:r>
                <w:r>
                  <w:rPr>
                    <w:bCs/>
                  </w:rPr>
                  <w:t xml:space="preserve">, </w:t>
                </w:r>
                <w:r w:rsidRPr="004E177A">
                  <w:rPr>
                    <w:bCs/>
                  </w:rPr>
                  <w:t xml:space="preserve"> Dr. Aparna U  &amp;  Dr. Yashwanth N</w:t>
                </w:r>
              </w:p>
            </w:tc>
          </w:sdtContent>
        </w:sdt>
      </w:tr>
    </w:tbl>
    <w:p w14:paraId="69A9C667" w14:textId="77777777" w:rsidR="00BF2601" w:rsidRPr="00A23852" w:rsidRDefault="00BF2601" w:rsidP="00BF2601">
      <w:pPr>
        <w:rPr>
          <w:rFonts w:ascii="Trebuchet MS" w:hAnsi="Trebuchet MS"/>
          <w:b/>
          <w:sz w:val="20"/>
        </w:rPr>
      </w:pPr>
    </w:p>
    <w:p w14:paraId="312D3A08" w14:textId="44A459FA" w:rsidR="00BF2601" w:rsidRDefault="00BF2601" w:rsidP="00BF2601">
      <w:pPr>
        <w:rPr>
          <w:rFonts w:ascii="Trebuchet MS" w:hAnsi="Trebuchet MS"/>
          <w:b/>
        </w:rPr>
      </w:pPr>
    </w:p>
    <w:p w14:paraId="701CB0BF" w14:textId="64D36B71" w:rsidR="004B5A89" w:rsidRDefault="004B5A89" w:rsidP="00BF2601">
      <w:pPr>
        <w:rPr>
          <w:rFonts w:ascii="Trebuchet MS" w:hAnsi="Trebuchet MS"/>
          <w:b/>
        </w:rPr>
      </w:pPr>
    </w:p>
    <w:p w14:paraId="1DCDB215" w14:textId="77777777" w:rsidR="004B5A89" w:rsidRPr="00D20A19" w:rsidRDefault="004B5A89" w:rsidP="00BF2601">
      <w:pPr>
        <w:rPr>
          <w:rFonts w:ascii="Trebuchet MS" w:hAnsi="Trebuchet MS"/>
          <w:b/>
        </w:rPr>
      </w:pPr>
    </w:p>
    <w:p w14:paraId="2F180BDD" w14:textId="77777777" w:rsidR="00BF2601" w:rsidRDefault="00BF2601" w:rsidP="00BF260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488BF7A6" w14:textId="77777777" w:rsidR="00BF2601" w:rsidRPr="00BF4293" w:rsidRDefault="00BF2601" w:rsidP="00BF260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2601" w14:paraId="607040A5" w14:textId="77777777" w:rsidTr="00C87411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CA87764" w14:textId="77777777" w:rsidR="00BF2601" w:rsidRDefault="00BF2601" w:rsidP="00C87411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placeholder>
              <w:docPart w:val="7F06F7AE1F5B4C208AF1B73C387B64C5"/>
            </w:placeholder>
            <w:date w:fullDate="2023-02-14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5F91A3C" w14:textId="20F48026" w:rsidR="00BF2601" w:rsidRDefault="004E177A" w:rsidP="005A576A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4-02-2023</w:t>
                </w:r>
              </w:p>
            </w:tc>
          </w:sdtContent>
        </w:sdt>
      </w:tr>
    </w:tbl>
    <w:p w14:paraId="4D6CD368" w14:textId="77777777" w:rsidR="00BF2601" w:rsidRDefault="00BF2601" w:rsidP="00BF2601">
      <w:pPr>
        <w:rPr>
          <w:rFonts w:ascii="Trebuchet MS" w:hAnsi="Trebuchet MS"/>
          <w:b/>
        </w:rPr>
      </w:pPr>
    </w:p>
    <w:p w14:paraId="62F711F9" w14:textId="6F59CC0F" w:rsidR="00BF2601" w:rsidRDefault="00BF2601" w:rsidP="00BF2601">
      <w:pPr>
        <w:rPr>
          <w:rFonts w:ascii="Trebuchet MS" w:hAnsi="Trebuchet MS"/>
          <w:b/>
        </w:rPr>
      </w:pPr>
    </w:p>
    <w:p w14:paraId="62F64FD0" w14:textId="77777777" w:rsidR="004B5A89" w:rsidRDefault="004B5A89" w:rsidP="00BF260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2601" w14:paraId="1B3E7823" w14:textId="77777777" w:rsidTr="00C87411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B796B74" w14:textId="77777777" w:rsidR="00BF2601" w:rsidRPr="00C25140" w:rsidRDefault="00BF2601" w:rsidP="00C87411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placeholder>
              <w:docPart w:val="6C69999C28DE48D9BCF5CD618F3D7069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3C1C0D7E" w14:textId="2790DC0C" w:rsidR="00BF2601" w:rsidRDefault="00376AE1" w:rsidP="00221A48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376AE1">
                  <w:rPr>
                    <w:rStyle w:val="Style2"/>
                  </w:rPr>
                  <w:t>Dr. Kumara Shama</w:t>
                </w:r>
              </w:p>
            </w:tc>
          </w:sdtContent>
        </w:sdt>
      </w:tr>
    </w:tbl>
    <w:p w14:paraId="469396A1" w14:textId="77777777" w:rsidR="00BF2601" w:rsidRPr="00A23852" w:rsidRDefault="00BF2601" w:rsidP="00BF2601">
      <w:pPr>
        <w:rPr>
          <w:rFonts w:ascii="Trebuchet MS" w:hAnsi="Trebuchet MS"/>
          <w:b/>
          <w:sz w:val="10"/>
        </w:rPr>
      </w:pPr>
    </w:p>
    <w:p w14:paraId="27067602" w14:textId="68EE1EB3" w:rsidR="00BF2601" w:rsidRDefault="00BF2601" w:rsidP="00BF2601">
      <w:pPr>
        <w:rPr>
          <w:rFonts w:ascii="Trebuchet MS" w:hAnsi="Trebuchet MS"/>
          <w:b/>
        </w:rPr>
      </w:pPr>
    </w:p>
    <w:p w14:paraId="121CA3CE" w14:textId="77777777" w:rsidR="004B5A89" w:rsidRDefault="004B5A89" w:rsidP="00BF2601">
      <w:pPr>
        <w:rPr>
          <w:rFonts w:ascii="Trebuchet MS" w:hAnsi="Trebuchet MS"/>
          <w:b/>
        </w:rPr>
      </w:pPr>
    </w:p>
    <w:p w14:paraId="3DE9E432" w14:textId="77777777" w:rsidR="00BF2601" w:rsidRPr="00A23852" w:rsidRDefault="00BF2601" w:rsidP="00BF2601">
      <w:pPr>
        <w:rPr>
          <w:rFonts w:ascii="Trebuchet MS" w:hAnsi="Trebuchet MS"/>
          <w:b/>
          <w:sz w:val="14"/>
        </w:rPr>
      </w:pPr>
    </w:p>
    <w:p w14:paraId="50E43837" w14:textId="77777777" w:rsidR="00BF2601" w:rsidRDefault="00BF2601" w:rsidP="00BF260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5E4D7EF4" w14:textId="77777777" w:rsidR="00BF2601" w:rsidRPr="00BF4293" w:rsidRDefault="00BF2601" w:rsidP="00BF260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2601" w14:paraId="4959C3A9" w14:textId="77777777" w:rsidTr="00C87411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E0C42D6" w14:textId="77777777" w:rsidR="00BF2601" w:rsidRDefault="00BF2601" w:rsidP="00C87411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placeholder>
              <w:docPart w:val="E6942649150945FCB82D0D534D30AF7B"/>
            </w:placeholder>
            <w:date w:fullDate="2023-02-14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76CF0AC" w14:textId="536281AB" w:rsidR="00BF2601" w:rsidRDefault="004E177A" w:rsidP="006A566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4-02-2023</w:t>
                </w:r>
              </w:p>
            </w:tc>
          </w:sdtContent>
        </w:sdt>
      </w:tr>
    </w:tbl>
    <w:p w14:paraId="13B407AF" w14:textId="77777777" w:rsidR="00BF2601" w:rsidRDefault="00BF2601" w:rsidP="00BF2601">
      <w:pPr>
        <w:pStyle w:val="BodyText"/>
        <w:jc w:val="left"/>
        <w:rPr>
          <w:rFonts w:ascii="Trebuchet MS" w:hAnsi="Trebuchet MS"/>
          <w:b/>
          <w:caps/>
        </w:rPr>
      </w:pPr>
    </w:p>
    <w:p w14:paraId="7C977D84" w14:textId="091D88B3" w:rsidR="00BF2601" w:rsidRDefault="00BF2601" w:rsidP="00BF2601">
      <w:pPr>
        <w:pStyle w:val="BodyText"/>
        <w:jc w:val="left"/>
        <w:rPr>
          <w:rFonts w:ascii="Trebuchet MS" w:hAnsi="Trebuchet MS"/>
          <w:b/>
          <w:caps/>
        </w:rPr>
      </w:pPr>
      <w:r w:rsidRPr="006B0A71">
        <w:rPr>
          <w:rFonts w:ascii="Trebuchet MS" w:hAnsi="Trebuchet MS"/>
          <w:b/>
          <w:caps/>
        </w:rPr>
        <w:t>Faculty members teaching the course:</w:t>
      </w:r>
    </w:p>
    <w:p w14:paraId="4D11EF07" w14:textId="77777777" w:rsidR="00881C79" w:rsidRDefault="00881C79" w:rsidP="00BF2601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8"/>
        <w:gridCol w:w="2775"/>
      </w:tblGrid>
      <w:tr w:rsidR="0083254C" w:rsidRPr="006B0A71" w14:paraId="1A697A87" w14:textId="77777777" w:rsidTr="00360F8F">
        <w:tc>
          <w:tcPr>
            <w:tcW w:w="2958" w:type="dxa"/>
          </w:tcPr>
          <w:p w14:paraId="5AB732F4" w14:textId="77777777" w:rsidR="0083254C" w:rsidRPr="007379D2" w:rsidRDefault="0083254C" w:rsidP="007379D2">
            <w:pPr>
              <w:pStyle w:val="BodyText"/>
              <w:jc w:val="center"/>
              <w:rPr>
                <w:b/>
                <w:caps/>
                <w:sz w:val="22"/>
                <w:szCs w:val="22"/>
              </w:rPr>
            </w:pPr>
            <w:r w:rsidRPr="007379D2">
              <w:rPr>
                <w:b/>
                <w:caps/>
                <w:sz w:val="22"/>
                <w:szCs w:val="22"/>
              </w:rPr>
              <w:t>fACULTY nAME</w:t>
            </w:r>
          </w:p>
        </w:tc>
        <w:tc>
          <w:tcPr>
            <w:tcW w:w="2775" w:type="dxa"/>
          </w:tcPr>
          <w:p w14:paraId="5751D6CA" w14:textId="38E9112C" w:rsidR="0083254C" w:rsidRDefault="0083254C" w:rsidP="007379D2">
            <w:pPr>
              <w:pStyle w:val="BodyText"/>
              <w:jc w:val="center"/>
              <w:rPr>
                <w:b/>
                <w:caps/>
                <w:sz w:val="22"/>
                <w:szCs w:val="22"/>
              </w:rPr>
            </w:pPr>
            <w:r>
              <w:rPr>
                <w:b/>
                <w:caps/>
                <w:sz w:val="22"/>
                <w:szCs w:val="22"/>
              </w:rPr>
              <w:t>Section</w:t>
            </w:r>
          </w:p>
        </w:tc>
      </w:tr>
      <w:tr w:rsidR="0083254C" w:rsidRPr="00901B71" w14:paraId="4274F429" w14:textId="77777777" w:rsidTr="00360F8F">
        <w:tc>
          <w:tcPr>
            <w:tcW w:w="2958" w:type="dxa"/>
          </w:tcPr>
          <w:p w14:paraId="5B8E6023" w14:textId="6FA7B1AC" w:rsidR="0083254C" w:rsidRPr="00901B71" w:rsidRDefault="00376AE1" w:rsidP="008D76F0">
            <w:pPr>
              <w:pStyle w:val="BodyText"/>
              <w:jc w:val="left"/>
              <w:rPr>
                <w:bCs/>
                <w:caps/>
              </w:rPr>
            </w:pPr>
            <w:r w:rsidRPr="00901B71">
              <w:rPr>
                <w:bCs/>
              </w:rPr>
              <w:t>Dr. Anitha H</w:t>
            </w:r>
          </w:p>
        </w:tc>
        <w:tc>
          <w:tcPr>
            <w:tcW w:w="2775" w:type="dxa"/>
          </w:tcPr>
          <w:p w14:paraId="08B4B60D" w14:textId="3BFB6CDE" w:rsidR="0083254C" w:rsidRPr="00901B71" w:rsidRDefault="006A5660" w:rsidP="006A5660">
            <w:pPr>
              <w:pStyle w:val="BodyText"/>
              <w:jc w:val="center"/>
            </w:pPr>
            <w:r w:rsidRPr="00901B71">
              <w:t>A</w:t>
            </w:r>
          </w:p>
        </w:tc>
      </w:tr>
      <w:tr w:rsidR="0083254C" w:rsidRPr="00901B71" w14:paraId="1172CF1E" w14:textId="77777777" w:rsidTr="00360F8F">
        <w:tc>
          <w:tcPr>
            <w:tcW w:w="2958" w:type="dxa"/>
          </w:tcPr>
          <w:p w14:paraId="1BC79BC5" w14:textId="4BE0C793" w:rsidR="0083254C" w:rsidRPr="00901B71" w:rsidRDefault="00376AE1" w:rsidP="00054046">
            <w:pPr>
              <w:pStyle w:val="BodyText"/>
              <w:jc w:val="left"/>
              <w:rPr>
                <w:bCs/>
                <w:caps/>
              </w:rPr>
            </w:pPr>
            <w:r w:rsidRPr="00901B71">
              <w:rPr>
                <w:noProof/>
                <w:color w:val="000000"/>
              </w:rPr>
              <w:t>Jagadeesh Chandra R.B</w:t>
            </w:r>
          </w:p>
        </w:tc>
        <w:tc>
          <w:tcPr>
            <w:tcW w:w="2775" w:type="dxa"/>
          </w:tcPr>
          <w:p w14:paraId="2468BFEE" w14:textId="5514553D" w:rsidR="0083254C" w:rsidRPr="00901B71" w:rsidRDefault="006A5660" w:rsidP="006A5660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b</w:t>
            </w:r>
          </w:p>
        </w:tc>
      </w:tr>
      <w:tr w:rsidR="005A576A" w:rsidRPr="00901B71" w14:paraId="71AA7BE8" w14:textId="77777777" w:rsidTr="00360F8F">
        <w:tc>
          <w:tcPr>
            <w:tcW w:w="2958" w:type="dxa"/>
          </w:tcPr>
          <w:p w14:paraId="7C806E83" w14:textId="0E553B58" w:rsidR="005A576A" w:rsidRPr="00901B71" w:rsidRDefault="00376AE1" w:rsidP="005A576A">
            <w:pPr>
              <w:pStyle w:val="BodyText"/>
              <w:jc w:val="left"/>
              <w:rPr>
                <w:bCs/>
                <w:caps/>
              </w:rPr>
            </w:pPr>
            <w:r w:rsidRPr="00901B71">
              <w:rPr>
                <w:bCs/>
              </w:rPr>
              <w:t>Dr.Aparna U</w:t>
            </w:r>
          </w:p>
        </w:tc>
        <w:tc>
          <w:tcPr>
            <w:tcW w:w="2775" w:type="dxa"/>
          </w:tcPr>
          <w:p w14:paraId="16054689" w14:textId="704CB9B0" w:rsidR="005A576A" w:rsidRPr="00901B71" w:rsidRDefault="005A576A" w:rsidP="005A576A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C</w:t>
            </w:r>
          </w:p>
        </w:tc>
      </w:tr>
      <w:tr w:rsidR="005A576A" w:rsidRPr="00901B71" w14:paraId="3B6C1BDA" w14:textId="77777777" w:rsidTr="00360F8F">
        <w:tc>
          <w:tcPr>
            <w:tcW w:w="2958" w:type="dxa"/>
          </w:tcPr>
          <w:p w14:paraId="0729C663" w14:textId="53D6FE41" w:rsidR="005A576A" w:rsidRPr="00901B71" w:rsidRDefault="005A576A" w:rsidP="005A576A">
            <w:pPr>
              <w:pStyle w:val="BodyText"/>
              <w:jc w:val="left"/>
              <w:rPr>
                <w:bCs/>
              </w:rPr>
            </w:pPr>
            <w:r w:rsidRPr="00901B71">
              <w:rPr>
                <w:bCs/>
              </w:rPr>
              <w:t xml:space="preserve">Shashi Kumar G S </w:t>
            </w:r>
          </w:p>
        </w:tc>
        <w:tc>
          <w:tcPr>
            <w:tcW w:w="2775" w:type="dxa"/>
          </w:tcPr>
          <w:p w14:paraId="4E0D23F0" w14:textId="596BDB87" w:rsidR="005A576A" w:rsidRPr="00901B71" w:rsidRDefault="005A576A" w:rsidP="005A576A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D</w:t>
            </w:r>
          </w:p>
        </w:tc>
      </w:tr>
      <w:tr w:rsidR="005A576A" w:rsidRPr="00901B71" w14:paraId="72F26911" w14:textId="77777777" w:rsidTr="00360F8F">
        <w:tc>
          <w:tcPr>
            <w:tcW w:w="2958" w:type="dxa"/>
          </w:tcPr>
          <w:p w14:paraId="6612F6AE" w14:textId="3F8F6520" w:rsidR="005A576A" w:rsidRPr="00901B71" w:rsidRDefault="00376AE1" w:rsidP="005A576A">
            <w:pPr>
              <w:pStyle w:val="BodyText"/>
              <w:jc w:val="left"/>
              <w:rPr>
                <w:bCs/>
              </w:rPr>
            </w:pPr>
            <w:r w:rsidRPr="00901B71">
              <w:rPr>
                <w:bCs/>
              </w:rPr>
              <w:t>Dr. R Vinoth</w:t>
            </w:r>
          </w:p>
        </w:tc>
        <w:tc>
          <w:tcPr>
            <w:tcW w:w="2775" w:type="dxa"/>
          </w:tcPr>
          <w:p w14:paraId="52DA8782" w14:textId="5E64F9D4" w:rsidR="005A576A" w:rsidRPr="00901B71" w:rsidRDefault="005A576A" w:rsidP="005A576A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E</w:t>
            </w:r>
          </w:p>
        </w:tc>
      </w:tr>
      <w:tr w:rsidR="005A576A" w:rsidRPr="00901B71" w14:paraId="32ADF135" w14:textId="77777777" w:rsidTr="00360F8F">
        <w:tc>
          <w:tcPr>
            <w:tcW w:w="2958" w:type="dxa"/>
          </w:tcPr>
          <w:p w14:paraId="34606F37" w14:textId="046CF67E" w:rsidR="005A576A" w:rsidRPr="00901B71" w:rsidRDefault="00376AE1" w:rsidP="005A576A">
            <w:pPr>
              <w:pStyle w:val="BodyText"/>
              <w:jc w:val="left"/>
              <w:rPr>
                <w:bCs/>
                <w:caps/>
              </w:rPr>
            </w:pPr>
            <w:r w:rsidRPr="00901B71">
              <w:rPr>
                <w:bCs/>
              </w:rPr>
              <w:t>Navya K T</w:t>
            </w:r>
          </w:p>
        </w:tc>
        <w:tc>
          <w:tcPr>
            <w:tcW w:w="2775" w:type="dxa"/>
          </w:tcPr>
          <w:p w14:paraId="5F0739B5" w14:textId="2226CA66" w:rsidR="005A576A" w:rsidRPr="00901B71" w:rsidRDefault="005A576A" w:rsidP="005A576A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F</w:t>
            </w:r>
          </w:p>
        </w:tc>
      </w:tr>
      <w:tr w:rsidR="005A576A" w:rsidRPr="00901B71" w14:paraId="74C78BA7" w14:textId="77777777" w:rsidTr="00360F8F">
        <w:tc>
          <w:tcPr>
            <w:tcW w:w="2958" w:type="dxa"/>
          </w:tcPr>
          <w:p w14:paraId="560B5565" w14:textId="42C9E71D" w:rsidR="005A576A" w:rsidRPr="00C87411" w:rsidRDefault="00D20C91" w:rsidP="00D20C91">
            <w:pPr>
              <w:pStyle w:val="BodyText"/>
              <w:jc w:val="left"/>
              <w:rPr>
                <w:bCs/>
                <w:caps/>
              </w:rPr>
            </w:pPr>
            <w:r w:rsidRPr="00D20C91">
              <w:rPr>
                <w:bCs/>
              </w:rPr>
              <w:t xml:space="preserve">Shreeharsha </w:t>
            </w:r>
            <w:r>
              <w:rPr>
                <w:bCs/>
              </w:rPr>
              <w:t>K G</w:t>
            </w:r>
          </w:p>
        </w:tc>
        <w:tc>
          <w:tcPr>
            <w:tcW w:w="2775" w:type="dxa"/>
          </w:tcPr>
          <w:p w14:paraId="638A6A6B" w14:textId="6AE41EB9" w:rsidR="005A576A" w:rsidRPr="00901B71" w:rsidRDefault="005A576A" w:rsidP="005A576A">
            <w:pPr>
              <w:pStyle w:val="BodyText"/>
              <w:jc w:val="center"/>
              <w:rPr>
                <w:bCs/>
              </w:rPr>
            </w:pPr>
            <w:r w:rsidRPr="00901B71">
              <w:rPr>
                <w:bCs/>
              </w:rPr>
              <w:t>G</w:t>
            </w:r>
          </w:p>
        </w:tc>
      </w:tr>
      <w:tr w:rsidR="005A576A" w:rsidRPr="00901B71" w14:paraId="247CBA98" w14:textId="77777777" w:rsidTr="00360F8F">
        <w:tc>
          <w:tcPr>
            <w:tcW w:w="2958" w:type="dxa"/>
          </w:tcPr>
          <w:p w14:paraId="26456CC5" w14:textId="0A0301EB" w:rsidR="005A576A" w:rsidRPr="00901B71" w:rsidRDefault="00376AE1" w:rsidP="005A576A">
            <w:pPr>
              <w:pStyle w:val="BodyText"/>
              <w:jc w:val="left"/>
              <w:rPr>
                <w:bCs/>
                <w:caps/>
              </w:rPr>
            </w:pPr>
            <w:r>
              <w:rPr>
                <w:bCs/>
                <w:caps/>
              </w:rPr>
              <w:t>D</w:t>
            </w:r>
            <w:r>
              <w:rPr>
                <w:bCs/>
              </w:rPr>
              <w:t>ivya</w:t>
            </w:r>
            <w:r>
              <w:rPr>
                <w:bCs/>
                <w:caps/>
              </w:rPr>
              <w:t xml:space="preserve"> </w:t>
            </w:r>
            <w:r>
              <w:rPr>
                <w:bCs/>
              </w:rPr>
              <w:t>B</w:t>
            </w:r>
          </w:p>
        </w:tc>
        <w:tc>
          <w:tcPr>
            <w:tcW w:w="2775" w:type="dxa"/>
          </w:tcPr>
          <w:p w14:paraId="3020BDC0" w14:textId="4DBFDB38" w:rsidR="005A576A" w:rsidRPr="00901B71" w:rsidRDefault="005A576A" w:rsidP="005A576A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H</w:t>
            </w:r>
          </w:p>
        </w:tc>
      </w:tr>
      <w:tr w:rsidR="00376AE1" w:rsidRPr="00901B71" w14:paraId="3FB6D9DA" w14:textId="77777777" w:rsidTr="00360F8F">
        <w:tc>
          <w:tcPr>
            <w:tcW w:w="2958" w:type="dxa"/>
          </w:tcPr>
          <w:p w14:paraId="630E0ABF" w14:textId="6457C8B2" w:rsidR="00376AE1" w:rsidRPr="00901B71" w:rsidRDefault="00376AE1" w:rsidP="00376AE1">
            <w:pPr>
              <w:pStyle w:val="BodyText"/>
              <w:jc w:val="left"/>
              <w:rPr>
                <w:bCs/>
                <w:caps/>
              </w:rPr>
            </w:pPr>
            <w:r w:rsidRPr="00901B71">
              <w:rPr>
                <w:bCs/>
              </w:rPr>
              <w:t xml:space="preserve">Suhas K  </w:t>
            </w:r>
          </w:p>
        </w:tc>
        <w:tc>
          <w:tcPr>
            <w:tcW w:w="2775" w:type="dxa"/>
          </w:tcPr>
          <w:p w14:paraId="6A24E430" w14:textId="4954C626" w:rsidR="00376AE1" w:rsidRPr="00901B71" w:rsidRDefault="00EE1853" w:rsidP="00376AE1">
            <w:pPr>
              <w:pStyle w:val="BodyText"/>
              <w:jc w:val="center"/>
              <w:rPr>
                <w:bCs/>
                <w:caps/>
              </w:rPr>
            </w:pPr>
            <w:r>
              <w:rPr>
                <w:bCs/>
                <w:caps/>
              </w:rPr>
              <w:t>I</w:t>
            </w:r>
          </w:p>
        </w:tc>
      </w:tr>
      <w:tr w:rsidR="00EE1853" w:rsidRPr="00901B71" w14:paraId="383BD9B7" w14:textId="77777777" w:rsidTr="00360F8F">
        <w:tc>
          <w:tcPr>
            <w:tcW w:w="2958" w:type="dxa"/>
          </w:tcPr>
          <w:p w14:paraId="09545460" w14:textId="16C026F4" w:rsidR="00EE1853" w:rsidRPr="00901B71" w:rsidRDefault="00EE1853" w:rsidP="00EE1853">
            <w:pPr>
              <w:pStyle w:val="BodyText"/>
              <w:jc w:val="left"/>
              <w:rPr>
                <w:bCs/>
              </w:rPr>
            </w:pPr>
            <w:r>
              <w:rPr>
                <w:bCs/>
              </w:rPr>
              <w:t>Akshatha K R</w:t>
            </w:r>
          </w:p>
        </w:tc>
        <w:tc>
          <w:tcPr>
            <w:tcW w:w="2775" w:type="dxa"/>
          </w:tcPr>
          <w:p w14:paraId="03358BAB" w14:textId="70B74699" w:rsidR="00EE1853" w:rsidRDefault="00EE1853" w:rsidP="00EE1853">
            <w:pPr>
              <w:pStyle w:val="BodyText"/>
              <w:jc w:val="center"/>
              <w:rPr>
                <w:bCs/>
                <w:caps/>
              </w:rPr>
            </w:pPr>
            <w:r>
              <w:rPr>
                <w:bCs/>
                <w:caps/>
              </w:rPr>
              <w:t>j</w:t>
            </w:r>
          </w:p>
        </w:tc>
      </w:tr>
      <w:tr w:rsidR="00EE1853" w:rsidRPr="00901B71" w14:paraId="0B51F308" w14:textId="77777777" w:rsidTr="00360F8F">
        <w:tc>
          <w:tcPr>
            <w:tcW w:w="2958" w:type="dxa"/>
          </w:tcPr>
          <w:p w14:paraId="1A4A7E9F" w14:textId="64A30AC5" w:rsidR="00EE1853" w:rsidRPr="00901B71" w:rsidRDefault="00EE1853" w:rsidP="00EE1853">
            <w:pPr>
              <w:pStyle w:val="BodyText"/>
              <w:jc w:val="left"/>
              <w:rPr>
                <w:bCs/>
              </w:rPr>
            </w:pPr>
            <w:r w:rsidRPr="00C87411">
              <w:rPr>
                <w:color w:val="000000"/>
              </w:rPr>
              <w:t>Soumya S</w:t>
            </w:r>
          </w:p>
        </w:tc>
        <w:tc>
          <w:tcPr>
            <w:tcW w:w="2775" w:type="dxa"/>
          </w:tcPr>
          <w:p w14:paraId="36E85D59" w14:textId="6EE32268" w:rsidR="00EE1853" w:rsidRPr="00901B71" w:rsidRDefault="00EE1853" w:rsidP="00EE1853">
            <w:pPr>
              <w:pStyle w:val="BodyText"/>
              <w:jc w:val="center"/>
              <w:rPr>
                <w:bCs/>
                <w:caps/>
              </w:rPr>
            </w:pPr>
            <w:r>
              <w:rPr>
                <w:bCs/>
                <w:caps/>
              </w:rPr>
              <w:t>k</w:t>
            </w:r>
          </w:p>
        </w:tc>
      </w:tr>
      <w:tr w:rsidR="00EE1853" w:rsidRPr="00901B71" w14:paraId="7DBC6750" w14:textId="77777777" w:rsidTr="00360F8F">
        <w:tc>
          <w:tcPr>
            <w:tcW w:w="2958" w:type="dxa"/>
          </w:tcPr>
          <w:p w14:paraId="2B62A9E6" w14:textId="5DE1273E" w:rsidR="00EE1853" w:rsidRPr="00901B71" w:rsidRDefault="00EE1853" w:rsidP="00EE1853">
            <w:pPr>
              <w:pStyle w:val="BodyText"/>
              <w:jc w:val="left"/>
              <w:rPr>
                <w:bCs/>
                <w:caps/>
              </w:rPr>
            </w:pPr>
            <w:r w:rsidRPr="00901B71">
              <w:rPr>
                <w:noProof/>
                <w:color w:val="000000"/>
              </w:rPr>
              <w:t>Dr. Yashwanth N</w:t>
            </w:r>
          </w:p>
        </w:tc>
        <w:tc>
          <w:tcPr>
            <w:tcW w:w="2775" w:type="dxa"/>
          </w:tcPr>
          <w:p w14:paraId="1D8E12F6" w14:textId="6410961B" w:rsidR="00EE1853" w:rsidRPr="00901B71" w:rsidRDefault="00EE1853" w:rsidP="00EE1853">
            <w:pPr>
              <w:pStyle w:val="BodyText"/>
              <w:jc w:val="center"/>
              <w:rPr>
                <w:bCs/>
                <w:caps/>
              </w:rPr>
            </w:pPr>
            <w:r w:rsidRPr="00901B71">
              <w:rPr>
                <w:bCs/>
                <w:caps/>
              </w:rPr>
              <w:t>L</w:t>
            </w:r>
          </w:p>
        </w:tc>
      </w:tr>
    </w:tbl>
    <w:p w14:paraId="54FDD8BF" w14:textId="1095AA6A" w:rsidR="00685AC1" w:rsidRPr="00901B71" w:rsidRDefault="00685AC1" w:rsidP="00CE1FCE">
      <w:bookmarkStart w:id="0" w:name="_GoBack"/>
      <w:bookmarkEnd w:id="0"/>
    </w:p>
    <w:sectPr w:rsidR="00685AC1" w:rsidRPr="00901B71" w:rsidSect="00C87411">
      <w:headerReference w:type="default" r:id="rId11"/>
      <w:footerReference w:type="even" r:id="rId12"/>
      <w:footerReference w:type="default" r:id="rId13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7AB7E" w14:textId="77777777" w:rsidR="000928AC" w:rsidRDefault="000928AC">
      <w:r>
        <w:separator/>
      </w:r>
    </w:p>
  </w:endnote>
  <w:endnote w:type="continuationSeparator" w:id="0">
    <w:p w14:paraId="5F720948" w14:textId="77777777" w:rsidR="000928AC" w:rsidRDefault="000928AC">
      <w:r>
        <w:continuationSeparator/>
      </w:r>
    </w:p>
  </w:endnote>
  <w:endnote w:type="continuationNotice" w:id="1">
    <w:p w14:paraId="50C126EC" w14:textId="77777777" w:rsidR="000928AC" w:rsidRDefault="000928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6412F" w14:textId="77777777" w:rsidR="00C87411" w:rsidRDefault="00C87411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33F7E3D" w14:textId="77777777" w:rsidR="00C87411" w:rsidRDefault="00C87411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B70AF6" w14:textId="2008540B" w:rsidR="00C87411" w:rsidRDefault="00C87411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0928AC">
      <w:rPr>
        <w:rStyle w:val="PageNumber"/>
        <w:b/>
        <w:bCs/>
        <w:i/>
        <w:noProof/>
      </w:rPr>
      <w:t>1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4)</w:t>
    </w:r>
  </w:p>
  <w:p w14:paraId="4E2C3B3C" w14:textId="77777777" w:rsidR="00C87411" w:rsidRDefault="00C87411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084439" wp14:editId="5E2E1087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35A04C" w14:textId="77777777" w:rsidR="00C87411" w:rsidRDefault="00C87411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08443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">
              <v:textbox>
                <w:txbxContent>
                  <w:p w14:paraId="4135A04C" w14:textId="77777777" w:rsidR="00C87411" w:rsidRDefault="00C87411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B88A8B" w14:textId="77777777" w:rsidR="000928AC" w:rsidRDefault="000928AC">
      <w:r>
        <w:separator/>
      </w:r>
    </w:p>
  </w:footnote>
  <w:footnote w:type="continuationSeparator" w:id="0">
    <w:p w14:paraId="7E4D45D6" w14:textId="77777777" w:rsidR="000928AC" w:rsidRDefault="000928AC">
      <w:r>
        <w:continuationSeparator/>
      </w:r>
    </w:p>
  </w:footnote>
  <w:footnote w:type="continuationNotice" w:id="1">
    <w:p w14:paraId="59E6AFF0" w14:textId="77777777" w:rsidR="000928AC" w:rsidRDefault="000928AC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00C87411" w14:paraId="7F44EBD8" w14:textId="77777777" w:rsidTr="26D23CB2">
      <w:tc>
        <w:tcPr>
          <w:tcW w:w="2880" w:type="dxa"/>
        </w:tcPr>
        <w:p w14:paraId="0E8D8119" w14:textId="250235AA" w:rsidR="00C87411" w:rsidRDefault="00C87411" w:rsidP="26D23CB2">
          <w:pPr>
            <w:pStyle w:val="Header"/>
            <w:ind w:left="-115"/>
          </w:pPr>
        </w:p>
      </w:tc>
      <w:tc>
        <w:tcPr>
          <w:tcW w:w="2880" w:type="dxa"/>
        </w:tcPr>
        <w:p w14:paraId="2C4F5A55" w14:textId="330DAB79" w:rsidR="00C87411" w:rsidRDefault="00C87411" w:rsidP="26D23CB2">
          <w:pPr>
            <w:pStyle w:val="Header"/>
            <w:jc w:val="center"/>
          </w:pPr>
        </w:p>
      </w:tc>
      <w:tc>
        <w:tcPr>
          <w:tcW w:w="2880" w:type="dxa"/>
        </w:tcPr>
        <w:p w14:paraId="365818C8" w14:textId="1948D093" w:rsidR="00C87411" w:rsidRDefault="00C87411" w:rsidP="26D23CB2">
          <w:pPr>
            <w:pStyle w:val="Header"/>
            <w:ind w:right="-115"/>
            <w:jc w:val="right"/>
          </w:pPr>
        </w:p>
      </w:tc>
    </w:tr>
  </w:tbl>
  <w:p w14:paraId="3FE21123" w14:textId="0FC57010" w:rsidR="00C87411" w:rsidRDefault="00C87411" w:rsidP="26D23C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5076A"/>
    <w:multiLevelType w:val="hybridMultilevel"/>
    <w:tmpl w:val="B5C6DD9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A553E"/>
    <w:multiLevelType w:val="hybridMultilevel"/>
    <w:tmpl w:val="833E891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777FA"/>
    <w:multiLevelType w:val="hybridMultilevel"/>
    <w:tmpl w:val="1512A51C"/>
    <w:lvl w:ilvl="0" w:tplc="19923F7E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E55AF8"/>
    <w:multiLevelType w:val="hybridMultilevel"/>
    <w:tmpl w:val="22CA130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De1NDO1NDU1NrdQ0lEKTi0uzszPAykwqQUAzRDxiywAAAA="/>
  </w:docVars>
  <w:rsids>
    <w:rsidRoot w:val="00BF2601"/>
    <w:rsid w:val="00015F91"/>
    <w:rsid w:val="00054046"/>
    <w:rsid w:val="000928AC"/>
    <w:rsid w:val="000A2B99"/>
    <w:rsid w:val="000F02BA"/>
    <w:rsid w:val="000F7218"/>
    <w:rsid w:val="0010056A"/>
    <w:rsid w:val="00113AA8"/>
    <w:rsid w:val="001770C7"/>
    <w:rsid w:val="001813A0"/>
    <w:rsid w:val="00181878"/>
    <w:rsid w:val="001A0824"/>
    <w:rsid w:val="001B2A58"/>
    <w:rsid w:val="001B36DD"/>
    <w:rsid w:val="00221A48"/>
    <w:rsid w:val="00253F9B"/>
    <w:rsid w:val="002826A8"/>
    <w:rsid w:val="00286F5B"/>
    <w:rsid w:val="002932FA"/>
    <w:rsid w:val="002E66D1"/>
    <w:rsid w:val="002F358C"/>
    <w:rsid w:val="0030399A"/>
    <w:rsid w:val="0030663B"/>
    <w:rsid w:val="003220EB"/>
    <w:rsid w:val="00360F8F"/>
    <w:rsid w:val="003643D2"/>
    <w:rsid w:val="00372D08"/>
    <w:rsid w:val="00376AE1"/>
    <w:rsid w:val="00382134"/>
    <w:rsid w:val="003A0A2F"/>
    <w:rsid w:val="003E0C97"/>
    <w:rsid w:val="003F6CB9"/>
    <w:rsid w:val="0040559D"/>
    <w:rsid w:val="00424570"/>
    <w:rsid w:val="00441D0C"/>
    <w:rsid w:val="004732AA"/>
    <w:rsid w:val="004A7334"/>
    <w:rsid w:val="004B5A89"/>
    <w:rsid w:val="004D6EBA"/>
    <w:rsid w:val="004E177A"/>
    <w:rsid w:val="004F2AC3"/>
    <w:rsid w:val="00504334"/>
    <w:rsid w:val="00517F21"/>
    <w:rsid w:val="00520F8F"/>
    <w:rsid w:val="00525D24"/>
    <w:rsid w:val="005321C7"/>
    <w:rsid w:val="00541FBD"/>
    <w:rsid w:val="005A576A"/>
    <w:rsid w:val="005C39AE"/>
    <w:rsid w:val="005C7246"/>
    <w:rsid w:val="005D1B80"/>
    <w:rsid w:val="005E3ED5"/>
    <w:rsid w:val="00607D28"/>
    <w:rsid w:val="006248B8"/>
    <w:rsid w:val="00661469"/>
    <w:rsid w:val="006810E4"/>
    <w:rsid w:val="00685AC1"/>
    <w:rsid w:val="0069143B"/>
    <w:rsid w:val="006A2B68"/>
    <w:rsid w:val="006A5660"/>
    <w:rsid w:val="006D2CA1"/>
    <w:rsid w:val="006E4396"/>
    <w:rsid w:val="0073039C"/>
    <w:rsid w:val="007379D2"/>
    <w:rsid w:val="00744F23"/>
    <w:rsid w:val="00753E0B"/>
    <w:rsid w:val="00754625"/>
    <w:rsid w:val="00754C74"/>
    <w:rsid w:val="0076263F"/>
    <w:rsid w:val="007A509A"/>
    <w:rsid w:val="007E310E"/>
    <w:rsid w:val="007F3A7A"/>
    <w:rsid w:val="0083254C"/>
    <w:rsid w:val="00875D7F"/>
    <w:rsid w:val="0088125A"/>
    <w:rsid w:val="00881C79"/>
    <w:rsid w:val="008846DE"/>
    <w:rsid w:val="008D76F0"/>
    <w:rsid w:val="00901B71"/>
    <w:rsid w:val="00930BF3"/>
    <w:rsid w:val="0093743A"/>
    <w:rsid w:val="009639FA"/>
    <w:rsid w:val="009642C2"/>
    <w:rsid w:val="009A4EF4"/>
    <w:rsid w:val="009C2F35"/>
    <w:rsid w:val="009C3BFA"/>
    <w:rsid w:val="009D66A6"/>
    <w:rsid w:val="00A26499"/>
    <w:rsid w:val="00A377D5"/>
    <w:rsid w:val="00A37E0A"/>
    <w:rsid w:val="00A5544F"/>
    <w:rsid w:val="00A72A5E"/>
    <w:rsid w:val="00A75EAE"/>
    <w:rsid w:val="00A77BA6"/>
    <w:rsid w:val="00AC147C"/>
    <w:rsid w:val="00AC3F1E"/>
    <w:rsid w:val="00AD72BB"/>
    <w:rsid w:val="00B3032E"/>
    <w:rsid w:val="00B36B9F"/>
    <w:rsid w:val="00B45E8E"/>
    <w:rsid w:val="00B90C2A"/>
    <w:rsid w:val="00BB3ED8"/>
    <w:rsid w:val="00BC33DA"/>
    <w:rsid w:val="00BD34C2"/>
    <w:rsid w:val="00BF2601"/>
    <w:rsid w:val="00C2523B"/>
    <w:rsid w:val="00C72E22"/>
    <w:rsid w:val="00C87411"/>
    <w:rsid w:val="00CE1FCE"/>
    <w:rsid w:val="00CF4647"/>
    <w:rsid w:val="00D016C3"/>
    <w:rsid w:val="00D16675"/>
    <w:rsid w:val="00D20C91"/>
    <w:rsid w:val="00D21821"/>
    <w:rsid w:val="00D2728D"/>
    <w:rsid w:val="00D3278B"/>
    <w:rsid w:val="00D36863"/>
    <w:rsid w:val="00DC3691"/>
    <w:rsid w:val="00DD6458"/>
    <w:rsid w:val="00DD78F6"/>
    <w:rsid w:val="00DF1C82"/>
    <w:rsid w:val="00E2099F"/>
    <w:rsid w:val="00E263A4"/>
    <w:rsid w:val="00ED15CF"/>
    <w:rsid w:val="00EE1853"/>
    <w:rsid w:val="00EF7E95"/>
    <w:rsid w:val="00F10B04"/>
    <w:rsid w:val="00F34031"/>
    <w:rsid w:val="00F62F83"/>
    <w:rsid w:val="00F64353"/>
    <w:rsid w:val="00F86AAA"/>
    <w:rsid w:val="00FA5F12"/>
    <w:rsid w:val="00FB7BC9"/>
    <w:rsid w:val="00FC1DE9"/>
    <w:rsid w:val="01E91AF4"/>
    <w:rsid w:val="26D23CB2"/>
    <w:rsid w:val="3027FA07"/>
    <w:rsid w:val="4037A973"/>
    <w:rsid w:val="524DA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15423"/>
  <w15:chartTrackingRefBased/>
  <w15:docId w15:val="{EA60A096-0A37-4C7B-AF4A-F89B1362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26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qFormat/>
    <w:rsid w:val="00BF2601"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F2601"/>
    <w:rPr>
      <w:rFonts w:ascii="Trebuchet MS" w:eastAsia="Times New Roman" w:hAnsi="Trebuchet MS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rsid w:val="00BF2601"/>
    <w:pPr>
      <w:jc w:val="both"/>
    </w:pPr>
  </w:style>
  <w:style w:type="character" w:customStyle="1" w:styleId="BodyTextChar">
    <w:name w:val="Body Text Char"/>
    <w:basedOn w:val="DefaultParagraphFont"/>
    <w:link w:val="BodyText"/>
    <w:rsid w:val="00BF260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rsid w:val="00BF260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BF260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F2601"/>
  </w:style>
  <w:style w:type="paragraph" w:customStyle="1" w:styleId="menu">
    <w:name w:val="menu"/>
    <w:basedOn w:val="Normal"/>
    <w:rsid w:val="00BF2601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table" w:styleId="TableGrid">
    <w:name w:val="Table Grid"/>
    <w:basedOn w:val="TableNormal"/>
    <w:uiPriority w:val="39"/>
    <w:rsid w:val="00BF26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2601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F2601"/>
    <w:rPr>
      <w:rFonts w:asciiTheme="minorHAnsi" w:hAnsiTheme="minorHAnsi"/>
      <w:sz w:val="24"/>
    </w:rPr>
  </w:style>
  <w:style w:type="character" w:styleId="Hyperlink">
    <w:name w:val="Hyperlink"/>
    <w:basedOn w:val="DefaultParagraphFont"/>
    <w:uiPriority w:val="99"/>
    <w:unhideWhenUsed/>
    <w:rsid w:val="006D2CA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B36DD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paragraph">
    <w:name w:val="paragraph"/>
    <w:basedOn w:val="Normal"/>
    <w:rsid w:val="00DD6458"/>
    <w:pPr>
      <w:spacing w:before="100" w:beforeAutospacing="1" w:after="100" w:afterAutospacing="1"/>
    </w:pPr>
    <w:rPr>
      <w:lang w:val="en-IN" w:eastAsia="en-IN"/>
    </w:rPr>
  </w:style>
  <w:style w:type="character" w:customStyle="1" w:styleId="normaltextrun">
    <w:name w:val="normaltextrun"/>
    <w:basedOn w:val="DefaultParagraphFont"/>
    <w:rsid w:val="00DD64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A938AB65D449B0AF3FC195FEED4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EE2B5-AC0C-40B1-A85F-DF11A41B40E6}"/>
      </w:docPartPr>
      <w:docPartBody>
        <w:p w:rsidR="002B798F" w:rsidRDefault="00541FBD" w:rsidP="00541FBD">
          <w:pPr>
            <w:pStyle w:val="34A938AB65D449B0AF3FC195FEED402E"/>
          </w:pPr>
          <w:r w:rsidRPr="00EF5DFE">
            <w:t xml:space="preserve"> </w:t>
          </w:r>
          <w:r w:rsidRPr="00EF5DFE">
            <w:rPr>
              <w:rStyle w:val="PlaceholderText"/>
            </w:rPr>
            <w:t>Enter depa</w:t>
          </w:r>
          <w:r w:rsidRPr="004B220B">
            <w:rPr>
              <w:rStyle w:val="PlaceholderText"/>
              <w:color w:val="7F7F7F" w:themeColor="text1" w:themeTint="80"/>
            </w:rPr>
            <w:t>rtme</w:t>
          </w:r>
          <w:r w:rsidRPr="00EF5DFE">
            <w:rPr>
              <w:rStyle w:val="PlaceholderText"/>
            </w:rPr>
            <w:t>nt name.</w:t>
          </w:r>
        </w:p>
      </w:docPartBody>
    </w:docPart>
    <w:docPart>
      <w:docPartPr>
        <w:name w:val="A837CA2496324E4C9F7EA739B3B478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7D132-218E-4679-9631-832D0F9AAD51}"/>
      </w:docPartPr>
      <w:docPartBody>
        <w:p w:rsidR="002B798F" w:rsidRDefault="00541FBD" w:rsidP="00541FBD">
          <w:pPr>
            <w:pStyle w:val="A837CA2496324E4C9F7EA739B3B47813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9FC68D7C65FF4945A979A553E7603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61D69-998B-42C8-BF7D-89AC1DE94E14}"/>
      </w:docPartPr>
      <w:docPartBody>
        <w:p w:rsidR="002B798F" w:rsidRDefault="00541FBD" w:rsidP="00541FBD">
          <w:pPr>
            <w:pStyle w:val="9FC68D7C65FF4945A979A553E7603B4E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9B769747DA264BAEA58532F274EDE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7469FB-C830-4201-89E0-2B4EED89F319}"/>
      </w:docPartPr>
      <w:docPartBody>
        <w:p w:rsidR="002B798F" w:rsidRDefault="00541FBD" w:rsidP="00541FBD">
          <w:pPr>
            <w:pStyle w:val="9B769747DA264BAEA58532F274EDE73D"/>
          </w:pPr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semester.</w:t>
          </w:r>
        </w:p>
      </w:docPartBody>
    </w:docPart>
    <w:docPart>
      <w:docPartPr>
        <w:name w:val="72E5DE2F6E9A461EAD151AD4E2208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415D6-A0AF-436C-8D6E-AFA478823357}"/>
      </w:docPartPr>
      <w:docPartBody>
        <w:p w:rsidR="002B798F" w:rsidRDefault="00541FBD" w:rsidP="00541FBD">
          <w:pPr>
            <w:pStyle w:val="72E5DE2F6E9A461EAD151AD4E2208E21"/>
          </w:pPr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branch.</w:t>
          </w:r>
        </w:p>
      </w:docPartBody>
    </w:docPart>
    <w:docPart>
      <w:docPartPr>
        <w:name w:val="443C783B666940C9BE348E5D2C07E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1DFDA-B5B8-4173-9F17-29FA00D74CE7}"/>
      </w:docPartPr>
      <w:docPartBody>
        <w:p w:rsidR="002B798F" w:rsidRDefault="00541FBD" w:rsidP="00541FBD">
          <w:pPr>
            <w:pStyle w:val="443C783B666940C9BE348E5D2C07EC31"/>
          </w:pPr>
          <w:r w:rsidRPr="00EF5DFE">
            <w:t xml:space="preserve"> </w:t>
          </w:r>
          <w:r w:rsidRPr="00EF5DFE">
            <w:rPr>
              <w:rStyle w:val="PlaceholderText"/>
            </w:rPr>
            <w:t>Enter name of the faculty.</w:t>
          </w:r>
        </w:p>
      </w:docPartBody>
    </w:docPart>
    <w:docPart>
      <w:docPartPr>
        <w:name w:val="FD9A120320AC4D66992CB03A0CF31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0048F3-1FEB-4346-808F-37E19A3AB890}"/>
      </w:docPartPr>
      <w:docPartBody>
        <w:p w:rsidR="002B798F" w:rsidRDefault="00541FBD" w:rsidP="00541FBD">
          <w:pPr>
            <w:pStyle w:val="FD9A120320AC4D66992CB03A0CF31CD2"/>
          </w:pPr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A0FE1370A3745F38E30089C0CDA5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B89C9F-B4BE-431A-B5B9-EF2B288C8C95}"/>
      </w:docPartPr>
      <w:docPartBody>
        <w:p w:rsidR="002B798F" w:rsidRDefault="00541FBD" w:rsidP="00541FBD">
          <w:pPr>
            <w:pStyle w:val="4A0FE1370A3745F38E30089C0CDA5C3F"/>
          </w:pPr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811EEB7A874AF3BE55A9F5BCF55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543EF-EABF-4F9C-A1C9-7F87C77FD268}"/>
      </w:docPartPr>
      <w:docPartBody>
        <w:p w:rsidR="002B798F" w:rsidRDefault="00541FBD" w:rsidP="00541FBD">
          <w:pPr>
            <w:pStyle w:val="D7811EEB7A874AF3BE55A9F5BCF555FE"/>
          </w:pPr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13E384169D5C4C7EAE4248AD07B59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8E73C-C008-4641-A34B-F36FD36EC90A}"/>
      </w:docPartPr>
      <w:docPartBody>
        <w:p w:rsidR="002B798F" w:rsidRDefault="00541FBD" w:rsidP="00541FBD">
          <w:pPr>
            <w:pStyle w:val="13E384169D5C4C7EAE4248AD07B5990B"/>
          </w:pPr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AC00C1B974FD45C6812DFA6E32C189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A94C3-1A34-4E41-8800-E6A471C19725}"/>
      </w:docPartPr>
      <w:docPartBody>
        <w:p w:rsidR="002B798F" w:rsidRDefault="00541FBD" w:rsidP="00541FBD">
          <w:pPr>
            <w:pStyle w:val="AC00C1B974FD45C6812DFA6E32C18913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C2954CFD7543CC8AD9BE3FD56A6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D1EFC-1A99-4A0E-83BB-A5FE4101E421}"/>
      </w:docPartPr>
      <w:docPartBody>
        <w:p w:rsidR="002B798F" w:rsidRDefault="00541FBD" w:rsidP="00541FBD">
          <w:pPr>
            <w:pStyle w:val="32C2954CFD7543CC8AD9BE3FD56A66A8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1167131B9E48EA906F5FC726587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48CC7-202B-4FB7-A188-76983EAA4392}"/>
      </w:docPartPr>
      <w:docPartBody>
        <w:p w:rsidR="002B798F" w:rsidRDefault="00541FBD" w:rsidP="00541FBD">
          <w:pPr>
            <w:pStyle w:val="DD1167131B9E48EA906F5FC7265873DC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944440AF42444CB7F5A0E655CB9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1FA39-A8B1-478C-82AD-F9882EA1DFC1}"/>
      </w:docPartPr>
      <w:docPartBody>
        <w:p w:rsidR="002B798F" w:rsidRDefault="00541FBD" w:rsidP="00541FBD">
          <w:pPr>
            <w:pStyle w:val="83944440AF42444CB7F5A0E655CB9B19"/>
          </w:pPr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F2CC7BAB3D464BECAA92FCFB98E8E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2B560-31FC-41F0-910A-A7101AEC772C}"/>
      </w:docPartPr>
      <w:docPartBody>
        <w:p w:rsidR="002B798F" w:rsidRDefault="00541FBD" w:rsidP="00541FBD">
          <w:pPr>
            <w:pStyle w:val="F2CC7BAB3D464BECAA92FCFB98E8E3B9"/>
          </w:pPr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DEB5661505CA47E19EEA812678BD5C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C1FD3-8E2F-4A32-83E8-DCA4573BB6FE}"/>
      </w:docPartPr>
      <w:docPartBody>
        <w:p w:rsidR="002B798F" w:rsidRDefault="00541FBD" w:rsidP="00541FBD">
          <w:pPr>
            <w:pStyle w:val="DEB5661505CA47E19EEA812678BD5C19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3F906E6844014D318001BAF9DEF50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54BC6-CB0F-413C-AD95-FF1E31315BF8}"/>
      </w:docPartPr>
      <w:docPartBody>
        <w:p w:rsidR="002B798F" w:rsidRDefault="00541FBD" w:rsidP="00541FBD">
          <w:pPr>
            <w:pStyle w:val="3F906E6844014D318001BAF9DEF50B52"/>
          </w:pPr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A18F42E07EE40338334296D659D3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07926-995A-41D3-9E44-81DD5B359E64}"/>
      </w:docPartPr>
      <w:docPartBody>
        <w:p w:rsidR="002B798F" w:rsidRDefault="00541FBD" w:rsidP="00541FBD">
          <w:pPr>
            <w:pStyle w:val="3A18F42E07EE40338334296D659D3A42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FF3046C1E14B02953227F04B0F5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9C561-5566-4199-93F0-3B4A3C8BAA4D}"/>
      </w:docPartPr>
      <w:docPartBody>
        <w:p w:rsidR="002B798F" w:rsidRDefault="00541FBD" w:rsidP="00541FBD">
          <w:pPr>
            <w:pStyle w:val="C5FF3046C1E14B02953227F04B0F5665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44D9F75C8D147AFA12D4C4DA4B24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2D04F-F12F-475F-972D-E6A7F976EA29}"/>
      </w:docPartPr>
      <w:docPartBody>
        <w:p w:rsidR="002B798F" w:rsidRDefault="00541FBD" w:rsidP="00541FBD">
          <w:pPr>
            <w:pStyle w:val="B44D9F75C8D147AFA12D4C4DA4B248FE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06F7AE1F5B4C208AF1B73C387B64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1180D-264D-41AB-ADB0-158C22547005}"/>
      </w:docPartPr>
      <w:docPartBody>
        <w:p w:rsidR="002B798F" w:rsidRDefault="00541FBD" w:rsidP="00541FBD">
          <w:pPr>
            <w:pStyle w:val="7F06F7AE1F5B4C208AF1B73C387B64C5"/>
          </w:pPr>
          <w:r w:rsidRPr="00EF5DFE">
            <w:rPr>
              <w:rStyle w:val="PlaceholderText"/>
            </w:rPr>
            <w:t>Click or tap to enter a date.</w:t>
          </w:r>
        </w:p>
      </w:docPartBody>
    </w:docPart>
    <w:docPart>
      <w:docPartPr>
        <w:name w:val="6C69999C28DE48D9BCF5CD618F3D7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48BA4-B59D-47D1-8717-21CB1A764FBC}"/>
      </w:docPartPr>
      <w:docPartBody>
        <w:p w:rsidR="002B798F" w:rsidRDefault="00541FBD" w:rsidP="00541FBD">
          <w:pPr>
            <w:pStyle w:val="6C69999C28DE48D9BCF5CD618F3D706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942649150945FCB82D0D534D30AF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5FF95-1575-4CE7-91ED-BCE84241627B}"/>
      </w:docPartPr>
      <w:docPartBody>
        <w:p w:rsidR="002B798F" w:rsidRDefault="00541FBD" w:rsidP="00541FBD">
          <w:pPr>
            <w:pStyle w:val="E6942649150945FCB82D0D534D30AF7B"/>
          </w:pPr>
          <w:r w:rsidRPr="00EF5DFE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5C4547C27F4462A9D04133873ED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B77847-D612-4F90-B858-7E6961E33B4A}"/>
      </w:docPartPr>
      <w:docPartBody>
        <w:p w:rsidR="005310BD" w:rsidRDefault="00661469" w:rsidP="00661469">
          <w:pPr>
            <w:pStyle w:val="D95C4547C27F4462A9D04133873ED987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55BDBDF3764541800DFA40FFA49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591F1-3BB3-4E5E-B7DD-B7041B1F0FDB}"/>
      </w:docPartPr>
      <w:docPartBody>
        <w:p w:rsidR="005310BD" w:rsidRDefault="00661469" w:rsidP="00661469">
          <w:pPr>
            <w:pStyle w:val="7C55BDBDF3764541800DFA40FFA49D95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00B49FA46E4E92B44FE425EAECA4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86C69-6B76-4E41-AA0A-DA7EF3D87A82}"/>
      </w:docPartPr>
      <w:docPartBody>
        <w:p w:rsidR="005310BD" w:rsidRDefault="00661469" w:rsidP="00661469">
          <w:pPr>
            <w:pStyle w:val="A100B49FA46E4E92B44FE425EAECA48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91A93A610F419396CC0AAE2FC8F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A3E9A1-EA41-4067-929A-2C0A7ED8A24A}"/>
      </w:docPartPr>
      <w:docPartBody>
        <w:p w:rsidR="005310BD" w:rsidRDefault="00661469" w:rsidP="00661469">
          <w:pPr>
            <w:pStyle w:val="9F91A93A610F419396CC0AAE2FC8FA35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70ECBE2F246FCB90DB2C7C32DF9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51080-95AA-42F5-B4F7-E0BFF9B4FE74}"/>
      </w:docPartPr>
      <w:docPartBody>
        <w:p w:rsidR="00A06A22" w:rsidRDefault="00A06A22" w:rsidP="00A06A22">
          <w:pPr>
            <w:pStyle w:val="90E70ECBE2F246FCB90DB2C7C32DF936"/>
          </w:pPr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90A00417F74E3BB78A42C2586B7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4A3D6-E2BF-48F8-9996-DCBB27AE645F}"/>
      </w:docPartPr>
      <w:docPartBody>
        <w:p w:rsidR="00A06A22" w:rsidRDefault="00A06A22" w:rsidP="00A06A22">
          <w:pPr>
            <w:pStyle w:val="EC90A00417F74E3BB78A42C2586B7A6E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83CC27A4244E5C902403AFE6A65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7EFEFA-8D96-43EC-88CC-6DD595DD3FFC}"/>
      </w:docPartPr>
      <w:docPartBody>
        <w:p w:rsidR="00A06A22" w:rsidRDefault="00A06A22" w:rsidP="00A06A22">
          <w:pPr>
            <w:pStyle w:val="B683CC27A4244E5C902403AFE6A65AD9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679BD78070E646F4BD5AD7D7DABE34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61EFF-8D10-472B-BA67-B3E366F12FBA}"/>
      </w:docPartPr>
      <w:docPartBody>
        <w:p w:rsidR="00A06A22" w:rsidRDefault="00A06A22" w:rsidP="00A06A22">
          <w:pPr>
            <w:pStyle w:val="679BD78070E646F4BD5AD7D7DABE34CB"/>
          </w:pPr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2F8FA922CB043D59DEE70FD217FA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CA426-1180-4717-A018-BE25C473E138}"/>
      </w:docPartPr>
      <w:docPartBody>
        <w:p w:rsidR="00A06A22" w:rsidRDefault="00A06A22" w:rsidP="00A06A22">
          <w:pPr>
            <w:pStyle w:val="82F8FA922CB043D59DEE70FD217FAC7A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C7B2BE0F413451B8D3943130AA31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04965-0616-48B1-856C-C87EF65392E4}"/>
      </w:docPartPr>
      <w:docPartBody>
        <w:p w:rsidR="00A06A22" w:rsidRDefault="00A06A22" w:rsidP="00A06A22">
          <w:pPr>
            <w:pStyle w:val="8C7B2BE0F413451B8D3943130AA31572"/>
          </w:pPr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D93B97AB42E4E4C8F44368E90A78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725E6-20E3-4040-A3EF-A8315B9A80B5}"/>
      </w:docPartPr>
      <w:docPartBody>
        <w:p w:rsidR="00A06A22" w:rsidRDefault="00A06A22" w:rsidP="00A06A22">
          <w:pPr>
            <w:pStyle w:val="CD93B97AB42E4E4C8F44368E90A7884A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47BBA515094C6E9423A002C965C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A5B594-9367-4EC6-B3A4-690141E79665}"/>
      </w:docPartPr>
      <w:docPartBody>
        <w:p w:rsidR="00A06A22" w:rsidRDefault="00A06A22" w:rsidP="00A06A22">
          <w:pPr>
            <w:pStyle w:val="1847BBA515094C6E9423A002C965CB9C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6AA053071004D7D88BCE033AD6B8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A23C3-5D21-4240-A3AE-C8E12024EF22}"/>
      </w:docPartPr>
      <w:docPartBody>
        <w:p w:rsidR="00A06A22" w:rsidRDefault="00A06A22" w:rsidP="00A06A22">
          <w:pPr>
            <w:pStyle w:val="B6AA053071004D7D88BCE033AD6B8D2B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86BF9CECB4C4B39A545384E23069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5F3CB-A246-43AE-8917-9B6E6E7B1F64}"/>
      </w:docPartPr>
      <w:docPartBody>
        <w:p w:rsidR="00A06A22" w:rsidRDefault="00A06A22" w:rsidP="00A06A22">
          <w:pPr>
            <w:pStyle w:val="B86BF9CECB4C4B39A545384E23069A21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FB07F585C441178B73BE0370768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6A34F-83CF-435A-B24E-63CE9AFC30A2}"/>
      </w:docPartPr>
      <w:docPartBody>
        <w:p w:rsidR="00A06A22" w:rsidRDefault="00A06A22" w:rsidP="00A06A22">
          <w:pPr>
            <w:pStyle w:val="4BFB07F585C441178B73BE03707683A8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5E13902D3624EB7A8D1304127CCA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827C2-B365-4CF0-93A8-F0AF08BD5210}"/>
      </w:docPartPr>
      <w:docPartBody>
        <w:p w:rsidR="00A06A22" w:rsidRDefault="00A06A22" w:rsidP="00A06A22">
          <w:pPr>
            <w:pStyle w:val="A5E13902D3624EB7A8D1304127CCA268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69785CA30A4854B6842668098ED4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0058A-F43B-4D91-9726-60E3209AA009}"/>
      </w:docPartPr>
      <w:docPartBody>
        <w:p w:rsidR="00A06A22" w:rsidRDefault="00A06A22" w:rsidP="00A06A22">
          <w:pPr>
            <w:pStyle w:val="5469785CA30A4854B6842668098ED46C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826C4FCB44E2AA689B41377CAD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A91A8-108B-4B9A-AD16-45DB0E43144A}"/>
      </w:docPartPr>
      <w:docPartBody>
        <w:p w:rsidR="00A06A22" w:rsidRDefault="00A06A22" w:rsidP="00A06A22">
          <w:pPr>
            <w:pStyle w:val="069826C4FCB44E2AA689B41377CADB49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795C60AE1094CE7B219B5F8010A2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86DF1-F138-46ED-8FEB-3933166FE48C}"/>
      </w:docPartPr>
      <w:docPartBody>
        <w:p w:rsidR="00A06A22" w:rsidRDefault="00A06A22" w:rsidP="00A06A22">
          <w:pPr>
            <w:pStyle w:val="E795C60AE1094CE7B219B5F8010A2F85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3E45C50A78A438DAE1E6C5827D68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559ED-6183-4B54-95C2-545F7CBE3D80}"/>
      </w:docPartPr>
      <w:docPartBody>
        <w:p w:rsidR="00A06A22" w:rsidRDefault="00A06A22" w:rsidP="00A06A22">
          <w:pPr>
            <w:pStyle w:val="53E45C50A78A438DAE1E6C5827D68F8C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58D5E76683489A84C208DB378C3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03B35A-C619-4D6F-A220-F89AECEF80A6}"/>
      </w:docPartPr>
      <w:docPartBody>
        <w:p w:rsidR="00A06A22" w:rsidRDefault="00A06A22" w:rsidP="00A06A22">
          <w:pPr>
            <w:pStyle w:val="2658D5E76683489A84C208DB378C34A7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4BCA894EBBA84FA2999AACB132506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4DEFF4-B8F8-437F-A1A2-FD2844339D90}"/>
      </w:docPartPr>
      <w:docPartBody>
        <w:p w:rsidR="00581E3E" w:rsidRDefault="00A06A22" w:rsidP="00A06A22">
          <w:pPr>
            <w:pStyle w:val="4BCA894EBBA84FA2999AACB132506D78"/>
          </w:pPr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A03D180C89452B89AA9A0E6CFCD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8582D-1B36-44FB-A0A3-C07B37EC23F5}"/>
      </w:docPartPr>
      <w:docPartBody>
        <w:p w:rsidR="00581E3E" w:rsidRDefault="00A06A22" w:rsidP="00A06A22">
          <w:pPr>
            <w:pStyle w:val="76A03D180C89452B89AA9A0E6CFCDDC2"/>
          </w:pPr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C2F5A22C3E2410593425C5B541E7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B79F8-0578-4128-918C-B53CB97103B6}"/>
      </w:docPartPr>
      <w:docPartBody>
        <w:p w:rsidR="00581E3E" w:rsidRDefault="00A06A22" w:rsidP="00A06A22">
          <w:pPr>
            <w:pStyle w:val="7C2F5A22C3E2410593425C5B541E79E2"/>
          </w:pPr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0724EE632D4E10A0A9815104B10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BC9D4-D29B-4293-85FD-FF2CD397F104}"/>
      </w:docPartPr>
      <w:docPartBody>
        <w:p w:rsidR="00581E3E" w:rsidRDefault="00A06A22" w:rsidP="00A06A22">
          <w:pPr>
            <w:pStyle w:val="B80724EE632D4E10A0A9815104B109DC"/>
          </w:pPr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2BC73A0A594E949646011F1A132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051B7-1F30-46AF-BCAF-38029694801D}"/>
      </w:docPartPr>
      <w:docPartBody>
        <w:p w:rsidR="003732E6" w:rsidRDefault="008D4193" w:rsidP="008D4193">
          <w:pPr>
            <w:pStyle w:val="DE2BC73A0A594E949646011F1A132BA8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D57081387804ECFB0CEBBC2CE5AA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0F903-C3E2-40E6-9A97-CAE9D11044D8}"/>
      </w:docPartPr>
      <w:docPartBody>
        <w:p w:rsidR="003732E6" w:rsidRDefault="008D4193" w:rsidP="008D4193">
          <w:pPr>
            <w:pStyle w:val="6D57081387804ECFB0CEBBC2CE5AA65A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B3CE6DAB6447E0870B378C1F0916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A7D3A-79AE-4098-83BA-6EE14E889637}"/>
      </w:docPartPr>
      <w:docPartBody>
        <w:p w:rsidR="003732E6" w:rsidRDefault="008D4193" w:rsidP="008D4193">
          <w:pPr>
            <w:pStyle w:val="03B3CE6DAB6447E0870B378C1F09165E"/>
          </w:pPr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87CD6C20CC334559B7335351B9C26C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F7635-188C-4EF0-9160-46279E0AE63E}"/>
      </w:docPartPr>
      <w:docPartBody>
        <w:p w:rsidR="003732E6" w:rsidRDefault="008D4193" w:rsidP="008D4193">
          <w:pPr>
            <w:pStyle w:val="87CD6C20CC334559B7335351B9C26C02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961676C3AC14846A5497E1068D2E9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36D5C-1026-4DA1-BC56-ED1077F66B8D}"/>
      </w:docPartPr>
      <w:docPartBody>
        <w:p w:rsidR="003732E6" w:rsidRDefault="008D4193" w:rsidP="008D4193">
          <w:pPr>
            <w:pStyle w:val="8961676C3AC14846A5497E1068D2E9AD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EC947F91AE4CB7A81CC8013CA4AF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40AEA-4EB4-4AAE-B3B5-3EE34EA1BA87}"/>
      </w:docPartPr>
      <w:docPartBody>
        <w:p w:rsidR="003732E6" w:rsidRDefault="008D4193" w:rsidP="008D4193">
          <w:pPr>
            <w:pStyle w:val="73EC947F91AE4CB7A81CC8013CA4AFBD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DDD06C681C21489AB44BDA988214F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09D44-877B-4920-96E4-094C35BFB339}"/>
      </w:docPartPr>
      <w:docPartBody>
        <w:p w:rsidR="003732E6" w:rsidRDefault="008D4193" w:rsidP="008D4193">
          <w:pPr>
            <w:pStyle w:val="DDD06C681C21489AB44BDA988214F585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0B8606A7A824680A614BCF0FEA4D7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80C88-DCB8-464E-9406-38BF609E33A8}"/>
      </w:docPartPr>
      <w:docPartBody>
        <w:p w:rsidR="003732E6" w:rsidRDefault="008D4193" w:rsidP="008D4193">
          <w:pPr>
            <w:pStyle w:val="80B8606A7A824680A614BCF0FEA4D738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FC12E99D1A467BA7ADDE324CA1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53222-528E-4679-8378-59F6C8BE3119}"/>
      </w:docPartPr>
      <w:docPartBody>
        <w:p w:rsidR="003732E6" w:rsidRDefault="008D4193" w:rsidP="008D4193">
          <w:pPr>
            <w:pStyle w:val="62FC12E99D1A467BA7ADDE324CA1ABCC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5A0F971E6B54B9082B75BD375F24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43B0D-E97C-4205-BE2F-E51AB3949D58}"/>
      </w:docPartPr>
      <w:docPartBody>
        <w:p w:rsidR="003732E6" w:rsidRDefault="008D4193" w:rsidP="008D4193">
          <w:pPr>
            <w:pStyle w:val="A5A0F971E6B54B9082B75BD375F24985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397840BF2541B4888028CCA54C60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5606F-4448-4BAA-9282-1C1794A1DB5B}"/>
      </w:docPartPr>
      <w:docPartBody>
        <w:p w:rsidR="003732E6" w:rsidRDefault="008D4193" w:rsidP="008D4193">
          <w:pPr>
            <w:pStyle w:val="B0397840BF2541B4888028CCA54C603F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DD2EFFF1446FA8215FECF875FB2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9AF2D4-1EA2-478C-B68E-1D39DA40A47C}"/>
      </w:docPartPr>
      <w:docPartBody>
        <w:p w:rsidR="003732E6" w:rsidRDefault="008D4193" w:rsidP="008D4193">
          <w:pPr>
            <w:pStyle w:val="C92DD2EFFF1446FA8215FECF875FB236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286B72C308F44E98E9AF44722296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5ED9D-71B1-44E4-BABF-E3E50B9BA1F2}"/>
      </w:docPartPr>
      <w:docPartBody>
        <w:p w:rsidR="003732E6" w:rsidRDefault="008D4193" w:rsidP="008D4193">
          <w:pPr>
            <w:pStyle w:val="A286B72C308F44E98E9AF44722296745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52125D523E740F8A8E1027FE0DA6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0C3C67-77DF-40D9-920F-36229EC63D4A}"/>
      </w:docPartPr>
      <w:docPartBody>
        <w:p w:rsidR="003732E6" w:rsidRDefault="008D4193" w:rsidP="008D4193">
          <w:pPr>
            <w:pStyle w:val="552125D523E740F8A8E1027FE0DA641B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A9E1CCF80C4700B323309502BBDA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57241-0E35-4B48-9B3E-E26409DE34C2}"/>
      </w:docPartPr>
      <w:docPartBody>
        <w:p w:rsidR="003732E6" w:rsidRDefault="008D4193" w:rsidP="008D4193">
          <w:pPr>
            <w:pStyle w:val="41A9E1CCF80C4700B323309502BBDA2D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EC963A9B8264F21949118CFD0A0C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33F1F-D8DE-4148-832B-2DA8E1610FC5}"/>
      </w:docPartPr>
      <w:docPartBody>
        <w:p w:rsidR="003732E6" w:rsidRDefault="008D4193" w:rsidP="008D4193">
          <w:pPr>
            <w:pStyle w:val="5EC963A9B8264F21949118CFD0A0CBEC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BA1115FBFB64609899A332B35FD5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D53D7-9E0F-46C8-BCA9-B06694ECF700}"/>
      </w:docPartPr>
      <w:docPartBody>
        <w:p w:rsidR="003732E6" w:rsidRDefault="008D4193" w:rsidP="008D4193">
          <w:pPr>
            <w:pStyle w:val="DBA1115FBFB64609899A332B35FD5D7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B1E12A2C984331BAA5AA21F4BC6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245B9-BBAA-413F-BE9C-980CF0A1AA16}"/>
      </w:docPartPr>
      <w:docPartBody>
        <w:p w:rsidR="003732E6" w:rsidRDefault="008D4193" w:rsidP="008D4193">
          <w:pPr>
            <w:pStyle w:val="97B1E12A2C984331BAA5AA21F4BC6844"/>
          </w:pPr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629C360899E54C18A8D61339F9CA0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EF049-1EDB-4F5B-BBF6-372F4A961B02}"/>
      </w:docPartPr>
      <w:docPartBody>
        <w:p w:rsidR="003732E6" w:rsidRDefault="008D4193" w:rsidP="008D4193">
          <w:pPr>
            <w:pStyle w:val="629C360899E54C18A8D61339F9CA04AA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1610FFE9443EFA1BA5E1CC1300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3FC5D-7E7A-4B5F-A795-6D03D58A1873}"/>
      </w:docPartPr>
      <w:docPartBody>
        <w:p w:rsidR="003732E6" w:rsidRDefault="008D4193" w:rsidP="008D4193">
          <w:pPr>
            <w:pStyle w:val="4EE1610FFE9443EFA1BA5E1CC13005B5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19078869D45A4EAE9425513D81C77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61F5D-5472-4C27-AC74-7A27097EA7D2}"/>
      </w:docPartPr>
      <w:docPartBody>
        <w:p w:rsidR="003732E6" w:rsidRDefault="008D4193" w:rsidP="008D4193">
          <w:pPr>
            <w:pStyle w:val="19078869D45A4EAE9425513D81C775C7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FECDAC4A5044F1FA233533230539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D64471-EF8C-42D3-93B6-B99B6F795020}"/>
      </w:docPartPr>
      <w:docPartBody>
        <w:p w:rsidR="003732E6" w:rsidRDefault="008D4193" w:rsidP="008D4193">
          <w:pPr>
            <w:pStyle w:val="4FECDAC4A5044F1FA2335332305393E7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85A9C495A643B8AC5961588EBA9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EEFF0-E9C5-46A0-8B9C-C87A66B5F8EB}"/>
      </w:docPartPr>
      <w:docPartBody>
        <w:p w:rsidR="003732E6" w:rsidRDefault="008D4193" w:rsidP="008D4193">
          <w:pPr>
            <w:pStyle w:val="E885A9C495A643B8AC5961588EBA9146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7751855E3DF4864B42281C0E8B4E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BBAC2-9EFE-43A3-AFF2-265FD2E2737F}"/>
      </w:docPartPr>
      <w:docPartBody>
        <w:p w:rsidR="003732E6" w:rsidRDefault="008D4193" w:rsidP="008D4193">
          <w:pPr>
            <w:pStyle w:val="C7751855E3DF4864B42281C0E8B4EAF4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D49DA29E4B84DA9AEFB471CE7128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BB77E-0E1D-4FE5-B30E-02B7C6C65450}"/>
      </w:docPartPr>
      <w:docPartBody>
        <w:p w:rsidR="003732E6" w:rsidRDefault="008D4193" w:rsidP="008D4193">
          <w:pPr>
            <w:pStyle w:val="0D49DA29E4B84DA9AEFB471CE7128032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05B861A447406F9E991B79DD9FC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676AB-899D-468B-A801-FEE3B2B62E73}"/>
      </w:docPartPr>
      <w:docPartBody>
        <w:p w:rsidR="003732E6" w:rsidRDefault="008D4193" w:rsidP="008D4193">
          <w:pPr>
            <w:pStyle w:val="0C05B861A447406F9E991B79DD9FC7BE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E2375C8BE114B99BE81D7EF95684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05808-0865-4853-A667-156CF74B4CC3}"/>
      </w:docPartPr>
      <w:docPartBody>
        <w:p w:rsidR="003732E6" w:rsidRDefault="008D4193" w:rsidP="008D4193">
          <w:pPr>
            <w:pStyle w:val="3E2375C8BE114B99BE81D7EF95684FA4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11DE442582A43C191CDFD3274C9F3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DB86A-252E-4C5C-A1C0-1F8CB0098CC9}"/>
      </w:docPartPr>
      <w:docPartBody>
        <w:p w:rsidR="003732E6" w:rsidRDefault="008D4193" w:rsidP="008D4193">
          <w:pPr>
            <w:pStyle w:val="011DE442582A43C191CDFD3274C9F38D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A7A4385584A342DA8660EF4E25C19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80A2B-E84C-4C5B-BE01-40F274B5FCB9}"/>
      </w:docPartPr>
      <w:docPartBody>
        <w:p w:rsidR="003732E6" w:rsidRDefault="008D4193" w:rsidP="008D4193">
          <w:pPr>
            <w:pStyle w:val="A7A4385584A342DA8660EF4E25C199E0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8402CBAE0104DA2A8D00642DF830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A3B59-497B-49F3-86CB-3BF05920F05F}"/>
      </w:docPartPr>
      <w:docPartBody>
        <w:p w:rsidR="003732E6" w:rsidRDefault="008D4193" w:rsidP="008D4193">
          <w:pPr>
            <w:pStyle w:val="F8402CBAE0104DA2A8D00642DF830D31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B7EDAF63A34A68A937825D44025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B1469-5FA2-4D4B-B817-AF4875BF4CAA}"/>
      </w:docPartPr>
      <w:docPartBody>
        <w:p w:rsidR="003732E6" w:rsidRDefault="008D4193" w:rsidP="008D4193">
          <w:pPr>
            <w:pStyle w:val="E7B7EDAF63A34A68A937825D44025722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10A56D797AC4319A51B0C8FCA96D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3DDFD8-3A55-45BB-9594-242C527B4FAB}"/>
      </w:docPartPr>
      <w:docPartBody>
        <w:p w:rsidR="003732E6" w:rsidRDefault="008D4193" w:rsidP="008D4193">
          <w:pPr>
            <w:pStyle w:val="510A56D797AC4319A51B0C8FCA96D3C1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52C29235FBF42548CCD3D4ACAC25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A9F721-901D-4A99-9297-024421BF4038}"/>
      </w:docPartPr>
      <w:docPartBody>
        <w:p w:rsidR="003732E6" w:rsidRDefault="008D4193" w:rsidP="008D4193">
          <w:pPr>
            <w:pStyle w:val="952C29235FBF42548CCD3D4ACAC25CC5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315C2D970424390B8EEE6B8F5C3D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55ACA0-BD0E-4522-9FF0-5A3C5F11FCB9}"/>
      </w:docPartPr>
      <w:docPartBody>
        <w:p w:rsidR="003732E6" w:rsidRDefault="008D4193" w:rsidP="008D4193">
          <w:pPr>
            <w:pStyle w:val="8315C2D970424390B8EEE6B8F5C3DF25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A4A012573FE4716A0EE7F7F87C03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EF7A5-DF06-4334-AD28-DD485FD66B47}"/>
      </w:docPartPr>
      <w:docPartBody>
        <w:p w:rsidR="003732E6" w:rsidRDefault="008D4193" w:rsidP="008D4193">
          <w:pPr>
            <w:pStyle w:val="FA4A012573FE4716A0EE7F7F87C03DC9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99D263A316343DDA89A13FCAB8DD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2A42AD-FC21-44B4-80D5-B646BB6180B4}"/>
      </w:docPartPr>
      <w:docPartBody>
        <w:p w:rsidR="003732E6" w:rsidRDefault="008D4193" w:rsidP="008D4193">
          <w:pPr>
            <w:pStyle w:val="699D263A316343DDA89A13FCAB8DDFB3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F90C1F09944FF69EB9CD7BC0ADAD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D96E5-BB0C-4A9A-B489-D42F592F3DC4}"/>
      </w:docPartPr>
      <w:docPartBody>
        <w:p w:rsidR="003732E6" w:rsidRDefault="008D4193" w:rsidP="008D4193">
          <w:pPr>
            <w:pStyle w:val="0EF90C1F09944FF69EB9CD7BC0ADAD1D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972F19CD5EC498EBC1659044680D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39309D-8311-489C-82EC-2555FCB9856D}"/>
      </w:docPartPr>
      <w:docPartBody>
        <w:p w:rsidR="003732E6" w:rsidRDefault="008D4193" w:rsidP="008D4193">
          <w:pPr>
            <w:pStyle w:val="C972F19CD5EC498EBC1659044680D87A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58B9EFEECC34321A2CDD2B59CC56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BFCD8-9689-4F0E-B59C-384F8BBD9A34}"/>
      </w:docPartPr>
      <w:docPartBody>
        <w:p w:rsidR="003732E6" w:rsidRDefault="008D4193" w:rsidP="008D4193">
          <w:pPr>
            <w:pStyle w:val="A58B9EFEECC34321A2CDD2B59CC56984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BC78490E26424AA25D5E7792ACE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69E73-AA10-45EE-A0EB-13EEEF212D43}"/>
      </w:docPartPr>
      <w:docPartBody>
        <w:p w:rsidR="003732E6" w:rsidRDefault="008D4193" w:rsidP="008D4193">
          <w:pPr>
            <w:pStyle w:val="2CBC78490E26424AA25D5E7792ACECB7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9E5162272014D97B06EF31F94365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53934C-FEA0-4FE8-9F06-7D1CE7E2CA4D}"/>
      </w:docPartPr>
      <w:docPartBody>
        <w:p w:rsidR="003732E6" w:rsidRDefault="008D4193" w:rsidP="008D4193">
          <w:pPr>
            <w:pStyle w:val="09E5162272014D97B06EF31F9436552D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9A9B744196948FF838BC0109A7A9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1ADC58-3F40-4B00-A943-9CF38B04866A}"/>
      </w:docPartPr>
      <w:docPartBody>
        <w:p w:rsidR="003732E6" w:rsidRDefault="008D4193" w:rsidP="008D4193">
          <w:pPr>
            <w:pStyle w:val="59A9B744196948FF838BC0109A7A9852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A77850E1424726851F9E5350AF59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DCDB34-3096-43A0-8DDF-B6434082A3F8}"/>
      </w:docPartPr>
      <w:docPartBody>
        <w:p w:rsidR="003732E6" w:rsidRDefault="008D4193" w:rsidP="008D4193">
          <w:pPr>
            <w:pStyle w:val="CDA77850E1424726851F9E5350AF59C1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F128591C5D54BD3932E0EC5B2968D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9B0BD-047C-448B-9A2E-A1973B38B4A4}"/>
      </w:docPartPr>
      <w:docPartBody>
        <w:p w:rsidR="003732E6" w:rsidRDefault="008D4193" w:rsidP="008D4193">
          <w:pPr>
            <w:pStyle w:val="DF128591C5D54BD3932E0EC5B2968D89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B7EC5A975E94696AC098AE926946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09D90-62F4-4953-A4DA-25943179128A}"/>
      </w:docPartPr>
      <w:docPartBody>
        <w:p w:rsidR="003732E6" w:rsidRDefault="008D4193" w:rsidP="008D4193">
          <w:pPr>
            <w:pStyle w:val="AB7EC5A975E94696AC098AE92694646B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7D9DFF07C24F2EAA49BC5179CD5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549CA-A497-4D41-B022-B61DF323B1D8}"/>
      </w:docPartPr>
      <w:docPartBody>
        <w:p w:rsidR="003732E6" w:rsidRDefault="008D4193" w:rsidP="008D4193">
          <w:pPr>
            <w:pStyle w:val="6D7D9DFF07C24F2EAA49BC5179CD5DB1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D54C84CC63D4F5FBE4DDF82D6C08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4F4A13-C562-4003-BCFB-6A9A39EFD2B7}"/>
      </w:docPartPr>
      <w:docPartBody>
        <w:p w:rsidR="003732E6" w:rsidRDefault="008D4193" w:rsidP="008D4193">
          <w:pPr>
            <w:pStyle w:val="0D54C84CC63D4F5FBE4DDF82D6C08B6E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4830658686B4E4DA7A80E618D0A9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BF72B-6B4F-4169-992D-06F6BF13C2D2}"/>
      </w:docPartPr>
      <w:docPartBody>
        <w:p w:rsidR="003732E6" w:rsidRDefault="008D4193" w:rsidP="008D4193">
          <w:pPr>
            <w:pStyle w:val="44830658686B4E4DA7A80E618D0A9FF0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83BACA555C45458DB76A315A27E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6EAC1-191E-49B8-98D6-576163EA140B}"/>
      </w:docPartPr>
      <w:docPartBody>
        <w:p w:rsidR="003732E6" w:rsidRDefault="008D4193" w:rsidP="008D4193">
          <w:pPr>
            <w:pStyle w:val="5E83BACA555C45458DB76A315A27E41C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EDDAA5218EA4B36ADF13CAB333CF4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32127-3EEC-4337-AAAB-E33B388012B2}"/>
      </w:docPartPr>
      <w:docPartBody>
        <w:p w:rsidR="003732E6" w:rsidRDefault="008D4193" w:rsidP="008D4193">
          <w:pPr>
            <w:pStyle w:val="0EDDAA5218EA4B36ADF13CAB333CF4FE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BEDCD727DFC4E7597C80C3C898AB9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70F09-D862-4881-B32D-BC3160AB587B}"/>
      </w:docPartPr>
      <w:docPartBody>
        <w:p w:rsidR="003732E6" w:rsidRDefault="008D4193" w:rsidP="008D4193">
          <w:pPr>
            <w:pStyle w:val="CBEDCD727DFC4E7597C80C3C898AB980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6BEDCF095B44D5A4AC0CB0B1381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AEF0FD-06A4-450E-BF90-BC9803569B53}"/>
      </w:docPartPr>
      <w:docPartBody>
        <w:p w:rsidR="003732E6" w:rsidRDefault="008D4193" w:rsidP="008D4193">
          <w:pPr>
            <w:pStyle w:val="7B6BEDCF095B44D5A4AC0CB0B138151E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828400CE9644EE0B8300238400A7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CEAADD-75C3-4A53-8E29-BE665753E83C}"/>
      </w:docPartPr>
      <w:docPartBody>
        <w:p w:rsidR="003732E6" w:rsidRDefault="008D4193" w:rsidP="008D4193">
          <w:pPr>
            <w:pStyle w:val="F828400CE9644EE0B8300238400A74AA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3DCFBEF57ED45EF902A90627F69C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FE8EB-0E95-46A7-B0DF-041810B508E9}"/>
      </w:docPartPr>
      <w:docPartBody>
        <w:p w:rsidR="003732E6" w:rsidRDefault="008D4193" w:rsidP="008D4193">
          <w:pPr>
            <w:pStyle w:val="13DCFBEF57ED45EF902A90627F69CC18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7302DFF79A4F269BB1545A91030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25D07-46A6-4BDA-9490-144D4E532A1C}"/>
      </w:docPartPr>
      <w:docPartBody>
        <w:p w:rsidR="003732E6" w:rsidRDefault="008D4193" w:rsidP="008D4193">
          <w:pPr>
            <w:pStyle w:val="F77302DFF79A4F269BB1545A910305A7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7359E4BD2DB4832BAC9335C01BF4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D7615-F8A7-48F3-97BC-19371239DD0E}"/>
      </w:docPartPr>
      <w:docPartBody>
        <w:p w:rsidR="003732E6" w:rsidRDefault="008D4193" w:rsidP="008D4193">
          <w:pPr>
            <w:pStyle w:val="77359E4BD2DB4832BAC9335C01BF4006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B7534AAC71C4937B1ECC318973AB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341015-80F4-46EF-B42E-BE80F759AC0B}"/>
      </w:docPartPr>
      <w:docPartBody>
        <w:p w:rsidR="003732E6" w:rsidRDefault="008D4193" w:rsidP="008D4193">
          <w:pPr>
            <w:pStyle w:val="EB7534AAC71C4937B1ECC318973AB429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9B8EE99096404EB610D0EE019A1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A0D64-8149-4EBE-A2EB-C00BC6A47AAD}"/>
      </w:docPartPr>
      <w:docPartBody>
        <w:p w:rsidR="003732E6" w:rsidRDefault="008D4193" w:rsidP="008D4193">
          <w:pPr>
            <w:pStyle w:val="249B8EE99096404EB610D0EE019A1AAB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0A6A30F04C44C9BB64EFD841B9AA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486E1-05F7-450D-A7A4-537162FADDAB}"/>
      </w:docPartPr>
      <w:docPartBody>
        <w:p w:rsidR="003732E6" w:rsidRDefault="008D4193" w:rsidP="008D4193">
          <w:pPr>
            <w:pStyle w:val="00A6A30F04C44C9BB64EFD841B9AA2B7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E1DE942680B44A983A2DAE16678C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BFD61-004F-486A-A919-5D738DFBF028}"/>
      </w:docPartPr>
      <w:docPartBody>
        <w:p w:rsidR="003732E6" w:rsidRDefault="008D4193" w:rsidP="008D4193">
          <w:pPr>
            <w:pStyle w:val="CE1DE942680B44A983A2DAE16678C006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6A2C3DDE2045C39E70C0FD580F3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C9681-15B1-44B9-8273-51BE8FC06E2B}"/>
      </w:docPartPr>
      <w:docPartBody>
        <w:p w:rsidR="003732E6" w:rsidRDefault="008D4193" w:rsidP="008D4193">
          <w:pPr>
            <w:pStyle w:val="116A2C3DDE2045C39E70C0FD580F3FA5"/>
          </w:pPr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47495C81711D4D73839A2DBC5336E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9E9BD-9BA5-4907-A178-F5B653126CAD}"/>
      </w:docPartPr>
      <w:docPartBody>
        <w:p w:rsidR="003732E6" w:rsidRDefault="008D4193" w:rsidP="008D4193">
          <w:pPr>
            <w:pStyle w:val="47495C81711D4D73839A2DBC5336EA85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DB6D0789972477EBAFB41F2CDCE3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93C9E-D9C8-4CCD-BC0A-05C346632F83}"/>
      </w:docPartPr>
      <w:docPartBody>
        <w:p w:rsidR="003732E6" w:rsidRDefault="008D4193" w:rsidP="008D4193">
          <w:pPr>
            <w:pStyle w:val="7DB6D0789972477EBAFB41F2CDCE3596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70DABF16B84A95935C3BA89FA4B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9D3B4-5729-4644-9A08-ED7B09F5ABEA}"/>
      </w:docPartPr>
      <w:docPartBody>
        <w:p w:rsidR="003732E6" w:rsidRDefault="008D4193" w:rsidP="008D4193">
          <w:pPr>
            <w:pStyle w:val="B270DABF16B84A95935C3BA89FA4B97C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53AD5D0E26E40418BE7FBBCAD68AC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850D3-3DF7-482B-AAA3-FBAF34333A5A}"/>
      </w:docPartPr>
      <w:docPartBody>
        <w:p w:rsidR="003732E6" w:rsidRDefault="008D4193" w:rsidP="008D4193">
          <w:pPr>
            <w:pStyle w:val="D53AD5D0E26E40418BE7FBBCAD68AC52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C1358CF8C946198FA333D79E8E2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851DA-882A-4595-B76D-467A8123605B}"/>
      </w:docPartPr>
      <w:docPartBody>
        <w:p w:rsidR="003732E6" w:rsidRDefault="008D4193" w:rsidP="008D4193">
          <w:pPr>
            <w:pStyle w:val="90C1358CF8C946198FA333D79E8E20FB"/>
          </w:pPr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FF0972E12A42EABC1FE68788842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904A7C-34F2-4599-AA9D-CC41C6B24CC8}"/>
      </w:docPartPr>
      <w:docPartBody>
        <w:p w:rsidR="003732E6" w:rsidRDefault="008D4193" w:rsidP="008D4193">
          <w:pPr>
            <w:pStyle w:val="8DFF0972E12A42EABC1FE687888426F9"/>
          </w:pPr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96B76ED10274399BDA7FCE2A1451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65EED0-38B5-41D0-B2FA-5CF63279B286}"/>
      </w:docPartPr>
      <w:docPartBody>
        <w:p w:rsidR="003732E6" w:rsidRDefault="008D4193" w:rsidP="008D4193">
          <w:pPr>
            <w:pStyle w:val="F96B76ED10274399BDA7FCE2A1451993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43CCB1BEC04410FA5F941E3D066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C0D8E-6A43-40D1-99F0-73190D6BF45F}"/>
      </w:docPartPr>
      <w:docPartBody>
        <w:p w:rsidR="003732E6" w:rsidRDefault="008D4193" w:rsidP="008D4193">
          <w:pPr>
            <w:pStyle w:val="243CCB1BEC04410FA5F941E3D0661011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7D90097B2940CE8F5E5ABD99360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5A68-FBB4-44BF-896F-40EE79FFD3EC}"/>
      </w:docPartPr>
      <w:docPartBody>
        <w:p w:rsidR="003732E6" w:rsidRDefault="008D4193" w:rsidP="008D4193">
          <w:pPr>
            <w:pStyle w:val="E87D90097B2940CE8F5E5ABD99360EDE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0526FBF78B34317AC951A08717E8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31912-1DFF-4333-8005-95728E350F18}"/>
      </w:docPartPr>
      <w:docPartBody>
        <w:p w:rsidR="003732E6" w:rsidRDefault="008D4193" w:rsidP="008D4193">
          <w:pPr>
            <w:pStyle w:val="50526FBF78B34317AC951A08717E8BD7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3706A340F704F3B9499A4765FBC6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E678B-C169-4283-B2F5-99C1A60B4612}"/>
      </w:docPartPr>
      <w:docPartBody>
        <w:p w:rsidR="003732E6" w:rsidRDefault="008D4193" w:rsidP="008D4193">
          <w:pPr>
            <w:pStyle w:val="43706A340F704F3B9499A4765FBC6A90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15D5218EC944C68083DF36B07CE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BE819-E527-43B4-8215-6F6DB35D2E70}"/>
      </w:docPartPr>
      <w:docPartBody>
        <w:p w:rsidR="003732E6" w:rsidRDefault="008D4193" w:rsidP="008D4193">
          <w:pPr>
            <w:pStyle w:val="5915D5218EC944C68083DF36B07CE254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F1A24D02CAC4B248BD703985BF66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6B151-0F75-4D2F-B662-8C3E6B2DA5E4}"/>
      </w:docPartPr>
      <w:docPartBody>
        <w:p w:rsidR="003732E6" w:rsidRDefault="008D4193" w:rsidP="008D4193">
          <w:pPr>
            <w:pStyle w:val="EF1A24D02CAC4B248BD703985BF66A9D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D3D7536489345DFBE5D6AC9FA7EE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F290D-6107-42A3-B3C2-E17E7D254A5E}"/>
      </w:docPartPr>
      <w:docPartBody>
        <w:p w:rsidR="003732E6" w:rsidRDefault="008D4193" w:rsidP="008D4193">
          <w:pPr>
            <w:pStyle w:val="3D3D7536489345DFBE5D6AC9FA7EE50B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D54B2BDBC54E8CAFD8636BDF7A7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016A58-3B38-48AC-A885-A6DB4A0E0EB7}"/>
      </w:docPartPr>
      <w:docPartBody>
        <w:p w:rsidR="003732E6" w:rsidRDefault="008D4193" w:rsidP="008D4193">
          <w:pPr>
            <w:pStyle w:val="B1D54B2BDBC54E8CAFD8636BDF7A74C1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E9916BC63B4493496714DF8AA7C72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79E2EB-04E0-4567-8F7D-BB815BA0B699}"/>
      </w:docPartPr>
      <w:docPartBody>
        <w:p w:rsidR="003732E6" w:rsidRDefault="008D4193" w:rsidP="008D4193">
          <w:pPr>
            <w:pStyle w:val="BE9916BC63B4493496714DF8AA7C7246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54FBA0C56244FABABD1C0F575432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A041A-7295-45A3-B06C-CCDCDEFA02CD}"/>
      </w:docPartPr>
      <w:docPartBody>
        <w:p w:rsidR="003732E6" w:rsidRDefault="008D4193" w:rsidP="008D4193">
          <w:pPr>
            <w:pStyle w:val="EC54FBA0C56244FABABD1C0F57543220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D18D1C02E44DFB394EC9AC1A7F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21E53-D818-46AF-BBF7-F8DCAEDA4074}"/>
      </w:docPartPr>
      <w:docPartBody>
        <w:p w:rsidR="003732E6" w:rsidRDefault="008D4193" w:rsidP="008D4193">
          <w:pPr>
            <w:pStyle w:val="EE8D18D1C02E44DFB394EC9AC1A7F5A5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D1E428E0154B42EDB7B64622946460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AD3F2-5982-4833-900A-0ABB43C8518B}"/>
      </w:docPartPr>
      <w:docPartBody>
        <w:p w:rsidR="003732E6" w:rsidRDefault="008D4193" w:rsidP="008D4193">
          <w:pPr>
            <w:pStyle w:val="D1E428E0154B42EDB7B646229464603B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8FD9D3F02854272B0BE37CFC994C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E2ACC4-6023-4455-9A5B-AA3A449ED549}"/>
      </w:docPartPr>
      <w:docPartBody>
        <w:p w:rsidR="003732E6" w:rsidRDefault="008D4193" w:rsidP="008D4193">
          <w:pPr>
            <w:pStyle w:val="A8FD9D3F02854272B0BE37CFC994C917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C152447A82453885CC34933A360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2724C-86E1-4899-9577-B844C42D4E83}"/>
      </w:docPartPr>
      <w:docPartBody>
        <w:p w:rsidR="003732E6" w:rsidRDefault="008D4193" w:rsidP="008D4193">
          <w:pPr>
            <w:pStyle w:val="07C152447A82453885CC34933A3607B6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D630157AF1434421BBFC67735D0DD7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869A6-B293-4FC0-BA7D-9F3329DCE611}"/>
      </w:docPartPr>
      <w:docPartBody>
        <w:p w:rsidR="003732E6" w:rsidRDefault="008D4193" w:rsidP="008D4193">
          <w:pPr>
            <w:pStyle w:val="D630157AF1434421BBFC67735D0DD72C"/>
          </w:pPr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3F142F3AA014480A316117C309F8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01CCD-4358-403F-A188-D4A210898E04}"/>
      </w:docPartPr>
      <w:docPartBody>
        <w:p w:rsidR="003732E6" w:rsidRDefault="008D4193" w:rsidP="008D4193">
          <w:pPr>
            <w:pStyle w:val="93F142F3AA014480A316117C309F807F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C45588BFB64A44B9272666352DF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47B40-C891-43B1-A04D-AD9AF5C87E1A}"/>
      </w:docPartPr>
      <w:docPartBody>
        <w:p w:rsidR="003732E6" w:rsidRDefault="008D4193" w:rsidP="008D4193">
          <w:pPr>
            <w:pStyle w:val="73C45588BFB64A44B9272666352DFDC2"/>
          </w:pPr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155BF55909543AA998CBCBC92C2B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B562C-06DB-41BC-AC4D-9E29DC678A0D}"/>
      </w:docPartPr>
      <w:docPartBody>
        <w:p w:rsidR="00110823" w:rsidRDefault="003732E6" w:rsidP="003732E6">
          <w:pPr>
            <w:pStyle w:val="E155BF55909543AA998CBCBC92C2B50A"/>
          </w:pPr>
          <w:r w:rsidRPr="001413A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1FBD"/>
    <w:rsid w:val="0006214C"/>
    <w:rsid w:val="000C2B37"/>
    <w:rsid w:val="000C6EB4"/>
    <w:rsid w:val="00110823"/>
    <w:rsid w:val="001E7A3C"/>
    <w:rsid w:val="00217B81"/>
    <w:rsid w:val="00223264"/>
    <w:rsid w:val="00245778"/>
    <w:rsid w:val="002B798F"/>
    <w:rsid w:val="002C678C"/>
    <w:rsid w:val="003732E6"/>
    <w:rsid w:val="00413AC7"/>
    <w:rsid w:val="005310BD"/>
    <w:rsid w:val="00541FBD"/>
    <w:rsid w:val="00550DF2"/>
    <w:rsid w:val="00581E3E"/>
    <w:rsid w:val="005A37C6"/>
    <w:rsid w:val="006026CC"/>
    <w:rsid w:val="00661469"/>
    <w:rsid w:val="006A5242"/>
    <w:rsid w:val="00863BA0"/>
    <w:rsid w:val="0089682B"/>
    <w:rsid w:val="008D4193"/>
    <w:rsid w:val="008E0054"/>
    <w:rsid w:val="00904201"/>
    <w:rsid w:val="009753C2"/>
    <w:rsid w:val="00A03CBB"/>
    <w:rsid w:val="00A06A22"/>
    <w:rsid w:val="00AE17FE"/>
    <w:rsid w:val="00B73339"/>
    <w:rsid w:val="00DA7238"/>
    <w:rsid w:val="00DC1FF8"/>
    <w:rsid w:val="00E24EDD"/>
    <w:rsid w:val="00F00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32E6"/>
    <w:rPr>
      <w:color w:val="808080"/>
    </w:rPr>
  </w:style>
  <w:style w:type="paragraph" w:customStyle="1" w:styleId="34A938AB65D449B0AF3FC195FEED402E">
    <w:name w:val="34A938AB65D449B0AF3FC195FEED402E"/>
    <w:rsid w:val="00541FBD"/>
  </w:style>
  <w:style w:type="paragraph" w:customStyle="1" w:styleId="A837CA2496324E4C9F7EA739B3B47813">
    <w:name w:val="A837CA2496324E4C9F7EA739B3B47813"/>
    <w:rsid w:val="00541FBD"/>
  </w:style>
  <w:style w:type="paragraph" w:customStyle="1" w:styleId="9FC68D7C65FF4945A979A553E7603B4E">
    <w:name w:val="9FC68D7C65FF4945A979A553E7603B4E"/>
    <w:rsid w:val="00541FBD"/>
  </w:style>
  <w:style w:type="paragraph" w:customStyle="1" w:styleId="9B769747DA264BAEA58532F274EDE73D">
    <w:name w:val="9B769747DA264BAEA58532F274EDE73D"/>
    <w:rsid w:val="00541FBD"/>
  </w:style>
  <w:style w:type="paragraph" w:customStyle="1" w:styleId="72E5DE2F6E9A461EAD151AD4E2208E21">
    <w:name w:val="72E5DE2F6E9A461EAD151AD4E2208E21"/>
    <w:rsid w:val="00541FBD"/>
  </w:style>
  <w:style w:type="paragraph" w:customStyle="1" w:styleId="443C783B666940C9BE348E5D2C07EC31">
    <w:name w:val="443C783B666940C9BE348E5D2C07EC31"/>
    <w:rsid w:val="00541FBD"/>
  </w:style>
  <w:style w:type="paragraph" w:customStyle="1" w:styleId="FD9A120320AC4D66992CB03A0CF31CD2">
    <w:name w:val="FD9A120320AC4D66992CB03A0CF31CD2"/>
    <w:rsid w:val="00541FBD"/>
  </w:style>
  <w:style w:type="paragraph" w:customStyle="1" w:styleId="4A0FE1370A3745F38E30089C0CDA5C3F">
    <w:name w:val="4A0FE1370A3745F38E30089C0CDA5C3F"/>
    <w:rsid w:val="00541FBD"/>
  </w:style>
  <w:style w:type="paragraph" w:customStyle="1" w:styleId="D7811EEB7A874AF3BE55A9F5BCF555FE">
    <w:name w:val="D7811EEB7A874AF3BE55A9F5BCF555FE"/>
    <w:rsid w:val="00541FBD"/>
  </w:style>
  <w:style w:type="paragraph" w:customStyle="1" w:styleId="13E384169D5C4C7EAE4248AD07B5990B">
    <w:name w:val="13E384169D5C4C7EAE4248AD07B5990B"/>
    <w:rsid w:val="00541FBD"/>
  </w:style>
  <w:style w:type="paragraph" w:customStyle="1" w:styleId="AC00C1B974FD45C6812DFA6E32C18913">
    <w:name w:val="AC00C1B974FD45C6812DFA6E32C18913"/>
    <w:rsid w:val="00541FBD"/>
  </w:style>
  <w:style w:type="paragraph" w:customStyle="1" w:styleId="32C2954CFD7543CC8AD9BE3FD56A66A8">
    <w:name w:val="32C2954CFD7543CC8AD9BE3FD56A66A8"/>
    <w:rsid w:val="00541FBD"/>
  </w:style>
  <w:style w:type="paragraph" w:customStyle="1" w:styleId="DD1167131B9E48EA906F5FC7265873DC">
    <w:name w:val="DD1167131B9E48EA906F5FC7265873DC"/>
    <w:rsid w:val="00541FBD"/>
  </w:style>
  <w:style w:type="paragraph" w:customStyle="1" w:styleId="83944440AF42444CB7F5A0E655CB9B19">
    <w:name w:val="83944440AF42444CB7F5A0E655CB9B19"/>
    <w:rsid w:val="00541FBD"/>
  </w:style>
  <w:style w:type="paragraph" w:customStyle="1" w:styleId="F2CC7BAB3D464BECAA92FCFB98E8E3B9">
    <w:name w:val="F2CC7BAB3D464BECAA92FCFB98E8E3B9"/>
    <w:rsid w:val="00541FBD"/>
  </w:style>
  <w:style w:type="paragraph" w:customStyle="1" w:styleId="DEB5661505CA47E19EEA812678BD5C19">
    <w:name w:val="DEB5661505CA47E19EEA812678BD5C19"/>
    <w:rsid w:val="00541FBD"/>
  </w:style>
  <w:style w:type="paragraph" w:customStyle="1" w:styleId="3F906E6844014D318001BAF9DEF50B52">
    <w:name w:val="3F906E6844014D318001BAF9DEF50B52"/>
    <w:rsid w:val="00541FBD"/>
  </w:style>
  <w:style w:type="paragraph" w:customStyle="1" w:styleId="3A18F42E07EE40338334296D659D3A42">
    <w:name w:val="3A18F42E07EE40338334296D659D3A42"/>
    <w:rsid w:val="00541FBD"/>
  </w:style>
  <w:style w:type="paragraph" w:customStyle="1" w:styleId="C5FF3046C1E14B02953227F04B0F5665">
    <w:name w:val="C5FF3046C1E14B02953227F04B0F5665"/>
    <w:rsid w:val="00541FBD"/>
  </w:style>
  <w:style w:type="paragraph" w:customStyle="1" w:styleId="BD97D54014194619B70E2200461C94C9">
    <w:name w:val="BD97D54014194619B70E2200461C94C9"/>
    <w:rsid w:val="00541FBD"/>
  </w:style>
  <w:style w:type="paragraph" w:customStyle="1" w:styleId="942C6D5975274B1E9576913FE0CC4ED9">
    <w:name w:val="942C6D5975274B1E9576913FE0CC4ED9"/>
    <w:rsid w:val="00541FBD"/>
  </w:style>
  <w:style w:type="paragraph" w:customStyle="1" w:styleId="693F59225ADA483BAC665C783AF8F3A8">
    <w:name w:val="693F59225ADA483BAC665C783AF8F3A8"/>
    <w:rsid w:val="00541FBD"/>
  </w:style>
  <w:style w:type="paragraph" w:customStyle="1" w:styleId="C573C938FD734F679FD7F5EE4D1A51D4">
    <w:name w:val="C573C938FD734F679FD7F5EE4D1A51D4"/>
    <w:rsid w:val="00541FBD"/>
  </w:style>
  <w:style w:type="paragraph" w:customStyle="1" w:styleId="935B35EE27904B68AF9D152901205344">
    <w:name w:val="935B35EE27904B68AF9D152901205344"/>
    <w:rsid w:val="00541FBD"/>
  </w:style>
  <w:style w:type="paragraph" w:customStyle="1" w:styleId="B003D07782984F69B145F47B95FB30CD">
    <w:name w:val="B003D07782984F69B145F47B95FB30CD"/>
    <w:rsid w:val="00541FBD"/>
  </w:style>
  <w:style w:type="paragraph" w:customStyle="1" w:styleId="48B6CECC67A647229E4DFD04220449A7">
    <w:name w:val="48B6CECC67A647229E4DFD04220449A7"/>
    <w:rsid w:val="00541FBD"/>
  </w:style>
  <w:style w:type="paragraph" w:customStyle="1" w:styleId="12BCBA691D924531BAFADC2260559DB1">
    <w:name w:val="12BCBA691D924531BAFADC2260559DB1"/>
    <w:rsid w:val="00541FBD"/>
  </w:style>
  <w:style w:type="paragraph" w:customStyle="1" w:styleId="31F718FFD9734828A273684420DEB055">
    <w:name w:val="31F718FFD9734828A273684420DEB055"/>
    <w:rsid w:val="00541FBD"/>
  </w:style>
  <w:style w:type="paragraph" w:customStyle="1" w:styleId="2B4CD5C224DA4820B1D43DE6855A8AD8">
    <w:name w:val="2B4CD5C224DA4820B1D43DE6855A8AD8"/>
    <w:rsid w:val="00541FBD"/>
  </w:style>
  <w:style w:type="paragraph" w:customStyle="1" w:styleId="1C7361298FB346689683BF21FADDA024">
    <w:name w:val="1C7361298FB346689683BF21FADDA024"/>
    <w:rsid w:val="00541FBD"/>
  </w:style>
  <w:style w:type="paragraph" w:customStyle="1" w:styleId="704F8E54288944559FAD13524BCC21DA">
    <w:name w:val="704F8E54288944559FAD13524BCC21DA"/>
    <w:rsid w:val="00541FBD"/>
  </w:style>
  <w:style w:type="paragraph" w:customStyle="1" w:styleId="14A68CFCD0F74B93820E4B546B39D12C">
    <w:name w:val="14A68CFCD0F74B93820E4B546B39D12C"/>
    <w:rsid w:val="00541FBD"/>
  </w:style>
  <w:style w:type="paragraph" w:customStyle="1" w:styleId="B93223AFBFB6436797720BEA8155FA00">
    <w:name w:val="B93223AFBFB6436797720BEA8155FA00"/>
    <w:rsid w:val="00541FBD"/>
  </w:style>
  <w:style w:type="paragraph" w:customStyle="1" w:styleId="8081F0E41F834C6D919E914AF751CE23">
    <w:name w:val="8081F0E41F834C6D919E914AF751CE23"/>
    <w:rsid w:val="00541FBD"/>
  </w:style>
  <w:style w:type="paragraph" w:customStyle="1" w:styleId="DECECB7435BB4D239BFA187D6F9B07BF">
    <w:name w:val="DECECB7435BB4D239BFA187D6F9B07BF"/>
    <w:rsid w:val="00541FBD"/>
  </w:style>
  <w:style w:type="paragraph" w:customStyle="1" w:styleId="F7A9F6A5C62842028AA14971A0DBE1E9">
    <w:name w:val="F7A9F6A5C62842028AA14971A0DBE1E9"/>
    <w:rsid w:val="00541FBD"/>
  </w:style>
  <w:style w:type="paragraph" w:customStyle="1" w:styleId="8887E2801B014D24A04EA79BAEC35C4E">
    <w:name w:val="8887E2801B014D24A04EA79BAEC35C4E"/>
    <w:rsid w:val="00541FBD"/>
  </w:style>
  <w:style w:type="paragraph" w:customStyle="1" w:styleId="3C9E96048BAE445782CBDF67B6A5CC64">
    <w:name w:val="3C9E96048BAE445782CBDF67B6A5CC64"/>
    <w:rsid w:val="00541FBD"/>
  </w:style>
  <w:style w:type="paragraph" w:customStyle="1" w:styleId="B4F2EEB14D03436AB4DA5FC4983919C2">
    <w:name w:val="B4F2EEB14D03436AB4DA5FC4983919C2"/>
    <w:rsid w:val="00541FBD"/>
  </w:style>
  <w:style w:type="paragraph" w:customStyle="1" w:styleId="8F686F4D018D42D993B71AFEEC5DADB1">
    <w:name w:val="8F686F4D018D42D993B71AFEEC5DADB1"/>
    <w:rsid w:val="00541FBD"/>
  </w:style>
  <w:style w:type="paragraph" w:customStyle="1" w:styleId="9979617B8BAD4A88A255C1E3BFD589B4">
    <w:name w:val="9979617B8BAD4A88A255C1E3BFD589B4"/>
    <w:rsid w:val="00541FBD"/>
  </w:style>
  <w:style w:type="paragraph" w:customStyle="1" w:styleId="B32721C2FA114DB89DEE494CECA85BD7">
    <w:name w:val="B32721C2FA114DB89DEE494CECA85BD7"/>
    <w:rsid w:val="00541FBD"/>
  </w:style>
  <w:style w:type="paragraph" w:customStyle="1" w:styleId="54FEC10D5CCD49728DB59655087422AD">
    <w:name w:val="54FEC10D5CCD49728DB59655087422AD"/>
    <w:rsid w:val="00541FBD"/>
  </w:style>
  <w:style w:type="paragraph" w:customStyle="1" w:styleId="2C01A2C2AC394D99B621D486FEA99D41">
    <w:name w:val="2C01A2C2AC394D99B621D486FEA99D41"/>
    <w:rsid w:val="00541FBD"/>
  </w:style>
  <w:style w:type="paragraph" w:customStyle="1" w:styleId="AA65A3B037B84899ACAFDBC5C51C89AC">
    <w:name w:val="AA65A3B037B84899ACAFDBC5C51C89AC"/>
    <w:rsid w:val="00541FBD"/>
  </w:style>
  <w:style w:type="paragraph" w:customStyle="1" w:styleId="25CAE41651684AEE87E2930F26C1280B">
    <w:name w:val="25CAE41651684AEE87E2930F26C1280B"/>
    <w:rsid w:val="00541FBD"/>
  </w:style>
  <w:style w:type="paragraph" w:customStyle="1" w:styleId="48BDB478DC584482A32B6C7C2AD30046">
    <w:name w:val="48BDB478DC584482A32B6C7C2AD30046"/>
    <w:rsid w:val="00541FBD"/>
  </w:style>
  <w:style w:type="paragraph" w:customStyle="1" w:styleId="211C67EE011446A4B93B309772AE70B1">
    <w:name w:val="211C67EE011446A4B93B309772AE70B1"/>
    <w:rsid w:val="00541FBD"/>
  </w:style>
  <w:style w:type="paragraph" w:customStyle="1" w:styleId="B44D9F75C8D147AFA12D4C4DA4B248FE">
    <w:name w:val="B44D9F75C8D147AFA12D4C4DA4B248FE"/>
    <w:rsid w:val="00541FBD"/>
  </w:style>
  <w:style w:type="paragraph" w:customStyle="1" w:styleId="7F06F7AE1F5B4C208AF1B73C387B64C5">
    <w:name w:val="7F06F7AE1F5B4C208AF1B73C387B64C5"/>
    <w:rsid w:val="00541FBD"/>
  </w:style>
  <w:style w:type="paragraph" w:customStyle="1" w:styleId="6C69999C28DE48D9BCF5CD618F3D7069">
    <w:name w:val="6C69999C28DE48D9BCF5CD618F3D7069"/>
    <w:rsid w:val="00541FBD"/>
  </w:style>
  <w:style w:type="paragraph" w:customStyle="1" w:styleId="E6942649150945FCB82D0D534D30AF7B">
    <w:name w:val="E6942649150945FCB82D0D534D30AF7B"/>
    <w:rsid w:val="00541FBD"/>
  </w:style>
  <w:style w:type="paragraph" w:customStyle="1" w:styleId="399EFB70E0F84C6295752CB603C20C2D">
    <w:name w:val="399EFB70E0F84C6295752CB603C20C2D"/>
    <w:rsid w:val="00541FBD"/>
  </w:style>
  <w:style w:type="paragraph" w:customStyle="1" w:styleId="BA7FC87D852C4EEEA5B9ECE2F12CC501">
    <w:name w:val="BA7FC87D852C4EEEA5B9ECE2F12CC501"/>
    <w:rsid w:val="00541FBD"/>
  </w:style>
  <w:style w:type="paragraph" w:customStyle="1" w:styleId="53FC7730368E41CEA7A9F40E36E74C1A">
    <w:name w:val="53FC7730368E41CEA7A9F40E36E74C1A"/>
    <w:rsid w:val="00541FBD"/>
  </w:style>
  <w:style w:type="paragraph" w:customStyle="1" w:styleId="4B5387495733470A807FB3071C3ED63A">
    <w:name w:val="4B5387495733470A807FB3071C3ED63A"/>
    <w:rsid w:val="00541FBD"/>
  </w:style>
  <w:style w:type="paragraph" w:customStyle="1" w:styleId="86AF96BC3266456FAAAAE6A7B9FFC0D8">
    <w:name w:val="86AF96BC3266456FAAAAE6A7B9FFC0D8"/>
    <w:rsid w:val="00541FBD"/>
  </w:style>
  <w:style w:type="paragraph" w:customStyle="1" w:styleId="51F37B92ED6A4F9F81D3E71066AEFAF4">
    <w:name w:val="51F37B92ED6A4F9F81D3E71066AEFAF4"/>
    <w:rsid w:val="00541FBD"/>
  </w:style>
  <w:style w:type="paragraph" w:customStyle="1" w:styleId="0C51D69D4E954BAC9A13159CD75D10D7">
    <w:name w:val="0C51D69D4E954BAC9A13159CD75D10D7"/>
    <w:rsid w:val="00541FBD"/>
  </w:style>
  <w:style w:type="paragraph" w:customStyle="1" w:styleId="D95C4547C27F4462A9D04133873ED987">
    <w:name w:val="D95C4547C27F4462A9D04133873ED987"/>
    <w:rsid w:val="00661469"/>
  </w:style>
  <w:style w:type="paragraph" w:customStyle="1" w:styleId="7C55BDBDF3764541800DFA40FFA49D95">
    <w:name w:val="7C55BDBDF3764541800DFA40FFA49D95"/>
    <w:rsid w:val="00661469"/>
  </w:style>
  <w:style w:type="paragraph" w:customStyle="1" w:styleId="911C9C003CFF426E8802F58A56BE25E2">
    <w:name w:val="911C9C003CFF426E8802F58A56BE25E2"/>
    <w:rsid w:val="00661469"/>
  </w:style>
  <w:style w:type="paragraph" w:customStyle="1" w:styleId="9FEDB8247F4840A391C2E377688BC90F">
    <w:name w:val="9FEDB8247F4840A391C2E377688BC90F"/>
    <w:rsid w:val="00661469"/>
  </w:style>
  <w:style w:type="paragraph" w:customStyle="1" w:styleId="12C95AE586524469A9FD30355E137604">
    <w:name w:val="12C95AE586524469A9FD30355E137604"/>
    <w:rsid w:val="00661469"/>
  </w:style>
  <w:style w:type="paragraph" w:customStyle="1" w:styleId="8513B3FA15C34434A9BDFECE66168A13">
    <w:name w:val="8513B3FA15C34434A9BDFECE66168A13"/>
    <w:rsid w:val="00661469"/>
  </w:style>
  <w:style w:type="paragraph" w:customStyle="1" w:styleId="6A1C1D6EF90E42FC8AFB3D26365A9CB3">
    <w:name w:val="6A1C1D6EF90E42FC8AFB3D26365A9CB3"/>
    <w:rsid w:val="00661469"/>
  </w:style>
  <w:style w:type="paragraph" w:customStyle="1" w:styleId="4621A1BBDAAD4C7C909BDC66354EA053">
    <w:name w:val="4621A1BBDAAD4C7C909BDC66354EA053"/>
    <w:rsid w:val="00661469"/>
  </w:style>
  <w:style w:type="paragraph" w:customStyle="1" w:styleId="439C1FFEEAFD4C218798DCEE5ABAB717">
    <w:name w:val="439C1FFEEAFD4C218798DCEE5ABAB717"/>
    <w:rsid w:val="00661469"/>
  </w:style>
  <w:style w:type="paragraph" w:customStyle="1" w:styleId="99B4CF5EDE0847FCAF04419468D25E9F">
    <w:name w:val="99B4CF5EDE0847FCAF04419468D25E9F"/>
    <w:rsid w:val="00661469"/>
  </w:style>
  <w:style w:type="paragraph" w:customStyle="1" w:styleId="2ED6C5B42AB04B4D98E6CE5499258780">
    <w:name w:val="2ED6C5B42AB04B4D98E6CE5499258780"/>
    <w:rsid w:val="00661469"/>
  </w:style>
  <w:style w:type="paragraph" w:customStyle="1" w:styleId="3F7F6C6DA8B344B1B7F2FC3EF6D8A898">
    <w:name w:val="3F7F6C6DA8B344B1B7F2FC3EF6D8A898"/>
    <w:rsid w:val="00661469"/>
  </w:style>
  <w:style w:type="paragraph" w:customStyle="1" w:styleId="742BFDB9E2EA4B2C8CC9174BE4F6E2C7">
    <w:name w:val="742BFDB9E2EA4B2C8CC9174BE4F6E2C7"/>
    <w:rsid w:val="00661469"/>
  </w:style>
  <w:style w:type="paragraph" w:customStyle="1" w:styleId="8F628C5C2E2B44A0B4B1EFE0AA24C753">
    <w:name w:val="8F628C5C2E2B44A0B4B1EFE0AA24C753"/>
    <w:rsid w:val="00661469"/>
  </w:style>
  <w:style w:type="paragraph" w:customStyle="1" w:styleId="DDAA857A619A4DFFB0F1D5CF26E40F7D">
    <w:name w:val="DDAA857A619A4DFFB0F1D5CF26E40F7D"/>
    <w:rsid w:val="00661469"/>
  </w:style>
  <w:style w:type="paragraph" w:customStyle="1" w:styleId="5C406980F71849878E1C0844199B9C8F">
    <w:name w:val="5C406980F71849878E1C0844199B9C8F"/>
    <w:rsid w:val="00661469"/>
  </w:style>
  <w:style w:type="paragraph" w:customStyle="1" w:styleId="861B1708C27E4EC596B99B6D1AA99F31">
    <w:name w:val="861B1708C27E4EC596B99B6D1AA99F31"/>
    <w:rsid w:val="00661469"/>
  </w:style>
  <w:style w:type="paragraph" w:customStyle="1" w:styleId="277E0959530D4CE39D19EA42A5CF4B80">
    <w:name w:val="277E0959530D4CE39D19EA42A5CF4B80"/>
    <w:rsid w:val="00661469"/>
  </w:style>
  <w:style w:type="paragraph" w:customStyle="1" w:styleId="380DB28CAC4C4105B475B69A58973091">
    <w:name w:val="380DB28CAC4C4105B475B69A58973091"/>
    <w:rsid w:val="00661469"/>
  </w:style>
  <w:style w:type="paragraph" w:customStyle="1" w:styleId="3F93A45F77024C8AAC4B01F61977A539">
    <w:name w:val="3F93A45F77024C8AAC4B01F61977A539"/>
    <w:rsid w:val="00661469"/>
  </w:style>
  <w:style w:type="paragraph" w:customStyle="1" w:styleId="054B24542C744376AAEBE0B5C7626478">
    <w:name w:val="054B24542C744376AAEBE0B5C7626478"/>
    <w:rsid w:val="00661469"/>
  </w:style>
  <w:style w:type="paragraph" w:customStyle="1" w:styleId="4A03C29AF0D447459380F5A5E9725BAE">
    <w:name w:val="4A03C29AF0D447459380F5A5E9725BAE"/>
    <w:rsid w:val="00661469"/>
  </w:style>
  <w:style w:type="paragraph" w:customStyle="1" w:styleId="8AD6AECC92A247699DFABCA96EC18DE3">
    <w:name w:val="8AD6AECC92A247699DFABCA96EC18DE3"/>
    <w:rsid w:val="00661469"/>
  </w:style>
  <w:style w:type="paragraph" w:customStyle="1" w:styleId="FAFABC176F1D4D7BA1E8A2368948250B">
    <w:name w:val="FAFABC176F1D4D7BA1E8A2368948250B"/>
    <w:rsid w:val="00661469"/>
  </w:style>
  <w:style w:type="paragraph" w:customStyle="1" w:styleId="6A65CC3BA4D74E7084C68040B3A394F1">
    <w:name w:val="6A65CC3BA4D74E7084C68040B3A394F1"/>
    <w:rsid w:val="00661469"/>
  </w:style>
  <w:style w:type="paragraph" w:customStyle="1" w:styleId="0079DF64756A44E5BA02A90973FA7ADC">
    <w:name w:val="0079DF64756A44E5BA02A90973FA7ADC"/>
    <w:rsid w:val="00661469"/>
  </w:style>
  <w:style w:type="paragraph" w:customStyle="1" w:styleId="A54E1E3FA5B342C79E940791F0F53AAE">
    <w:name w:val="A54E1E3FA5B342C79E940791F0F53AAE"/>
    <w:rsid w:val="00661469"/>
  </w:style>
  <w:style w:type="paragraph" w:customStyle="1" w:styleId="6DE021F37B3347C59527FA1FAC094F36">
    <w:name w:val="6DE021F37B3347C59527FA1FAC094F36"/>
    <w:rsid w:val="00661469"/>
  </w:style>
  <w:style w:type="paragraph" w:customStyle="1" w:styleId="567B1441B2494C8487EBB3F6EC0E741D">
    <w:name w:val="567B1441B2494C8487EBB3F6EC0E741D"/>
    <w:rsid w:val="00661469"/>
  </w:style>
  <w:style w:type="paragraph" w:customStyle="1" w:styleId="B9B758C2AB084939982F04185531FC3E">
    <w:name w:val="B9B758C2AB084939982F04185531FC3E"/>
    <w:rsid w:val="00661469"/>
  </w:style>
  <w:style w:type="paragraph" w:customStyle="1" w:styleId="28706A927FE04602A49E23FFAED08A2B">
    <w:name w:val="28706A927FE04602A49E23FFAED08A2B"/>
    <w:rsid w:val="00661469"/>
  </w:style>
  <w:style w:type="paragraph" w:customStyle="1" w:styleId="EF3E66F6846349B2A9742EEC86B6EB67">
    <w:name w:val="EF3E66F6846349B2A9742EEC86B6EB67"/>
    <w:rsid w:val="00661469"/>
  </w:style>
  <w:style w:type="paragraph" w:customStyle="1" w:styleId="EF7183BB7B4743E397F7174DADD0CD1B">
    <w:name w:val="EF7183BB7B4743E397F7174DADD0CD1B"/>
    <w:rsid w:val="00661469"/>
  </w:style>
  <w:style w:type="paragraph" w:customStyle="1" w:styleId="083E281297954A4AB18F9437ECC6727F">
    <w:name w:val="083E281297954A4AB18F9437ECC6727F"/>
    <w:rsid w:val="00661469"/>
  </w:style>
  <w:style w:type="paragraph" w:customStyle="1" w:styleId="40192E46C8F340FAAC47F0E51646E27D">
    <w:name w:val="40192E46C8F340FAAC47F0E51646E27D"/>
    <w:rsid w:val="00661469"/>
  </w:style>
  <w:style w:type="paragraph" w:customStyle="1" w:styleId="C359A70DB2934C2B87E9E89D0BE4127E">
    <w:name w:val="C359A70DB2934C2B87E9E89D0BE4127E"/>
    <w:rsid w:val="00661469"/>
  </w:style>
  <w:style w:type="paragraph" w:customStyle="1" w:styleId="5D4E766EA6DD40D5B6F2D9FB51AF65A7">
    <w:name w:val="5D4E766EA6DD40D5B6F2D9FB51AF65A7"/>
    <w:rsid w:val="00661469"/>
  </w:style>
  <w:style w:type="paragraph" w:customStyle="1" w:styleId="2EFA0CBB08994DF1860EB2A698782F31">
    <w:name w:val="2EFA0CBB08994DF1860EB2A698782F31"/>
    <w:rsid w:val="00661469"/>
  </w:style>
  <w:style w:type="paragraph" w:customStyle="1" w:styleId="F4AA07AD377C43B5BC38A67B2BA72FDB">
    <w:name w:val="F4AA07AD377C43B5BC38A67B2BA72FDB"/>
    <w:rsid w:val="00661469"/>
  </w:style>
  <w:style w:type="paragraph" w:customStyle="1" w:styleId="EC1B004BE6B84E3898BC24853FF985AA">
    <w:name w:val="EC1B004BE6B84E3898BC24853FF985AA"/>
    <w:rsid w:val="00661469"/>
  </w:style>
  <w:style w:type="paragraph" w:customStyle="1" w:styleId="56B75F78EB2E442196DD11D72E9A5AE8">
    <w:name w:val="56B75F78EB2E442196DD11D72E9A5AE8"/>
    <w:rsid w:val="00661469"/>
  </w:style>
  <w:style w:type="paragraph" w:customStyle="1" w:styleId="4E3B18E87DDA4CEF91545C394A5719A6">
    <w:name w:val="4E3B18E87DDA4CEF91545C394A5719A6"/>
    <w:rsid w:val="00661469"/>
  </w:style>
  <w:style w:type="paragraph" w:customStyle="1" w:styleId="A100B49FA46E4E92B44FE425EAECA489">
    <w:name w:val="A100B49FA46E4E92B44FE425EAECA489"/>
    <w:rsid w:val="00661469"/>
  </w:style>
  <w:style w:type="paragraph" w:customStyle="1" w:styleId="18FAFFCC7C1E489AB9BC1304F4D6C3D2">
    <w:name w:val="18FAFFCC7C1E489AB9BC1304F4D6C3D2"/>
    <w:rsid w:val="00661469"/>
  </w:style>
  <w:style w:type="paragraph" w:customStyle="1" w:styleId="94A54B16781B499DA1D4DB36D4C3BD23">
    <w:name w:val="94A54B16781B499DA1D4DB36D4C3BD23"/>
    <w:rsid w:val="00661469"/>
  </w:style>
  <w:style w:type="paragraph" w:customStyle="1" w:styleId="B05694ADE4574129B7C55BC034C0C795">
    <w:name w:val="B05694ADE4574129B7C55BC034C0C795"/>
    <w:rsid w:val="00661469"/>
  </w:style>
  <w:style w:type="paragraph" w:customStyle="1" w:styleId="FFF6B9B54F264C01BC79CE008153FA26">
    <w:name w:val="FFF6B9B54F264C01BC79CE008153FA26"/>
    <w:rsid w:val="00661469"/>
  </w:style>
  <w:style w:type="paragraph" w:customStyle="1" w:styleId="6E8AAD71FDC14FE49B4E2F7FA2D4FEE9">
    <w:name w:val="6E8AAD71FDC14FE49B4E2F7FA2D4FEE9"/>
    <w:rsid w:val="00661469"/>
  </w:style>
  <w:style w:type="paragraph" w:customStyle="1" w:styleId="C03D022E1D5948C684F13F4EB9B44FA0">
    <w:name w:val="C03D022E1D5948C684F13F4EB9B44FA0"/>
    <w:rsid w:val="00661469"/>
  </w:style>
  <w:style w:type="paragraph" w:customStyle="1" w:styleId="9F91A93A610F419396CC0AAE2FC8FA35">
    <w:name w:val="9F91A93A610F419396CC0AAE2FC8FA35"/>
    <w:rsid w:val="00661469"/>
  </w:style>
  <w:style w:type="paragraph" w:customStyle="1" w:styleId="90E70ECBE2F246FCB90DB2C7C32DF936">
    <w:name w:val="90E70ECBE2F246FCB90DB2C7C32DF936"/>
    <w:rsid w:val="00A06A22"/>
  </w:style>
  <w:style w:type="paragraph" w:customStyle="1" w:styleId="EC90A00417F74E3BB78A42C2586B7A6E">
    <w:name w:val="EC90A00417F74E3BB78A42C2586B7A6E"/>
    <w:rsid w:val="00A06A22"/>
  </w:style>
  <w:style w:type="paragraph" w:customStyle="1" w:styleId="B683CC27A4244E5C902403AFE6A65AD9">
    <w:name w:val="B683CC27A4244E5C902403AFE6A65AD9"/>
    <w:rsid w:val="00A06A22"/>
  </w:style>
  <w:style w:type="paragraph" w:customStyle="1" w:styleId="FB5802C4CC75416EA9D166F3930EBC97">
    <w:name w:val="FB5802C4CC75416EA9D166F3930EBC97"/>
    <w:rsid w:val="00A06A22"/>
  </w:style>
  <w:style w:type="paragraph" w:customStyle="1" w:styleId="21986ABA371B4AAE9DDC6001E971E4EC">
    <w:name w:val="21986ABA371B4AAE9DDC6001E971E4EC"/>
    <w:rsid w:val="00A06A22"/>
  </w:style>
  <w:style w:type="paragraph" w:customStyle="1" w:styleId="45C156AA5A0A432491528BB274869BD3">
    <w:name w:val="45C156AA5A0A432491528BB274869BD3"/>
    <w:rsid w:val="00A06A22"/>
  </w:style>
  <w:style w:type="paragraph" w:customStyle="1" w:styleId="5C927B510DFD42C4B2251DE4626CDCD0">
    <w:name w:val="5C927B510DFD42C4B2251DE4626CDCD0"/>
    <w:rsid w:val="00A06A22"/>
  </w:style>
  <w:style w:type="paragraph" w:customStyle="1" w:styleId="4FA33721361342B4892DB7F9872760B8">
    <w:name w:val="4FA33721361342B4892DB7F9872760B8"/>
    <w:rsid w:val="00A06A22"/>
  </w:style>
  <w:style w:type="paragraph" w:customStyle="1" w:styleId="56F2B8291D614BE68F56AF6C19ACAC4E">
    <w:name w:val="56F2B8291D614BE68F56AF6C19ACAC4E"/>
    <w:rsid w:val="00A06A22"/>
  </w:style>
  <w:style w:type="paragraph" w:customStyle="1" w:styleId="560C5EFDB2F544808B13CFC0DC729C37">
    <w:name w:val="560C5EFDB2F544808B13CFC0DC729C37"/>
    <w:rsid w:val="00A06A22"/>
  </w:style>
  <w:style w:type="paragraph" w:customStyle="1" w:styleId="5DA952BFE5FF40D08CACD4D08155F69C">
    <w:name w:val="5DA952BFE5FF40D08CACD4D08155F69C"/>
    <w:rsid w:val="00A06A22"/>
  </w:style>
  <w:style w:type="paragraph" w:customStyle="1" w:styleId="F70E1854BB7A4E2C8C52D589CC988FBB">
    <w:name w:val="F70E1854BB7A4E2C8C52D589CC988FBB"/>
    <w:rsid w:val="00A06A22"/>
  </w:style>
  <w:style w:type="paragraph" w:customStyle="1" w:styleId="95145D060AC142C8B82B7360AE31AB84">
    <w:name w:val="95145D060AC142C8B82B7360AE31AB84"/>
    <w:rsid w:val="00A06A22"/>
  </w:style>
  <w:style w:type="paragraph" w:customStyle="1" w:styleId="1E977727D4A24CC882B7A14CC8B03EE9">
    <w:name w:val="1E977727D4A24CC882B7A14CC8B03EE9"/>
    <w:rsid w:val="00A06A22"/>
  </w:style>
  <w:style w:type="paragraph" w:customStyle="1" w:styleId="79B13F23786A4D53922F4BFDE7F5BE49">
    <w:name w:val="79B13F23786A4D53922F4BFDE7F5BE49"/>
    <w:rsid w:val="00A06A22"/>
  </w:style>
  <w:style w:type="paragraph" w:customStyle="1" w:styleId="6C050D7EEBDC42B38C2226E60748AB25">
    <w:name w:val="6C050D7EEBDC42B38C2226E60748AB25"/>
    <w:rsid w:val="00A06A22"/>
  </w:style>
  <w:style w:type="paragraph" w:customStyle="1" w:styleId="D414EDB87B5B48C3A42D93C9B4503085">
    <w:name w:val="D414EDB87B5B48C3A42D93C9B4503085"/>
    <w:rsid w:val="00A06A22"/>
  </w:style>
  <w:style w:type="paragraph" w:customStyle="1" w:styleId="3ABBFE1AE60443D89206C640120FD7BF">
    <w:name w:val="3ABBFE1AE60443D89206C640120FD7BF"/>
    <w:rsid w:val="00A06A22"/>
  </w:style>
  <w:style w:type="paragraph" w:customStyle="1" w:styleId="C2E2C9F3E43246F5924496EA43F4955D">
    <w:name w:val="C2E2C9F3E43246F5924496EA43F4955D"/>
    <w:rsid w:val="00A06A22"/>
  </w:style>
  <w:style w:type="paragraph" w:customStyle="1" w:styleId="88D7183CCFC2490A8370A47F6B1F47F5">
    <w:name w:val="88D7183CCFC2490A8370A47F6B1F47F5"/>
    <w:rsid w:val="00A06A22"/>
  </w:style>
  <w:style w:type="paragraph" w:customStyle="1" w:styleId="805DF9A3BBC643FA840CD939B43F9AA2">
    <w:name w:val="805DF9A3BBC643FA840CD939B43F9AA2"/>
    <w:rsid w:val="00A06A22"/>
  </w:style>
  <w:style w:type="paragraph" w:customStyle="1" w:styleId="B01CF9BB0E9741518AB55D83A707F50B">
    <w:name w:val="B01CF9BB0E9741518AB55D83A707F50B"/>
    <w:rsid w:val="00A06A22"/>
  </w:style>
  <w:style w:type="paragraph" w:customStyle="1" w:styleId="0CB9AFEE5B7A44A287B2C1F343BEEECA">
    <w:name w:val="0CB9AFEE5B7A44A287B2C1F343BEEECA"/>
    <w:rsid w:val="00A06A22"/>
  </w:style>
  <w:style w:type="paragraph" w:customStyle="1" w:styleId="2CD08700A22346F3B680BB6AE0BD4D56">
    <w:name w:val="2CD08700A22346F3B680BB6AE0BD4D56"/>
    <w:rsid w:val="00A06A22"/>
  </w:style>
  <w:style w:type="paragraph" w:customStyle="1" w:styleId="7B63BC7332AD4305BEBCD6DD6828DECF">
    <w:name w:val="7B63BC7332AD4305BEBCD6DD6828DECF"/>
    <w:rsid w:val="00A06A22"/>
  </w:style>
  <w:style w:type="paragraph" w:customStyle="1" w:styleId="BBDDEE24789D4720A86F0288596D82E1">
    <w:name w:val="BBDDEE24789D4720A86F0288596D82E1"/>
    <w:rsid w:val="00A06A22"/>
  </w:style>
  <w:style w:type="paragraph" w:customStyle="1" w:styleId="8525C7691D2F4216A01793C4340ECE4D">
    <w:name w:val="8525C7691D2F4216A01793C4340ECE4D"/>
    <w:rsid w:val="00A06A22"/>
  </w:style>
  <w:style w:type="paragraph" w:customStyle="1" w:styleId="3679BF15B1FB4140808375C48E34C5D2">
    <w:name w:val="3679BF15B1FB4140808375C48E34C5D2"/>
    <w:rsid w:val="00A06A22"/>
  </w:style>
  <w:style w:type="paragraph" w:customStyle="1" w:styleId="15FE96F5D8B44B37923B31C77DF090E1">
    <w:name w:val="15FE96F5D8B44B37923B31C77DF090E1"/>
    <w:rsid w:val="00A06A22"/>
  </w:style>
  <w:style w:type="paragraph" w:customStyle="1" w:styleId="43D030B23C904593B250EF3469851B0B">
    <w:name w:val="43D030B23C904593B250EF3469851B0B"/>
    <w:rsid w:val="00A06A22"/>
  </w:style>
  <w:style w:type="paragraph" w:customStyle="1" w:styleId="36C68F50923F43F091B908FD7815EF3B">
    <w:name w:val="36C68F50923F43F091B908FD7815EF3B"/>
    <w:rsid w:val="00A06A22"/>
  </w:style>
  <w:style w:type="paragraph" w:customStyle="1" w:styleId="BAB6FD51FA2B4D34A9D7B7EA0263980C">
    <w:name w:val="BAB6FD51FA2B4D34A9D7B7EA0263980C"/>
    <w:rsid w:val="00A06A22"/>
  </w:style>
  <w:style w:type="paragraph" w:customStyle="1" w:styleId="597FC64CC11D445D9878DB7AB895AA4A">
    <w:name w:val="597FC64CC11D445D9878DB7AB895AA4A"/>
    <w:rsid w:val="00A06A22"/>
  </w:style>
  <w:style w:type="paragraph" w:customStyle="1" w:styleId="54E58DE49CE041B7A1F299C6803DD44D">
    <w:name w:val="54E58DE49CE041B7A1F299C6803DD44D"/>
    <w:rsid w:val="00A06A22"/>
  </w:style>
  <w:style w:type="paragraph" w:customStyle="1" w:styleId="F827C2B7F1B24B809D69983BC3ED7412">
    <w:name w:val="F827C2B7F1B24B809D69983BC3ED7412"/>
    <w:rsid w:val="00A06A22"/>
  </w:style>
  <w:style w:type="paragraph" w:customStyle="1" w:styleId="B66E7287E228478E8CAF2061DAD1D79F">
    <w:name w:val="B66E7287E228478E8CAF2061DAD1D79F"/>
    <w:rsid w:val="00A06A22"/>
  </w:style>
  <w:style w:type="paragraph" w:customStyle="1" w:styleId="8B50190BE9D840FE8B4AC025538A9530">
    <w:name w:val="8B50190BE9D840FE8B4AC025538A9530"/>
    <w:rsid w:val="00A06A22"/>
  </w:style>
  <w:style w:type="paragraph" w:customStyle="1" w:styleId="C3CC0BC1DF094A3F81DE5D00A189E2A8">
    <w:name w:val="C3CC0BC1DF094A3F81DE5D00A189E2A8"/>
    <w:rsid w:val="00A06A22"/>
  </w:style>
  <w:style w:type="paragraph" w:customStyle="1" w:styleId="7F40B66C4DFA4A21A76C38EB8AE56DDC">
    <w:name w:val="7F40B66C4DFA4A21A76C38EB8AE56DDC"/>
    <w:rsid w:val="00A06A22"/>
  </w:style>
  <w:style w:type="paragraph" w:customStyle="1" w:styleId="0CAD56C42AE248CE9F550069F10ED3C9">
    <w:name w:val="0CAD56C42AE248CE9F550069F10ED3C9"/>
    <w:rsid w:val="00A06A22"/>
  </w:style>
  <w:style w:type="paragraph" w:customStyle="1" w:styleId="D2FDE618298F403689B93F8EB61E9031">
    <w:name w:val="D2FDE618298F403689B93F8EB61E9031"/>
    <w:rsid w:val="00A06A22"/>
  </w:style>
  <w:style w:type="paragraph" w:customStyle="1" w:styleId="E0A41EAB99264F9DA1738A6996669CC6">
    <w:name w:val="E0A41EAB99264F9DA1738A6996669CC6"/>
    <w:rsid w:val="00A06A22"/>
  </w:style>
  <w:style w:type="paragraph" w:customStyle="1" w:styleId="F4C3A4F5033349AFB65877317BF6189B">
    <w:name w:val="F4C3A4F5033349AFB65877317BF6189B"/>
    <w:rsid w:val="00A06A22"/>
  </w:style>
  <w:style w:type="paragraph" w:customStyle="1" w:styleId="D1127DA07CDA4BB1B124A521C6F6119E">
    <w:name w:val="D1127DA07CDA4BB1B124A521C6F6119E"/>
    <w:rsid w:val="00A06A22"/>
  </w:style>
  <w:style w:type="paragraph" w:customStyle="1" w:styleId="D3F655CA547141A9B2CE71693EA8AD7E">
    <w:name w:val="D3F655CA547141A9B2CE71693EA8AD7E"/>
    <w:rsid w:val="00A06A22"/>
  </w:style>
  <w:style w:type="paragraph" w:customStyle="1" w:styleId="B7C791244BB8413F9AB9172CDFB2BB04">
    <w:name w:val="B7C791244BB8413F9AB9172CDFB2BB04"/>
    <w:rsid w:val="00A06A22"/>
  </w:style>
  <w:style w:type="paragraph" w:customStyle="1" w:styleId="51D3B3307A8A49CCA9D2CCAE35027189">
    <w:name w:val="51D3B3307A8A49CCA9D2CCAE35027189"/>
    <w:rsid w:val="00A06A22"/>
  </w:style>
  <w:style w:type="paragraph" w:customStyle="1" w:styleId="27EEBCAD1767488ABD94109CAD96F68A">
    <w:name w:val="27EEBCAD1767488ABD94109CAD96F68A"/>
    <w:rsid w:val="00A06A22"/>
  </w:style>
  <w:style w:type="paragraph" w:customStyle="1" w:styleId="DEEDCAE9BC6A417596FA22043BB70D6B">
    <w:name w:val="DEEDCAE9BC6A417596FA22043BB70D6B"/>
    <w:rsid w:val="00A06A22"/>
  </w:style>
  <w:style w:type="paragraph" w:customStyle="1" w:styleId="1AA67B255F524B65B635E67137D801F8">
    <w:name w:val="1AA67B255F524B65B635E67137D801F8"/>
    <w:rsid w:val="00A06A22"/>
  </w:style>
  <w:style w:type="paragraph" w:customStyle="1" w:styleId="60C4448C43BB46F0A52A80661756AA5B">
    <w:name w:val="60C4448C43BB46F0A52A80661756AA5B"/>
    <w:rsid w:val="00A06A22"/>
  </w:style>
  <w:style w:type="paragraph" w:customStyle="1" w:styleId="16F189A39D8140AEBD88880C4613C5F0">
    <w:name w:val="16F189A39D8140AEBD88880C4613C5F0"/>
    <w:rsid w:val="00A06A22"/>
  </w:style>
  <w:style w:type="paragraph" w:customStyle="1" w:styleId="D7D8BC5D79DF4D40AF2F44754954BE8A">
    <w:name w:val="D7D8BC5D79DF4D40AF2F44754954BE8A"/>
    <w:rsid w:val="00A06A22"/>
  </w:style>
  <w:style w:type="paragraph" w:customStyle="1" w:styleId="D9DDCB91727E4A5493F4CEF7A52DCEF3">
    <w:name w:val="D9DDCB91727E4A5493F4CEF7A52DCEF3"/>
    <w:rsid w:val="00A06A22"/>
  </w:style>
  <w:style w:type="paragraph" w:customStyle="1" w:styleId="6060F10D86DB4883ADD83A0C30DBA02F">
    <w:name w:val="6060F10D86DB4883ADD83A0C30DBA02F"/>
    <w:rsid w:val="00A06A22"/>
  </w:style>
  <w:style w:type="paragraph" w:customStyle="1" w:styleId="6E3B40A0C76F4A33883C1993EE60AFBC">
    <w:name w:val="6E3B40A0C76F4A33883C1993EE60AFBC"/>
    <w:rsid w:val="00A06A22"/>
  </w:style>
  <w:style w:type="paragraph" w:customStyle="1" w:styleId="2414AD80EC6D4CF2B65765446CF91E00">
    <w:name w:val="2414AD80EC6D4CF2B65765446CF91E00"/>
    <w:rsid w:val="00A06A22"/>
  </w:style>
  <w:style w:type="paragraph" w:customStyle="1" w:styleId="94EC3AA4A7F6459D9DB7587E6CF1ED94">
    <w:name w:val="94EC3AA4A7F6459D9DB7587E6CF1ED94"/>
    <w:rsid w:val="00A06A22"/>
  </w:style>
  <w:style w:type="paragraph" w:customStyle="1" w:styleId="589A4F0A78254FF48806B64A89DB0A79">
    <w:name w:val="589A4F0A78254FF48806B64A89DB0A79"/>
    <w:rsid w:val="00A06A22"/>
  </w:style>
  <w:style w:type="paragraph" w:customStyle="1" w:styleId="9D3278B410E447D08E34C1698F650036">
    <w:name w:val="9D3278B410E447D08E34C1698F650036"/>
    <w:rsid w:val="00A06A22"/>
  </w:style>
  <w:style w:type="paragraph" w:customStyle="1" w:styleId="A3CC8C3C99FE416889F55244E5D2DC15">
    <w:name w:val="A3CC8C3C99FE416889F55244E5D2DC15"/>
    <w:rsid w:val="00A06A22"/>
  </w:style>
  <w:style w:type="paragraph" w:customStyle="1" w:styleId="E7F00A4D5701497FB5F9F415841CB257">
    <w:name w:val="E7F00A4D5701497FB5F9F415841CB257"/>
    <w:rsid w:val="00A06A22"/>
  </w:style>
  <w:style w:type="paragraph" w:customStyle="1" w:styleId="053FC8AF38F24CCFB075D5E885B5ABF8">
    <w:name w:val="053FC8AF38F24CCFB075D5E885B5ABF8"/>
    <w:rsid w:val="00A06A22"/>
  </w:style>
  <w:style w:type="paragraph" w:customStyle="1" w:styleId="2D7A931CDC124C5793623F81E24BDFB6">
    <w:name w:val="2D7A931CDC124C5793623F81E24BDFB6"/>
    <w:rsid w:val="00A06A22"/>
  </w:style>
  <w:style w:type="paragraph" w:customStyle="1" w:styleId="B7AA5B5D58624D3CA906BE93A7E3CD1B">
    <w:name w:val="B7AA5B5D58624D3CA906BE93A7E3CD1B"/>
    <w:rsid w:val="00A06A22"/>
  </w:style>
  <w:style w:type="paragraph" w:customStyle="1" w:styleId="22907BDCB37B4EEE867A7F47ACC27688">
    <w:name w:val="22907BDCB37B4EEE867A7F47ACC27688"/>
    <w:rsid w:val="00A06A22"/>
  </w:style>
  <w:style w:type="paragraph" w:customStyle="1" w:styleId="F211F3B79612458680031D277B28DFD7">
    <w:name w:val="F211F3B79612458680031D277B28DFD7"/>
    <w:rsid w:val="00A06A22"/>
  </w:style>
  <w:style w:type="paragraph" w:customStyle="1" w:styleId="F4549775A6EA447B913912C23301E14E">
    <w:name w:val="F4549775A6EA447B913912C23301E14E"/>
    <w:rsid w:val="00A06A22"/>
  </w:style>
  <w:style w:type="paragraph" w:customStyle="1" w:styleId="1586C623976E446DB035B2E0A101A1BD">
    <w:name w:val="1586C623976E446DB035B2E0A101A1BD"/>
    <w:rsid w:val="00A06A22"/>
  </w:style>
  <w:style w:type="paragraph" w:customStyle="1" w:styleId="59F1E73B8AB74E60B278499BD2BC87ED">
    <w:name w:val="59F1E73B8AB74E60B278499BD2BC87ED"/>
    <w:rsid w:val="00A06A22"/>
  </w:style>
  <w:style w:type="paragraph" w:customStyle="1" w:styleId="2CEFF86BEAD84942B53A65E1511A51DE">
    <w:name w:val="2CEFF86BEAD84942B53A65E1511A51DE"/>
    <w:rsid w:val="00A06A22"/>
  </w:style>
  <w:style w:type="paragraph" w:customStyle="1" w:styleId="96B75356479B44D9989D8A246D5C948B">
    <w:name w:val="96B75356479B44D9989D8A246D5C948B"/>
    <w:rsid w:val="00A06A22"/>
  </w:style>
  <w:style w:type="paragraph" w:customStyle="1" w:styleId="679BD78070E646F4BD5AD7D7DABE34CB">
    <w:name w:val="679BD78070E646F4BD5AD7D7DABE34CB"/>
    <w:rsid w:val="00A06A22"/>
  </w:style>
  <w:style w:type="paragraph" w:customStyle="1" w:styleId="1E667F5A755446F5BE600B9904D893BC">
    <w:name w:val="1E667F5A755446F5BE600B9904D893BC"/>
    <w:rsid w:val="00A06A22"/>
  </w:style>
  <w:style w:type="paragraph" w:customStyle="1" w:styleId="82F8FA922CB043D59DEE70FD217FAC7A">
    <w:name w:val="82F8FA922CB043D59DEE70FD217FAC7A"/>
    <w:rsid w:val="00A06A22"/>
  </w:style>
  <w:style w:type="paragraph" w:customStyle="1" w:styleId="CA261736834341828A89FD3338D12CC8">
    <w:name w:val="CA261736834341828A89FD3338D12CC8"/>
    <w:rsid w:val="00A06A22"/>
  </w:style>
  <w:style w:type="paragraph" w:customStyle="1" w:styleId="BE2FA02A7FE84D1B951F3DFF5493C634">
    <w:name w:val="BE2FA02A7FE84D1B951F3DFF5493C634"/>
    <w:rsid w:val="00A06A22"/>
  </w:style>
  <w:style w:type="paragraph" w:customStyle="1" w:styleId="4C517FF62FD748D7A9B57A3C2DBA023C">
    <w:name w:val="4C517FF62FD748D7A9B57A3C2DBA023C"/>
    <w:rsid w:val="00A06A22"/>
  </w:style>
  <w:style w:type="paragraph" w:customStyle="1" w:styleId="DF4460A0F3074CEF89504003A7529E80">
    <w:name w:val="DF4460A0F3074CEF89504003A7529E80"/>
    <w:rsid w:val="00A06A22"/>
  </w:style>
  <w:style w:type="paragraph" w:customStyle="1" w:styleId="6DB5DFD18AF84D1C8A5EA1D6BCCA8506">
    <w:name w:val="6DB5DFD18AF84D1C8A5EA1D6BCCA8506"/>
    <w:rsid w:val="00A06A22"/>
  </w:style>
  <w:style w:type="paragraph" w:customStyle="1" w:styleId="AB14EDAD56004A319FB23769D7420021">
    <w:name w:val="AB14EDAD56004A319FB23769D7420021"/>
    <w:rsid w:val="00A06A22"/>
  </w:style>
  <w:style w:type="paragraph" w:customStyle="1" w:styleId="A8D5F757041645F491E4EAE923FAA4A8">
    <w:name w:val="A8D5F757041645F491E4EAE923FAA4A8"/>
    <w:rsid w:val="00A06A22"/>
  </w:style>
  <w:style w:type="paragraph" w:customStyle="1" w:styleId="C52E2EFADC6D4CB7825F3A56503F555B">
    <w:name w:val="C52E2EFADC6D4CB7825F3A56503F555B"/>
    <w:rsid w:val="00A06A22"/>
  </w:style>
  <w:style w:type="paragraph" w:customStyle="1" w:styleId="13025D7E78814FD9A54FFF6C72B44482">
    <w:name w:val="13025D7E78814FD9A54FFF6C72B44482"/>
    <w:rsid w:val="00A06A22"/>
  </w:style>
  <w:style w:type="paragraph" w:customStyle="1" w:styleId="C964DD4C16CF405198D315A4C04BDFD9">
    <w:name w:val="C964DD4C16CF405198D315A4C04BDFD9"/>
    <w:rsid w:val="00A06A22"/>
  </w:style>
  <w:style w:type="paragraph" w:customStyle="1" w:styleId="A6BD0E35F1224A199580A36CC49D8DC6">
    <w:name w:val="A6BD0E35F1224A199580A36CC49D8DC6"/>
    <w:rsid w:val="00A06A22"/>
  </w:style>
  <w:style w:type="paragraph" w:customStyle="1" w:styleId="6AA841EAD2EB47A79C568CD4E3AF8677">
    <w:name w:val="6AA841EAD2EB47A79C568CD4E3AF8677"/>
    <w:rsid w:val="00A06A22"/>
  </w:style>
  <w:style w:type="paragraph" w:customStyle="1" w:styleId="56D0ACDCD0A8449E9AE035A0BFDD3871">
    <w:name w:val="56D0ACDCD0A8449E9AE035A0BFDD3871"/>
    <w:rsid w:val="00A06A22"/>
  </w:style>
  <w:style w:type="paragraph" w:customStyle="1" w:styleId="1AE39A1494D74D14BB08AA605194FA7A">
    <w:name w:val="1AE39A1494D74D14BB08AA605194FA7A"/>
    <w:rsid w:val="00A06A22"/>
  </w:style>
  <w:style w:type="paragraph" w:customStyle="1" w:styleId="8B156B1ABB5C4639A451CB84120692EF">
    <w:name w:val="8B156B1ABB5C4639A451CB84120692EF"/>
    <w:rsid w:val="00A06A22"/>
  </w:style>
  <w:style w:type="paragraph" w:customStyle="1" w:styleId="C867D9CD72BC4C95AFCB6FEA9B6AE960">
    <w:name w:val="C867D9CD72BC4C95AFCB6FEA9B6AE960"/>
    <w:rsid w:val="00A06A22"/>
  </w:style>
  <w:style w:type="paragraph" w:customStyle="1" w:styleId="D242BED1675E4C5ABF07BCEE6533AC80">
    <w:name w:val="D242BED1675E4C5ABF07BCEE6533AC80"/>
    <w:rsid w:val="00A06A22"/>
  </w:style>
  <w:style w:type="paragraph" w:customStyle="1" w:styleId="A094CAE54FE3487B9959F473100464A5">
    <w:name w:val="A094CAE54FE3487B9959F473100464A5"/>
    <w:rsid w:val="00A06A22"/>
  </w:style>
  <w:style w:type="paragraph" w:customStyle="1" w:styleId="FE55BC67141C46348C0B227CDFB3F07C">
    <w:name w:val="FE55BC67141C46348C0B227CDFB3F07C"/>
    <w:rsid w:val="00A06A22"/>
  </w:style>
  <w:style w:type="paragraph" w:customStyle="1" w:styleId="CB0ADC4EE6EF4D9F911F14CAB82842A2">
    <w:name w:val="CB0ADC4EE6EF4D9F911F14CAB82842A2"/>
    <w:rsid w:val="00A06A22"/>
  </w:style>
  <w:style w:type="paragraph" w:customStyle="1" w:styleId="28F49DB0254149B0BF831C36F472EA26">
    <w:name w:val="28F49DB0254149B0BF831C36F472EA26"/>
    <w:rsid w:val="00A06A22"/>
  </w:style>
  <w:style w:type="paragraph" w:customStyle="1" w:styleId="5C091DF76D004649B339A2620492836B">
    <w:name w:val="5C091DF76D004649B339A2620492836B"/>
    <w:rsid w:val="00A06A22"/>
  </w:style>
  <w:style w:type="paragraph" w:customStyle="1" w:styleId="3A95D0819C6740889BC2DCEF3AA1627F">
    <w:name w:val="3A95D0819C6740889BC2DCEF3AA1627F"/>
    <w:rsid w:val="00A06A22"/>
  </w:style>
  <w:style w:type="paragraph" w:customStyle="1" w:styleId="B833EFE178BD4A7F805BDAD6FC09D909">
    <w:name w:val="B833EFE178BD4A7F805BDAD6FC09D909"/>
    <w:rsid w:val="00A06A22"/>
  </w:style>
  <w:style w:type="paragraph" w:customStyle="1" w:styleId="11B44942B2EE4680B622973B2B03E3B8">
    <w:name w:val="11B44942B2EE4680B622973B2B03E3B8"/>
    <w:rsid w:val="00A06A22"/>
  </w:style>
  <w:style w:type="paragraph" w:customStyle="1" w:styleId="D83F5978E0BE445BAF613F61E105C191">
    <w:name w:val="D83F5978E0BE445BAF613F61E105C191"/>
    <w:rsid w:val="00A06A22"/>
  </w:style>
  <w:style w:type="paragraph" w:customStyle="1" w:styleId="5DD099A3C64D49BFAC105BECBB0C45C2">
    <w:name w:val="5DD099A3C64D49BFAC105BECBB0C45C2"/>
    <w:rsid w:val="00A06A22"/>
  </w:style>
  <w:style w:type="paragraph" w:customStyle="1" w:styleId="98C3FF3B464B466691020C873A668C2D">
    <w:name w:val="98C3FF3B464B466691020C873A668C2D"/>
    <w:rsid w:val="00A06A22"/>
  </w:style>
  <w:style w:type="paragraph" w:customStyle="1" w:styleId="BE614210028F4D4ABD908496B6B28A0D">
    <w:name w:val="BE614210028F4D4ABD908496B6B28A0D"/>
    <w:rsid w:val="00A06A22"/>
  </w:style>
  <w:style w:type="paragraph" w:customStyle="1" w:styleId="AF0642DC8A484450896C7B53FE4FEF6C">
    <w:name w:val="AF0642DC8A484450896C7B53FE4FEF6C"/>
    <w:rsid w:val="00A06A22"/>
  </w:style>
  <w:style w:type="paragraph" w:customStyle="1" w:styleId="3D22E7E56A0B4832B879ADEE997FB134">
    <w:name w:val="3D22E7E56A0B4832B879ADEE997FB134"/>
    <w:rsid w:val="00A06A22"/>
  </w:style>
  <w:style w:type="paragraph" w:customStyle="1" w:styleId="C2716C0A80264E6FA1D1A6E9701BC004">
    <w:name w:val="C2716C0A80264E6FA1D1A6E9701BC004"/>
    <w:rsid w:val="00A06A22"/>
  </w:style>
  <w:style w:type="paragraph" w:customStyle="1" w:styleId="85680B4F890D4342938F868267DB990B">
    <w:name w:val="85680B4F890D4342938F868267DB990B"/>
    <w:rsid w:val="00A06A22"/>
  </w:style>
  <w:style w:type="paragraph" w:customStyle="1" w:styleId="820B3FB76F544065B8A65DD310882690">
    <w:name w:val="820B3FB76F544065B8A65DD310882690"/>
    <w:rsid w:val="00A06A22"/>
  </w:style>
  <w:style w:type="paragraph" w:customStyle="1" w:styleId="4911BC001E5F4F8BAFFC0AD1CA924C9C">
    <w:name w:val="4911BC001E5F4F8BAFFC0AD1CA924C9C"/>
    <w:rsid w:val="00A06A22"/>
  </w:style>
  <w:style w:type="paragraph" w:customStyle="1" w:styleId="0AA454F0B1104B40B4F4F09B082DB346">
    <w:name w:val="0AA454F0B1104B40B4F4F09B082DB346"/>
    <w:rsid w:val="00A06A22"/>
  </w:style>
  <w:style w:type="paragraph" w:customStyle="1" w:styleId="8A95198402C74DC9B4F03C6EFC0A74BB">
    <w:name w:val="8A95198402C74DC9B4F03C6EFC0A74BB"/>
    <w:rsid w:val="00A06A22"/>
  </w:style>
  <w:style w:type="paragraph" w:customStyle="1" w:styleId="7C3DE16942064492B781DC64DC8297A3">
    <w:name w:val="7C3DE16942064492B781DC64DC8297A3"/>
    <w:rsid w:val="00A06A22"/>
  </w:style>
  <w:style w:type="paragraph" w:customStyle="1" w:styleId="ACF49156EB5448A6938459FF6DE3EB67">
    <w:name w:val="ACF49156EB5448A6938459FF6DE3EB67"/>
    <w:rsid w:val="00A06A22"/>
  </w:style>
  <w:style w:type="paragraph" w:customStyle="1" w:styleId="5DDB8C11D51946EFBE11ECEFB8EDDEEC">
    <w:name w:val="5DDB8C11D51946EFBE11ECEFB8EDDEEC"/>
    <w:rsid w:val="00A06A22"/>
  </w:style>
  <w:style w:type="paragraph" w:customStyle="1" w:styleId="7B2EF981F9374C0AA153926716F7F19E">
    <w:name w:val="7B2EF981F9374C0AA153926716F7F19E"/>
    <w:rsid w:val="00A06A22"/>
  </w:style>
  <w:style w:type="paragraph" w:customStyle="1" w:styleId="6FF27E5BE0254944AD7F3F325EB51A3F">
    <w:name w:val="6FF27E5BE0254944AD7F3F325EB51A3F"/>
    <w:rsid w:val="00A06A22"/>
  </w:style>
  <w:style w:type="paragraph" w:customStyle="1" w:styleId="7336CD4A920C43A6A61989BD350B5EB5">
    <w:name w:val="7336CD4A920C43A6A61989BD350B5EB5"/>
    <w:rsid w:val="00A06A22"/>
  </w:style>
  <w:style w:type="paragraph" w:customStyle="1" w:styleId="D14E91741A5B49468C730EFA59461CA7">
    <w:name w:val="D14E91741A5B49468C730EFA59461CA7"/>
    <w:rsid w:val="00A06A22"/>
  </w:style>
  <w:style w:type="paragraph" w:customStyle="1" w:styleId="150159525DE84AC795C35A50D5C33E0D">
    <w:name w:val="150159525DE84AC795C35A50D5C33E0D"/>
    <w:rsid w:val="00A06A22"/>
  </w:style>
  <w:style w:type="paragraph" w:customStyle="1" w:styleId="0FE26C4576B847C1B468B96DCF743FB3">
    <w:name w:val="0FE26C4576B847C1B468B96DCF743FB3"/>
    <w:rsid w:val="00A06A22"/>
  </w:style>
  <w:style w:type="paragraph" w:customStyle="1" w:styleId="B850F1704C6846C185BDF99EE4102652">
    <w:name w:val="B850F1704C6846C185BDF99EE4102652"/>
    <w:rsid w:val="00A06A22"/>
  </w:style>
  <w:style w:type="paragraph" w:customStyle="1" w:styleId="10513F3C049D467D874C588772ED89EE">
    <w:name w:val="10513F3C049D467D874C588772ED89EE"/>
    <w:rsid w:val="00A06A22"/>
  </w:style>
  <w:style w:type="paragraph" w:customStyle="1" w:styleId="8E8CA07A92B24C33A23264D62E384918">
    <w:name w:val="8E8CA07A92B24C33A23264D62E384918"/>
    <w:rsid w:val="00A06A22"/>
  </w:style>
  <w:style w:type="paragraph" w:customStyle="1" w:styleId="81C163DF91C54A1A9D7BED9A11D342AE">
    <w:name w:val="81C163DF91C54A1A9D7BED9A11D342AE"/>
    <w:rsid w:val="00A06A22"/>
  </w:style>
  <w:style w:type="paragraph" w:customStyle="1" w:styleId="6422773731A943AB803DB3F1E3309A8F">
    <w:name w:val="6422773731A943AB803DB3F1E3309A8F"/>
    <w:rsid w:val="00A06A22"/>
  </w:style>
  <w:style w:type="paragraph" w:customStyle="1" w:styleId="A3AE0A003BDD487F860EF614DE00F034">
    <w:name w:val="A3AE0A003BDD487F860EF614DE00F034"/>
    <w:rsid w:val="00A06A22"/>
  </w:style>
  <w:style w:type="paragraph" w:customStyle="1" w:styleId="380857D6D5294C6DB0E89FD9FFF276E3">
    <w:name w:val="380857D6D5294C6DB0E89FD9FFF276E3"/>
    <w:rsid w:val="00A06A22"/>
  </w:style>
  <w:style w:type="paragraph" w:customStyle="1" w:styleId="A5222F1FAE5240598BE7162BA953AD46">
    <w:name w:val="A5222F1FAE5240598BE7162BA953AD46"/>
    <w:rsid w:val="00A06A22"/>
  </w:style>
  <w:style w:type="paragraph" w:customStyle="1" w:styleId="58CCB664BD4849ADBBAF4B80BE60CE17">
    <w:name w:val="58CCB664BD4849ADBBAF4B80BE60CE17"/>
    <w:rsid w:val="00A06A22"/>
  </w:style>
  <w:style w:type="paragraph" w:customStyle="1" w:styleId="33AB03073025401D808473627CF2391E">
    <w:name w:val="33AB03073025401D808473627CF2391E"/>
    <w:rsid w:val="00A06A22"/>
  </w:style>
  <w:style w:type="paragraph" w:customStyle="1" w:styleId="337F1A17ADA14423A4DD450F4CBCAA23">
    <w:name w:val="337F1A17ADA14423A4DD450F4CBCAA23"/>
    <w:rsid w:val="00A06A22"/>
  </w:style>
  <w:style w:type="paragraph" w:customStyle="1" w:styleId="7C5E094A3365499DA2C011C5CC18749A">
    <w:name w:val="7C5E094A3365499DA2C011C5CC18749A"/>
    <w:rsid w:val="00A06A22"/>
  </w:style>
  <w:style w:type="paragraph" w:customStyle="1" w:styleId="164DCB062EE94C9BBDC165D5B65C0667">
    <w:name w:val="164DCB062EE94C9BBDC165D5B65C0667"/>
    <w:rsid w:val="00A06A22"/>
  </w:style>
  <w:style w:type="paragraph" w:customStyle="1" w:styleId="7F55774B685B4D0C89F161D71688EC4F">
    <w:name w:val="7F55774B685B4D0C89F161D71688EC4F"/>
    <w:rsid w:val="00A06A22"/>
  </w:style>
  <w:style w:type="paragraph" w:customStyle="1" w:styleId="5CD8BB16107348E5A3EDF147B4A1217E">
    <w:name w:val="5CD8BB16107348E5A3EDF147B4A1217E"/>
    <w:rsid w:val="00A06A22"/>
  </w:style>
  <w:style w:type="paragraph" w:customStyle="1" w:styleId="11300949F7154A63832B72690F47FF80">
    <w:name w:val="11300949F7154A63832B72690F47FF80"/>
    <w:rsid w:val="00A06A22"/>
  </w:style>
  <w:style w:type="paragraph" w:customStyle="1" w:styleId="B26A584883984BFF8E5870705A718A57">
    <w:name w:val="B26A584883984BFF8E5870705A718A57"/>
    <w:rsid w:val="00A06A22"/>
  </w:style>
  <w:style w:type="paragraph" w:customStyle="1" w:styleId="727FFE9233ED403B98674C797F8C1220">
    <w:name w:val="727FFE9233ED403B98674C797F8C1220"/>
    <w:rsid w:val="00A06A22"/>
  </w:style>
  <w:style w:type="paragraph" w:customStyle="1" w:styleId="8CF54944A2014432B7EBADDB56AD02BB">
    <w:name w:val="8CF54944A2014432B7EBADDB56AD02BB"/>
    <w:rsid w:val="00A06A22"/>
  </w:style>
  <w:style w:type="paragraph" w:customStyle="1" w:styleId="908D50C2C44C465B8C21D223068C88EF">
    <w:name w:val="908D50C2C44C465B8C21D223068C88EF"/>
    <w:rsid w:val="00A06A22"/>
  </w:style>
  <w:style w:type="paragraph" w:customStyle="1" w:styleId="19734344EC174DB6A5B04A23A0F4DFDB">
    <w:name w:val="19734344EC174DB6A5B04A23A0F4DFDB"/>
    <w:rsid w:val="00A06A22"/>
  </w:style>
  <w:style w:type="paragraph" w:customStyle="1" w:styleId="3ED43597E6904873BBD63D71E3EA6401">
    <w:name w:val="3ED43597E6904873BBD63D71E3EA6401"/>
    <w:rsid w:val="00A06A22"/>
  </w:style>
  <w:style w:type="paragraph" w:customStyle="1" w:styleId="44696C343F3D4CF099D775B79454F55B">
    <w:name w:val="44696C343F3D4CF099D775B79454F55B"/>
    <w:rsid w:val="00A06A22"/>
  </w:style>
  <w:style w:type="paragraph" w:customStyle="1" w:styleId="8C7B2BE0F413451B8D3943130AA31572">
    <w:name w:val="8C7B2BE0F413451B8D3943130AA31572"/>
    <w:rsid w:val="00A06A22"/>
  </w:style>
  <w:style w:type="paragraph" w:customStyle="1" w:styleId="CD93B97AB42E4E4C8F44368E90A7884A">
    <w:name w:val="CD93B97AB42E4E4C8F44368E90A7884A"/>
    <w:rsid w:val="00A06A22"/>
  </w:style>
  <w:style w:type="paragraph" w:customStyle="1" w:styleId="1847BBA515094C6E9423A002C965CB9C">
    <w:name w:val="1847BBA515094C6E9423A002C965CB9C"/>
    <w:rsid w:val="00A06A22"/>
  </w:style>
  <w:style w:type="paragraph" w:customStyle="1" w:styleId="B6AA053071004D7D88BCE033AD6B8D2B">
    <w:name w:val="B6AA053071004D7D88BCE033AD6B8D2B"/>
    <w:rsid w:val="00A06A22"/>
  </w:style>
  <w:style w:type="paragraph" w:customStyle="1" w:styleId="B86BF9CECB4C4B39A545384E23069A21">
    <w:name w:val="B86BF9CECB4C4B39A545384E23069A21"/>
    <w:rsid w:val="00A06A22"/>
  </w:style>
  <w:style w:type="paragraph" w:customStyle="1" w:styleId="4BFB07F585C441178B73BE03707683A8">
    <w:name w:val="4BFB07F585C441178B73BE03707683A8"/>
    <w:rsid w:val="00A06A22"/>
  </w:style>
  <w:style w:type="paragraph" w:customStyle="1" w:styleId="A5E13902D3624EB7A8D1304127CCA268">
    <w:name w:val="A5E13902D3624EB7A8D1304127CCA268"/>
    <w:rsid w:val="00A06A22"/>
  </w:style>
  <w:style w:type="paragraph" w:customStyle="1" w:styleId="5469785CA30A4854B6842668098ED46C">
    <w:name w:val="5469785CA30A4854B6842668098ED46C"/>
    <w:rsid w:val="00A06A22"/>
  </w:style>
  <w:style w:type="paragraph" w:customStyle="1" w:styleId="069826C4FCB44E2AA689B41377CADB49">
    <w:name w:val="069826C4FCB44E2AA689B41377CADB49"/>
    <w:rsid w:val="00A06A22"/>
  </w:style>
  <w:style w:type="paragraph" w:customStyle="1" w:styleId="E795C60AE1094CE7B219B5F8010A2F85">
    <w:name w:val="E795C60AE1094CE7B219B5F8010A2F85"/>
    <w:rsid w:val="00A06A22"/>
  </w:style>
  <w:style w:type="paragraph" w:customStyle="1" w:styleId="53E45C50A78A438DAE1E6C5827D68F8C">
    <w:name w:val="53E45C50A78A438DAE1E6C5827D68F8C"/>
    <w:rsid w:val="00A06A22"/>
  </w:style>
  <w:style w:type="paragraph" w:customStyle="1" w:styleId="2658D5E76683489A84C208DB378C34A7">
    <w:name w:val="2658D5E76683489A84C208DB378C34A7"/>
    <w:rsid w:val="00A06A22"/>
  </w:style>
  <w:style w:type="paragraph" w:customStyle="1" w:styleId="2F1B113A07114107829067899CDD6249">
    <w:name w:val="2F1B113A07114107829067899CDD6249"/>
    <w:rsid w:val="00A06A22"/>
  </w:style>
  <w:style w:type="paragraph" w:customStyle="1" w:styleId="9AE0C388A4BC49199671F1CFEB988BC3">
    <w:name w:val="9AE0C388A4BC49199671F1CFEB988BC3"/>
    <w:rsid w:val="00A06A22"/>
  </w:style>
  <w:style w:type="paragraph" w:customStyle="1" w:styleId="06F46AFC35FF498C8E4E4D09AF490271">
    <w:name w:val="06F46AFC35FF498C8E4E4D09AF490271"/>
    <w:rsid w:val="00A06A22"/>
  </w:style>
  <w:style w:type="paragraph" w:customStyle="1" w:styleId="0E9D228E4D844E22B73B50B20E3086CE">
    <w:name w:val="0E9D228E4D844E22B73B50B20E3086CE"/>
    <w:rsid w:val="00A06A22"/>
  </w:style>
  <w:style w:type="paragraph" w:customStyle="1" w:styleId="CC586F0DE74241FF92B88CE7BD5B14BC">
    <w:name w:val="CC586F0DE74241FF92B88CE7BD5B14BC"/>
    <w:rsid w:val="00A06A22"/>
  </w:style>
  <w:style w:type="paragraph" w:customStyle="1" w:styleId="506B16FCA69348C38D1B0FB45437F876">
    <w:name w:val="506B16FCA69348C38D1B0FB45437F876"/>
    <w:rsid w:val="00A06A22"/>
  </w:style>
  <w:style w:type="paragraph" w:customStyle="1" w:styleId="4A2A7D34A7D8479C91A03B418D317B85">
    <w:name w:val="4A2A7D34A7D8479C91A03B418D317B85"/>
    <w:rsid w:val="00A06A22"/>
  </w:style>
  <w:style w:type="paragraph" w:customStyle="1" w:styleId="25EB4A81BDA243A3B368ACEC58080193">
    <w:name w:val="25EB4A81BDA243A3B368ACEC58080193"/>
    <w:rsid w:val="00A06A22"/>
  </w:style>
  <w:style w:type="paragraph" w:customStyle="1" w:styleId="CE40CF5F929C4E8298D9F86398DF9B8A">
    <w:name w:val="CE40CF5F929C4E8298D9F86398DF9B8A"/>
    <w:rsid w:val="00A06A22"/>
  </w:style>
  <w:style w:type="paragraph" w:customStyle="1" w:styleId="5FC4A75090634533B9ED914667207038">
    <w:name w:val="5FC4A75090634533B9ED914667207038"/>
    <w:rsid w:val="00A06A22"/>
  </w:style>
  <w:style w:type="paragraph" w:customStyle="1" w:styleId="720B260D39164486AD3623CA7F7E80B2">
    <w:name w:val="720B260D39164486AD3623CA7F7E80B2"/>
    <w:rsid w:val="00A06A22"/>
  </w:style>
  <w:style w:type="paragraph" w:customStyle="1" w:styleId="325C0C0007A045BCA3609142485BF9C9">
    <w:name w:val="325C0C0007A045BCA3609142485BF9C9"/>
    <w:rsid w:val="00A06A22"/>
  </w:style>
  <w:style w:type="paragraph" w:customStyle="1" w:styleId="731D3137C82D4456AD8137BDB60DD0E8">
    <w:name w:val="731D3137C82D4456AD8137BDB60DD0E8"/>
    <w:rsid w:val="00A06A22"/>
  </w:style>
  <w:style w:type="paragraph" w:customStyle="1" w:styleId="35F7588984554D8FB0B0581FE8DAB321">
    <w:name w:val="35F7588984554D8FB0B0581FE8DAB321"/>
    <w:rsid w:val="00A06A22"/>
  </w:style>
  <w:style w:type="paragraph" w:customStyle="1" w:styleId="9EE41B23203342699113FAF0FB08A306">
    <w:name w:val="9EE41B23203342699113FAF0FB08A306"/>
    <w:rsid w:val="00A06A22"/>
  </w:style>
  <w:style w:type="paragraph" w:customStyle="1" w:styleId="8566D3879C32428DBC45466E1A00082A">
    <w:name w:val="8566D3879C32428DBC45466E1A00082A"/>
    <w:rsid w:val="00A06A22"/>
  </w:style>
  <w:style w:type="paragraph" w:customStyle="1" w:styleId="97800C094F3A4239B7D5E3CF0B0D7879">
    <w:name w:val="97800C094F3A4239B7D5E3CF0B0D7879"/>
    <w:rsid w:val="00A06A22"/>
  </w:style>
  <w:style w:type="paragraph" w:customStyle="1" w:styleId="C8EC5CFCCB4D4B19A1745368C644881B">
    <w:name w:val="C8EC5CFCCB4D4B19A1745368C644881B"/>
    <w:rsid w:val="00A06A22"/>
  </w:style>
  <w:style w:type="paragraph" w:customStyle="1" w:styleId="4EE0F5CAFD2B41FFA8C4758BD16E4FD7">
    <w:name w:val="4EE0F5CAFD2B41FFA8C4758BD16E4FD7"/>
    <w:rsid w:val="00A06A22"/>
  </w:style>
  <w:style w:type="paragraph" w:customStyle="1" w:styleId="041434A8BD5D483CA71F7F0DDA6286B4">
    <w:name w:val="041434A8BD5D483CA71F7F0DDA6286B4"/>
    <w:rsid w:val="00A06A22"/>
  </w:style>
  <w:style w:type="paragraph" w:customStyle="1" w:styleId="DCCD5ABE5EF64067B36A6C4E4F328679">
    <w:name w:val="DCCD5ABE5EF64067B36A6C4E4F328679"/>
    <w:rsid w:val="00A06A22"/>
  </w:style>
  <w:style w:type="paragraph" w:customStyle="1" w:styleId="7B6BCDC42EEB42B689C150574CC87D2A">
    <w:name w:val="7B6BCDC42EEB42B689C150574CC87D2A"/>
    <w:rsid w:val="00A06A22"/>
  </w:style>
  <w:style w:type="paragraph" w:customStyle="1" w:styleId="9506FDDA27BA4D70B301113C49774D37">
    <w:name w:val="9506FDDA27BA4D70B301113C49774D37"/>
    <w:rsid w:val="00A06A22"/>
  </w:style>
  <w:style w:type="paragraph" w:customStyle="1" w:styleId="69111893022746E08CE1FAB43F2B7ED7">
    <w:name w:val="69111893022746E08CE1FAB43F2B7ED7"/>
    <w:rsid w:val="00A06A22"/>
  </w:style>
  <w:style w:type="paragraph" w:customStyle="1" w:styleId="D23A2F0F64C649F48B967399D9DC656A">
    <w:name w:val="D23A2F0F64C649F48B967399D9DC656A"/>
    <w:rsid w:val="00A06A22"/>
  </w:style>
  <w:style w:type="paragraph" w:customStyle="1" w:styleId="D883503AF58E443E9539A8EE4F47FF14">
    <w:name w:val="D883503AF58E443E9539A8EE4F47FF14"/>
    <w:rsid w:val="00A06A22"/>
  </w:style>
  <w:style w:type="paragraph" w:customStyle="1" w:styleId="6DCDC1DB68B44247BB0758C1E7A6DB7E">
    <w:name w:val="6DCDC1DB68B44247BB0758C1E7A6DB7E"/>
    <w:rsid w:val="00A06A22"/>
  </w:style>
  <w:style w:type="paragraph" w:customStyle="1" w:styleId="579BCD089C6744B0BF67AF818E25E01B">
    <w:name w:val="579BCD089C6744B0BF67AF818E25E01B"/>
    <w:rsid w:val="00A06A22"/>
  </w:style>
  <w:style w:type="paragraph" w:customStyle="1" w:styleId="85D6513A8B4648548AF71D1E9F7DEC63">
    <w:name w:val="85D6513A8B4648548AF71D1E9F7DEC63"/>
    <w:rsid w:val="00A06A22"/>
  </w:style>
  <w:style w:type="paragraph" w:customStyle="1" w:styleId="CBAA074A1F5E42A9944EEFDD6E404F81">
    <w:name w:val="CBAA074A1F5E42A9944EEFDD6E404F81"/>
    <w:rsid w:val="00A06A22"/>
  </w:style>
  <w:style w:type="paragraph" w:customStyle="1" w:styleId="867EE1B27B2D43D6B6E24A43E8927887">
    <w:name w:val="867EE1B27B2D43D6B6E24A43E8927887"/>
    <w:rsid w:val="00A06A22"/>
  </w:style>
  <w:style w:type="paragraph" w:customStyle="1" w:styleId="3691FAFDA18449038574986374D127BF">
    <w:name w:val="3691FAFDA18449038574986374D127BF"/>
    <w:rsid w:val="00A06A22"/>
  </w:style>
  <w:style w:type="paragraph" w:customStyle="1" w:styleId="A4A77860ACE5481185480DA96CD350E7">
    <w:name w:val="A4A77860ACE5481185480DA96CD350E7"/>
    <w:rsid w:val="00A06A22"/>
  </w:style>
  <w:style w:type="paragraph" w:customStyle="1" w:styleId="77B3AA42DD674B80B47C07403147C1A0">
    <w:name w:val="77B3AA42DD674B80B47C07403147C1A0"/>
    <w:rsid w:val="00A06A22"/>
  </w:style>
  <w:style w:type="paragraph" w:customStyle="1" w:styleId="67B9D837BBAC408294E5F2E6D2EB8CE4">
    <w:name w:val="67B9D837BBAC408294E5F2E6D2EB8CE4"/>
    <w:rsid w:val="00A06A22"/>
  </w:style>
  <w:style w:type="paragraph" w:customStyle="1" w:styleId="076268AD322A400D9B200FAB7F2DD254">
    <w:name w:val="076268AD322A400D9B200FAB7F2DD254"/>
    <w:rsid w:val="00A06A22"/>
  </w:style>
  <w:style w:type="paragraph" w:customStyle="1" w:styleId="0BCC48D57E8E479CBE623CF1EB3752DA">
    <w:name w:val="0BCC48D57E8E479CBE623CF1EB3752DA"/>
    <w:rsid w:val="00A06A22"/>
  </w:style>
  <w:style w:type="paragraph" w:customStyle="1" w:styleId="7ACA279E7CB6409CBFD66FD60AB5140F">
    <w:name w:val="7ACA279E7CB6409CBFD66FD60AB5140F"/>
    <w:rsid w:val="00A06A22"/>
  </w:style>
  <w:style w:type="paragraph" w:customStyle="1" w:styleId="D655BA1CB5594A49B3CDF08EC6610E13">
    <w:name w:val="D655BA1CB5594A49B3CDF08EC6610E13"/>
    <w:rsid w:val="00A06A22"/>
  </w:style>
  <w:style w:type="paragraph" w:customStyle="1" w:styleId="1057B327B9E14EB5BEAB0AF32EBD812F">
    <w:name w:val="1057B327B9E14EB5BEAB0AF32EBD812F"/>
    <w:rsid w:val="00A06A22"/>
  </w:style>
  <w:style w:type="paragraph" w:customStyle="1" w:styleId="3066E41850054E5FBFCDA0DB8DDC54E8">
    <w:name w:val="3066E41850054E5FBFCDA0DB8DDC54E8"/>
    <w:rsid w:val="00A06A22"/>
  </w:style>
  <w:style w:type="paragraph" w:customStyle="1" w:styleId="BD1FEB496B1C40D990DF5FB6DB39DE0A">
    <w:name w:val="BD1FEB496B1C40D990DF5FB6DB39DE0A"/>
    <w:rsid w:val="00A06A22"/>
  </w:style>
  <w:style w:type="paragraph" w:customStyle="1" w:styleId="84210633D2BF47DCB0CF40982994FB15">
    <w:name w:val="84210633D2BF47DCB0CF40982994FB15"/>
    <w:rsid w:val="00A06A22"/>
  </w:style>
  <w:style w:type="paragraph" w:customStyle="1" w:styleId="3015A655985A42FFB6C8FBF7A862E3A7">
    <w:name w:val="3015A655985A42FFB6C8FBF7A862E3A7"/>
    <w:rsid w:val="00A06A22"/>
  </w:style>
  <w:style w:type="paragraph" w:customStyle="1" w:styleId="F65B0FDAD9484D2DAED95E7951F76573">
    <w:name w:val="F65B0FDAD9484D2DAED95E7951F76573"/>
    <w:rsid w:val="00A06A22"/>
  </w:style>
  <w:style w:type="paragraph" w:customStyle="1" w:styleId="C2B103BD1A034D97954BA6245D8997F6">
    <w:name w:val="C2B103BD1A034D97954BA6245D8997F6"/>
    <w:rsid w:val="00A06A22"/>
  </w:style>
  <w:style w:type="paragraph" w:customStyle="1" w:styleId="DA4F15B0454D45EA96E5EAE019C41F9B">
    <w:name w:val="DA4F15B0454D45EA96E5EAE019C41F9B"/>
    <w:rsid w:val="00A06A22"/>
  </w:style>
  <w:style w:type="paragraph" w:customStyle="1" w:styleId="76E9CE3EE7174619818A0C7A4570476C">
    <w:name w:val="76E9CE3EE7174619818A0C7A4570476C"/>
    <w:rsid w:val="00A06A22"/>
  </w:style>
  <w:style w:type="paragraph" w:customStyle="1" w:styleId="F731EF8D82684847BB2A409DE5AD5BFC">
    <w:name w:val="F731EF8D82684847BB2A409DE5AD5BFC"/>
    <w:rsid w:val="00A06A22"/>
  </w:style>
  <w:style w:type="paragraph" w:customStyle="1" w:styleId="E0A537A29B8A4BD8B60D5BC247F66F6A">
    <w:name w:val="E0A537A29B8A4BD8B60D5BC247F66F6A"/>
    <w:rsid w:val="00A06A22"/>
  </w:style>
  <w:style w:type="paragraph" w:customStyle="1" w:styleId="FC2AAC365DB54180B134FC1B340490A5">
    <w:name w:val="FC2AAC365DB54180B134FC1B340490A5"/>
    <w:rsid w:val="00A06A22"/>
  </w:style>
  <w:style w:type="paragraph" w:customStyle="1" w:styleId="0AAA2D27E94E4F1EBDD16F95F7F77655">
    <w:name w:val="0AAA2D27E94E4F1EBDD16F95F7F77655"/>
    <w:rsid w:val="00A06A22"/>
  </w:style>
  <w:style w:type="paragraph" w:customStyle="1" w:styleId="568E7F60AC4442A3A6361E7187FE1C34">
    <w:name w:val="568E7F60AC4442A3A6361E7187FE1C34"/>
    <w:rsid w:val="00A06A22"/>
  </w:style>
  <w:style w:type="paragraph" w:customStyle="1" w:styleId="3CB138FA1A03484DAFA6B7B4936D1AC3">
    <w:name w:val="3CB138FA1A03484DAFA6B7B4936D1AC3"/>
    <w:rsid w:val="00A06A22"/>
  </w:style>
  <w:style w:type="paragraph" w:customStyle="1" w:styleId="C42B5B4225B54234B8D3A006B6C4BDC1">
    <w:name w:val="C42B5B4225B54234B8D3A006B6C4BDC1"/>
    <w:rsid w:val="00A06A22"/>
  </w:style>
  <w:style w:type="paragraph" w:customStyle="1" w:styleId="952F93872F8A4C108CCC2EDF61E7F16B">
    <w:name w:val="952F93872F8A4C108CCC2EDF61E7F16B"/>
    <w:rsid w:val="00A06A22"/>
  </w:style>
  <w:style w:type="paragraph" w:customStyle="1" w:styleId="28D386B5B0684BD89F9DDC5AFC74E478">
    <w:name w:val="28D386B5B0684BD89F9DDC5AFC74E478"/>
    <w:rsid w:val="00A06A22"/>
  </w:style>
  <w:style w:type="paragraph" w:customStyle="1" w:styleId="37DE368D16534CDF95E1258DE57F1D17">
    <w:name w:val="37DE368D16534CDF95E1258DE57F1D17"/>
    <w:rsid w:val="00A06A22"/>
  </w:style>
  <w:style w:type="paragraph" w:customStyle="1" w:styleId="5339106940274924BE08F134B24FEB85">
    <w:name w:val="5339106940274924BE08F134B24FEB85"/>
    <w:rsid w:val="00A06A22"/>
  </w:style>
  <w:style w:type="paragraph" w:customStyle="1" w:styleId="0C271D7AC5434E27AEBA8917BDD00524">
    <w:name w:val="0C271D7AC5434E27AEBA8917BDD00524"/>
    <w:rsid w:val="00A06A22"/>
  </w:style>
  <w:style w:type="paragraph" w:customStyle="1" w:styleId="6A92FC0858524AC8B48A7FA97052729B">
    <w:name w:val="6A92FC0858524AC8B48A7FA97052729B"/>
    <w:rsid w:val="00A06A22"/>
  </w:style>
  <w:style w:type="paragraph" w:customStyle="1" w:styleId="10FB9FC361854D23A070BCAAD19D8E51">
    <w:name w:val="10FB9FC361854D23A070BCAAD19D8E51"/>
    <w:rsid w:val="00A06A22"/>
  </w:style>
  <w:style w:type="paragraph" w:customStyle="1" w:styleId="712679D0F54A4A62920DECBBE4080649">
    <w:name w:val="712679D0F54A4A62920DECBBE4080649"/>
    <w:rsid w:val="00A06A22"/>
  </w:style>
  <w:style w:type="paragraph" w:customStyle="1" w:styleId="9AD63CA6DBA74C9F82018F32611DE73C">
    <w:name w:val="9AD63CA6DBA74C9F82018F32611DE73C"/>
    <w:rsid w:val="00A06A22"/>
  </w:style>
  <w:style w:type="paragraph" w:customStyle="1" w:styleId="D6C98E1143824CA599892F93A9B3F9B8">
    <w:name w:val="D6C98E1143824CA599892F93A9B3F9B8"/>
    <w:rsid w:val="00A06A22"/>
  </w:style>
  <w:style w:type="paragraph" w:customStyle="1" w:styleId="C43A245DC1AD492A8045737B4F990A21">
    <w:name w:val="C43A245DC1AD492A8045737B4F990A21"/>
    <w:rsid w:val="00A06A22"/>
  </w:style>
  <w:style w:type="paragraph" w:customStyle="1" w:styleId="DD16D128FF3A47EA8ADB659A5E81C02D">
    <w:name w:val="DD16D128FF3A47EA8ADB659A5E81C02D"/>
    <w:rsid w:val="00A06A22"/>
  </w:style>
  <w:style w:type="paragraph" w:customStyle="1" w:styleId="A186D8A971E0477A91732E2CE4746CF7">
    <w:name w:val="A186D8A971E0477A91732E2CE4746CF7"/>
    <w:rsid w:val="00A06A22"/>
  </w:style>
  <w:style w:type="paragraph" w:customStyle="1" w:styleId="5C9D8CF99869479BB1E6175071A482B9">
    <w:name w:val="5C9D8CF99869479BB1E6175071A482B9"/>
    <w:rsid w:val="00A06A22"/>
  </w:style>
  <w:style w:type="paragraph" w:customStyle="1" w:styleId="11AC97D44ED6425F9861F3032418CCEF">
    <w:name w:val="11AC97D44ED6425F9861F3032418CCEF"/>
    <w:rsid w:val="00A06A22"/>
  </w:style>
  <w:style w:type="paragraph" w:customStyle="1" w:styleId="E95EB263D2B5430592031BF72F30DB91">
    <w:name w:val="E95EB263D2B5430592031BF72F30DB91"/>
    <w:rsid w:val="00A06A22"/>
  </w:style>
  <w:style w:type="paragraph" w:customStyle="1" w:styleId="D1E6DC89FA3D4617804EB05B2887294C">
    <w:name w:val="D1E6DC89FA3D4617804EB05B2887294C"/>
    <w:rsid w:val="00A06A22"/>
  </w:style>
  <w:style w:type="paragraph" w:customStyle="1" w:styleId="A11562532FE845D682033FC839142BA7">
    <w:name w:val="A11562532FE845D682033FC839142BA7"/>
    <w:rsid w:val="00A06A22"/>
  </w:style>
  <w:style w:type="paragraph" w:customStyle="1" w:styleId="3B5962350B8C40B98FD811A3D0B66DB9">
    <w:name w:val="3B5962350B8C40B98FD811A3D0B66DB9"/>
    <w:rsid w:val="00A06A22"/>
  </w:style>
  <w:style w:type="paragraph" w:customStyle="1" w:styleId="BF05840954F744618DC2B6E4853DABC1">
    <w:name w:val="BF05840954F744618DC2B6E4853DABC1"/>
    <w:rsid w:val="00A06A22"/>
  </w:style>
  <w:style w:type="paragraph" w:customStyle="1" w:styleId="5A0E6B3CAFCE4EABBE2593C7B8DFB5B4">
    <w:name w:val="5A0E6B3CAFCE4EABBE2593C7B8DFB5B4"/>
    <w:rsid w:val="00A06A22"/>
  </w:style>
  <w:style w:type="paragraph" w:customStyle="1" w:styleId="2169EE22595A4170955B4E2F3D18A72D">
    <w:name w:val="2169EE22595A4170955B4E2F3D18A72D"/>
    <w:rsid w:val="00A06A22"/>
  </w:style>
  <w:style w:type="paragraph" w:customStyle="1" w:styleId="66C42D01E3484F2193948BEC50EAFC27">
    <w:name w:val="66C42D01E3484F2193948BEC50EAFC27"/>
    <w:rsid w:val="00A06A22"/>
  </w:style>
  <w:style w:type="paragraph" w:customStyle="1" w:styleId="08A06DDB1E4F4E41B0E0F66048D11DB0">
    <w:name w:val="08A06DDB1E4F4E41B0E0F66048D11DB0"/>
    <w:rsid w:val="00A06A22"/>
  </w:style>
  <w:style w:type="paragraph" w:customStyle="1" w:styleId="F89F1F4FA78B4D4AA573C4214D480F73">
    <w:name w:val="F89F1F4FA78B4D4AA573C4214D480F73"/>
    <w:rsid w:val="00A06A22"/>
  </w:style>
  <w:style w:type="paragraph" w:customStyle="1" w:styleId="DE6C0442A1A743E091677A66124DF6CB">
    <w:name w:val="DE6C0442A1A743E091677A66124DF6CB"/>
    <w:rsid w:val="00A06A22"/>
  </w:style>
  <w:style w:type="paragraph" w:customStyle="1" w:styleId="1521E482F6A044E38A8AB0A9EDE97BA0">
    <w:name w:val="1521E482F6A044E38A8AB0A9EDE97BA0"/>
    <w:rsid w:val="00A06A22"/>
  </w:style>
  <w:style w:type="paragraph" w:customStyle="1" w:styleId="56850BE3F5454C81949E151EB99115C2">
    <w:name w:val="56850BE3F5454C81949E151EB99115C2"/>
    <w:rsid w:val="00A06A22"/>
  </w:style>
  <w:style w:type="paragraph" w:customStyle="1" w:styleId="6A9555B8AC4743048A386C59F95DCFFE">
    <w:name w:val="6A9555B8AC4743048A386C59F95DCFFE"/>
    <w:rsid w:val="00A06A22"/>
  </w:style>
  <w:style w:type="paragraph" w:customStyle="1" w:styleId="8D111F8C0785486181AF13BD1735AEB7">
    <w:name w:val="8D111F8C0785486181AF13BD1735AEB7"/>
    <w:rsid w:val="00A06A22"/>
  </w:style>
  <w:style w:type="paragraph" w:customStyle="1" w:styleId="D40A40DC07364FB38248F28B60320A0A">
    <w:name w:val="D40A40DC07364FB38248F28B60320A0A"/>
    <w:rsid w:val="00A06A22"/>
  </w:style>
  <w:style w:type="paragraph" w:customStyle="1" w:styleId="42ECAF4C99974CB4A3CA1F77642E8276">
    <w:name w:val="42ECAF4C99974CB4A3CA1F77642E8276"/>
    <w:rsid w:val="00A06A22"/>
  </w:style>
  <w:style w:type="paragraph" w:customStyle="1" w:styleId="26135F90916D495D85F785D1EECE9F75">
    <w:name w:val="26135F90916D495D85F785D1EECE9F75"/>
    <w:rsid w:val="00A06A22"/>
  </w:style>
  <w:style w:type="paragraph" w:customStyle="1" w:styleId="5E1A8699820C434FACBAA914BB37F20E">
    <w:name w:val="5E1A8699820C434FACBAA914BB37F20E"/>
    <w:rsid w:val="00A06A22"/>
  </w:style>
  <w:style w:type="paragraph" w:customStyle="1" w:styleId="6FBF2823F40142919E3A4B4B3DA547DF">
    <w:name w:val="6FBF2823F40142919E3A4B4B3DA547DF"/>
    <w:rsid w:val="00A06A22"/>
  </w:style>
  <w:style w:type="paragraph" w:customStyle="1" w:styleId="CA0C513EFA2F499FBDCD7C64A06B9323">
    <w:name w:val="CA0C513EFA2F499FBDCD7C64A06B9323"/>
    <w:rsid w:val="00A06A22"/>
  </w:style>
  <w:style w:type="paragraph" w:customStyle="1" w:styleId="5A189CBA29E848A6B9BB02B51B6FD1BB">
    <w:name w:val="5A189CBA29E848A6B9BB02B51B6FD1BB"/>
    <w:rsid w:val="00A06A22"/>
  </w:style>
  <w:style w:type="paragraph" w:customStyle="1" w:styleId="8106B90609B547A796D1D28C87D073DB">
    <w:name w:val="8106B90609B547A796D1D28C87D073DB"/>
    <w:rsid w:val="00A06A22"/>
  </w:style>
  <w:style w:type="paragraph" w:customStyle="1" w:styleId="EA28EF91220644689A4D7C73D7C9DDD6">
    <w:name w:val="EA28EF91220644689A4D7C73D7C9DDD6"/>
    <w:rsid w:val="00A06A22"/>
  </w:style>
  <w:style w:type="paragraph" w:customStyle="1" w:styleId="E04BFD1A51654F28B2B397AC0393F9D8">
    <w:name w:val="E04BFD1A51654F28B2B397AC0393F9D8"/>
    <w:rsid w:val="00A06A22"/>
  </w:style>
  <w:style w:type="paragraph" w:customStyle="1" w:styleId="38B3DBEC3C2240A19BB4F41CFF7CB721">
    <w:name w:val="38B3DBEC3C2240A19BB4F41CFF7CB721"/>
    <w:rsid w:val="00A06A22"/>
  </w:style>
  <w:style w:type="paragraph" w:customStyle="1" w:styleId="2C7143D2315F458F80D0F14A580DE6DD">
    <w:name w:val="2C7143D2315F458F80D0F14A580DE6DD"/>
    <w:rsid w:val="00A06A22"/>
  </w:style>
  <w:style w:type="paragraph" w:customStyle="1" w:styleId="2184BA73C5D644FCBEB4F9D938E68619">
    <w:name w:val="2184BA73C5D644FCBEB4F9D938E68619"/>
    <w:rsid w:val="00A06A22"/>
  </w:style>
  <w:style w:type="paragraph" w:customStyle="1" w:styleId="92ACBD1A4CC5487B8F9D6956ED6904A1">
    <w:name w:val="92ACBD1A4CC5487B8F9D6956ED6904A1"/>
    <w:rsid w:val="00A06A22"/>
  </w:style>
  <w:style w:type="paragraph" w:customStyle="1" w:styleId="A4EB5BDAA73D419594EF4A8B71B42662">
    <w:name w:val="A4EB5BDAA73D419594EF4A8B71B42662"/>
    <w:rsid w:val="00A06A22"/>
  </w:style>
  <w:style w:type="paragraph" w:customStyle="1" w:styleId="EC47E96E4F11426EB92F8ED93487BBF3">
    <w:name w:val="EC47E96E4F11426EB92F8ED93487BBF3"/>
    <w:rsid w:val="00A06A22"/>
  </w:style>
  <w:style w:type="paragraph" w:customStyle="1" w:styleId="9E07AE0B097E4947AB60EFFDD893C016">
    <w:name w:val="9E07AE0B097E4947AB60EFFDD893C016"/>
    <w:rsid w:val="00A06A22"/>
  </w:style>
  <w:style w:type="paragraph" w:customStyle="1" w:styleId="FFC15851CDDA499EA57700E5179EF62F">
    <w:name w:val="FFC15851CDDA499EA57700E5179EF62F"/>
    <w:rsid w:val="00A06A22"/>
  </w:style>
  <w:style w:type="paragraph" w:customStyle="1" w:styleId="AE21D6D026AC4341A5326D4D2B4EFC1F">
    <w:name w:val="AE21D6D026AC4341A5326D4D2B4EFC1F"/>
    <w:rsid w:val="00A06A22"/>
  </w:style>
  <w:style w:type="paragraph" w:customStyle="1" w:styleId="15090DBE1E5543C99445E9EA033A924B">
    <w:name w:val="15090DBE1E5543C99445E9EA033A924B"/>
    <w:rsid w:val="00A06A22"/>
  </w:style>
  <w:style w:type="paragraph" w:customStyle="1" w:styleId="738CE688F3274B0ABA99CFAB1122A6E3">
    <w:name w:val="738CE688F3274B0ABA99CFAB1122A6E3"/>
    <w:rsid w:val="00A06A22"/>
  </w:style>
  <w:style w:type="paragraph" w:customStyle="1" w:styleId="737DB2EE73584E55858FD21451B9B56F">
    <w:name w:val="737DB2EE73584E55858FD21451B9B56F"/>
    <w:rsid w:val="00A06A22"/>
  </w:style>
  <w:style w:type="paragraph" w:customStyle="1" w:styleId="DF4DA7F019F342CB9D3F880A4B1C784D">
    <w:name w:val="DF4DA7F019F342CB9D3F880A4B1C784D"/>
    <w:rsid w:val="00A06A22"/>
  </w:style>
  <w:style w:type="paragraph" w:customStyle="1" w:styleId="4A6234139035456FAB616729E7D3F16F">
    <w:name w:val="4A6234139035456FAB616729E7D3F16F"/>
    <w:rsid w:val="00A06A22"/>
  </w:style>
  <w:style w:type="paragraph" w:customStyle="1" w:styleId="AA779EEA39A34E3E9EFC5D201F9EF6A6">
    <w:name w:val="AA779EEA39A34E3E9EFC5D201F9EF6A6"/>
    <w:rsid w:val="00A06A22"/>
  </w:style>
  <w:style w:type="paragraph" w:customStyle="1" w:styleId="3D8664293DEA4ECCBF346E0613FF4F1F">
    <w:name w:val="3D8664293DEA4ECCBF346E0613FF4F1F"/>
    <w:rsid w:val="00A06A22"/>
  </w:style>
  <w:style w:type="paragraph" w:customStyle="1" w:styleId="ABAC6D0937E24A51A42DB2F1A93D970D">
    <w:name w:val="ABAC6D0937E24A51A42DB2F1A93D970D"/>
    <w:rsid w:val="00A06A22"/>
  </w:style>
  <w:style w:type="paragraph" w:customStyle="1" w:styleId="BF5E2F4303AA4ADC900D33FD4E1A38D8">
    <w:name w:val="BF5E2F4303AA4ADC900D33FD4E1A38D8"/>
    <w:rsid w:val="00A06A22"/>
  </w:style>
  <w:style w:type="paragraph" w:customStyle="1" w:styleId="1A7348E43B544352AF9D3727F9D68C5C">
    <w:name w:val="1A7348E43B544352AF9D3727F9D68C5C"/>
    <w:rsid w:val="00A06A22"/>
  </w:style>
  <w:style w:type="paragraph" w:customStyle="1" w:styleId="D648A07167E54C6D9C196858254F77BE">
    <w:name w:val="D648A07167E54C6D9C196858254F77BE"/>
    <w:rsid w:val="00A06A22"/>
  </w:style>
  <w:style w:type="paragraph" w:customStyle="1" w:styleId="2170F30C4A2249FC819B1343ED1C075C">
    <w:name w:val="2170F30C4A2249FC819B1343ED1C075C"/>
    <w:rsid w:val="00A06A22"/>
  </w:style>
  <w:style w:type="paragraph" w:customStyle="1" w:styleId="C90C96584A1B4FDCBEC891A03148B1BF">
    <w:name w:val="C90C96584A1B4FDCBEC891A03148B1BF"/>
    <w:rsid w:val="00A06A22"/>
  </w:style>
  <w:style w:type="paragraph" w:customStyle="1" w:styleId="F51A2C5B66954A1DB183787AB3F065E6">
    <w:name w:val="F51A2C5B66954A1DB183787AB3F065E6"/>
    <w:rsid w:val="00A06A22"/>
  </w:style>
  <w:style w:type="paragraph" w:customStyle="1" w:styleId="DA71FB0628DF46C4A1D47D788749A0CA">
    <w:name w:val="DA71FB0628DF46C4A1D47D788749A0CA"/>
    <w:rsid w:val="00A06A22"/>
  </w:style>
  <w:style w:type="paragraph" w:customStyle="1" w:styleId="8DA75443F4E9460487D40ECC0D8339DF">
    <w:name w:val="8DA75443F4E9460487D40ECC0D8339DF"/>
    <w:rsid w:val="00A06A22"/>
  </w:style>
  <w:style w:type="paragraph" w:customStyle="1" w:styleId="9EBD17E92BEF4B9592EEAEEDF7BB383C">
    <w:name w:val="9EBD17E92BEF4B9592EEAEEDF7BB383C"/>
    <w:rsid w:val="00A06A22"/>
  </w:style>
  <w:style w:type="paragraph" w:customStyle="1" w:styleId="62EA87D86E8E4498B0DE26DA7991DA0E">
    <w:name w:val="62EA87D86E8E4498B0DE26DA7991DA0E"/>
    <w:rsid w:val="00A06A22"/>
  </w:style>
  <w:style w:type="paragraph" w:customStyle="1" w:styleId="153D97AB088A47DB9B50E0ECB20B753F">
    <w:name w:val="153D97AB088A47DB9B50E0ECB20B753F"/>
    <w:rsid w:val="00A06A22"/>
  </w:style>
  <w:style w:type="paragraph" w:customStyle="1" w:styleId="401B9002613A4A248BF79B70EC85FD59">
    <w:name w:val="401B9002613A4A248BF79B70EC85FD59"/>
    <w:rsid w:val="00A06A22"/>
  </w:style>
  <w:style w:type="paragraph" w:customStyle="1" w:styleId="A5DFE47CA8764C369CF8053BB2273787">
    <w:name w:val="A5DFE47CA8764C369CF8053BB2273787"/>
    <w:rsid w:val="00A06A22"/>
  </w:style>
  <w:style w:type="paragraph" w:customStyle="1" w:styleId="3DB070F4E3F14BC4BF50984654D44F61">
    <w:name w:val="3DB070F4E3F14BC4BF50984654D44F61"/>
    <w:rsid w:val="00A06A22"/>
  </w:style>
  <w:style w:type="paragraph" w:customStyle="1" w:styleId="DE97A7FF2D2A4BBFA53E1752CBD1951E">
    <w:name w:val="DE97A7FF2D2A4BBFA53E1752CBD1951E"/>
    <w:rsid w:val="00A06A22"/>
  </w:style>
  <w:style w:type="paragraph" w:customStyle="1" w:styleId="DFA7168D03194C299DE3F61F1AD2B6D8">
    <w:name w:val="DFA7168D03194C299DE3F61F1AD2B6D8"/>
    <w:rsid w:val="00A06A22"/>
  </w:style>
  <w:style w:type="paragraph" w:customStyle="1" w:styleId="7BA89335DBE54F1880D5DE80A24599A4">
    <w:name w:val="7BA89335DBE54F1880D5DE80A24599A4"/>
    <w:rsid w:val="00A06A22"/>
  </w:style>
  <w:style w:type="paragraph" w:customStyle="1" w:styleId="7027710A63D946A78C061CDCA5BE7462">
    <w:name w:val="7027710A63D946A78C061CDCA5BE7462"/>
    <w:rsid w:val="00A06A22"/>
  </w:style>
  <w:style w:type="paragraph" w:customStyle="1" w:styleId="671819F551B74952BBBC47B19C056C5B">
    <w:name w:val="671819F551B74952BBBC47B19C056C5B"/>
    <w:rsid w:val="00A06A22"/>
  </w:style>
  <w:style w:type="paragraph" w:customStyle="1" w:styleId="214820CE8D09463C8FDE56D7905E0419">
    <w:name w:val="214820CE8D09463C8FDE56D7905E0419"/>
    <w:rsid w:val="00A06A22"/>
  </w:style>
  <w:style w:type="paragraph" w:customStyle="1" w:styleId="03CDA866D8204C9EACDE825A9EF6B4D9">
    <w:name w:val="03CDA866D8204C9EACDE825A9EF6B4D9"/>
    <w:rsid w:val="00A06A22"/>
  </w:style>
  <w:style w:type="paragraph" w:customStyle="1" w:styleId="81EAA409E3C143CCB9641081FB7066C8">
    <w:name w:val="81EAA409E3C143CCB9641081FB7066C8"/>
    <w:rsid w:val="00A06A22"/>
  </w:style>
  <w:style w:type="paragraph" w:customStyle="1" w:styleId="6CD32189C94F4440806200FA282226B0">
    <w:name w:val="6CD32189C94F4440806200FA282226B0"/>
    <w:rsid w:val="00A06A22"/>
  </w:style>
  <w:style w:type="paragraph" w:customStyle="1" w:styleId="2E962D89C893427C99699F73F4846039">
    <w:name w:val="2E962D89C893427C99699F73F4846039"/>
    <w:rsid w:val="00A06A22"/>
  </w:style>
  <w:style w:type="paragraph" w:customStyle="1" w:styleId="063A5EBBC2E449D09A0D86E347606BBA">
    <w:name w:val="063A5EBBC2E449D09A0D86E347606BBA"/>
    <w:rsid w:val="00A06A22"/>
  </w:style>
  <w:style w:type="paragraph" w:customStyle="1" w:styleId="F88D96B443384BC9B9BCEF66E69C091C">
    <w:name w:val="F88D96B443384BC9B9BCEF66E69C091C"/>
    <w:rsid w:val="00A06A22"/>
  </w:style>
  <w:style w:type="paragraph" w:customStyle="1" w:styleId="8A60F6102224424D8F8D8A2CCC7026C9">
    <w:name w:val="8A60F6102224424D8F8D8A2CCC7026C9"/>
    <w:rsid w:val="00A06A22"/>
  </w:style>
  <w:style w:type="paragraph" w:customStyle="1" w:styleId="CFB55041354848A3B32440D02CD5502D">
    <w:name w:val="CFB55041354848A3B32440D02CD5502D"/>
    <w:rsid w:val="00A06A22"/>
  </w:style>
  <w:style w:type="paragraph" w:customStyle="1" w:styleId="497B5335331B4BBDABB83918E036B5DB">
    <w:name w:val="497B5335331B4BBDABB83918E036B5DB"/>
    <w:rsid w:val="00A06A22"/>
  </w:style>
  <w:style w:type="paragraph" w:customStyle="1" w:styleId="C6241085E4474F9682D3ADB1435D92C5">
    <w:name w:val="C6241085E4474F9682D3ADB1435D92C5"/>
    <w:rsid w:val="00A06A22"/>
  </w:style>
  <w:style w:type="paragraph" w:customStyle="1" w:styleId="773123E6E993479F9B681C6E196176EF">
    <w:name w:val="773123E6E993479F9B681C6E196176EF"/>
    <w:rsid w:val="00A06A22"/>
  </w:style>
  <w:style w:type="paragraph" w:customStyle="1" w:styleId="295E4DA9E6F5466EBEF420C4B6CD0526">
    <w:name w:val="295E4DA9E6F5466EBEF420C4B6CD0526"/>
    <w:rsid w:val="00A06A22"/>
  </w:style>
  <w:style w:type="paragraph" w:customStyle="1" w:styleId="58ECC5563F054287B5A6891E66BBA97A">
    <w:name w:val="58ECC5563F054287B5A6891E66BBA97A"/>
    <w:rsid w:val="00A06A22"/>
  </w:style>
  <w:style w:type="paragraph" w:customStyle="1" w:styleId="0A926E8D25F0462384846FB9BC7EDBE2">
    <w:name w:val="0A926E8D25F0462384846FB9BC7EDBE2"/>
    <w:rsid w:val="00A06A22"/>
  </w:style>
  <w:style w:type="paragraph" w:customStyle="1" w:styleId="54C04713700A4E918DCAEF131A4BFE67">
    <w:name w:val="54C04713700A4E918DCAEF131A4BFE67"/>
    <w:rsid w:val="00A06A22"/>
  </w:style>
  <w:style w:type="paragraph" w:customStyle="1" w:styleId="63D2C968D7174D37B982B5B972134DF7">
    <w:name w:val="63D2C968D7174D37B982B5B972134DF7"/>
    <w:rsid w:val="00A06A22"/>
  </w:style>
  <w:style w:type="paragraph" w:customStyle="1" w:styleId="DEF4A37F16354F13B2A5C1754B285FE5">
    <w:name w:val="DEF4A37F16354F13B2A5C1754B285FE5"/>
    <w:rsid w:val="00A06A22"/>
  </w:style>
  <w:style w:type="paragraph" w:customStyle="1" w:styleId="39AD3EB218DE46648D55799221F7F6A1">
    <w:name w:val="39AD3EB218DE46648D55799221F7F6A1"/>
    <w:rsid w:val="00A06A22"/>
  </w:style>
  <w:style w:type="paragraph" w:customStyle="1" w:styleId="AC813523BA314A43A701204DAD43C319">
    <w:name w:val="AC813523BA314A43A701204DAD43C319"/>
    <w:rsid w:val="00A06A22"/>
  </w:style>
  <w:style w:type="paragraph" w:customStyle="1" w:styleId="6BD57AD15A2243D6B9AF09504C2E40F9">
    <w:name w:val="6BD57AD15A2243D6B9AF09504C2E40F9"/>
    <w:rsid w:val="00A06A22"/>
  </w:style>
  <w:style w:type="paragraph" w:customStyle="1" w:styleId="866D2EFDB21043AA927A27A0851CE5AA">
    <w:name w:val="866D2EFDB21043AA927A27A0851CE5AA"/>
    <w:rsid w:val="00A06A22"/>
  </w:style>
  <w:style w:type="paragraph" w:customStyle="1" w:styleId="979035549F4E4778814E0984AEF11510">
    <w:name w:val="979035549F4E4778814E0984AEF11510"/>
    <w:rsid w:val="00A06A22"/>
  </w:style>
  <w:style w:type="paragraph" w:customStyle="1" w:styleId="613306EBB34C41F6B0E4FEB764CFF62F">
    <w:name w:val="613306EBB34C41F6B0E4FEB764CFF62F"/>
    <w:rsid w:val="00A06A22"/>
  </w:style>
  <w:style w:type="paragraph" w:customStyle="1" w:styleId="FC497BB2B68947AEAD0D697C4CF4A06E">
    <w:name w:val="FC497BB2B68947AEAD0D697C4CF4A06E"/>
    <w:rsid w:val="00A06A22"/>
  </w:style>
  <w:style w:type="paragraph" w:customStyle="1" w:styleId="D338870B036C4E1684E20352F689E8A9">
    <w:name w:val="D338870B036C4E1684E20352F689E8A9"/>
    <w:rsid w:val="00A06A22"/>
  </w:style>
  <w:style w:type="paragraph" w:customStyle="1" w:styleId="3F86C244736A4766867497845AD94BEE">
    <w:name w:val="3F86C244736A4766867497845AD94BEE"/>
    <w:rsid w:val="00A06A22"/>
  </w:style>
  <w:style w:type="paragraph" w:customStyle="1" w:styleId="07A8AB3B97504064B546947E2942B806">
    <w:name w:val="07A8AB3B97504064B546947E2942B806"/>
    <w:rsid w:val="00A06A22"/>
  </w:style>
  <w:style w:type="paragraph" w:customStyle="1" w:styleId="CF19A08CF3B04677B3244EF58ACA9251">
    <w:name w:val="CF19A08CF3B04677B3244EF58ACA9251"/>
    <w:rsid w:val="00A06A22"/>
  </w:style>
  <w:style w:type="paragraph" w:customStyle="1" w:styleId="87AB6984FEEA4AB5AF4E70CEE5DF378F">
    <w:name w:val="87AB6984FEEA4AB5AF4E70CEE5DF378F"/>
    <w:rsid w:val="00A06A22"/>
  </w:style>
  <w:style w:type="paragraph" w:customStyle="1" w:styleId="0B9D4F074BD040B586C2776E97CD2D36">
    <w:name w:val="0B9D4F074BD040B586C2776E97CD2D36"/>
    <w:rsid w:val="00A06A22"/>
  </w:style>
  <w:style w:type="paragraph" w:customStyle="1" w:styleId="F53D1F0619064FD4A80C5FA0839B0E0F">
    <w:name w:val="F53D1F0619064FD4A80C5FA0839B0E0F"/>
    <w:rsid w:val="00A06A22"/>
  </w:style>
  <w:style w:type="paragraph" w:customStyle="1" w:styleId="F8365EC051FA4DF59416F1BDF1C426B7">
    <w:name w:val="F8365EC051FA4DF59416F1BDF1C426B7"/>
    <w:rsid w:val="00A06A22"/>
  </w:style>
  <w:style w:type="paragraph" w:customStyle="1" w:styleId="4F9925DBF5094B928A3B050172C001EE">
    <w:name w:val="4F9925DBF5094B928A3B050172C001EE"/>
    <w:rsid w:val="00A06A22"/>
  </w:style>
  <w:style w:type="paragraph" w:customStyle="1" w:styleId="25F7335B567B465A999FAFF3151896BD">
    <w:name w:val="25F7335B567B465A999FAFF3151896BD"/>
    <w:rsid w:val="00A06A22"/>
  </w:style>
  <w:style w:type="paragraph" w:customStyle="1" w:styleId="C7E02A4E86FA4DC69C10858E0CB1E32B">
    <w:name w:val="C7E02A4E86FA4DC69C10858E0CB1E32B"/>
    <w:rsid w:val="00A06A22"/>
  </w:style>
  <w:style w:type="paragraph" w:customStyle="1" w:styleId="F455211118C04661935523D06EB6A6D2">
    <w:name w:val="F455211118C04661935523D06EB6A6D2"/>
    <w:rsid w:val="00A06A22"/>
  </w:style>
  <w:style w:type="paragraph" w:customStyle="1" w:styleId="DE580BBA7CAD48B5A361696102270968">
    <w:name w:val="DE580BBA7CAD48B5A361696102270968"/>
    <w:rsid w:val="00A06A22"/>
  </w:style>
  <w:style w:type="paragraph" w:customStyle="1" w:styleId="DF76087851284C01A83B513B5569D08C">
    <w:name w:val="DF76087851284C01A83B513B5569D08C"/>
    <w:rsid w:val="00A06A22"/>
  </w:style>
  <w:style w:type="paragraph" w:customStyle="1" w:styleId="FD8EB68B57B64498B8648105A8B33447">
    <w:name w:val="FD8EB68B57B64498B8648105A8B33447"/>
    <w:rsid w:val="00A06A22"/>
  </w:style>
  <w:style w:type="paragraph" w:customStyle="1" w:styleId="F5D2FC9C65A545989CC80A96CD7A789D">
    <w:name w:val="F5D2FC9C65A545989CC80A96CD7A789D"/>
    <w:rsid w:val="00A06A22"/>
  </w:style>
  <w:style w:type="paragraph" w:customStyle="1" w:styleId="DA6B4364017C4321917DF32B3537D241">
    <w:name w:val="DA6B4364017C4321917DF32B3537D241"/>
    <w:rsid w:val="00A06A22"/>
  </w:style>
  <w:style w:type="paragraph" w:customStyle="1" w:styleId="C060DD40D6164A65B557B8794F84938E">
    <w:name w:val="C060DD40D6164A65B557B8794F84938E"/>
    <w:rsid w:val="00A06A22"/>
  </w:style>
  <w:style w:type="paragraph" w:customStyle="1" w:styleId="996E2089179547AB9B067C008AE084BC">
    <w:name w:val="996E2089179547AB9B067C008AE084BC"/>
    <w:rsid w:val="00A06A22"/>
  </w:style>
  <w:style w:type="paragraph" w:customStyle="1" w:styleId="C7B31C04940441F8AC8B49126CC89F43">
    <w:name w:val="C7B31C04940441F8AC8B49126CC89F43"/>
    <w:rsid w:val="00A06A22"/>
  </w:style>
  <w:style w:type="paragraph" w:customStyle="1" w:styleId="698F626F40BF4021B1ECE497755EECD7">
    <w:name w:val="698F626F40BF4021B1ECE497755EECD7"/>
    <w:rsid w:val="00A06A22"/>
  </w:style>
  <w:style w:type="paragraph" w:customStyle="1" w:styleId="714FC173373541FA98D7A4AB85C4A171">
    <w:name w:val="714FC173373541FA98D7A4AB85C4A171"/>
    <w:rsid w:val="00A06A22"/>
  </w:style>
  <w:style w:type="paragraph" w:customStyle="1" w:styleId="69AC7AA19C5441FDAAE9CE73A4C68BC8">
    <w:name w:val="69AC7AA19C5441FDAAE9CE73A4C68BC8"/>
    <w:rsid w:val="00A06A22"/>
  </w:style>
  <w:style w:type="paragraph" w:customStyle="1" w:styleId="9569B040D8A948FE82E0B54EB1941959">
    <w:name w:val="9569B040D8A948FE82E0B54EB1941959"/>
    <w:rsid w:val="00A06A22"/>
  </w:style>
  <w:style w:type="paragraph" w:customStyle="1" w:styleId="15D190CCECA6453FA6A83FB98B9AB617">
    <w:name w:val="15D190CCECA6453FA6A83FB98B9AB617"/>
    <w:rsid w:val="00A06A22"/>
  </w:style>
  <w:style w:type="paragraph" w:customStyle="1" w:styleId="68F34777A89748B9BAF3FE4B850D4D40">
    <w:name w:val="68F34777A89748B9BAF3FE4B850D4D40"/>
    <w:rsid w:val="00A06A22"/>
  </w:style>
  <w:style w:type="paragraph" w:customStyle="1" w:styleId="CC13D0DB06984B5AB539FE4298204F5B">
    <w:name w:val="CC13D0DB06984B5AB539FE4298204F5B"/>
    <w:rsid w:val="00A06A22"/>
  </w:style>
  <w:style w:type="paragraph" w:customStyle="1" w:styleId="9A5B7660A6ED4791A81DB4D45EC514B5">
    <w:name w:val="9A5B7660A6ED4791A81DB4D45EC514B5"/>
    <w:rsid w:val="00A06A22"/>
  </w:style>
  <w:style w:type="paragraph" w:customStyle="1" w:styleId="E976AE19BBBA42B4A096B33089F3B5BC">
    <w:name w:val="E976AE19BBBA42B4A096B33089F3B5BC"/>
    <w:rsid w:val="00A06A22"/>
  </w:style>
  <w:style w:type="paragraph" w:customStyle="1" w:styleId="E92638B50E0F4873A7E7FF556294F113">
    <w:name w:val="E92638B50E0F4873A7E7FF556294F113"/>
    <w:rsid w:val="00A06A22"/>
  </w:style>
  <w:style w:type="paragraph" w:customStyle="1" w:styleId="45AACA7D21444DEAA2C7D608090E0F9C">
    <w:name w:val="45AACA7D21444DEAA2C7D608090E0F9C"/>
    <w:rsid w:val="00A06A22"/>
  </w:style>
  <w:style w:type="paragraph" w:customStyle="1" w:styleId="8A1963E19C314F36BDAF300F64581DB7">
    <w:name w:val="8A1963E19C314F36BDAF300F64581DB7"/>
    <w:rsid w:val="00A06A22"/>
  </w:style>
  <w:style w:type="paragraph" w:customStyle="1" w:styleId="C7CDCE11F59F42C1B7D5022943CE1F6C">
    <w:name w:val="C7CDCE11F59F42C1B7D5022943CE1F6C"/>
    <w:rsid w:val="00A06A22"/>
  </w:style>
  <w:style w:type="paragraph" w:customStyle="1" w:styleId="82795ACFD358437FA4978ED43B33B51E">
    <w:name w:val="82795ACFD358437FA4978ED43B33B51E"/>
    <w:rsid w:val="00A06A22"/>
  </w:style>
  <w:style w:type="paragraph" w:customStyle="1" w:styleId="8029A055A0614F708A44F3C5D2EE44CE">
    <w:name w:val="8029A055A0614F708A44F3C5D2EE44CE"/>
    <w:rsid w:val="00A06A22"/>
  </w:style>
  <w:style w:type="paragraph" w:customStyle="1" w:styleId="8E2CB4FB80BC4554AE0E6E201A0F8D9B">
    <w:name w:val="8E2CB4FB80BC4554AE0E6E201A0F8D9B"/>
    <w:rsid w:val="00A06A22"/>
  </w:style>
  <w:style w:type="paragraph" w:customStyle="1" w:styleId="8A7F6C4D448545A5AC7A014D9C48D509">
    <w:name w:val="8A7F6C4D448545A5AC7A014D9C48D509"/>
    <w:rsid w:val="00A06A22"/>
  </w:style>
  <w:style w:type="paragraph" w:customStyle="1" w:styleId="2366A9D86FA64DE1925ECA0D88D5BE61">
    <w:name w:val="2366A9D86FA64DE1925ECA0D88D5BE61"/>
    <w:rsid w:val="00A06A22"/>
  </w:style>
  <w:style w:type="paragraph" w:customStyle="1" w:styleId="E3BD2F91E8E94827828E117283F9AF38">
    <w:name w:val="E3BD2F91E8E94827828E117283F9AF38"/>
    <w:rsid w:val="00A06A22"/>
  </w:style>
  <w:style w:type="paragraph" w:customStyle="1" w:styleId="76458D9F57D74DA3B537348554C4D532">
    <w:name w:val="76458D9F57D74DA3B537348554C4D532"/>
    <w:rsid w:val="00A06A22"/>
  </w:style>
  <w:style w:type="paragraph" w:customStyle="1" w:styleId="FD96E2C99D9D4E68AEA5857F97E26843">
    <w:name w:val="FD96E2C99D9D4E68AEA5857F97E26843"/>
    <w:rsid w:val="00A06A22"/>
  </w:style>
  <w:style w:type="paragraph" w:customStyle="1" w:styleId="D74F10269C2447FAAAE519B562F867EA">
    <w:name w:val="D74F10269C2447FAAAE519B562F867EA"/>
    <w:rsid w:val="00A06A22"/>
  </w:style>
  <w:style w:type="paragraph" w:customStyle="1" w:styleId="B5A2AA45E5EC4DEC896B1C3CCEBD4C1C">
    <w:name w:val="B5A2AA45E5EC4DEC896B1C3CCEBD4C1C"/>
    <w:rsid w:val="00A06A22"/>
  </w:style>
  <w:style w:type="paragraph" w:customStyle="1" w:styleId="3BA7C20EC09C4F04A01A56F0B388F6E1">
    <w:name w:val="3BA7C20EC09C4F04A01A56F0B388F6E1"/>
    <w:rsid w:val="00A06A22"/>
  </w:style>
  <w:style w:type="paragraph" w:customStyle="1" w:styleId="D0324DA3291E45FC855845E7F8629483">
    <w:name w:val="D0324DA3291E45FC855845E7F8629483"/>
    <w:rsid w:val="00A06A22"/>
  </w:style>
  <w:style w:type="paragraph" w:customStyle="1" w:styleId="0ADE91E5E0F04D778D52D15BE25C5CA7">
    <w:name w:val="0ADE91E5E0F04D778D52D15BE25C5CA7"/>
    <w:rsid w:val="00A06A22"/>
  </w:style>
  <w:style w:type="paragraph" w:customStyle="1" w:styleId="61CBEE24DFE24DD8AE06F44878D230CB">
    <w:name w:val="61CBEE24DFE24DD8AE06F44878D230CB"/>
    <w:rsid w:val="00A06A22"/>
  </w:style>
  <w:style w:type="paragraph" w:customStyle="1" w:styleId="B7167D2CA5BC43B6BB207BEE907D1119">
    <w:name w:val="B7167D2CA5BC43B6BB207BEE907D1119"/>
    <w:rsid w:val="00A06A22"/>
  </w:style>
  <w:style w:type="paragraph" w:customStyle="1" w:styleId="522EABF06D5F4C3FA90E6DD4BE6489E3">
    <w:name w:val="522EABF06D5F4C3FA90E6DD4BE6489E3"/>
    <w:rsid w:val="00A06A22"/>
  </w:style>
  <w:style w:type="paragraph" w:customStyle="1" w:styleId="752C270D94654B61B9D512DCCA8664CE">
    <w:name w:val="752C270D94654B61B9D512DCCA8664CE"/>
    <w:rsid w:val="00A06A22"/>
  </w:style>
  <w:style w:type="paragraph" w:customStyle="1" w:styleId="0F3D864E1A6B4116BF99EA3CDFAF47BF">
    <w:name w:val="0F3D864E1A6B4116BF99EA3CDFAF47BF"/>
    <w:rsid w:val="00A06A22"/>
  </w:style>
  <w:style w:type="paragraph" w:customStyle="1" w:styleId="E7119007583B47A085FEDE1724E34819">
    <w:name w:val="E7119007583B47A085FEDE1724E34819"/>
    <w:rsid w:val="00A06A22"/>
  </w:style>
  <w:style w:type="paragraph" w:customStyle="1" w:styleId="941E44F1F5E84D618E3737D8B69FB5E3">
    <w:name w:val="941E44F1F5E84D618E3737D8B69FB5E3"/>
    <w:rsid w:val="00A06A22"/>
  </w:style>
  <w:style w:type="paragraph" w:customStyle="1" w:styleId="82E768A467FF43468EDA4C30AAE0F38F">
    <w:name w:val="82E768A467FF43468EDA4C30AAE0F38F"/>
    <w:rsid w:val="00A06A22"/>
  </w:style>
  <w:style w:type="paragraph" w:customStyle="1" w:styleId="425BD474007F4C168B3EDE8605864E1C">
    <w:name w:val="425BD474007F4C168B3EDE8605864E1C"/>
    <w:rsid w:val="00A06A22"/>
  </w:style>
  <w:style w:type="paragraph" w:customStyle="1" w:styleId="98C35FFA99764B5891A575F3277CEB43">
    <w:name w:val="98C35FFA99764B5891A575F3277CEB43"/>
    <w:rsid w:val="00A06A22"/>
  </w:style>
  <w:style w:type="paragraph" w:customStyle="1" w:styleId="835CDA79256C42F198C8D98B81C28F38">
    <w:name w:val="835CDA79256C42F198C8D98B81C28F38"/>
    <w:rsid w:val="00A06A22"/>
  </w:style>
  <w:style w:type="paragraph" w:customStyle="1" w:styleId="1C24085557A9483E869205661CA7F1EE">
    <w:name w:val="1C24085557A9483E869205661CA7F1EE"/>
    <w:rsid w:val="00A06A22"/>
  </w:style>
  <w:style w:type="paragraph" w:customStyle="1" w:styleId="A978F842B03042A7A2C3A1D1627474D2">
    <w:name w:val="A978F842B03042A7A2C3A1D1627474D2"/>
    <w:rsid w:val="00A06A22"/>
  </w:style>
  <w:style w:type="paragraph" w:customStyle="1" w:styleId="1094E4BF44604DA68DED7AD962B7B0A0">
    <w:name w:val="1094E4BF44604DA68DED7AD962B7B0A0"/>
    <w:rsid w:val="00A06A22"/>
  </w:style>
  <w:style w:type="paragraph" w:customStyle="1" w:styleId="80865D5DF44941989B38C688C945213D">
    <w:name w:val="80865D5DF44941989B38C688C945213D"/>
    <w:rsid w:val="00A06A22"/>
  </w:style>
  <w:style w:type="paragraph" w:customStyle="1" w:styleId="0CA2E76F010D4067B95A91F8829A6AFC">
    <w:name w:val="0CA2E76F010D4067B95A91F8829A6AFC"/>
    <w:rsid w:val="00A06A22"/>
  </w:style>
  <w:style w:type="paragraph" w:customStyle="1" w:styleId="57A8EB2DBBC8498B8C2C918D501BA416">
    <w:name w:val="57A8EB2DBBC8498B8C2C918D501BA416"/>
    <w:rsid w:val="00A06A22"/>
  </w:style>
  <w:style w:type="paragraph" w:customStyle="1" w:styleId="CDF232F1D2184230AAB0918B97EB59A3">
    <w:name w:val="CDF232F1D2184230AAB0918B97EB59A3"/>
    <w:rsid w:val="00A06A22"/>
  </w:style>
  <w:style w:type="paragraph" w:customStyle="1" w:styleId="F83AD2D6320643A29CE6C7831BD16BBA">
    <w:name w:val="F83AD2D6320643A29CE6C7831BD16BBA"/>
    <w:rsid w:val="00A06A22"/>
  </w:style>
  <w:style w:type="paragraph" w:customStyle="1" w:styleId="CA7AE92EFC6B4951A7B4D4483916F10D">
    <w:name w:val="CA7AE92EFC6B4951A7B4D4483916F10D"/>
    <w:rsid w:val="00A06A22"/>
  </w:style>
  <w:style w:type="paragraph" w:customStyle="1" w:styleId="69A2F9B3642843F6A848BBA8FF48E574">
    <w:name w:val="69A2F9B3642843F6A848BBA8FF48E574"/>
    <w:rsid w:val="00A06A22"/>
  </w:style>
  <w:style w:type="paragraph" w:customStyle="1" w:styleId="D614E42D964F473C99F97E7FBC95F827">
    <w:name w:val="D614E42D964F473C99F97E7FBC95F827"/>
    <w:rsid w:val="00A06A22"/>
  </w:style>
  <w:style w:type="paragraph" w:customStyle="1" w:styleId="91E00180E2EF449C8E0695F4A875DD5D">
    <w:name w:val="91E00180E2EF449C8E0695F4A875DD5D"/>
    <w:rsid w:val="00A06A22"/>
  </w:style>
  <w:style w:type="paragraph" w:customStyle="1" w:styleId="545C1B4CC72A44E39F6F0131E267471B">
    <w:name w:val="545C1B4CC72A44E39F6F0131E267471B"/>
    <w:rsid w:val="00A06A22"/>
  </w:style>
  <w:style w:type="paragraph" w:customStyle="1" w:styleId="B6BF7A743DC7498882686C3A117E14BA">
    <w:name w:val="B6BF7A743DC7498882686C3A117E14BA"/>
    <w:rsid w:val="00A06A22"/>
  </w:style>
  <w:style w:type="paragraph" w:customStyle="1" w:styleId="C942BE4A61F7443896C4BC414B005353">
    <w:name w:val="C942BE4A61F7443896C4BC414B005353"/>
    <w:rsid w:val="00A06A22"/>
  </w:style>
  <w:style w:type="paragraph" w:customStyle="1" w:styleId="8F8E87398AE147B4B729E93BDDCA68C6">
    <w:name w:val="8F8E87398AE147B4B729E93BDDCA68C6"/>
    <w:rsid w:val="00A06A22"/>
  </w:style>
  <w:style w:type="paragraph" w:customStyle="1" w:styleId="96C999D1E910478094482788255B6BCA">
    <w:name w:val="96C999D1E910478094482788255B6BCA"/>
    <w:rsid w:val="00A06A22"/>
  </w:style>
  <w:style w:type="paragraph" w:customStyle="1" w:styleId="70F5FEFE4D624617A40BEA967CCFCE33">
    <w:name w:val="70F5FEFE4D624617A40BEA967CCFCE33"/>
    <w:rsid w:val="00A06A22"/>
  </w:style>
  <w:style w:type="paragraph" w:customStyle="1" w:styleId="CAC460E308BE483CB6747D267E235840">
    <w:name w:val="CAC460E308BE483CB6747D267E235840"/>
    <w:rsid w:val="00A06A22"/>
  </w:style>
  <w:style w:type="paragraph" w:customStyle="1" w:styleId="14507B5371DF47A194A31992FAC2734E">
    <w:name w:val="14507B5371DF47A194A31992FAC2734E"/>
    <w:rsid w:val="00A06A22"/>
  </w:style>
  <w:style w:type="paragraph" w:customStyle="1" w:styleId="ECC6B04C34894F27AE8B4554C8DE8235">
    <w:name w:val="ECC6B04C34894F27AE8B4554C8DE8235"/>
    <w:rsid w:val="00A06A22"/>
  </w:style>
  <w:style w:type="paragraph" w:customStyle="1" w:styleId="1A4AB8A2DFB942E19212DA46D1A6697E">
    <w:name w:val="1A4AB8A2DFB942E19212DA46D1A6697E"/>
    <w:rsid w:val="00A06A22"/>
  </w:style>
  <w:style w:type="paragraph" w:customStyle="1" w:styleId="39AF76A7C6BD4AE9B6961D4E8372FECE">
    <w:name w:val="39AF76A7C6BD4AE9B6961D4E8372FECE"/>
    <w:rsid w:val="00A06A22"/>
  </w:style>
  <w:style w:type="paragraph" w:customStyle="1" w:styleId="C902F5573B4140F49B55E3D43F99367C">
    <w:name w:val="C902F5573B4140F49B55E3D43F99367C"/>
    <w:rsid w:val="00A06A22"/>
  </w:style>
  <w:style w:type="paragraph" w:customStyle="1" w:styleId="34A88C9F19704306855A4E8908369EEF">
    <w:name w:val="34A88C9F19704306855A4E8908369EEF"/>
    <w:rsid w:val="00A06A22"/>
  </w:style>
  <w:style w:type="paragraph" w:customStyle="1" w:styleId="570981DAA4BF44D2800BB8186D8DF4DE">
    <w:name w:val="570981DAA4BF44D2800BB8186D8DF4DE"/>
    <w:rsid w:val="00A06A22"/>
  </w:style>
  <w:style w:type="paragraph" w:customStyle="1" w:styleId="270A8523045641AF847273F5C2A4AD4C">
    <w:name w:val="270A8523045641AF847273F5C2A4AD4C"/>
    <w:rsid w:val="00A06A22"/>
  </w:style>
  <w:style w:type="paragraph" w:customStyle="1" w:styleId="1A5894894F4C4364A37F56336F3BA55C">
    <w:name w:val="1A5894894F4C4364A37F56336F3BA55C"/>
    <w:rsid w:val="00A06A22"/>
  </w:style>
  <w:style w:type="paragraph" w:customStyle="1" w:styleId="D926873CAAC0464C8B4D5953058050C4">
    <w:name w:val="D926873CAAC0464C8B4D5953058050C4"/>
    <w:rsid w:val="00A06A22"/>
  </w:style>
  <w:style w:type="paragraph" w:customStyle="1" w:styleId="9E252841D15D45DFA42616C58F18E0A8">
    <w:name w:val="9E252841D15D45DFA42616C58F18E0A8"/>
    <w:rsid w:val="00A06A22"/>
  </w:style>
  <w:style w:type="paragraph" w:customStyle="1" w:styleId="93FEB8820BF74C3CB9175CD326AAC4B1">
    <w:name w:val="93FEB8820BF74C3CB9175CD326AAC4B1"/>
    <w:rsid w:val="00A06A22"/>
  </w:style>
  <w:style w:type="paragraph" w:customStyle="1" w:styleId="C2FAF6D95BC0437CB5CA1AABC91D0665">
    <w:name w:val="C2FAF6D95BC0437CB5CA1AABC91D0665"/>
    <w:rsid w:val="00A06A22"/>
  </w:style>
  <w:style w:type="paragraph" w:customStyle="1" w:styleId="DECF9913BA21408782602F287D1333B0">
    <w:name w:val="DECF9913BA21408782602F287D1333B0"/>
    <w:rsid w:val="00A06A22"/>
  </w:style>
  <w:style w:type="paragraph" w:customStyle="1" w:styleId="DCB36BA80016418E8F6DFAF47B75752A">
    <w:name w:val="DCB36BA80016418E8F6DFAF47B75752A"/>
    <w:rsid w:val="00A06A22"/>
  </w:style>
  <w:style w:type="paragraph" w:customStyle="1" w:styleId="CB343DBF3BC74CB39647A3BD287CAE61">
    <w:name w:val="CB343DBF3BC74CB39647A3BD287CAE61"/>
    <w:rsid w:val="00A06A22"/>
  </w:style>
  <w:style w:type="paragraph" w:customStyle="1" w:styleId="0854ADBF1596435D95A534109FBB3DAC">
    <w:name w:val="0854ADBF1596435D95A534109FBB3DAC"/>
    <w:rsid w:val="00A06A22"/>
  </w:style>
  <w:style w:type="paragraph" w:customStyle="1" w:styleId="D0F8C39D4365486F836ED5E057491D96">
    <w:name w:val="D0F8C39D4365486F836ED5E057491D96"/>
    <w:rsid w:val="00A06A22"/>
  </w:style>
  <w:style w:type="paragraph" w:customStyle="1" w:styleId="D3EEE5E41CA8402F9089AD96054B3909">
    <w:name w:val="D3EEE5E41CA8402F9089AD96054B3909"/>
    <w:rsid w:val="00A06A22"/>
  </w:style>
  <w:style w:type="paragraph" w:customStyle="1" w:styleId="40FEABD6CFF744FABD8277572C8D4149">
    <w:name w:val="40FEABD6CFF744FABD8277572C8D4149"/>
    <w:rsid w:val="00A06A22"/>
  </w:style>
  <w:style w:type="paragraph" w:customStyle="1" w:styleId="690A6C5146E744279535496CCDD025E9">
    <w:name w:val="690A6C5146E744279535496CCDD025E9"/>
    <w:rsid w:val="00A06A22"/>
  </w:style>
  <w:style w:type="paragraph" w:customStyle="1" w:styleId="6FE5480D2B0F4197A600A272D28838CA">
    <w:name w:val="6FE5480D2B0F4197A600A272D28838CA"/>
    <w:rsid w:val="00A06A22"/>
  </w:style>
  <w:style w:type="paragraph" w:customStyle="1" w:styleId="7FAC180C759A40A298F551F85B89E50D">
    <w:name w:val="7FAC180C759A40A298F551F85B89E50D"/>
    <w:rsid w:val="00A06A22"/>
  </w:style>
  <w:style w:type="paragraph" w:customStyle="1" w:styleId="E5E0FACA51C547EA88D5B8EDEBBAF5D0">
    <w:name w:val="E5E0FACA51C547EA88D5B8EDEBBAF5D0"/>
    <w:rsid w:val="00A06A22"/>
  </w:style>
  <w:style w:type="paragraph" w:customStyle="1" w:styleId="6435B4086D8D4180ADFE7C9D616ECF55">
    <w:name w:val="6435B4086D8D4180ADFE7C9D616ECF55"/>
    <w:rsid w:val="00A06A22"/>
  </w:style>
  <w:style w:type="paragraph" w:customStyle="1" w:styleId="21C401D00691415CBE01D7A431C686BA">
    <w:name w:val="21C401D00691415CBE01D7A431C686BA"/>
    <w:rsid w:val="00A06A22"/>
  </w:style>
  <w:style w:type="paragraph" w:customStyle="1" w:styleId="DFD5ED0D29DE4DCFA60679B5023BA815">
    <w:name w:val="DFD5ED0D29DE4DCFA60679B5023BA815"/>
    <w:rsid w:val="00A06A22"/>
  </w:style>
  <w:style w:type="paragraph" w:customStyle="1" w:styleId="2296B05D97F64E94B1E84D105A01845F">
    <w:name w:val="2296B05D97F64E94B1E84D105A01845F"/>
    <w:rsid w:val="00A06A22"/>
  </w:style>
  <w:style w:type="paragraph" w:customStyle="1" w:styleId="49CDDE25E05443428B98DF6FB41F5774">
    <w:name w:val="49CDDE25E05443428B98DF6FB41F5774"/>
    <w:rsid w:val="00A06A22"/>
  </w:style>
  <w:style w:type="paragraph" w:customStyle="1" w:styleId="1BE501561619418DA49104334DA7B957">
    <w:name w:val="1BE501561619418DA49104334DA7B957"/>
    <w:rsid w:val="00A06A22"/>
  </w:style>
  <w:style w:type="paragraph" w:customStyle="1" w:styleId="BB4BA5FCE1C845768A1B3BD610007E45">
    <w:name w:val="BB4BA5FCE1C845768A1B3BD610007E45"/>
    <w:rsid w:val="00A06A22"/>
  </w:style>
  <w:style w:type="paragraph" w:customStyle="1" w:styleId="E99F964DC99847D3906180A294F19275">
    <w:name w:val="E99F964DC99847D3906180A294F19275"/>
    <w:rsid w:val="00A06A22"/>
  </w:style>
  <w:style w:type="paragraph" w:customStyle="1" w:styleId="84E62317CF9D4463AA11F574DBE41233">
    <w:name w:val="84E62317CF9D4463AA11F574DBE41233"/>
    <w:rsid w:val="00A06A22"/>
  </w:style>
  <w:style w:type="paragraph" w:customStyle="1" w:styleId="D6BD3F48D1AD4F7AB6F0012BB46165C0">
    <w:name w:val="D6BD3F48D1AD4F7AB6F0012BB46165C0"/>
    <w:rsid w:val="00A06A22"/>
  </w:style>
  <w:style w:type="paragraph" w:customStyle="1" w:styleId="A73A0B1A2D1F4B669D9E52E4F373366E">
    <w:name w:val="A73A0B1A2D1F4B669D9E52E4F373366E"/>
    <w:rsid w:val="00A06A22"/>
  </w:style>
  <w:style w:type="paragraph" w:customStyle="1" w:styleId="89AB1FAAB86547A18694BF17A78DF3D9">
    <w:name w:val="89AB1FAAB86547A18694BF17A78DF3D9"/>
    <w:rsid w:val="00A06A22"/>
  </w:style>
  <w:style w:type="paragraph" w:customStyle="1" w:styleId="F669CFD8BD7B4ADF954355C8834F4FF2">
    <w:name w:val="F669CFD8BD7B4ADF954355C8834F4FF2"/>
    <w:rsid w:val="00A06A22"/>
  </w:style>
  <w:style w:type="paragraph" w:customStyle="1" w:styleId="C9CE16B6FD8B4D2F92E1154C11811824">
    <w:name w:val="C9CE16B6FD8B4D2F92E1154C11811824"/>
    <w:rsid w:val="00A06A22"/>
  </w:style>
  <w:style w:type="paragraph" w:customStyle="1" w:styleId="8B2305A3EF494E2A83EB2895B0AC2AAA">
    <w:name w:val="8B2305A3EF494E2A83EB2895B0AC2AAA"/>
    <w:rsid w:val="00A06A22"/>
  </w:style>
  <w:style w:type="paragraph" w:customStyle="1" w:styleId="F1A89DCDEACA4BECAA1338465C5DA931">
    <w:name w:val="F1A89DCDEACA4BECAA1338465C5DA931"/>
    <w:rsid w:val="00A06A22"/>
  </w:style>
  <w:style w:type="paragraph" w:customStyle="1" w:styleId="E3965B2E134B49B1BA6248A69DCE8275">
    <w:name w:val="E3965B2E134B49B1BA6248A69DCE8275"/>
    <w:rsid w:val="00A06A22"/>
  </w:style>
  <w:style w:type="paragraph" w:customStyle="1" w:styleId="E15C4376104745AD8955D260F038DC78">
    <w:name w:val="E15C4376104745AD8955D260F038DC78"/>
    <w:rsid w:val="00A06A22"/>
  </w:style>
  <w:style w:type="paragraph" w:customStyle="1" w:styleId="42D9A1DBCF604C66AA8581DDDD12C1E7">
    <w:name w:val="42D9A1DBCF604C66AA8581DDDD12C1E7"/>
    <w:rsid w:val="00A06A22"/>
  </w:style>
  <w:style w:type="paragraph" w:customStyle="1" w:styleId="73CDE96709DE493D849B480AF2CBC728">
    <w:name w:val="73CDE96709DE493D849B480AF2CBC728"/>
    <w:rsid w:val="00A06A22"/>
  </w:style>
  <w:style w:type="paragraph" w:customStyle="1" w:styleId="9AC796C8F3B042A38519DEA22293839F">
    <w:name w:val="9AC796C8F3B042A38519DEA22293839F"/>
    <w:rsid w:val="00A06A22"/>
  </w:style>
  <w:style w:type="paragraph" w:customStyle="1" w:styleId="15C498E3AD9B41B3871FE49EBD908096">
    <w:name w:val="15C498E3AD9B41B3871FE49EBD908096"/>
    <w:rsid w:val="00A06A22"/>
  </w:style>
  <w:style w:type="paragraph" w:customStyle="1" w:styleId="E64294E20DEB4EB5B4EA0883A7B22AA1">
    <w:name w:val="E64294E20DEB4EB5B4EA0883A7B22AA1"/>
    <w:rsid w:val="00A06A22"/>
  </w:style>
  <w:style w:type="paragraph" w:customStyle="1" w:styleId="8901BDB256114A3C919816150C84FB69">
    <w:name w:val="8901BDB256114A3C919816150C84FB69"/>
    <w:rsid w:val="00A06A22"/>
  </w:style>
  <w:style w:type="paragraph" w:customStyle="1" w:styleId="518CA28809B747188478D58D645E0A80">
    <w:name w:val="518CA28809B747188478D58D645E0A80"/>
    <w:rsid w:val="00A06A22"/>
  </w:style>
  <w:style w:type="paragraph" w:customStyle="1" w:styleId="A208D3EF79BE49FE82CADCA7775579B3">
    <w:name w:val="A208D3EF79BE49FE82CADCA7775579B3"/>
    <w:rsid w:val="00A06A22"/>
  </w:style>
  <w:style w:type="paragraph" w:customStyle="1" w:styleId="4B539BE310EC460E88AFD591E97C5717">
    <w:name w:val="4B539BE310EC460E88AFD591E97C5717"/>
    <w:rsid w:val="00A06A22"/>
  </w:style>
  <w:style w:type="paragraph" w:customStyle="1" w:styleId="B7A20D95ED8C4B69B05A72A58E87D582">
    <w:name w:val="B7A20D95ED8C4B69B05A72A58E87D582"/>
    <w:rsid w:val="00A06A22"/>
  </w:style>
  <w:style w:type="paragraph" w:customStyle="1" w:styleId="6F2CAA80770C4BB2BD907047377984FC">
    <w:name w:val="6F2CAA80770C4BB2BD907047377984FC"/>
    <w:rsid w:val="00A06A22"/>
  </w:style>
  <w:style w:type="paragraph" w:customStyle="1" w:styleId="481695382BC24A55B7AFFA1F6253343A">
    <w:name w:val="481695382BC24A55B7AFFA1F6253343A"/>
    <w:rsid w:val="00A06A22"/>
  </w:style>
  <w:style w:type="paragraph" w:customStyle="1" w:styleId="5DFB9674603245EE92632CE7FF2304EF">
    <w:name w:val="5DFB9674603245EE92632CE7FF2304EF"/>
    <w:rsid w:val="00A06A22"/>
  </w:style>
  <w:style w:type="paragraph" w:customStyle="1" w:styleId="C7A49400A1CD4D6589C75BD2E8026F66">
    <w:name w:val="C7A49400A1CD4D6589C75BD2E8026F66"/>
    <w:rsid w:val="00A06A22"/>
  </w:style>
  <w:style w:type="paragraph" w:customStyle="1" w:styleId="6CD93ED967BC450C9A7D7FC13C89DA0A">
    <w:name w:val="6CD93ED967BC450C9A7D7FC13C89DA0A"/>
    <w:rsid w:val="00A06A22"/>
  </w:style>
  <w:style w:type="paragraph" w:customStyle="1" w:styleId="F38BC2891A96430090D481C09EF76257">
    <w:name w:val="F38BC2891A96430090D481C09EF76257"/>
    <w:rsid w:val="00A06A22"/>
  </w:style>
  <w:style w:type="paragraph" w:customStyle="1" w:styleId="8850043C41CD46A0A138D30C7512CD41">
    <w:name w:val="8850043C41CD46A0A138D30C7512CD41"/>
    <w:rsid w:val="00A06A22"/>
  </w:style>
  <w:style w:type="paragraph" w:customStyle="1" w:styleId="06BC37A519F34465A08431C87209347C">
    <w:name w:val="06BC37A519F34465A08431C87209347C"/>
    <w:rsid w:val="00A06A22"/>
  </w:style>
  <w:style w:type="paragraph" w:customStyle="1" w:styleId="EC8DEC056FEF4B9FB60F7B6515CE1A86">
    <w:name w:val="EC8DEC056FEF4B9FB60F7B6515CE1A86"/>
    <w:rsid w:val="00A06A22"/>
  </w:style>
  <w:style w:type="paragraph" w:customStyle="1" w:styleId="33F1FE6907EB4CB480AAAE019481B764">
    <w:name w:val="33F1FE6907EB4CB480AAAE019481B764"/>
    <w:rsid w:val="00A06A22"/>
  </w:style>
  <w:style w:type="paragraph" w:customStyle="1" w:styleId="BE73C572AA5C4A9099F37FFB19D70B32">
    <w:name w:val="BE73C572AA5C4A9099F37FFB19D70B32"/>
    <w:rsid w:val="00A06A22"/>
  </w:style>
  <w:style w:type="paragraph" w:customStyle="1" w:styleId="AB8055616DC74DE1B1959FE23A4A580F">
    <w:name w:val="AB8055616DC74DE1B1959FE23A4A580F"/>
    <w:rsid w:val="00A06A22"/>
  </w:style>
  <w:style w:type="paragraph" w:customStyle="1" w:styleId="CE0973C4BD914C31A35B3F68611F4ACC">
    <w:name w:val="CE0973C4BD914C31A35B3F68611F4ACC"/>
    <w:rsid w:val="00A06A22"/>
  </w:style>
  <w:style w:type="paragraph" w:customStyle="1" w:styleId="9E945E6F4C524DCC81467BA2372B4B8B">
    <w:name w:val="9E945E6F4C524DCC81467BA2372B4B8B"/>
    <w:rsid w:val="00A06A22"/>
  </w:style>
  <w:style w:type="paragraph" w:customStyle="1" w:styleId="ABFD7FFFEF84492399117BD8E7BFE21A">
    <w:name w:val="ABFD7FFFEF84492399117BD8E7BFE21A"/>
    <w:rsid w:val="00A06A22"/>
  </w:style>
  <w:style w:type="paragraph" w:customStyle="1" w:styleId="CABDA198FD57429581A6671A255A3B32">
    <w:name w:val="CABDA198FD57429581A6671A255A3B32"/>
    <w:rsid w:val="00A06A22"/>
  </w:style>
  <w:style w:type="paragraph" w:customStyle="1" w:styleId="B4B43CDAD6CE48EBA50A1367FA1AF639">
    <w:name w:val="B4B43CDAD6CE48EBA50A1367FA1AF639"/>
    <w:rsid w:val="00A06A22"/>
  </w:style>
  <w:style w:type="paragraph" w:customStyle="1" w:styleId="B58E95A6A96F44E6A2892A162E74C552">
    <w:name w:val="B58E95A6A96F44E6A2892A162E74C552"/>
    <w:rsid w:val="00A06A22"/>
  </w:style>
  <w:style w:type="paragraph" w:customStyle="1" w:styleId="39C9E1C3633B4EA1B0D5FDDB6DF2EDDA">
    <w:name w:val="39C9E1C3633B4EA1B0D5FDDB6DF2EDDA"/>
    <w:rsid w:val="00A06A22"/>
  </w:style>
  <w:style w:type="paragraph" w:customStyle="1" w:styleId="12AEC99ECA2F48A98CA4FBE46DE425BB">
    <w:name w:val="12AEC99ECA2F48A98CA4FBE46DE425BB"/>
    <w:rsid w:val="00A06A22"/>
  </w:style>
  <w:style w:type="paragraph" w:customStyle="1" w:styleId="3FABF72A0C044716B3DF807907657109">
    <w:name w:val="3FABF72A0C044716B3DF807907657109"/>
    <w:rsid w:val="00A06A22"/>
  </w:style>
  <w:style w:type="paragraph" w:customStyle="1" w:styleId="178F65D1D55E466AA8BC8AE4AB4C34B1">
    <w:name w:val="178F65D1D55E466AA8BC8AE4AB4C34B1"/>
    <w:rsid w:val="00A06A22"/>
  </w:style>
  <w:style w:type="paragraph" w:customStyle="1" w:styleId="BAAC58C082D443888EBC051475E52532">
    <w:name w:val="BAAC58C082D443888EBC051475E52532"/>
    <w:rsid w:val="00A06A22"/>
  </w:style>
  <w:style w:type="paragraph" w:customStyle="1" w:styleId="78E104B05B3448C280265DE7C6088468">
    <w:name w:val="78E104B05B3448C280265DE7C6088468"/>
    <w:rsid w:val="00A06A22"/>
  </w:style>
  <w:style w:type="paragraph" w:customStyle="1" w:styleId="BB25F64B872E4556B3CFCA7A50705363">
    <w:name w:val="BB25F64B872E4556B3CFCA7A50705363"/>
    <w:rsid w:val="00A06A22"/>
  </w:style>
  <w:style w:type="paragraph" w:customStyle="1" w:styleId="63E0670F784F41D7BD0A5A391619A0DC">
    <w:name w:val="63E0670F784F41D7BD0A5A391619A0DC"/>
    <w:rsid w:val="00A06A22"/>
  </w:style>
  <w:style w:type="paragraph" w:customStyle="1" w:styleId="F0750EA309484929AE51B683858CFF82">
    <w:name w:val="F0750EA309484929AE51B683858CFF82"/>
    <w:rsid w:val="00A06A22"/>
  </w:style>
  <w:style w:type="paragraph" w:customStyle="1" w:styleId="FC51863CD3644AC79F78ED85671816C4">
    <w:name w:val="FC51863CD3644AC79F78ED85671816C4"/>
    <w:rsid w:val="00A06A22"/>
  </w:style>
  <w:style w:type="paragraph" w:customStyle="1" w:styleId="D917CBB914E54065BFC6DF1A069276E2">
    <w:name w:val="D917CBB914E54065BFC6DF1A069276E2"/>
    <w:rsid w:val="00A06A22"/>
  </w:style>
  <w:style w:type="paragraph" w:customStyle="1" w:styleId="5535ED99219442CCA7655C8719FDFD03">
    <w:name w:val="5535ED99219442CCA7655C8719FDFD03"/>
    <w:rsid w:val="00A06A22"/>
  </w:style>
  <w:style w:type="paragraph" w:customStyle="1" w:styleId="04C7D46D112D4577896B01EFFEFAE1FE">
    <w:name w:val="04C7D46D112D4577896B01EFFEFAE1FE"/>
    <w:rsid w:val="00A06A22"/>
  </w:style>
  <w:style w:type="paragraph" w:customStyle="1" w:styleId="26483AE9B27547AC84B28976AA094587">
    <w:name w:val="26483AE9B27547AC84B28976AA094587"/>
    <w:rsid w:val="00A06A22"/>
  </w:style>
  <w:style w:type="paragraph" w:customStyle="1" w:styleId="9400AD69C391499BA28BEA5F5A6F8905">
    <w:name w:val="9400AD69C391499BA28BEA5F5A6F8905"/>
    <w:rsid w:val="00A06A22"/>
  </w:style>
  <w:style w:type="paragraph" w:customStyle="1" w:styleId="3EFD7C7A18C14F95B979F3BD4D8F4471">
    <w:name w:val="3EFD7C7A18C14F95B979F3BD4D8F4471"/>
    <w:rsid w:val="00A06A22"/>
  </w:style>
  <w:style w:type="paragraph" w:customStyle="1" w:styleId="A0AC985FF83345B699184C0432200A81">
    <w:name w:val="A0AC985FF83345B699184C0432200A81"/>
    <w:rsid w:val="00A06A22"/>
  </w:style>
  <w:style w:type="paragraph" w:customStyle="1" w:styleId="9C595137615641E2AA765F4B491110E1">
    <w:name w:val="9C595137615641E2AA765F4B491110E1"/>
    <w:rsid w:val="00A06A22"/>
  </w:style>
  <w:style w:type="paragraph" w:customStyle="1" w:styleId="D0936B51C35E4BEFB8E859E0366CC3A5">
    <w:name w:val="D0936B51C35E4BEFB8E859E0366CC3A5"/>
    <w:rsid w:val="00A06A22"/>
  </w:style>
  <w:style w:type="paragraph" w:customStyle="1" w:styleId="2A5B39553B4E4DFE9E776DDB44F0159C">
    <w:name w:val="2A5B39553B4E4DFE9E776DDB44F0159C"/>
    <w:rsid w:val="00A06A22"/>
  </w:style>
  <w:style w:type="paragraph" w:customStyle="1" w:styleId="135F15478622457BAD7550A5B12D7121">
    <w:name w:val="135F15478622457BAD7550A5B12D7121"/>
    <w:rsid w:val="00A06A22"/>
  </w:style>
  <w:style w:type="paragraph" w:customStyle="1" w:styleId="70FCE173A4AD4C5EA2C80567784D51AA">
    <w:name w:val="70FCE173A4AD4C5EA2C80567784D51AA"/>
    <w:rsid w:val="00A06A22"/>
  </w:style>
  <w:style w:type="paragraph" w:customStyle="1" w:styleId="A4309C83EBAE41D3BB7A367C26089E48">
    <w:name w:val="A4309C83EBAE41D3BB7A367C26089E48"/>
    <w:rsid w:val="00A06A22"/>
  </w:style>
  <w:style w:type="paragraph" w:customStyle="1" w:styleId="B1AA1710BEBD4EC6850291C338EEA1F5">
    <w:name w:val="B1AA1710BEBD4EC6850291C338EEA1F5"/>
    <w:rsid w:val="00A06A22"/>
  </w:style>
  <w:style w:type="paragraph" w:customStyle="1" w:styleId="DAFBDC12A87748E88131E23EDCC9DFF8">
    <w:name w:val="DAFBDC12A87748E88131E23EDCC9DFF8"/>
    <w:rsid w:val="00A06A22"/>
  </w:style>
  <w:style w:type="paragraph" w:customStyle="1" w:styleId="8D3FD3C79BE44AF193D5DAAC6B81D48F">
    <w:name w:val="8D3FD3C79BE44AF193D5DAAC6B81D48F"/>
    <w:rsid w:val="00A06A22"/>
  </w:style>
  <w:style w:type="paragraph" w:customStyle="1" w:styleId="6254BF3B1EAC408981094B4A1BFB98C9">
    <w:name w:val="6254BF3B1EAC408981094B4A1BFB98C9"/>
    <w:rsid w:val="00A06A22"/>
  </w:style>
  <w:style w:type="paragraph" w:customStyle="1" w:styleId="7559555840AE4EDD9E483F7C98F88B49">
    <w:name w:val="7559555840AE4EDD9E483F7C98F88B49"/>
    <w:rsid w:val="00A06A22"/>
  </w:style>
  <w:style w:type="paragraph" w:customStyle="1" w:styleId="4C1AAD6AB27C4DC1A851A677E545D066">
    <w:name w:val="4C1AAD6AB27C4DC1A851A677E545D066"/>
    <w:rsid w:val="00A06A22"/>
  </w:style>
  <w:style w:type="paragraph" w:customStyle="1" w:styleId="DEDC54DAE4864091B46EAC760D5557AA">
    <w:name w:val="DEDC54DAE4864091B46EAC760D5557AA"/>
    <w:rsid w:val="00A06A22"/>
  </w:style>
  <w:style w:type="paragraph" w:customStyle="1" w:styleId="92D0A42C892544F481103B46E0F13C32">
    <w:name w:val="92D0A42C892544F481103B46E0F13C32"/>
    <w:rsid w:val="00A06A22"/>
  </w:style>
  <w:style w:type="paragraph" w:customStyle="1" w:styleId="2D78325F32934DE9B802315A03C7D2D6">
    <w:name w:val="2D78325F32934DE9B802315A03C7D2D6"/>
    <w:rsid w:val="00A06A22"/>
  </w:style>
  <w:style w:type="paragraph" w:customStyle="1" w:styleId="C9EDECA6C2AB4F729AC639E2D56025F8">
    <w:name w:val="C9EDECA6C2AB4F729AC639E2D56025F8"/>
    <w:rsid w:val="00A06A22"/>
  </w:style>
  <w:style w:type="paragraph" w:customStyle="1" w:styleId="00535799D8AB41B29D5B12F1090E9877">
    <w:name w:val="00535799D8AB41B29D5B12F1090E9877"/>
    <w:rsid w:val="00A06A22"/>
  </w:style>
  <w:style w:type="paragraph" w:customStyle="1" w:styleId="B8FD8F247FB244DEBA0AB41163BCCB5E">
    <w:name w:val="B8FD8F247FB244DEBA0AB41163BCCB5E"/>
    <w:rsid w:val="00A06A22"/>
  </w:style>
  <w:style w:type="paragraph" w:customStyle="1" w:styleId="F67A66D05BB84023B8EF560D89792398">
    <w:name w:val="F67A66D05BB84023B8EF560D89792398"/>
    <w:rsid w:val="00A06A22"/>
  </w:style>
  <w:style w:type="paragraph" w:customStyle="1" w:styleId="F2F6CDACA3C64BF19F1091A1D148B091">
    <w:name w:val="F2F6CDACA3C64BF19F1091A1D148B091"/>
    <w:rsid w:val="00A06A22"/>
  </w:style>
  <w:style w:type="paragraph" w:customStyle="1" w:styleId="710BC38AE54B4C54A1B5B87FA98AE11E">
    <w:name w:val="710BC38AE54B4C54A1B5B87FA98AE11E"/>
    <w:rsid w:val="00A06A22"/>
  </w:style>
  <w:style w:type="paragraph" w:customStyle="1" w:styleId="BFDFC916321E419E92D69A4A9B6BA749">
    <w:name w:val="BFDFC916321E419E92D69A4A9B6BA749"/>
    <w:rsid w:val="00A06A22"/>
  </w:style>
  <w:style w:type="paragraph" w:customStyle="1" w:styleId="2098F4EE04354269B2DE00C668E240D2">
    <w:name w:val="2098F4EE04354269B2DE00C668E240D2"/>
    <w:rsid w:val="00A06A22"/>
  </w:style>
  <w:style w:type="paragraph" w:customStyle="1" w:styleId="0BCE46A4A36B411388566164CC7EA582">
    <w:name w:val="0BCE46A4A36B411388566164CC7EA582"/>
    <w:rsid w:val="00A06A22"/>
  </w:style>
  <w:style w:type="paragraph" w:customStyle="1" w:styleId="32E28E8A71CE4A5E85E92CCBC8812207">
    <w:name w:val="32E28E8A71CE4A5E85E92CCBC8812207"/>
    <w:rsid w:val="00A06A22"/>
  </w:style>
  <w:style w:type="paragraph" w:customStyle="1" w:styleId="8CCCB46B6AE04EA48F42DCB3BA140B27">
    <w:name w:val="8CCCB46B6AE04EA48F42DCB3BA140B27"/>
    <w:rsid w:val="00A06A22"/>
  </w:style>
  <w:style w:type="paragraph" w:customStyle="1" w:styleId="511EAC3DFC30483A8F980F58661DC7CF">
    <w:name w:val="511EAC3DFC30483A8F980F58661DC7CF"/>
    <w:rsid w:val="00A06A22"/>
  </w:style>
  <w:style w:type="paragraph" w:customStyle="1" w:styleId="A4151FE5EB414DFCA261EA63FE84960C">
    <w:name w:val="A4151FE5EB414DFCA261EA63FE84960C"/>
    <w:rsid w:val="00A06A22"/>
  </w:style>
  <w:style w:type="paragraph" w:customStyle="1" w:styleId="BE0E67BD699B417E9AEC5619019906B8">
    <w:name w:val="BE0E67BD699B417E9AEC5619019906B8"/>
    <w:rsid w:val="00A06A22"/>
  </w:style>
  <w:style w:type="paragraph" w:customStyle="1" w:styleId="8BB23681A7874A97A3BA8B030C86C23D">
    <w:name w:val="8BB23681A7874A97A3BA8B030C86C23D"/>
    <w:rsid w:val="00A06A22"/>
  </w:style>
  <w:style w:type="paragraph" w:customStyle="1" w:styleId="1DD86AABF4B742158CD0438658BE06CC">
    <w:name w:val="1DD86AABF4B742158CD0438658BE06CC"/>
    <w:rsid w:val="00A06A22"/>
  </w:style>
  <w:style w:type="paragraph" w:customStyle="1" w:styleId="32CBD00D7F5C48E6A18C30514D13B3E6">
    <w:name w:val="32CBD00D7F5C48E6A18C30514D13B3E6"/>
    <w:rsid w:val="00A06A22"/>
  </w:style>
  <w:style w:type="paragraph" w:customStyle="1" w:styleId="B79AEDBC66784F9DAEE6587EF53AD042">
    <w:name w:val="B79AEDBC66784F9DAEE6587EF53AD042"/>
    <w:rsid w:val="00A06A22"/>
  </w:style>
  <w:style w:type="paragraph" w:customStyle="1" w:styleId="3AC734E2C13647C9B0B65C76C6E448D4">
    <w:name w:val="3AC734E2C13647C9B0B65C76C6E448D4"/>
    <w:rsid w:val="00A06A22"/>
  </w:style>
  <w:style w:type="paragraph" w:customStyle="1" w:styleId="4D3BE926DD0C4C4F9408E454DBCEDD85">
    <w:name w:val="4D3BE926DD0C4C4F9408E454DBCEDD85"/>
    <w:rsid w:val="00A06A22"/>
  </w:style>
  <w:style w:type="paragraph" w:customStyle="1" w:styleId="DE3A4B7C8ADA43F79E70D56DF29D160F">
    <w:name w:val="DE3A4B7C8ADA43F79E70D56DF29D160F"/>
    <w:rsid w:val="00A06A22"/>
  </w:style>
  <w:style w:type="paragraph" w:customStyle="1" w:styleId="E1B452BB63324B19B105DB661789C22D">
    <w:name w:val="E1B452BB63324B19B105DB661789C22D"/>
    <w:rsid w:val="00A06A22"/>
  </w:style>
  <w:style w:type="paragraph" w:customStyle="1" w:styleId="59F2603E26E043BF90F8BE804EB8A8EF">
    <w:name w:val="59F2603E26E043BF90F8BE804EB8A8EF"/>
    <w:rsid w:val="00A06A22"/>
  </w:style>
  <w:style w:type="paragraph" w:customStyle="1" w:styleId="2144E1105F924EA0B120D93873798532">
    <w:name w:val="2144E1105F924EA0B120D93873798532"/>
    <w:rsid w:val="00A06A22"/>
  </w:style>
  <w:style w:type="paragraph" w:customStyle="1" w:styleId="CFBCBB21C937476D8B27183C78CCC645">
    <w:name w:val="CFBCBB21C937476D8B27183C78CCC645"/>
    <w:rsid w:val="00A06A22"/>
  </w:style>
  <w:style w:type="paragraph" w:customStyle="1" w:styleId="84C0FBB99BB64FE8932CD50A7BE37929">
    <w:name w:val="84C0FBB99BB64FE8932CD50A7BE37929"/>
    <w:rsid w:val="00A06A22"/>
  </w:style>
  <w:style w:type="paragraph" w:customStyle="1" w:styleId="FD3CEA8A58E640F3BB0344510ACE22C4">
    <w:name w:val="FD3CEA8A58E640F3BB0344510ACE22C4"/>
    <w:rsid w:val="00A06A22"/>
  </w:style>
  <w:style w:type="paragraph" w:customStyle="1" w:styleId="FFCA6D24B97F49A0AD8215F0EE951794">
    <w:name w:val="FFCA6D24B97F49A0AD8215F0EE951794"/>
    <w:rsid w:val="00A06A22"/>
  </w:style>
  <w:style w:type="paragraph" w:customStyle="1" w:styleId="0DB7788958CC414AA9F742FBDA86A784">
    <w:name w:val="0DB7788958CC414AA9F742FBDA86A784"/>
    <w:rsid w:val="00A06A22"/>
  </w:style>
  <w:style w:type="paragraph" w:customStyle="1" w:styleId="3B8E1E32D6EC431895B2B6EC6BB7FBFA">
    <w:name w:val="3B8E1E32D6EC431895B2B6EC6BB7FBFA"/>
    <w:rsid w:val="00A06A22"/>
  </w:style>
  <w:style w:type="paragraph" w:customStyle="1" w:styleId="A788DFC352E44E8E86F08242D80B4960">
    <w:name w:val="A788DFC352E44E8E86F08242D80B4960"/>
    <w:rsid w:val="00A06A22"/>
  </w:style>
  <w:style w:type="paragraph" w:customStyle="1" w:styleId="B7D21118DF174C4FB076949F95C49B66">
    <w:name w:val="B7D21118DF174C4FB076949F95C49B66"/>
    <w:rsid w:val="00A06A22"/>
  </w:style>
  <w:style w:type="paragraph" w:customStyle="1" w:styleId="10C8CC1F8D634B699835E2508735ECDE">
    <w:name w:val="10C8CC1F8D634B699835E2508735ECDE"/>
    <w:rsid w:val="00A06A22"/>
  </w:style>
  <w:style w:type="paragraph" w:customStyle="1" w:styleId="C6A68BD82EC5421BB689C4B1B8BF7E93">
    <w:name w:val="C6A68BD82EC5421BB689C4B1B8BF7E93"/>
    <w:rsid w:val="00A06A22"/>
  </w:style>
  <w:style w:type="paragraph" w:customStyle="1" w:styleId="3D3F3CA5BA144E048D90E8F46902D710">
    <w:name w:val="3D3F3CA5BA144E048D90E8F46902D710"/>
    <w:rsid w:val="00A06A22"/>
  </w:style>
  <w:style w:type="paragraph" w:customStyle="1" w:styleId="A76FC67DC4A6492792C277CA49788FC2">
    <w:name w:val="A76FC67DC4A6492792C277CA49788FC2"/>
    <w:rsid w:val="00A06A22"/>
  </w:style>
  <w:style w:type="paragraph" w:customStyle="1" w:styleId="9459F44E9497404EBC40EE7558EFF051">
    <w:name w:val="9459F44E9497404EBC40EE7558EFF051"/>
    <w:rsid w:val="00A06A22"/>
  </w:style>
  <w:style w:type="paragraph" w:customStyle="1" w:styleId="91D0EE0DB11C4CFCB8EC8A936EE79F2C">
    <w:name w:val="91D0EE0DB11C4CFCB8EC8A936EE79F2C"/>
    <w:rsid w:val="00A06A22"/>
  </w:style>
  <w:style w:type="paragraph" w:customStyle="1" w:styleId="96337AD6BC82438FBB0DDBF1DE08EAE0">
    <w:name w:val="96337AD6BC82438FBB0DDBF1DE08EAE0"/>
    <w:rsid w:val="00A06A22"/>
  </w:style>
  <w:style w:type="paragraph" w:customStyle="1" w:styleId="8AA4DDCA7AA5469CAEA568D7692237E1">
    <w:name w:val="8AA4DDCA7AA5469CAEA568D7692237E1"/>
    <w:rsid w:val="00A06A22"/>
  </w:style>
  <w:style w:type="paragraph" w:customStyle="1" w:styleId="0635224E48514E7F8EB8084F46BFFBF9">
    <w:name w:val="0635224E48514E7F8EB8084F46BFFBF9"/>
    <w:rsid w:val="00A06A22"/>
  </w:style>
  <w:style w:type="paragraph" w:customStyle="1" w:styleId="36EBFA52D80343799FE46C00A90CCF7F">
    <w:name w:val="36EBFA52D80343799FE46C00A90CCF7F"/>
    <w:rsid w:val="00A06A22"/>
  </w:style>
  <w:style w:type="paragraph" w:customStyle="1" w:styleId="CB6F6FB588614DE992469ED99A948012">
    <w:name w:val="CB6F6FB588614DE992469ED99A948012"/>
    <w:rsid w:val="00A06A22"/>
  </w:style>
  <w:style w:type="paragraph" w:customStyle="1" w:styleId="54FC7C930DD74DF1980E4C3847261ABE">
    <w:name w:val="54FC7C930DD74DF1980E4C3847261ABE"/>
    <w:rsid w:val="00A06A22"/>
  </w:style>
  <w:style w:type="paragraph" w:customStyle="1" w:styleId="3DDFDF5AA56C486BB1473C85F0FAD3F9">
    <w:name w:val="3DDFDF5AA56C486BB1473C85F0FAD3F9"/>
    <w:rsid w:val="00A06A22"/>
  </w:style>
  <w:style w:type="paragraph" w:customStyle="1" w:styleId="FBE9BE81F368419994C1212FA61D9EC1">
    <w:name w:val="FBE9BE81F368419994C1212FA61D9EC1"/>
    <w:rsid w:val="00A06A22"/>
  </w:style>
  <w:style w:type="paragraph" w:customStyle="1" w:styleId="604116876DB64CEF9CED2C0A3172C195">
    <w:name w:val="604116876DB64CEF9CED2C0A3172C195"/>
    <w:rsid w:val="00A06A22"/>
  </w:style>
  <w:style w:type="paragraph" w:customStyle="1" w:styleId="96780C09D722433B8C37B99A88056F8B">
    <w:name w:val="96780C09D722433B8C37B99A88056F8B"/>
    <w:rsid w:val="00A06A22"/>
  </w:style>
  <w:style w:type="paragraph" w:customStyle="1" w:styleId="2439686719034EBFACD651A28BDE729A">
    <w:name w:val="2439686719034EBFACD651A28BDE729A"/>
    <w:rsid w:val="00A06A22"/>
  </w:style>
  <w:style w:type="paragraph" w:customStyle="1" w:styleId="F5E7D8D04EAE439C8CCDB87256847CE0">
    <w:name w:val="F5E7D8D04EAE439C8CCDB87256847CE0"/>
    <w:rsid w:val="00A06A22"/>
  </w:style>
  <w:style w:type="paragraph" w:customStyle="1" w:styleId="89F524EB3446463FBD5B162848188109">
    <w:name w:val="89F524EB3446463FBD5B162848188109"/>
    <w:rsid w:val="00A06A22"/>
  </w:style>
  <w:style w:type="paragraph" w:customStyle="1" w:styleId="546AD755D7C84AE0A8A4580EE2092789">
    <w:name w:val="546AD755D7C84AE0A8A4580EE2092789"/>
    <w:rsid w:val="00A06A22"/>
  </w:style>
  <w:style w:type="paragraph" w:customStyle="1" w:styleId="4DB5797E3D6340649A981BD07730A942">
    <w:name w:val="4DB5797E3D6340649A981BD07730A942"/>
    <w:rsid w:val="00A06A22"/>
  </w:style>
  <w:style w:type="paragraph" w:customStyle="1" w:styleId="ED1C9FB8F8B1436A96B368D02C95455B">
    <w:name w:val="ED1C9FB8F8B1436A96B368D02C95455B"/>
    <w:rsid w:val="00A06A22"/>
  </w:style>
  <w:style w:type="paragraph" w:customStyle="1" w:styleId="A48A19BF108F47F3869E4C3E6364EB06">
    <w:name w:val="A48A19BF108F47F3869E4C3E6364EB06"/>
    <w:rsid w:val="00A06A22"/>
  </w:style>
  <w:style w:type="paragraph" w:customStyle="1" w:styleId="7D93206477BB409E823A7D632786CF0E">
    <w:name w:val="7D93206477BB409E823A7D632786CF0E"/>
    <w:rsid w:val="00A06A22"/>
  </w:style>
  <w:style w:type="paragraph" w:customStyle="1" w:styleId="B983DA8FB85F46E7ACD726E377DA9531">
    <w:name w:val="B983DA8FB85F46E7ACD726E377DA9531"/>
    <w:rsid w:val="00A06A22"/>
  </w:style>
  <w:style w:type="paragraph" w:customStyle="1" w:styleId="10F190FCD9E44311844604CEB06049B2">
    <w:name w:val="10F190FCD9E44311844604CEB06049B2"/>
    <w:rsid w:val="00A06A22"/>
  </w:style>
  <w:style w:type="paragraph" w:customStyle="1" w:styleId="1BB14381130B4DBEAB8CEC7B3DAB5B1B">
    <w:name w:val="1BB14381130B4DBEAB8CEC7B3DAB5B1B"/>
    <w:rsid w:val="00A06A22"/>
  </w:style>
  <w:style w:type="paragraph" w:customStyle="1" w:styleId="ED12F387F5EC478BBBE229236DF9660D">
    <w:name w:val="ED12F387F5EC478BBBE229236DF9660D"/>
    <w:rsid w:val="00A06A22"/>
  </w:style>
  <w:style w:type="paragraph" w:customStyle="1" w:styleId="5B55B22A257943B9AB14286125CCB677">
    <w:name w:val="5B55B22A257943B9AB14286125CCB677"/>
    <w:rsid w:val="00A06A22"/>
  </w:style>
  <w:style w:type="paragraph" w:customStyle="1" w:styleId="CFBA8780748949AD8899468CC11F23B9">
    <w:name w:val="CFBA8780748949AD8899468CC11F23B9"/>
    <w:rsid w:val="00A06A22"/>
  </w:style>
  <w:style w:type="paragraph" w:customStyle="1" w:styleId="E6084FB6E9C945A0BCCC9DED7C5C7ABC">
    <w:name w:val="E6084FB6E9C945A0BCCC9DED7C5C7ABC"/>
    <w:rsid w:val="00A06A22"/>
  </w:style>
  <w:style w:type="paragraph" w:customStyle="1" w:styleId="8E6C5787CEA5491D9FA4B1FFF9C25683">
    <w:name w:val="8E6C5787CEA5491D9FA4B1FFF9C25683"/>
    <w:rsid w:val="00A06A22"/>
  </w:style>
  <w:style w:type="paragraph" w:customStyle="1" w:styleId="98D4B8804FCC44318B81D68773078E3D">
    <w:name w:val="98D4B8804FCC44318B81D68773078E3D"/>
    <w:rsid w:val="00A06A22"/>
  </w:style>
  <w:style w:type="paragraph" w:customStyle="1" w:styleId="BFC31DCFFF4E4AEFB8CA7B431D4EA347">
    <w:name w:val="BFC31DCFFF4E4AEFB8CA7B431D4EA347"/>
    <w:rsid w:val="00A06A22"/>
  </w:style>
  <w:style w:type="paragraph" w:customStyle="1" w:styleId="B6478115543245719C1A64B62EAFAC40">
    <w:name w:val="B6478115543245719C1A64B62EAFAC40"/>
    <w:rsid w:val="00A06A22"/>
  </w:style>
  <w:style w:type="paragraph" w:customStyle="1" w:styleId="20DA284B801348679A28239D009CFD30">
    <w:name w:val="20DA284B801348679A28239D009CFD30"/>
    <w:rsid w:val="00A06A22"/>
  </w:style>
  <w:style w:type="paragraph" w:customStyle="1" w:styleId="D3210AA42C71432FAF2D3B43692235B9">
    <w:name w:val="D3210AA42C71432FAF2D3B43692235B9"/>
    <w:rsid w:val="00A06A22"/>
  </w:style>
  <w:style w:type="paragraph" w:customStyle="1" w:styleId="11E184682A3C474E9C07DDE239D11D8D">
    <w:name w:val="11E184682A3C474E9C07DDE239D11D8D"/>
    <w:rsid w:val="00A06A22"/>
  </w:style>
  <w:style w:type="paragraph" w:customStyle="1" w:styleId="9C21A90E96204E2BA58EF05F689CB4CC">
    <w:name w:val="9C21A90E96204E2BA58EF05F689CB4CC"/>
    <w:rsid w:val="00A06A22"/>
  </w:style>
  <w:style w:type="paragraph" w:customStyle="1" w:styleId="1197E286ECDE4F5F8ACACDE19E992ABA">
    <w:name w:val="1197E286ECDE4F5F8ACACDE19E992ABA"/>
    <w:rsid w:val="00A06A22"/>
  </w:style>
  <w:style w:type="paragraph" w:customStyle="1" w:styleId="27CB4A070DDC47298D5E391BC13CB453">
    <w:name w:val="27CB4A070DDC47298D5E391BC13CB453"/>
    <w:rsid w:val="00A06A22"/>
  </w:style>
  <w:style w:type="paragraph" w:customStyle="1" w:styleId="4C937CAFDBCA469697EA813E75C48539">
    <w:name w:val="4C937CAFDBCA469697EA813E75C48539"/>
    <w:rsid w:val="00A06A22"/>
  </w:style>
  <w:style w:type="paragraph" w:customStyle="1" w:styleId="F88661D199B141398BC900AE905B3AD2">
    <w:name w:val="F88661D199B141398BC900AE905B3AD2"/>
    <w:rsid w:val="00A06A22"/>
  </w:style>
  <w:style w:type="paragraph" w:customStyle="1" w:styleId="7160CA9C77944D8CB8648FDB3E4B5714">
    <w:name w:val="7160CA9C77944D8CB8648FDB3E4B5714"/>
    <w:rsid w:val="00A06A22"/>
  </w:style>
  <w:style w:type="paragraph" w:customStyle="1" w:styleId="9C49F170BE164B46BD7530AE48D358E5">
    <w:name w:val="9C49F170BE164B46BD7530AE48D358E5"/>
    <w:rsid w:val="00A06A22"/>
  </w:style>
  <w:style w:type="paragraph" w:customStyle="1" w:styleId="41CC0BCE49F94799A5DF45C59F9ADF69">
    <w:name w:val="41CC0BCE49F94799A5DF45C59F9ADF69"/>
    <w:rsid w:val="00A06A22"/>
  </w:style>
  <w:style w:type="paragraph" w:customStyle="1" w:styleId="501399C111ED4AF699639711F5883456">
    <w:name w:val="501399C111ED4AF699639711F5883456"/>
    <w:rsid w:val="00A06A22"/>
  </w:style>
  <w:style w:type="paragraph" w:customStyle="1" w:styleId="07214B91C5D0441FA302719869C692C8">
    <w:name w:val="07214B91C5D0441FA302719869C692C8"/>
    <w:rsid w:val="00A06A22"/>
  </w:style>
  <w:style w:type="paragraph" w:customStyle="1" w:styleId="B0C16D23F4EE49C3B6E4786C45FDA36E">
    <w:name w:val="B0C16D23F4EE49C3B6E4786C45FDA36E"/>
    <w:rsid w:val="00A06A22"/>
  </w:style>
  <w:style w:type="paragraph" w:customStyle="1" w:styleId="4AF16DBB1D0E44C2B023FE3240EEB67E">
    <w:name w:val="4AF16DBB1D0E44C2B023FE3240EEB67E"/>
    <w:rsid w:val="00A06A22"/>
  </w:style>
  <w:style w:type="paragraph" w:customStyle="1" w:styleId="7A1D5E7DE2204B5BB6F0D3995FFC1473">
    <w:name w:val="7A1D5E7DE2204B5BB6F0D3995FFC1473"/>
    <w:rsid w:val="00A06A22"/>
  </w:style>
  <w:style w:type="paragraph" w:customStyle="1" w:styleId="1D62D2221DD84B6EA97BD8A883E8EF41">
    <w:name w:val="1D62D2221DD84B6EA97BD8A883E8EF41"/>
    <w:rsid w:val="00A06A22"/>
  </w:style>
  <w:style w:type="paragraph" w:customStyle="1" w:styleId="11D3184F139245A98E8C066F5D6A6FF5">
    <w:name w:val="11D3184F139245A98E8C066F5D6A6FF5"/>
    <w:rsid w:val="00A06A22"/>
  </w:style>
  <w:style w:type="paragraph" w:customStyle="1" w:styleId="6ECC57946E924B038913F6BBB9CBFB8A">
    <w:name w:val="6ECC57946E924B038913F6BBB9CBFB8A"/>
    <w:rsid w:val="00A06A22"/>
  </w:style>
  <w:style w:type="paragraph" w:customStyle="1" w:styleId="98705BD6AC42409BAE03D48DF7B5CD94">
    <w:name w:val="98705BD6AC42409BAE03D48DF7B5CD94"/>
    <w:rsid w:val="00A06A22"/>
  </w:style>
  <w:style w:type="paragraph" w:customStyle="1" w:styleId="2CABF56A7678413394087389681C6B92">
    <w:name w:val="2CABF56A7678413394087389681C6B92"/>
    <w:rsid w:val="00A06A22"/>
  </w:style>
  <w:style w:type="paragraph" w:customStyle="1" w:styleId="09F12F16D8CE412BB2130792B5673C15">
    <w:name w:val="09F12F16D8CE412BB2130792B5673C15"/>
    <w:rsid w:val="00A06A22"/>
  </w:style>
  <w:style w:type="paragraph" w:customStyle="1" w:styleId="1F073B1D9C27406CB0E43B92ECBBBB40">
    <w:name w:val="1F073B1D9C27406CB0E43B92ECBBBB40"/>
    <w:rsid w:val="00A06A22"/>
  </w:style>
  <w:style w:type="paragraph" w:customStyle="1" w:styleId="D221DBCE94EF480388E742A048329128">
    <w:name w:val="D221DBCE94EF480388E742A048329128"/>
    <w:rsid w:val="00A06A22"/>
  </w:style>
  <w:style w:type="paragraph" w:customStyle="1" w:styleId="90A94AE62A084C828E010850AFCAD60A">
    <w:name w:val="90A94AE62A084C828E010850AFCAD60A"/>
    <w:rsid w:val="00A06A22"/>
  </w:style>
  <w:style w:type="paragraph" w:customStyle="1" w:styleId="5230B2FDB51F471E9E0016FC9744D30B">
    <w:name w:val="5230B2FDB51F471E9E0016FC9744D30B"/>
    <w:rsid w:val="00A06A22"/>
  </w:style>
  <w:style w:type="paragraph" w:customStyle="1" w:styleId="E6A3C4B516994EA691A14CC64BF01209">
    <w:name w:val="E6A3C4B516994EA691A14CC64BF01209"/>
    <w:rsid w:val="00A06A22"/>
  </w:style>
  <w:style w:type="paragraph" w:customStyle="1" w:styleId="DE316954C5764A258464B79CDC24305E">
    <w:name w:val="DE316954C5764A258464B79CDC24305E"/>
    <w:rsid w:val="00A06A22"/>
  </w:style>
  <w:style w:type="paragraph" w:customStyle="1" w:styleId="910E46A1A1584A348F5CE264E0750FA1">
    <w:name w:val="910E46A1A1584A348F5CE264E0750FA1"/>
    <w:rsid w:val="00A06A22"/>
  </w:style>
  <w:style w:type="paragraph" w:customStyle="1" w:styleId="9B355ED8841D4AAAA604A48AAEF70001">
    <w:name w:val="9B355ED8841D4AAAA604A48AAEF70001"/>
    <w:rsid w:val="00A06A22"/>
  </w:style>
  <w:style w:type="paragraph" w:customStyle="1" w:styleId="D5EB0C8176C743B8ACD5C84E4B085AB0">
    <w:name w:val="D5EB0C8176C743B8ACD5C84E4B085AB0"/>
    <w:rsid w:val="00A06A22"/>
  </w:style>
  <w:style w:type="paragraph" w:customStyle="1" w:styleId="A82CE32F2EE34FA9A020D33E44118846">
    <w:name w:val="A82CE32F2EE34FA9A020D33E44118846"/>
    <w:rsid w:val="00A06A22"/>
  </w:style>
  <w:style w:type="paragraph" w:customStyle="1" w:styleId="B5E0FDD194A64537899AE2884C153B3A">
    <w:name w:val="B5E0FDD194A64537899AE2884C153B3A"/>
    <w:rsid w:val="00A06A22"/>
  </w:style>
  <w:style w:type="paragraph" w:customStyle="1" w:styleId="A83EF972C9F34F1590417F97D103B25B">
    <w:name w:val="A83EF972C9F34F1590417F97D103B25B"/>
    <w:rsid w:val="00A06A22"/>
  </w:style>
  <w:style w:type="paragraph" w:customStyle="1" w:styleId="9C170AEA10BF4BFE9BDF78362F0A735A">
    <w:name w:val="9C170AEA10BF4BFE9BDF78362F0A735A"/>
    <w:rsid w:val="00A06A22"/>
  </w:style>
  <w:style w:type="paragraph" w:customStyle="1" w:styleId="161ACAD00E144442BD2D120423655B37">
    <w:name w:val="161ACAD00E144442BD2D120423655B37"/>
    <w:rsid w:val="00A06A22"/>
  </w:style>
  <w:style w:type="paragraph" w:customStyle="1" w:styleId="CBE776ADD8F248FC8C17D873FB4886D6">
    <w:name w:val="CBE776ADD8F248FC8C17D873FB4886D6"/>
    <w:rsid w:val="00A06A22"/>
  </w:style>
  <w:style w:type="paragraph" w:customStyle="1" w:styleId="0BB158A03DEC4936AA381B95D11E073A">
    <w:name w:val="0BB158A03DEC4936AA381B95D11E073A"/>
    <w:rsid w:val="00A06A22"/>
  </w:style>
  <w:style w:type="paragraph" w:customStyle="1" w:styleId="DEF3689059B149B3BAED1E0C867F6C6A">
    <w:name w:val="DEF3689059B149B3BAED1E0C867F6C6A"/>
    <w:rsid w:val="00A06A22"/>
  </w:style>
  <w:style w:type="paragraph" w:customStyle="1" w:styleId="833C943BBF5E4320979454E63AB2532E">
    <w:name w:val="833C943BBF5E4320979454E63AB2532E"/>
    <w:rsid w:val="00A06A22"/>
  </w:style>
  <w:style w:type="paragraph" w:customStyle="1" w:styleId="3D266C99100C4B0592F037A9671568CA">
    <w:name w:val="3D266C99100C4B0592F037A9671568CA"/>
    <w:rsid w:val="00A06A22"/>
  </w:style>
  <w:style w:type="paragraph" w:customStyle="1" w:styleId="F155B948231045ED83A45C1CF4065BEB">
    <w:name w:val="F155B948231045ED83A45C1CF4065BEB"/>
    <w:rsid w:val="00A06A22"/>
  </w:style>
  <w:style w:type="paragraph" w:customStyle="1" w:styleId="AF569507A63B4A79B0594ECB89C06A97">
    <w:name w:val="AF569507A63B4A79B0594ECB89C06A97"/>
    <w:rsid w:val="00A06A22"/>
  </w:style>
  <w:style w:type="paragraph" w:customStyle="1" w:styleId="E1E7A248A2B34EA692D509EA6CD1210B">
    <w:name w:val="E1E7A248A2B34EA692D509EA6CD1210B"/>
    <w:rsid w:val="00A06A22"/>
  </w:style>
  <w:style w:type="paragraph" w:customStyle="1" w:styleId="6662466D15F441E29EE02546679AC974">
    <w:name w:val="6662466D15F441E29EE02546679AC974"/>
    <w:rsid w:val="00A06A22"/>
  </w:style>
  <w:style w:type="paragraph" w:customStyle="1" w:styleId="3AAFF13D0F194371B952163593849663">
    <w:name w:val="3AAFF13D0F194371B952163593849663"/>
    <w:rsid w:val="00A06A22"/>
  </w:style>
  <w:style w:type="paragraph" w:customStyle="1" w:styleId="B3BC3C18E0ED4109A9B15E8AC6F54EA0">
    <w:name w:val="B3BC3C18E0ED4109A9B15E8AC6F54EA0"/>
    <w:rsid w:val="00A06A22"/>
  </w:style>
  <w:style w:type="paragraph" w:customStyle="1" w:styleId="6886A06DEC90411B9FE3E5A7D3C8AF36">
    <w:name w:val="6886A06DEC90411B9FE3E5A7D3C8AF36"/>
    <w:rsid w:val="00A06A22"/>
  </w:style>
  <w:style w:type="paragraph" w:customStyle="1" w:styleId="81E458018CB7443CAD237325EEDEB469">
    <w:name w:val="81E458018CB7443CAD237325EEDEB469"/>
    <w:rsid w:val="00A06A22"/>
  </w:style>
  <w:style w:type="paragraph" w:customStyle="1" w:styleId="7B318E83EC7B4C399922534A4AFF3734">
    <w:name w:val="7B318E83EC7B4C399922534A4AFF3734"/>
    <w:rsid w:val="00A06A22"/>
  </w:style>
  <w:style w:type="paragraph" w:customStyle="1" w:styleId="E3551C3A26084E4A8298A645FD11FECB">
    <w:name w:val="E3551C3A26084E4A8298A645FD11FECB"/>
    <w:rsid w:val="00A06A22"/>
  </w:style>
  <w:style w:type="paragraph" w:customStyle="1" w:styleId="23C3909895E949668CF753AD8EBE2985">
    <w:name w:val="23C3909895E949668CF753AD8EBE2985"/>
    <w:rsid w:val="00A06A22"/>
  </w:style>
  <w:style w:type="paragraph" w:customStyle="1" w:styleId="8BF8B489F71540089424E99EAB0DFC03">
    <w:name w:val="8BF8B489F71540089424E99EAB0DFC03"/>
    <w:rsid w:val="00A06A22"/>
  </w:style>
  <w:style w:type="paragraph" w:customStyle="1" w:styleId="D8212358A1B948999B23E82EC95F95F2">
    <w:name w:val="D8212358A1B948999B23E82EC95F95F2"/>
    <w:rsid w:val="00A06A22"/>
  </w:style>
  <w:style w:type="paragraph" w:customStyle="1" w:styleId="BB292F26957F4371B9BC93770BF67E35">
    <w:name w:val="BB292F26957F4371B9BC93770BF67E35"/>
    <w:rsid w:val="00A06A22"/>
  </w:style>
  <w:style w:type="paragraph" w:customStyle="1" w:styleId="8B10AC389B9D42AE985600B1421884A2">
    <w:name w:val="8B10AC389B9D42AE985600B1421884A2"/>
    <w:rsid w:val="00A06A22"/>
  </w:style>
  <w:style w:type="paragraph" w:customStyle="1" w:styleId="1E1E5423FC3A4AFF87B5BC088A6BA597">
    <w:name w:val="1E1E5423FC3A4AFF87B5BC088A6BA597"/>
    <w:rsid w:val="00A06A22"/>
  </w:style>
  <w:style w:type="paragraph" w:customStyle="1" w:styleId="5B5F7C3E89324B4D9B6B142C0608DB6F">
    <w:name w:val="5B5F7C3E89324B4D9B6B142C0608DB6F"/>
    <w:rsid w:val="00A06A22"/>
  </w:style>
  <w:style w:type="paragraph" w:customStyle="1" w:styleId="7F89807DD4844B9E8FE022966B0D8710">
    <w:name w:val="7F89807DD4844B9E8FE022966B0D8710"/>
    <w:rsid w:val="00A06A22"/>
  </w:style>
  <w:style w:type="paragraph" w:customStyle="1" w:styleId="C2E30B5316BF457EA5698275EDB70859">
    <w:name w:val="C2E30B5316BF457EA5698275EDB70859"/>
    <w:rsid w:val="00A06A22"/>
  </w:style>
  <w:style w:type="paragraph" w:customStyle="1" w:styleId="9016E3FAF91E4CC9B6A279CA6DF6A110">
    <w:name w:val="9016E3FAF91E4CC9B6A279CA6DF6A110"/>
    <w:rsid w:val="00A06A22"/>
  </w:style>
  <w:style w:type="paragraph" w:customStyle="1" w:styleId="6A106E7FCBC84530B2BC1B20664810EB">
    <w:name w:val="6A106E7FCBC84530B2BC1B20664810EB"/>
    <w:rsid w:val="00A06A22"/>
  </w:style>
  <w:style w:type="paragraph" w:customStyle="1" w:styleId="EDCB3A02D31248118221E3A8A13E8A52">
    <w:name w:val="EDCB3A02D31248118221E3A8A13E8A52"/>
    <w:rsid w:val="00A06A22"/>
  </w:style>
  <w:style w:type="paragraph" w:customStyle="1" w:styleId="80E2329A52624BA590486F53B5AAB959">
    <w:name w:val="80E2329A52624BA590486F53B5AAB959"/>
    <w:rsid w:val="00A06A22"/>
  </w:style>
  <w:style w:type="paragraph" w:customStyle="1" w:styleId="D90DBD9435944DF6850D252343D0E9C4">
    <w:name w:val="D90DBD9435944DF6850D252343D0E9C4"/>
    <w:rsid w:val="00A06A22"/>
  </w:style>
  <w:style w:type="paragraph" w:customStyle="1" w:styleId="CD9417B21D154460B67638D0E0687767">
    <w:name w:val="CD9417B21D154460B67638D0E0687767"/>
    <w:rsid w:val="00A06A22"/>
  </w:style>
  <w:style w:type="paragraph" w:customStyle="1" w:styleId="CCA856518EF94A3D991AB392737B7891">
    <w:name w:val="CCA856518EF94A3D991AB392737B7891"/>
    <w:rsid w:val="00A06A22"/>
  </w:style>
  <w:style w:type="paragraph" w:customStyle="1" w:styleId="A576B9831AFC4ED490DCE5536BDE6384">
    <w:name w:val="A576B9831AFC4ED490DCE5536BDE6384"/>
    <w:rsid w:val="00A06A22"/>
  </w:style>
  <w:style w:type="paragraph" w:customStyle="1" w:styleId="34178D51CCEC4FFAA8E6317AE0EC5B7F">
    <w:name w:val="34178D51CCEC4FFAA8E6317AE0EC5B7F"/>
    <w:rsid w:val="00A06A22"/>
  </w:style>
  <w:style w:type="paragraph" w:customStyle="1" w:styleId="88C39ED7AC3B485F955745668EE2FC5B">
    <w:name w:val="88C39ED7AC3B485F955745668EE2FC5B"/>
    <w:rsid w:val="00A06A22"/>
  </w:style>
  <w:style w:type="paragraph" w:customStyle="1" w:styleId="0117AC42A5C24EA98AEC75F1516E8048">
    <w:name w:val="0117AC42A5C24EA98AEC75F1516E8048"/>
    <w:rsid w:val="00A06A22"/>
  </w:style>
  <w:style w:type="paragraph" w:customStyle="1" w:styleId="12C7EF8569B143829685284ACC0F0BAD">
    <w:name w:val="12C7EF8569B143829685284ACC0F0BAD"/>
    <w:rsid w:val="00A06A22"/>
  </w:style>
  <w:style w:type="paragraph" w:customStyle="1" w:styleId="8D507269149445C1867CFF05A11A91C6">
    <w:name w:val="8D507269149445C1867CFF05A11A91C6"/>
    <w:rsid w:val="00A06A22"/>
  </w:style>
  <w:style w:type="paragraph" w:customStyle="1" w:styleId="2678EC8E08B740498AE67D5EDBE05257">
    <w:name w:val="2678EC8E08B740498AE67D5EDBE05257"/>
    <w:rsid w:val="00A06A22"/>
  </w:style>
  <w:style w:type="paragraph" w:customStyle="1" w:styleId="0555A252D8A34E29BF6078D91625B5A6">
    <w:name w:val="0555A252D8A34E29BF6078D91625B5A6"/>
    <w:rsid w:val="00A06A22"/>
  </w:style>
  <w:style w:type="paragraph" w:customStyle="1" w:styleId="5BCD4C89FAB84890B9497DC54D539588">
    <w:name w:val="5BCD4C89FAB84890B9497DC54D539588"/>
    <w:rsid w:val="00A06A22"/>
  </w:style>
  <w:style w:type="paragraph" w:customStyle="1" w:styleId="96495B4970374372BC106268833BCD59">
    <w:name w:val="96495B4970374372BC106268833BCD59"/>
    <w:rsid w:val="00A06A22"/>
  </w:style>
  <w:style w:type="paragraph" w:customStyle="1" w:styleId="88F9198A022443428126A87D84D01214">
    <w:name w:val="88F9198A022443428126A87D84D01214"/>
    <w:rsid w:val="00A06A22"/>
  </w:style>
  <w:style w:type="paragraph" w:customStyle="1" w:styleId="D19EB74461944F1BB929778875225AA8">
    <w:name w:val="D19EB74461944F1BB929778875225AA8"/>
    <w:rsid w:val="00A06A22"/>
  </w:style>
  <w:style w:type="paragraph" w:customStyle="1" w:styleId="FE6248DEBC914E3D8841247E4581C5EB">
    <w:name w:val="FE6248DEBC914E3D8841247E4581C5EB"/>
    <w:rsid w:val="00A06A22"/>
  </w:style>
  <w:style w:type="paragraph" w:customStyle="1" w:styleId="4BCA894EBBA84FA2999AACB132506D78">
    <w:name w:val="4BCA894EBBA84FA2999AACB132506D78"/>
    <w:rsid w:val="00A06A22"/>
  </w:style>
  <w:style w:type="paragraph" w:customStyle="1" w:styleId="0B91F89618C2441388EA9DD91116DE11">
    <w:name w:val="0B91F89618C2441388EA9DD91116DE11"/>
    <w:rsid w:val="00A06A22"/>
  </w:style>
  <w:style w:type="paragraph" w:customStyle="1" w:styleId="76A03D180C89452B89AA9A0E6CFCDDC2">
    <w:name w:val="76A03D180C89452B89AA9A0E6CFCDDC2"/>
    <w:rsid w:val="00A06A22"/>
  </w:style>
  <w:style w:type="paragraph" w:customStyle="1" w:styleId="7C2F5A22C3E2410593425C5B541E79E2">
    <w:name w:val="7C2F5A22C3E2410593425C5B541E79E2"/>
    <w:rsid w:val="00A06A22"/>
  </w:style>
  <w:style w:type="paragraph" w:customStyle="1" w:styleId="16EA34FE395348E0BD9F1CF20D11D463">
    <w:name w:val="16EA34FE395348E0BD9F1CF20D11D463"/>
    <w:rsid w:val="00A06A22"/>
  </w:style>
  <w:style w:type="paragraph" w:customStyle="1" w:styleId="B80724EE632D4E10A0A9815104B109DC">
    <w:name w:val="B80724EE632D4E10A0A9815104B109DC"/>
    <w:rsid w:val="00A06A22"/>
  </w:style>
  <w:style w:type="paragraph" w:customStyle="1" w:styleId="108253574FF74C3D90A8821ADD3D13C6">
    <w:name w:val="108253574FF74C3D90A8821ADD3D13C6"/>
    <w:rsid w:val="008D4193"/>
  </w:style>
  <w:style w:type="paragraph" w:customStyle="1" w:styleId="27375E1F47784BF787F460EE4FE96055">
    <w:name w:val="27375E1F47784BF787F460EE4FE96055"/>
    <w:rsid w:val="008D4193"/>
  </w:style>
  <w:style w:type="paragraph" w:customStyle="1" w:styleId="0C16978A230845F6BA5E3FFF12AF01F5">
    <w:name w:val="0C16978A230845F6BA5E3FFF12AF01F5"/>
    <w:rsid w:val="008D4193"/>
  </w:style>
  <w:style w:type="paragraph" w:customStyle="1" w:styleId="6815A39C9D414EC69CAA287BF8534CAC">
    <w:name w:val="6815A39C9D414EC69CAA287BF8534CAC"/>
    <w:rsid w:val="008D4193"/>
  </w:style>
  <w:style w:type="paragraph" w:customStyle="1" w:styleId="0262EBAB070241E29D80F1D5582955FE">
    <w:name w:val="0262EBAB070241E29D80F1D5582955FE"/>
    <w:rsid w:val="008D4193"/>
  </w:style>
  <w:style w:type="paragraph" w:customStyle="1" w:styleId="31286CABAF024FDF8804F34333812F8E">
    <w:name w:val="31286CABAF024FDF8804F34333812F8E"/>
    <w:rsid w:val="008D4193"/>
  </w:style>
  <w:style w:type="paragraph" w:customStyle="1" w:styleId="6266C486A26B4EE7B6E93C8504B598C7">
    <w:name w:val="6266C486A26B4EE7B6E93C8504B598C7"/>
    <w:rsid w:val="008D4193"/>
  </w:style>
  <w:style w:type="paragraph" w:customStyle="1" w:styleId="383EDA7AE8944EDA94C93C22AC0F423C">
    <w:name w:val="383EDA7AE8944EDA94C93C22AC0F423C"/>
    <w:rsid w:val="008D4193"/>
  </w:style>
  <w:style w:type="paragraph" w:customStyle="1" w:styleId="C4F8592EB7C846A7A6269A2CF538EF04">
    <w:name w:val="C4F8592EB7C846A7A6269A2CF538EF04"/>
    <w:rsid w:val="008D4193"/>
  </w:style>
  <w:style w:type="paragraph" w:customStyle="1" w:styleId="1C1665F4A97B4924A4B87706C07B6B7B">
    <w:name w:val="1C1665F4A97B4924A4B87706C07B6B7B"/>
    <w:rsid w:val="008D4193"/>
  </w:style>
  <w:style w:type="paragraph" w:customStyle="1" w:styleId="AAE263A5FF104E0BB35856F51FDF1F92">
    <w:name w:val="AAE263A5FF104E0BB35856F51FDF1F92"/>
    <w:rsid w:val="008D4193"/>
  </w:style>
  <w:style w:type="paragraph" w:customStyle="1" w:styleId="5AC13FB84A9642238D9A7D1495164573">
    <w:name w:val="5AC13FB84A9642238D9A7D1495164573"/>
    <w:rsid w:val="008D4193"/>
  </w:style>
  <w:style w:type="paragraph" w:customStyle="1" w:styleId="DE2BC73A0A594E949646011F1A132BA8">
    <w:name w:val="DE2BC73A0A594E949646011F1A132BA8"/>
    <w:rsid w:val="008D4193"/>
  </w:style>
  <w:style w:type="paragraph" w:customStyle="1" w:styleId="6D57081387804ECFB0CEBBC2CE5AA65A">
    <w:name w:val="6D57081387804ECFB0CEBBC2CE5AA65A"/>
    <w:rsid w:val="008D4193"/>
  </w:style>
  <w:style w:type="paragraph" w:customStyle="1" w:styleId="03B3CE6DAB6447E0870B378C1F09165E">
    <w:name w:val="03B3CE6DAB6447E0870B378C1F09165E"/>
    <w:rsid w:val="008D4193"/>
  </w:style>
  <w:style w:type="paragraph" w:customStyle="1" w:styleId="87CD6C20CC334559B7335351B9C26C02">
    <w:name w:val="87CD6C20CC334559B7335351B9C26C02"/>
    <w:rsid w:val="008D4193"/>
  </w:style>
  <w:style w:type="paragraph" w:customStyle="1" w:styleId="8961676C3AC14846A5497E1068D2E9AD">
    <w:name w:val="8961676C3AC14846A5497E1068D2E9AD"/>
    <w:rsid w:val="008D4193"/>
  </w:style>
  <w:style w:type="paragraph" w:customStyle="1" w:styleId="73EC947F91AE4CB7A81CC8013CA4AFBD">
    <w:name w:val="73EC947F91AE4CB7A81CC8013CA4AFBD"/>
    <w:rsid w:val="008D4193"/>
  </w:style>
  <w:style w:type="paragraph" w:customStyle="1" w:styleId="DDD06C681C21489AB44BDA988214F585">
    <w:name w:val="DDD06C681C21489AB44BDA988214F585"/>
    <w:rsid w:val="008D4193"/>
  </w:style>
  <w:style w:type="paragraph" w:customStyle="1" w:styleId="80B8606A7A824680A614BCF0FEA4D738">
    <w:name w:val="80B8606A7A824680A614BCF0FEA4D738"/>
    <w:rsid w:val="008D4193"/>
  </w:style>
  <w:style w:type="paragraph" w:customStyle="1" w:styleId="62FC12E99D1A467BA7ADDE324CA1ABCC">
    <w:name w:val="62FC12E99D1A467BA7ADDE324CA1ABCC"/>
    <w:rsid w:val="008D4193"/>
  </w:style>
  <w:style w:type="paragraph" w:customStyle="1" w:styleId="A5A0F971E6B54B9082B75BD375F24985">
    <w:name w:val="A5A0F971E6B54B9082B75BD375F24985"/>
    <w:rsid w:val="008D4193"/>
  </w:style>
  <w:style w:type="paragraph" w:customStyle="1" w:styleId="B0397840BF2541B4888028CCA54C603F">
    <w:name w:val="B0397840BF2541B4888028CCA54C603F"/>
    <w:rsid w:val="008D4193"/>
  </w:style>
  <w:style w:type="paragraph" w:customStyle="1" w:styleId="C92DD2EFFF1446FA8215FECF875FB236">
    <w:name w:val="C92DD2EFFF1446FA8215FECF875FB236"/>
    <w:rsid w:val="008D4193"/>
  </w:style>
  <w:style w:type="paragraph" w:customStyle="1" w:styleId="A286B72C308F44E98E9AF44722296745">
    <w:name w:val="A286B72C308F44E98E9AF44722296745"/>
    <w:rsid w:val="008D4193"/>
  </w:style>
  <w:style w:type="paragraph" w:customStyle="1" w:styleId="552125D523E740F8A8E1027FE0DA641B">
    <w:name w:val="552125D523E740F8A8E1027FE0DA641B"/>
    <w:rsid w:val="008D4193"/>
  </w:style>
  <w:style w:type="paragraph" w:customStyle="1" w:styleId="41A9E1CCF80C4700B323309502BBDA2D">
    <w:name w:val="41A9E1CCF80C4700B323309502BBDA2D"/>
    <w:rsid w:val="008D4193"/>
  </w:style>
  <w:style w:type="paragraph" w:customStyle="1" w:styleId="5EC963A9B8264F21949118CFD0A0CBEC">
    <w:name w:val="5EC963A9B8264F21949118CFD0A0CBEC"/>
    <w:rsid w:val="008D4193"/>
  </w:style>
  <w:style w:type="paragraph" w:customStyle="1" w:styleId="DBA1115FBFB64609899A332B35FD5D78">
    <w:name w:val="DBA1115FBFB64609899A332B35FD5D78"/>
    <w:rsid w:val="008D4193"/>
  </w:style>
  <w:style w:type="paragraph" w:customStyle="1" w:styleId="97B1E12A2C984331BAA5AA21F4BC6844">
    <w:name w:val="97B1E12A2C984331BAA5AA21F4BC6844"/>
    <w:rsid w:val="008D4193"/>
  </w:style>
  <w:style w:type="paragraph" w:customStyle="1" w:styleId="629C360899E54C18A8D61339F9CA04AA">
    <w:name w:val="629C360899E54C18A8D61339F9CA04AA"/>
    <w:rsid w:val="008D4193"/>
  </w:style>
  <w:style w:type="paragraph" w:customStyle="1" w:styleId="4EE1610FFE9443EFA1BA5E1CC13005B5">
    <w:name w:val="4EE1610FFE9443EFA1BA5E1CC13005B5"/>
    <w:rsid w:val="008D4193"/>
  </w:style>
  <w:style w:type="paragraph" w:customStyle="1" w:styleId="19078869D45A4EAE9425513D81C775C7">
    <w:name w:val="19078869D45A4EAE9425513D81C775C7"/>
    <w:rsid w:val="008D4193"/>
  </w:style>
  <w:style w:type="paragraph" w:customStyle="1" w:styleId="4FECDAC4A5044F1FA2335332305393E7">
    <w:name w:val="4FECDAC4A5044F1FA2335332305393E7"/>
    <w:rsid w:val="008D4193"/>
  </w:style>
  <w:style w:type="paragraph" w:customStyle="1" w:styleId="E885A9C495A643B8AC5961588EBA9146">
    <w:name w:val="E885A9C495A643B8AC5961588EBA9146"/>
    <w:rsid w:val="008D4193"/>
  </w:style>
  <w:style w:type="paragraph" w:customStyle="1" w:styleId="C7751855E3DF4864B42281C0E8B4EAF4">
    <w:name w:val="C7751855E3DF4864B42281C0E8B4EAF4"/>
    <w:rsid w:val="008D4193"/>
  </w:style>
  <w:style w:type="paragraph" w:customStyle="1" w:styleId="0D49DA29E4B84DA9AEFB471CE7128032">
    <w:name w:val="0D49DA29E4B84DA9AEFB471CE7128032"/>
    <w:rsid w:val="008D4193"/>
  </w:style>
  <w:style w:type="paragraph" w:customStyle="1" w:styleId="0C05B861A447406F9E991B79DD9FC7BE">
    <w:name w:val="0C05B861A447406F9E991B79DD9FC7BE"/>
    <w:rsid w:val="008D4193"/>
  </w:style>
  <w:style w:type="paragraph" w:customStyle="1" w:styleId="3E2375C8BE114B99BE81D7EF95684FA4">
    <w:name w:val="3E2375C8BE114B99BE81D7EF95684FA4"/>
    <w:rsid w:val="008D4193"/>
  </w:style>
  <w:style w:type="paragraph" w:customStyle="1" w:styleId="011DE442582A43C191CDFD3274C9F38D">
    <w:name w:val="011DE442582A43C191CDFD3274C9F38D"/>
    <w:rsid w:val="008D4193"/>
  </w:style>
  <w:style w:type="paragraph" w:customStyle="1" w:styleId="A7A4385584A342DA8660EF4E25C199E0">
    <w:name w:val="A7A4385584A342DA8660EF4E25C199E0"/>
    <w:rsid w:val="008D4193"/>
  </w:style>
  <w:style w:type="paragraph" w:customStyle="1" w:styleId="F8402CBAE0104DA2A8D00642DF830D31">
    <w:name w:val="F8402CBAE0104DA2A8D00642DF830D31"/>
    <w:rsid w:val="008D4193"/>
  </w:style>
  <w:style w:type="paragraph" w:customStyle="1" w:styleId="E7B7EDAF63A34A68A937825D44025722">
    <w:name w:val="E7B7EDAF63A34A68A937825D44025722"/>
    <w:rsid w:val="008D4193"/>
  </w:style>
  <w:style w:type="paragraph" w:customStyle="1" w:styleId="510A56D797AC4319A51B0C8FCA96D3C1">
    <w:name w:val="510A56D797AC4319A51B0C8FCA96D3C1"/>
    <w:rsid w:val="008D4193"/>
  </w:style>
  <w:style w:type="paragraph" w:customStyle="1" w:styleId="952C29235FBF42548CCD3D4ACAC25CC5">
    <w:name w:val="952C29235FBF42548CCD3D4ACAC25CC5"/>
    <w:rsid w:val="008D4193"/>
  </w:style>
  <w:style w:type="paragraph" w:customStyle="1" w:styleId="8315C2D970424390B8EEE6B8F5C3DF25">
    <w:name w:val="8315C2D970424390B8EEE6B8F5C3DF25"/>
    <w:rsid w:val="008D4193"/>
  </w:style>
  <w:style w:type="paragraph" w:customStyle="1" w:styleId="FA4A012573FE4716A0EE7F7F87C03DC9">
    <w:name w:val="FA4A012573FE4716A0EE7F7F87C03DC9"/>
    <w:rsid w:val="008D4193"/>
  </w:style>
  <w:style w:type="paragraph" w:customStyle="1" w:styleId="699D263A316343DDA89A13FCAB8DDFB3">
    <w:name w:val="699D263A316343DDA89A13FCAB8DDFB3"/>
    <w:rsid w:val="008D4193"/>
  </w:style>
  <w:style w:type="paragraph" w:customStyle="1" w:styleId="0EF90C1F09944FF69EB9CD7BC0ADAD1D">
    <w:name w:val="0EF90C1F09944FF69EB9CD7BC0ADAD1D"/>
    <w:rsid w:val="008D4193"/>
  </w:style>
  <w:style w:type="paragraph" w:customStyle="1" w:styleId="C972F19CD5EC498EBC1659044680D87A">
    <w:name w:val="C972F19CD5EC498EBC1659044680D87A"/>
    <w:rsid w:val="008D4193"/>
  </w:style>
  <w:style w:type="paragraph" w:customStyle="1" w:styleId="A58B9EFEECC34321A2CDD2B59CC56984">
    <w:name w:val="A58B9EFEECC34321A2CDD2B59CC56984"/>
    <w:rsid w:val="008D4193"/>
  </w:style>
  <w:style w:type="paragraph" w:customStyle="1" w:styleId="2CBC78490E26424AA25D5E7792ACECB7">
    <w:name w:val="2CBC78490E26424AA25D5E7792ACECB7"/>
    <w:rsid w:val="008D4193"/>
  </w:style>
  <w:style w:type="paragraph" w:customStyle="1" w:styleId="09E5162272014D97B06EF31F9436552D">
    <w:name w:val="09E5162272014D97B06EF31F9436552D"/>
    <w:rsid w:val="008D4193"/>
  </w:style>
  <w:style w:type="paragraph" w:customStyle="1" w:styleId="59A9B744196948FF838BC0109A7A9852">
    <w:name w:val="59A9B744196948FF838BC0109A7A9852"/>
    <w:rsid w:val="008D4193"/>
  </w:style>
  <w:style w:type="paragraph" w:customStyle="1" w:styleId="CDA77850E1424726851F9E5350AF59C1">
    <w:name w:val="CDA77850E1424726851F9E5350AF59C1"/>
    <w:rsid w:val="008D4193"/>
  </w:style>
  <w:style w:type="paragraph" w:customStyle="1" w:styleId="DF128591C5D54BD3932E0EC5B2968D89">
    <w:name w:val="DF128591C5D54BD3932E0EC5B2968D89"/>
    <w:rsid w:val="008D4193"/>
  </w:style>
  <w:style w:type="paragraph" w:customStyle="1" w:styleId="AB7EC5A975E94696AC098AE92694646B">
    <w:name w:val="AB7EC5A975E94696AC098AE92694646B"/>
    <w:rsid w:val="008D4193"/>
  </w:style>
  <w:style w:type="paragraph" w:customStyle="1" w:styleId="6D7D9DFF07C24F2EAA49BC5179CD5DB1">
    <w:name w:val="6D7D9DFF07C24F2EAA49BC5179CD5DB1"/>
    <w:rsid w:val="008D4193"/>
  </w:style>
  <w:style w:type="paragraph" w:customStyle="1" w:styleId="0D54C84CC63D4F5FBE4DDF82D6C08B6E">
    <w:name w:val="0D54C84CC63D4F5FBE4DDF82D6C08B6E"/>
    <w:rsid w:val="008D4193"/>
  </w:style>
  <w:style w:type="paragraph" w:customStyle="1" w:styleId="44830658686B4E4DA7A80E618D0A9FF0">
    <w:name w:val="44830658686B4E4DA7A80E618D0A9FF0"/>
    <w:rsid w:val="008D4193"/>
  </w:style>
  <w:style w:type="paragraph" w:customStyle="1" w:styleId="5E83BACA555C45458DB76A315A27E41C">
    <w:name w:val="5E83BACA555C45458DB76A315A27E41C"/>
    <w:rsid w:val="008D4193"/>
  </w:style>
  <w:style w:type="paragraph" w:customStyle="1" w:styleId="0EDDAA5218EA4B36ADF13CAB333CF4FE">
    <w:name w:val="0EDDAA5218EA4B36ADF13CAB333CF4FE"/>
    <w:rsid w:val="008D4193"/>
  </w:style>
  <w:style w:type="paragraph" w:customStyle="1" w:styleId="CBEDCD727DFC4E7597C80C3C898AB980">
    <w:name w:val="CBEDCD727DFC4E7597C80C3C898AB980"/>
    <w:rsid w:val="008D4193"/>
  </w:style>
  <w:style w:type="paragraph" w:customStyle="1" w:styleId="7B6BEDCF095B44D5A4AC0CB0B138151E">
    <w:name w:val="7B6BEDCF095B44D5A4AC0CB0B138151E"/>
    <w:rsid w:val="008D4193"/>
  </w:style>
  <w:style w:type="paragraph" w:customStyle="1" w:styleId="F828400CE9644EE0B8300238400A74AA">
    <w:name w:val="F828400CE9644EE0B8300238400A74AA"/>
    <w:rsid w:val="008D4193"/>
  </w:style>
  <w:style w:type="paragraph" w:customStyle="1" w:styleId="13DCFBEF57ED45EF902A90627F69CC18">
    <w:name w:val="13DCFBEF57ED45EF902A90627F69CC18"/>
    <w:rsid w:val="008D4193"/>
  </w:style>
  <w:style w:type="paragraph" w:customStyle="1" w:styleId="F77302DFF79A4F269BB1545A910305A7">
    <w:name w:val="F77302DFF79A4F269BB1545A910305A7"/>
    <w:rsid w:val="008D4193"/>
  </w:style>
  <w:style w:type="paragraph" w:customStyle="1" w:styleId="77359E4BD2DB4832BAC9335C01BF4006">
    <w:name w:val="77359E4BD2DB4832BAC9335C01BF4006"/>
    <w:rsid w:val="008D4193"/>
  </w:style>
  <w:style w:type="paragraph" w:customStyle="1" w:styleId="EB7534AAC71C4937B1ECC318973AB429">
    <w:name w:val="EB7534AAC71C4937B1ECC318973AB429"/>
    <w:rsid w:val="008D4193"/>
  </w:style>
  <w:style w:type="paragraph" w:customStyle="1" w:styleId="249B8EE99096404EB610D0EE019A1AAB">
    <w:name w:val="249B8EE99096404EB610D0EE019A1AAB"/>
    <w:rsid w:val="008D4193"/>
  </w:style>
  <w:style w:type="paragraph" w:customStyle="1" w:styleId="00A6A30F04C44C9BB64EFD841B9AA2B7">
    <w:name w:val="00A6A30F04C44C9BB64EFD841B9AA2B7"/>
    <w:rsid w:val="008D4193"/>
  </w:style>
  <w:style w:type="paragraph" w:customStyle="1" w:styleId="CE1DE942680B44A983A2DAE16678C006">
    <w:name w:val="CE1DE942680B44A983A2DAE16678C006"/>
    <w:rsid w:val="008D4193"/>
  </w:style>
  <w:style w:type="paragraph" w:customStyle="1" w:styleId="116A2C3DDE2045C39E70C0FD580F3FA5">
    <w:name w:val="116A2C3DDE2045C39E70C0FD580F3FA5"/>
    <w:rsid w:val="008D4193"/>
  </w:style>
  <w:style w:type="paragraph" w:customStyle="1" w:styleId="47495C81711D4D73839A2DBC5336EA85">
    <w:name w:val="47495C81711D4D73839A2DBC5336EA85"/>
    <w:rsid w:val="008D4193"/>
  </w:style>
  <w:style w:type="paragraph" w:customStyle="1" w:styleId="7DB6D0789972477EBAFB41F2CDCE3596">
    <w:name w:val="7DB6D0789972477EBAFB41F2CDCE3596"/>
    <w:rsid w:val="008D4193"/>
  </w:style>
  <w:style w:type="paragraph" w:customStyle="1" w:styleId="B270DABF16B84A95935C3BA89FA4B97C">
    <w:name w:val="B270DABF16B84A95935C3BA89FA4B97C"/>
    <w:rsid w:val="008D4193"/>
  </w:style>
  <w:style w:type="paragraph" w:customStyle="1" w:styleId="D53AD5D0E26E40418BE7FBBCAD68AC52">
    <w:name w:val="D53AD5D0E26E40418BE7FBBCAD68AC52"/>
    <w:rsid w:val="008D4193"/>
  </w:style>
  <w:style w:type="paragraph" w:customStyle="1" w:styleId="90C1358CF8C946198FA333D79E8E20FB">
    <w:name w:val="90C1358CF8C946198FA333D79E8E20FB"/>
    <w:rsid w:val="008D4193"/>
  </w:style>
  <w:style w:type="paragraph" w:customStyle="1" w:styleId="8DFF0972E12A42EABC1FE687888426F9">
    <w:name w:val="8DFF0972E12A42EABC1FE687888426F9"/>
    <w:rsid w:val="008D4193"/>
  </w:style>
  <w:style w:type="paragraph" w:customStyle="1" w:styleId="F96B76ED10274399BDA7FCE2A1451993">
    <w:name w:val="F96B76ED10274399BDA7FCE2A1451993"/>
    <w:rsid w:val="008D4193"/>
  </w:style>
  <w:style w:type="paragraph" w:customStyle="1" w:styleId="243CCB1BEC04410FA5F941E3D0661011">
    <w:name w:val="243CCB1BEC04410FA5F941E3D0661011"/>
    <w:rsid w:val="008D4193"/>
  </w:style>
  <w:style w:type="paragraph" w:customStyle="1" w:styleId="E87D90097B2940CE8F5E5ABD99360EDE">
    <w:name w:val="E87D90097B2940CE8F5E5ABD99360EDE"/>
    <w:rsid w:val="008D4193"/>
  </w:style>
  <w:style w:type="paragraph" w:customStyle="1" w:styleId="50526FBF78B34317AC951A08717E8BD7">
    <w:name w:val="50526FBF78B34317AC951A08717E8BD7"/>
    <w:rsid w:val="008D4193"/>
  </w:style>
  <w:style w:type="paragraph" w:customStyle="1" w:styleId="43706A340F704F3B9499A4765FBC6A90">
    <w:name w:val="43706A340F704F3B9499A4765FBC6A90"/>
    <w:rsid w:val="008D4193"/>
  </w:style>
  <w:style w:type="paragraph" w:customStyle="1" w:styleId="5915D5218EC944C68083DF36B07CE254">
    <w:name w:val="5915D5218EC944C68083DF36B07CE254"/>
    <w:rsid w:val="008D4193"/>
  </w:style>
  <w:style w:type="paragraph" w:customStyle="1" w:styleId="EF1A24D02CAC4B248BD703985BF66A9D">
    <w:name w:val="EF1A24D02CAC4B248BD703985BF66A9D"/>
    <w:rsid w:val="008D4193"/>
  </w:style>
  <w:style w:type="paragraph" w:customStyle="1" w:styleId="3D3D7536489345DFBE5D6AC9FA7EE50B">
    <w:name w:val="3D3D7536489345DFBE5D6AC9FA7EE50B"/>
    <w:rsid w:val="008D4193"/>
  </w:style>
  <w:style w:type="paragraph" w:customStyle="1" w:styleId="B1D54B2BDBC54E8CAFD8636BDF7A74C1">
    <w:name w:val="B1D54B2BDBC54E8CAFD8636BDF7A74C1"/>
    <w:rsid w:val="008D4193"/>
  </w:style>
  <w:style w:type="paragraph" w:customStyle="1" w:styleId="BE9916BC63B4493496714DF8AA7C7246">
    <w:name w:val="BE9916BC63B4493496714DF8AA7C7246"/>
    <w:rsid w:val="008D4193"/>
  </w:style>
  <w:style w:type="paragraph" w:customStyle="1" w:styleId="EC54FBA0C56244FABABD1C0F57543220">
    <w:name w:val="EC54FBA0C56244FABABD1C0F57543220"/>
    <w:rsid w:val="008D4193"/>
  </w:style>
  <w:style w:type="paragraph" w:customStyle="1" w:styleId="EE8D18D1C02E44DFB394EC9AC1A7F5A5">
    <w:name w:val="EE8D18D1C02E44DFB394EC9AC1A7F5A5"/>
    <w:rsid w:val="008D4193"/>
  </w:style>
  <w:style w:type="paragraph" w:customStyle="1" w:styleId="D1E428E0154B42EDB7B646229464603B">
    <w:name w:val="D1E428E0154B42EDB7B646229464603B"/>
    <w:rsid w:val="008D4193"/>
  </w:style>
  <w:style w:type="paragraph" w:customStyle="1" w:styleId="A8FD9D3F02854272B0BE37CFC994C917">
    <w:name w:val="A8FD9D3F02854272B0BE37CFC994C917"/>
    <w:rsid w:val="008D4193"/>
  </w:style>
  <w:style w:type="paragraph" w:customStyle="1" w:styleId="07C152447A82453885CC34933A3607B6">
    <w:name w:val="07C152447A82453885CC34933A3607B6"/>
    <w:rsid w:val="008D4193"/>
  </w:style>
  <w:style w:type="paragraph" w:customStyle="1" w:styleId="D630157AF1434421BBFC67735D0DD72C">
    <w:name w:val="D630157AF1434421BBFC67735D0DD72C"/>
    <w:rsid w:val="008D4193"/>
  </w:style>
  <w:style w:type="paragraph" w:customStyle="1" w:styleId="93F142F3AA014480A316117C309F807F">
    <w:name w:val="93F142F3AA014480A316117C309F807F"/>
    <w:rsid w:val="008D4193"/>
  </w:style>
  <w:style w:type="paragraph" w:customStyle="1" w:styleId="73C45588BFB64A44B9272666352DFDC2">
    <w:name w:val="73C45588BFB64A44B9272666352DFDC2"/>
    <w:rsid w:val="008D4193"/>
  </w:style>
  <w:style w:type="paragraph" w:customStyle="1" w:styleId="E155BF55909543AA998CBCBC92C2B50A">
    <w:name w:val="E155BF55909543AA998CBCBC92C2B50A"/>
    <w:rsid w:val="003732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95032794357C4293906AF5BA9203B2" ma:contentTypeVersion="7" ma:contentTypeDescription="Create a new document." ma:contentTypeScope="" ma:versionID="8a96efaabe5d61bac7366f1a3db97ca6">
  <xsd:schema xmlns:xsd="http://www.w3.org/2001/XMLSchema" xmlns:xs="http://www.w3.org/2001/XMLSchema" xmlns:p="http://schemas.microsoft.com/office/2006/metadata/properties" xmlns:ns2="e8a6af36-2242-4c2b-ae94-7f5ff7765e7b" xmlns:ns3="882e73e1-52fe-4f92-8094-12e54032eca4" targetNamespace="http://schemas.microsoft.com/office/2006/metadata/properties" ma:root="true" ma:fieldsID="a27233d718a0fd1e7a882cc7db6f99e9" ns2:_="" ns3:_="">
    <xsd:import namespace="e8a6af36-2242-4c2b-ae94-7f5ff7765e7b"/>
    <xsd:import namespace="882e73e1-52fe-4f92-8094-12e54032ec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6af36-2242-4c2b-ae94-7f5ff7765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e73e1-52fe-4f92-8094-12e54032ec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421D5E-BAC2-40A9-822A-7D8EFEAD93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58C8658-CD95-4443-AC99-8C3D8770DF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E30EA3-A794-4CAF-BF6E-BC0AD2686E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a6af36-2242-4c2b-ae94-7f5ff7765e7b"/>
    <ds:schemaRef ds:uri="882e73e1-52fe-4f92-8094-12e54032ec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avyasa Kamath [MAHE-MIT]</dc:creator>
  <cp:keywords/>
  <dc:description/>
  <cp:lastModifiedBy>Aparna U [MAHE-MIT]</cp:lastModifiedBy>
  <cp:revision>2</cp:revision>
  <cp:lastPrinted>2022-03-03T08:36:00Z</cp:lastPrinted>
  <dcterms:created xsi:type="dcterms:W3CDTF">2023-02-14T12:34:00Z</dcterms:created>
  <dcterms:modified xsi:type="dcterms:W3CDTF">2023-02-1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5032794357C4293906AF5BA9203B2</vt:lpwstr>
  </property>
  <property fmtid="{D5CDD505-2E9C-101B-9397-08002B2CF9AE}" pid="3" name="GrammarlyDocumentId">
    <vt:lpwstr>18bcb63dca8132608a7263e8e8d98bde15fa19f5bc50dd4c4054312c776a769d</vt:lpwstr>
  </property>
</Properties>
</file>